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63CCD15A"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 xml:space="preserve">KIỂM THỬ </w:t>
      </w:r>
      <w:r w:rsidR="00BB1BDE">
        <w:rPr>
          <w:b/>
          <w:sz w:val="36"/>
          <w:szCs w:val="36"/>
        </w:rPr>
        <w:br/>
      </w:r>
      <w:r w:rsidR="00583C61">
        <w:rPr>
          <w:b/>
          <w:sz w:val="36"/>
          <w:szCs w:val="36"/>
        </w:rPr>
        <w:t>THỦ CÔNG</w:t>
      </w:r>
      <w:r>
        <w:rPr>
          <w:b/>
          <w:sz w:val="36"/>
          <w:szCs w:val="36"/>
        </w:rPr>
        <w:t xml:space="preserve"> CHO </w:t>
      </w:r>
      <w:r w:rsidR="00F21BA4">
        <w:rPr>
          <w:b/>
          <w:sz w:val="36"/>
          <w:szCs w:val="36"/>
        </w:rPr>
        <w:t>PHẦN MỀM QUẢN LÝ NHÂN SỰ</w:t>
      </w:r>
      <w:r w:rsidR="008A4766">
        <w:rPr>
          <w:b/>
          <w:sz w:val="36"/>
          <w:szCs w:val="36"/>
        </w:rPr>
        <w:t xml:space="preserve"> ORANGEHRM</w:t>
      </w:r>
      <w:r w:rsidR="00E71722">
        <w:rPr>
          <w:b/>
          <w:sz w:val="36"/>
          <w:szCs w:val="36"/>
        </w:rPr>
        <w:t xml:space="preserve"> - </w:t>
      </w:r>
      <w:r w:rsidR="00E71722" w:rsidRPr="00E71722">
        <w:rPr>
          <w:b/>
          <w:color w:val="FF0000"/>
          <w:sz w:val="36"/>
          <w:szCs w:val="36"/>
        </w:rPr>
        <w:t>CHỨC NĂNG XXX</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0F6967">
      <w:pPr>
        <w:pStyle w:val="Heading1"/>
        <w:numPr>
          <w:ilvl w:val="0"/>
          <w:numId w:val="0"/>
        </w:numPr>
      </w:pPr>
      <w:bookmarkStart w:id="6" w:name="_Toc110607919"/>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54738839"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w:t>
      </w:r>
      <w:r w:rsidR="006367F3">
        <w:rPr>
          <w:bCs/>
        </w:rPr>
        <w:t>Minh</w:t>
      </w:r>
      <w:r w:rsidR="0005569D">
        <w:rPr>
          <w:bCs/>
        </w:rPr>
        <w:t xml:space="preserve">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0F6967">
      <w:pPr>
        <w:pStyle w:val="Heading1"/>
        <w:numPr>
          <w:ilvl w:val="0"/>
          <w:numId w:val="0"/>
        </w:numPr>
      </w:pPr>
      <w:bookmarkStart w:id="7" w:name="_Toc110607920"/>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0F6967">
      <w:pPr>
        <w:pStyle w:val="Heading1"/>
        <w:numPr>
          <w:ilvl w:val="0"/>
          <w:numId w:val="0"/>
        </w:numPr>
      </w:pPr>
      <w:bookmarkStart w:id="8" w:name="_Toc342760180"/>
      <w:bookmarkStart w:id="9" w:name="_Toc343172865"/>
      <w:bookmarkStart w:id="10" w:name="_Toc110607921"/>
      <w:r w:rsidRPr="00C67C5B">
        <w:lastRenderedPageBreak/>
        <w:t>MỤC LỤC</w:t>
      </w:r>
      <w:bookmarkEnd w:id="8"/>
      <w:bookmarkEnd w:id="9"/>
      <w:bookmarkEnd w:id="10"/>
    </w:p>
    <w:p w14:paraId="0C9254ED" w14:textId="7A1CB0AB" w:rsidR="00761962"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607919" w:history="1">
        <w:r w:rsidR="00761962" w:rsidRPr="00402E9F">
          <w:rPr>
            <w:rStyle w:val="Hyperlink"/>
            <w:noProof/>
          </w:rPr>
          <w:t>LỜI CẢM ƠN</w:t>
        </w:r>
        <w:r w:rsidR="00761962">
          <w:rPr>
            <w:noProof/>
            <w:webHidden/>
          </w:rPr>
          <w:tab/>
        </w:r>
        <w:r w:rsidR="00761962">
          <w:rPr>
            <w:noProof/>
            <w:webHidden/>
          </w:rPr>
          <w:fldChar w:fldCharType="begin"/>
        </w:r>
        <w:r w:rsidR="00761962">
          <w:rPr>
            <w:noProof/>
            <w:webHidden/>
          </w:rPr>
          <w:instrText xml:space="preserve"> PAGEREF _Toc110607919 \h </w:instrText>
        </w:r>
        <w:r w:rsidR="00761962">
          <w:rPr>
            <w:noProof/>
            <w:webHidden/>
          </w:rPr>
        </w:r>
        <w:r w:rsidR="00761962">
          <w:rPr>
            <w:noProof/>
            <w:webHidden/>
          </w:rPr>
          <w:fldChar w:fldCharType="separate"/>
        </w:r>
        <w:r w:rsidR="00761962">
          <w:rPr>
            <w:noProof/>
            <w:webHidden/>
          </w:rPr>
          <w:t>i</w:t>
        </w:r>
        <w:r w:rsidR="00761962">
          <w:rPr>
            <w:noProof/>
            <w:webHidden/>
          </w:rPr>
          <w:fldChar w:fldCharType="end"/>
        </w:r>
      </w:hyperlink>
    </w:p>
    <w:p w14:paraId="64D0C8D5" w14:textId="1A291C38" w:rsidR="00761962" w:rsidRDefault="0092398B">
      <w:pPr>
        <w:pStyle w:val="TOC1"/>
        <w:rPr>
          <w:rFonts w:asciiTheme="minorHAnsi" w:eastAsiaTheme="minorEastAsia" w:hAnsiTheme="minorHAnsi" w:cstheme="minorBidi"/>
          <w:b w:val="0"/>
          <w:bCs w:val="0"/>
          <w:noProof/>
          <w:kern w:val="0"/>
          <w:sz w:val="22"/>
          <w:szCs w:val="22"/>
        </w:rPr>
      </w:pPr>
      <w:hyperlink w:anchor="_Toc110607920" w:history="1">
        <w:r w:rsidR="00761962" w:rsidRPr="00402E9F">
          <w:rPr>
            <w:rStyle w:val="Hyperlink"/>
            <w:noProof/>
          </w:rPr>
          <w:t>LỜI CAM ĐOAN</w:t>
        </w:r>
        <w:r w:rsidR="00761962">
          <w:rPr>
            <w:noProof/>
            <w:webHidden/>
          </w:rPr>
          <w:tab/>
        </w:r>
        <w:r w:rsidR="00761962">
          <w:rPr>
            <w:noProof/>
            <w:webHidden/>
          </w:rPr>
          <w:fldChar w:fldCharType="begin"/>
        </w:r>
        <w:r w:rsidR="00761962">
          <w:rPr>
            <w:noProof/>
            <w:webHidden/>
          </w:rPr>
          <w:instrText xml:space="preserve"> PAGEREF _Toc110607920 \h </w:instrText>
        </w:r>
        <w:r w:rsidR="00761962">
          <w:rPr>
            <w:noProof/>
            <w:webHidden/>
          </w:rPr>
        </w:r>
        <w:r w:rsidR="00761962">
          <w:rPr>
            <w:noProof/>
            <w:webHidden/>
          </w:rPr>
          <w:fldChar w:fldCharType="separate"/>
        </w:r>
        <w:r w:rsidR="00761962">
          <w:rPr>
            <w:noProof/>
            <w:webHidden/>
          </w:rPr>
          <w:t>ii</w:t>
        </w:r>
        <w:r w:rsidR="00761962">
          <w:rPr>
            <w:noProof/>
            <w:webHidden/>
          </w:rPr>
          <w:fldChar w:fldCharType="end"/>
        </w:r>
      </w:hyperlink>
    </w:p>
    <w:p w14:paraId="38B5912F" w14:textId="2020F34C" w:rsidR="00761962" w:rsidRDefault="0092398B">
      <w:pPr>
        <w:pStyle w:val="TOC1"/>
        <w:rPr>
          <w:rFonts w:asciiTheme="minorHAnsi" w:eastAsiaTheme="minorEastAsia" w:hAnsiTheme="minorHAnsi" w:cstheme="minorBidi"/>
          <w:b w:val="0"/>
          <w:bCs w:val="0"/>
          <w:noProof/>
          <w:kern w:val="0"/>
          <w:sz w:val="22"/>
          <w:szCs w:val="22"/>
        </w:rPr>
      </w:pPr>
      <w:hyperlink w:anchor="_Toc110607921" w:history="1">
        <w:r w:rsidR="00761962" w:rsidRPr="00402E9F">
          <w:rPr>
            <w:rStyle w:val="Hyperlink"/>
            <w:noProof/>
          </w:rPr>
          <w:t>MỤC LỤC</w:t>
        </w:r>
        <w:r w:rsidR="00761962">
          <w:rPr>
            <w:noProof/>
            <w:webHidden/>
          </w:rPr>
          <w:tab/>
        </w:r>
        <w:r w:rsidR="00761962">
          <w:rPr>
            <w:noProof/>
            <w:webHidden/>
          </w:rPr>
          <w:fldChar w:fldCharType="begin"/>
        </w:r>
        <w:r w:rsidR="00761962">
          <w:rPr>
            <w:noProof/>
            <w:webHidden/>
          </w:rPr>
          <w:instrText xml:space="preserve"> PAGEREF _Toc110607921 \h </w:instrText>
        </w:r>
        <w:r w:rsidR="00761962">
          <w:rPr>
            <w:noProof/>
            <w:webHidden/>
          </w:rPr>
        </w:r>
        <w:r w:rsidR="00761962">
          <w:rPr>
            <w:noProof/>
            <w:webHidden/>
          </w:rPr>
          <w:fldChar w:fldCharType="separate"/>
        </w:r>
        <w:r w:rsidR="00761962">
          <w:rPr>
            <w:noProof/>
            <w:webHidden/>
          </w:rPr>
          <w:t>iv</w:t>
        </w:r>
        <w:r w:rsidR="00761962">
          <w:rPr>
            <w:noProof/>
            <w:webHidden/>
          </w:rPr>
          <w:fldChar w:fldCharType="end"/>
        </w:r>
      </w:hyperlink>
    </w:p>
    <w:p w14:paraId="288F90F1" w14:textId="35E898C0" w:rsidR="00761962" w:rsidRDefault="0092398B">
      <w:pPr>
        <w:pStyle w:val="TOC1"/>
        <w:rPr>
          <w:rFonts w:asciiTheme="minorHAnsi" w:eastAsiaTheme="minorEastAsia" w:hAnsiTheme="minorHAnsi" w:cstheme="minorBidi"/>
          <w:b w:val="0"/>
          <w:bCs w:val="0"/>
          <w:noProof/>
          <w:kern w:val="0"/>
          <w:sz w:val="22"/>
          <w:szCs w:val="22"/>
        </w:rPr>
      </w:pPr>
      <w:hyperlink w:anchor="_Toc110607922" w:history="1">
        <w:r w:rsidR="00761962" w:rsidRPr="00402E9F">
          <w:rPr>
            <w:rStyle w:val="Hyperlink"/>
            <w:noProof/>
          </w:rPr>
          <w:t>DANH MỤC HÌNH ẢNH</w:t>
        </w:r>
        <w:r w:rsidR="00761962">
          <w:rPr>
            <w:noProof/>
            <w:webHidden/>
          </w:rPr>
          <w:tab/>
        </w:r>
        <w:r w:rsidR="00761962">
          <w:rPr>
            <w:noProof/>
            <w:webHidden/>
          </w:rPr>
          <w:fldChar w:fldCharType="begin"/>
        </w:r>
        <w:r w:rsidR="00761962">
          <w:rPr>
            <w:noProof/>
            <w:webHidden/>
          </w:rPr>
          <w:instrText xml:space="preserve"> PAGEREF _Toc110607922 \h </w:instrText>
        </w:r>
        <w:r w:rsidR="00761962">
          <w:rPr>
            <w:noProof/>
            <w:webHidden/>
          </w:rPr>
        </w:r>
        <w:r w:rsidR="00761962">
          <w:rPr>
            <w:noProof/>
            <w:webHidden/>
          </w:rPr>
          <w:fldChar w:fldCharType="separate"/>
        </w:r>
        <w:r w:rsidR="00761962">
          <w:rPr>
            <w:noProof/>
            <w:webHidden/>
          </w:rPr>
          <w:t>vi</w:t>
        </w:r>
        <w:r w:rsidR="00761962">
          <w:rPr>
            <w:noProof/>
            <w:webHidden/>
          </w:rPr>
          <w:fldChar w:fldCharType="end"/>
        </w:r>
      </w:hyperlink>
    </w:p>
    <w:p w14:paraId="26B8315D" w14:textId="7C087F28" w:rsidR="00761962" w:rsidRDefault="0092398B">
      <w:pPr>
        <w:pStyle w:val="TOC1"/>
        <w:rPr>
          <w:rFonts w:asciiTheme="minorHAnsi" w:eastAsiaTheme="minorEastAsia" w:hAnsiTheme="minorHAnsi" w:cstheme="minorBidi"/>
          <w:b w:val="0"/>
          <w:bCs w:val="0"/>
          <w:noProof/>
          <w:kern w:val="0"/>
          <w:sz w:val="22"/>
          <w:szCs w:val="22"/>
        </w:rPr>
      </w:pPr>
      <w:hyperlink w:anchor="_Toc110607923" w:history="1">
        <w:r w:rsidR="00761962" w:rsidRPr="00402E9F">
          <w:rPr>
            <w:rStyle w:val="Hyperlink"/>
            <w:noProof/>
          </w:rPr>
          <w:t>DANH MỤC BẢNG BIỂU</w:t>
        </w:r>
        <w:r w:rsidR="00761962">
          <w:rPr>
            <w:noProof/>
            <w:webHidden/>
          </w:rPr>
          <w:tab/>
        </w:r>
        <w:r w:rsidR="00761962">
          <w:rPr>
            <w:noProof/>
            <w:webHidden/>
          </w:rPr>
          <w:fldChar w:fldCharType="begin"/>
        </w:r>
        <w:r w:rsidR="00761962">
          <w:rPr>
            <w:noProof/>
            <w:webHidden/>
          </w:rPr>
          <w:instrText xml:space="preserve"> PAGEREF _Toc110607923 \h </w:instrText>
        </w:r>
        <w:r w:rsidR="00761962">
          <w:rPr>
            <w:noProof/>
            <w:webHidden/>
          </w:rPr>
        </w:r>
        <w:r w:rsidR="00761962">
          <w:rPr>
            <w:noProof/>
            <w:webHidden/>
          </w:rPr>
          <w:fldChar w:fldCharType="separate"/>
        </w:r>
        <w:r w:rsidR="00761962">
          <w:rPr>
            <w:noProof/>
            <w:webHidden/>
          </w:rPr>
          <w:t>vii</w:t>
        </w:r>
        <w:r w:rsidR="00761962">
          <w:rPr>
            <w:noProof/>
            <w:webHidden/>
          </w:rPr>
          <w:fldChar w:fldCharType="end"/>
        </w:r>
      </w:hyperlink>
    </w:p>
    <w:p w14:paraId="034A7F07" w14:textId="01482753" w:rsidR="00761962" w:rsidRDefault="0092398B">
      <w:pPr>
        <w:pStyle w:val="TOC1"/>
        <w:rPr>
          <w:rFonts w:asciiTheme="minorHAnsi" w:eastAsiaTheme="minorEastAsia" w:hAnsiTheme="minorHAnsi" w:cstheme="minorBidi"/>
          <w:b w:val="0"/>
          <w:bCs w:val="0"/>
          <w:noProof/>
          <w:kern w:val="0"/>
          <w:sz w:val="22"/>
          <w:szCs w:val="22"/>
        </w:rPr>
      </w:pPr>
      <w:hyperlink w:anchor="_Toc110607924" w:history="1">
        <w:r w:rsidR="00761962" w:rsidRPr="00402E9F">
          <w:rPr>
            <w:rStyle w:val="Hyperlink"/>
            <w:noProof/>
          </w:rPr>
          <w:t>DANH MỤC CÁC TỪ VIẾT TẮT</w:t>
        </w:r>
        <w:r w:rsidR="00761962">
          <w:rPr>
            <w:noProof/>
            <w:webHidden/>
          </w:rPr>
          <w:tab/>
        </w:r>
        <w:r w:rsidR="00761962">
          <w:rPr>
            <w:noProof/>
            <w:webHidden/>
          </w:rPr>
          <w:fldChar w:fldCharType="begin"/>
        </w:r>
        <w:r w:rsidR="00761962">
          <w:rPr>
            <w:noProof/>
            <w:webHidden/>
          </w:rPr>
          <w:instrText xml:space="preserve"> PAGEREF _Toc110607924 \h </w:instrText>
        </w:r>
        <w:r w:rsidR="00761962">
          <w:rPr>
            <w:noProof/>
            <w:webHidden/>
          </w:rPr>
        </w:r>
        <w:r w:rsidR="00761962">
          <w:rPr>
            <w:noProof/>
            <w:webHidden/>
          </w:rPr>
          <w:fldChar w:fldCharType="separate"/>
        </w:r>
        <w:r w:rsidR="00761962">
          <w:rPr>
            <w:noProof/>
            <w:webHidden/>
          </w:rPr>
          <w:t>viii</w:t>
        </w:r>
        <w:r w:rsidR="00761962">
          <w:rPr>
            <w:noProof/>
            <w:webHidden/>
          </w:rPr>
          <w:fldChar w:fldCharType="end"/>
        </w:r>
      </w:hyperlink>
    </w:p>
    <w:p w14:paraId="5BF7D288" w14:textId="5824D4F7" w:rsidR="00761962" w:rsidRDefault="0092398B">
      <w:pPr>
        <w:pStyle w:val="TOC1"/>
        <w:rPr>
          <w:rFonts w:asciiTheme="minorHAnsi" w:eastAsiaTheme="minorEastAsia" w:hAnsiTheme="minorHAnsi" w:cstheme="minorBidi"/>
          <w:b w:val="0"/>
          <w:bCs w:val="0"/>
          <w:noProof/>
          <w:kern w:val="0"/>
          <w:sz w:val="22"/>
          <w:szCs w:val="22"/>
        </w:rPr>
      </w:pPr>
      <w:hyperlink w:anchor="_Toc110607925" w:history="1">
        <w:r w:rsidR="00761962" w:rsidRPr="00402E9F">
          <w:rPr>
            <w:rStyle w:val="Hyperlink"/>
            <w:noProof/>
            <w:lang w:val="de-DE"/>
          </w:rPr>
          <w:t>LỜI MỞ ĐẦU</w:t>
        </w:r>
        <w:r w:rsidR="00761962">
          <w:rPr>
            <w:noProof/>
            <w:webHidden/>
          </w:rPr>
          <w:tab/>
        </w:r>
        <w:r w:rsidR="00761962">
          <w:rPr>
            <w:noProof/>
            <w:webHidden/>
          </w:rPr>
          <w:fldChar w:fldCharType="begin"/>
        </w:r>
        <w:r w:rsidR="00761962">
          <w:rPr>
            <w:noProof/>
            <w:webHidden/>
          </w:rPr>
          <w:instrText xml:space="preserve"> PAGEREF _Toc110607925 \h </w:instrText>
        </w:r>
        <w:r w:rsidR="00761962">
          <w:rPr>
            <w:noProof/>
            <w:webHidden/>
          </w:rPr>
        </w:r>
        <w:r w:rsidR="00761962">
          <w:rPr>
            <w:noProof/>
            <w:webHidden/>
          </w:rPr>
          <w:fldChar w:fldCharType="separate"/>
        </w:r>
        <w:r w:rsidR="00761962">
          <w:rPr>
            <w:noProof/>
            <w:webHidden/>
          </w:rPr>
          <w:t>1</w:t>
        </w:r>
        <w:r w:rsidR="00761962">
          <w:rPr>
            <w:noProof/>
            <w:webHidden/>
          </w:rPr>
          <w:fldChar w:fldCharType="end"/>
        </w:r>
      </w:hyperlink>
    </w:p>
    <w:p w14:paraId="4D54A4F1" w14:textId="332882B1" w:rsidR="00761962" w:rsidRDefault="0092398B">
      <w:pPr>
        <w:pStyle w:val="TOC1"/>
        <w:rPr>
          <w:rFonts w:asciiTheme="minorHAnsi" w:eastAsiaTheme="minorEastAsia" w:hAnsiTheme="minorHAnsi" w:cstheme="minorBidi"/>
          <w:b w:val="0"/>
          <w:bCs w:val="0"/>
          <w:noProof/>
          <w:kern w:val="0"/>
          <w:sz w:val="22"/>
          <w:szCs w:val="22"/>
        </w:rPr>
      </w:pPr>
      <w:hyperlink w:anchor="_Toc110607926" w:history="1">
        <w:r w:rsidR="00761962" w:rsidRPr="00402E9F">
          <w:rPr>
            <w:rStyle w:val="Hyperlink"/>
            <w:noProof/>
          </w:rPr>
          <w:t>CHƯƠNG 1. CƠ SỞ LÝ THUYẾT</w:t>
        </w:r>
        <w:r w:rsidR="00761962">
          <w:rPr>
            <w:noProof/>
            <w:webHidden/>
          </w:rPr>
          <w:tab/>
        </w:r>
        <w:r w:rsidR="00761962">
          <w:rPr>
            <w:noProof/>
            <w:webHidden/>
          </w:rPr>
          <w:fldChar w:fldCharType="begin"/>
        </w:r>
        <w:r w:rsidR="00761962">
          <w:rPr>
            <w:noProof/>
            <w:webHidden/>
          </w:rPr>
          <w:instrText xml:space="preserve"> PAGEREF _Toc110607926 \h </w:instrText>
        </w:r>
        <w:r w:rsidR="00761962">
          <w:rPr>
            <w:noProof/>
            <w:webHidden/>
          </w:rPr>
        </w:r>
        <w:r w:rsidR="00761962">
          <w:rPr>
            <w:noProof/>
            <w:webHidden/>
          </w:rPr>
          <w:fldChar w:fldCharType="separate"/>
        </w:r>
        <w:r w:rsidR="00761962">
          <w:rPr>
            <w:noProof/>
            <w:webHidden/>
          </w:rPr>
          <w:t>2</w:t>
        </w:r>
        <w:r w:rsidR="00761962">
          <w:rPr>
            <w:noProof/>
            <w:webHidden/>
          </w:rPr>
          <w:fldChar w:fldCharType="end"/>
        </w:r>
      </w:hyperlink>
    </w:p>
    <w:p w14:paraId="434893DB" w14:textId="4D950ACA" w:rsidR="00761962" w:rsidRDefault="0092398B">
      <w:pPr>
        <w:pStyle w:val="TOC2"/>
        <w:rPr>
          <w:rFonts w:asciiTheme="minorHAnsi" w:eastAsiaTheme="minorEastAsia" w:hAnsiTheme="minorHAnsi" w:cstheme="minorBidi"/>
          <w:iCs w:val="0"/>
          <w:noProof/>
          <w:sz w:val="22"/>
          <w:szCs w:val="22"/>
        </w:rPr>
      </w:pPr>
      <w:hyperlink w:anchor="_Toc110607927" w:history="1">
        <w:r w:rsidR="00761962" w:rsidRPr="00402E9F">
          <w:rPr>
            <w:rStyle w:val="Hyperlink"/>
            <w:noProof/>
          </w:rPr>
          <w:t>1.1.</w:t>
        </w:r>
        <w:r w:rsidR="00761962">
          <w:rPr>
            <w:rFonts w:asciiTheme="minorHAnsi" w:eastAsiaTheme="minorEastAsia" w:hAnsiTheme="minorHAnsi" w:cstheme="minorBidi"/>
            <w:iCs w:val="0"/>
            <w:noProof/>
            <w:sz w:val="22"/>
            <w:szCs w:val="22"/>
          </w:rPr>
          <w:tab/>
        </w:r>
        <w:r w:rsidR="00761962" w:rsidRPr="00402E9F">
          <w:rPr>
            <w:rStyle w:val="Hyperlink"/>
            <w:noProof/>
          </w:rPr>
          <w:t>Tổng quan về kiểm thử phần mềm</w:t>
        </w:r>
        <w:r w:rsidR="00761962">
          <w:rPr>
            <w:noProof/>
            <w:webHidden/>
          </w:rPr>
          <w:tab/>
        </w:r>
        <w:r w:rsidR="00761962">
          <w:rPr>
            <w:noProof/>
            <w:webHidden/>
          </w:rPr>
          <w:fldChar w:fldCharType="begin"/>
        </w:r>
        <w:r w:rsidR="00761962">
          <w:rPr>
            <w:noProof/>
            <w:webHidden/>
          </w:rPr>
          <w:instrText xml:space="preserve"> PAGEREF _Toc110607927 \h </w:instrText>
        </w:r>
        <w:r w:rsidR="00761962">
          <w:rPr>
            <w:noProof/>
            <w:webHidden/>
          </w:rPr>
        </w:r>
        <w:r w:rsidR="00761962">
          <w:rPr>
            <w:noProof/>
            <w:webHidden/>
          </w:rPr>
          <w:fldChar w:fldCharType="separate"/>
        </w:r>
        <w:r w:rsidR="00761962">
          <w:rPr>
            <w:noProof/>
            <w:webHidden/>
          </w:rPr>
          <w:t>2</w:t>
        </w:r>
        <w:r w:rsidR="00761962">
          <w:rPr>
            <w:noProof/>
            <w:webHidden/>
          </w:rPr>
          <w:fldChar w:fldCharType="end"/>
        </w:r>
      </w:hyperlink>
    </w:p>
    <w:p w14:paraId="525D1E63" w14:textId="4B35AD34" w:rsidR="00761962" w:rsidRDefault="0092398B">
      <w:pPr>
        <w:pStyle w:val="TOC3"/>
        <w:rPr>
          <w:rFonts w:asciiTheme="minorHAnsi" w:eastAsiaTheme="minorEastAsia" w:hAnsiTheme="minorHAnsi" w:cstheme="minorBidi"/>
          <w:noProof/>
          <w:sz w:val="22"/>
          <w:szCs w:val="22"/>
        </w:rPr>
      </w:pPr>
      <w:hyperlink w:anchor="_Toc110607928" w:history="1">
        <w:r w:rsidR="00761962" w:rsidRPr="00402E9F">
          <w:rPr>
            <w:rStyle w:val="Hyperlink"/>
            <w:noProof/>
          </w:rPr>
          <w:t>1.1.1.</w:t>
        </w:r>
        <w:r w:rsidR="00761962">
          <w:rPr>
            <w:rFonts w:asciiTheme="minorHAnsi" w:eastAsiaTheme="minorEastAsia" w:hAnsiTheme="minorHAnsi" w:cstheme="minorBidi"/>
            <w:noProof/>
            <w:sz w:val="22"/>
            <w:szCs w:val="22"/>
          </w:rPr>
          <w:tab/>
        </w:r>
        <w:r w:rsidR="00761962" w:rsidRPr="00402E9F">
          <w:rPr>
            <w:rStyle w:val="Hyperlink"/>
            <w:noProof/>
          </w:rPr>
          <w:t>Kiểm thử phần mềm (Software Testing) là gì?</w:t>
        </w:r>
        <w:r w:rsidR="00761962">
          <w:rPr>
            <w:noProof/>
            <w:webHidden/>
          </w:rPr>
          <w:tab/>
        </w:r>
        <w:r w:rsidR="00761962">
          <w:rPr>
            <w:noProof/>
            <w:webHidden/>
          </w:rPr>
          <w:fldChar w:fldCharType="begin"/>
        </w:r>
        <w:r w:rsidR="00761962">
          <w:rPr>
            <w:noProof/>
            <w:webHidden/>
          </w:rPr>
          <w:instrText xml:space="preserve"> PAGEREF _Toc110607928 \h </w:instrText>
        </w:r>
        <w:r w:rsidR="00761962">
          <w:rPr>
            <w:noProof/>
            <w:webHidden/>
          </w:rPr>
        </w:r>
        <w:r w:rsidR="00761962">
          <w:rPr>
            <w:noProof/>
            <w:webHidden/>
          </w:rPr>
          <w:fldChar w:fldCharType="separate"/>
        </w:r>
        <w:r w:rsidR="00761962">
          <w:rPr>
            <w:noProof/>
            <w:webHidden/>
          </w:rPr>
          <w:t>2</w:t>
        </w:r>
        <w:r w:rsidR="00761962">
          <w:rPr>
            <w:noProof/>
            <w:webHidden/>
          </w:rPr>
          <w:fldChar w:fldCharType="end"/>
        </w:r>
      </w:hyperlink>
    </w:p>
    <w:p w14:paraId="59639008" w14:textId="21B4B837" w:rsidR="00761962" w:rsidRDefault="0092398B">
      <w:pPr>
        <w:pStyle w:val="TOC3"/>
        <w:rPr>
          <w:rFonts w:asciiTheme="minorHAnsi" w:eastAsiaTheme="minorEastAsia" w:hAnsiTheme="minorHAnsi" w:cstheme="minorBidi"/>
          <w:noProof/>
          <w:sz w:val="22"/>
          <w:szCs w:val="22"/>
        </w:rPr>
      </w:pPr>
      <w:hyperlink w:anchor="_Toc110607929" w:history="1">
        <w:r w:rsidR="00761962" w:rsidRPr="00402E9F">
          <w:rPr>
            <w:rStyle w:val="Hyperlink"/>
            <w:noProof/>
          </w:rPr>
          <w:t>1.1.2.</w:t>
        </w:r>
        <w:r w:rsidR="00761962">
          <w:rPr>
            <w:rFonts w:asciiTheme="minorHAnsi" w:eastAsiaTheme="minorEastAsia" w:hAnsiTheme="minorHAnsi" w:cstheme="minorBidi"/>
            <w:noProof/>
            <w:sz w:val="22"/>
            <w:szCs w:val="22"/>
          </w:rPr>
          <w:tab/>
        </w:r>
        <w:r w:rsidR="00761962" w:rsidRPr="00402E9F">
          <w:rPr>
            <w:rStyle w:val="Hyperlink"/>
            <w:noProof/>
          </w:rPr>
          <w:t>Bảy nguyên tắc trong kiểm thử phần mềm:</w:t>
        </w:r>
        <w:r w:rsidR="00761962">
          <w:rPr>
            <w:noProof/>
            <w:webHidden/>
          </w:rPr>
          <w:tab/>
        </w:r>
        <w:r w:rsidR="00761962">
          <w:rPr>
            <w:noProof/>
            <w:webHidden/>
          </w:rPr>
          <w:fldChar w:fldCharType="begin"/>
        </w:r>
        <w:r w:rsidR="00761962">
          <w:rPr>
            <w:noProof/>
            <w:webHidden/>
          </w:rPr>
          <w:instrText xml:space="preserve"> PAGEREF _Toc110607929 \h </w:instrText>
        </w:r>
        <w:r w:rsidR="00761962">
          <w:rPr>
            <w:noProof/>
            <w:webHidden/>
          </w:rPr>
        </w:r>
        <w:r w:rsidR="00761962">
          <w:rPr>
            <w:noProof/>
            <w:webHidden/>
          </w:rPr>
          <w:fldChar w:fldCharType="separate"/>
        </w:r>
        <w:r w:rsidR="00761962">
          <w:rPr>
            <w:noProof/>
            <w:webHidden/>
          </w:rPr>
          <w:t>2</w:t>
        </w:r>
        <w:r w:rsidR="00761962">
          <w:rPr>
            <w:noProof/>
            <w:webHidden/>
          </w:rPr>
          <w:fldChar w:fldCharType="end"/>
        </w:r>
      </w:hyperlink>
    </w:p>
    <w:p w14:paraId="5B997B77" w14:textId="555F1C43" w:rsidR="00761962" w:rsidRDefault="0092398B">
      <w:pPr>
        <w:pStyle w:val="TOC2"/>
        <w:rPr>
          <w:rFonts w:asciiTheme="minorHAnsi" w:eastAsiaTheme="minorEastAsia" w:hAnsiTheme="minorHAnsi" w:cstheme="minorBidi"/>
          <w:iCs w:val="0"/>
          <w:noProof/>
          <w:sz w:val="22"/>
          <w:szCs w:val="22"/>
        </w:rPr>
      </w:pPr>
      <w:hyperlink w:anchor="_Toc110607930" w:history="1">
        <w:r w:rsidR="00761962" w:rsidRPr="00402E9F">
          <w:rPr>
            <w:rStyle w:val="Hyperlink"/>
            <w:noProof/>
          </w:rPr>
          <w:t>1.2.</w:t>
        </w:r>
        <w:r w:rsidR="00761962">
          <w:rPr>
            <w:rFonts w:asciiTheme="minorHAnsi" w:eastAsiaTheme="minorEastAsia" w:hAnsiTheme="minorHAnsi" w:cstheme="minorBidi"/>
            <w:iCs w:val="0"/>
            <w:noProof/>
            <w:sz w:val="22"/>
            <w:szCs w:val="22"/>
          </w:rPr>
          <w:tab/>
        </w:r>
        <w:r w:rsidR="00761962" w:rsidRPr="00402E9F">
          <w:rPr>
            <w:rStyle w:val="Hyperlink"/>
            <w:noProof/>
          </w:rPr>
          <w:t>Quy trình kiểm thử phần mềm:</w:t>
        </w:r>
        <w:r w:rsidR="00761962">
          <w:rPr>
            <w:noProof/>
            <w:webHidden/>
          </w:rPr>
          <w:tab/>
        </w:r>
        <w:r w:rsidR="00761962">
          <w:rPr>
            <w:noProof/>
            <w:webHidden/>
          </w:rPr>
          <w:fldChar w:fldCharType="begin"/>
        </w:r>
        <w:r w:rsidR="00761962">
          <w:rPr>
            <w:noProof/>
            <w:webHidden/>
          </w:rPr>
          <w:instrText xml:space="preserve"> PAGEREF _Toc110607930 \h </w:instrText>
        </w:r>
        <w:r w:rsidR="00761962">
          <w:rPr>
            <w:noProof/>
            <w:webHidden/>
          </w:rPr>
        </w:r>
        <w:r w:rsidR="00761962">
          <w:rPr>
            <w:noProof/>
            <w:webHidden/>
          </w:rPr>
          <w:fldChar w:fldCharType="separate"/>
        </w:r>
        <w:r w:rsidR="00761962">
          <w:rPr>
            <w:noProof/>
            <w:webHidden/>
          </w:rPr>
          <w:t>3</w:t>
        </w:r>
        <w:r w:rsidR="00761962">
          <w:rPr>
            <w:noProof/>
            <w:webHidden/>
          </w:rPr>
          <w:fldChar w:fldCharType="end"/>
        </w:r>
      </w:hyperlink>
    </w:p>
    <w:p w14:paraId="2A226809" w14:textId="50161BB5" w:rsidR="00761962" w:rsidRDefault="0092398B">
      <w:pPr>
        <w:pStyle w:val="TOC2"/>
        <w:rPr>
          <w:rFonts w:asciiTheme="minorHAnsi" w:eastAsiaTheme="minorEastAsia" w:hAnsiTheme="minorHAnsi" w:cstheme="minorBidi"/>
          <w:iCs w:val="0"/>
          <w:noProof/>
          <w:sz w:val="22"/>
          <w:szCs w:val="22"/>
        </w:rPr>
      </w:pPr>
      <w:hyperlink w:anchor="_Toc110607931" w:history="1">
        <w:r w:rsidR="00761962" w:rsidRPr="00402E9F">
          <w:rPr>
            <w:rStyle w:val="Hyperlink"/>
            <w:noProof/>
          </w:rPr>
          <w:t>1.3.</w:t>
        </w:r>
        <w:r w:rsidR="00761962">
          <w:rPr>
            <w:rFonts w:asciiTheme="minorHAnsi" w:eastAsiaTheme="minorEastAsia" w:hAnsiTheme="minorHAnsi" w:cstheme="minorBidi"/>
            <w:iCs w:val="0"/>
            <w:noProof/>
            <w:sz w:val="22"/>
            <w:szCs w:val="22"/>
          </w:rPr>
          <w:tab/>
        </w:r>
        <w:r w:rsidR="00761962" w:rsidRPr="00402E9F">
          <w:rPr>
            <w:rStyle w:val="Hyperlink"/>
            <w:noProof/>
          </w:rPr>
          <w:t>Các quy trình phát triển phần mềm:</w:t>
        </w:r>
        <w:r w:rsidR="00761962">
          <w:rPr>
            <w:noProof/>
            <w:webHidden/>
          </w:rPr>
          <w:tab/>
        </w:r>
        <w:r w:rsidR="00761962">
          <w:rPr>
            <w:noProof/>
            <w:webHidden/>
          </w:rPr>
          <w:fldChar w:fldCharType="begin"/>
        </w:r>
        <w:r w:rsidR="00761962">
          <w:rPr>
            <w:noProof/>
            <w:webHidden/>
          </w:rPr>
          <w:instrText xml:space="preserve"> PAGEREF _Toc110607931 \h </w:instrText>
        </w:r>
        <w:r w:rsidR="00761962">
          <w:rPr>
            <w:noProof/>
            <w:webHidden/>
          </w:rPr>
        </w:r>
        <w:r w:rsidR="00761962">
          <w:rPr>
            <w:noProof/>
            <w:webHidden/>
          </w:rPr>
          <w:fldChar w:fldCharType="separate"/>
        </w:r>
        <w:r w:rsidR="00761962">
          <w:rPr>
            <w:noProof/>
            <w:webHidden/>
          </w:rPr>
          <w:t>5</w:t>
        </w:r>
        <w:r w:rsidR="00761962">
          <w:rPr>
            <w:noProof/>
            <w:webHidden/>
          </w:rPr>
          <w:fldChar w:fldCharType="end"/>
        </w:r>
      </w:hyperlink>
    </w:p>
    <w:p w14:paraId="04FDF904" w14:textId="2B4BC20B" w:rsidR="00761962" w:rsidRDefault="0092398B">
      <w:pPr>
        <w:pStyle w:val="TOC3"/>
        <w:rPr>
          <w:rFonts w:asciiTheme="minorHAnsi" w:eastAsiaTheme="minorEastAsia" w:hAnsiTheme="minorHAnsi" w:cstheme="minorBidi"/>
          <w:noProof/>
          <w:sz w:val="22"/>
          <w:szCs w:val="22"/>
        </w:rPr>
      </w:pPr>
      <w:hyperlink w:anchor="_Toc110607932" w:history="1">
        <w:r w:rsidR="00761962" w:rsidRPr="00402E9F">
          <w:rPr>
            <w:rStyle w:val="Hyperlink"/>
            <w:noProof/>
          </w:rPr>
          <w:t>1.3.1.</w:t>
        </w:r>
        <w:r w:rsidR="00761962">
          <w:rPr>
            <w:rFonts w:asciiTheme="minorHAnsi" w:eastAsiaTheme="minorEastAsia" w:hAnsiTheme="minorHAnsi" w:cstheme="minorBidi"/>
            <w:noProof/>
            <w:sz w:val="22"/>
            <w:szCs w:val="22"/>
          </w:rPr>
          <w:tab/>
        </w:r>
        <w:r w:rsidR="00761962" w:rsidRPr="00402E9F">
          <w:rPr>
            <w:rStyle w:val="Hyperlink"/>
            <w:noProof/>
          </w:rPr>
          <w:t>Mô hình Waterfall</w:t>
        </w:r>
        <w:r w:rsidR="00761962">
          <w:rPr>
            <w:noProof/>
            <w:webHidden/>
          </w:rPr>
          <w:tab/>
        </w:r>
        <w:r w:rsidR="00761962">
          <w:rPr>
            <w:noProof/>
            <w:webHidden/>
          </w:rPr>
          <w:fldChar w:fldCharType="begin"/>
        </w:r>
        <w:r w:rsidR="00761962">
          <w:rPr>
            <w:noProof/>
            <w:webHidden/>
          </w:rPr>
          <w:instrText xml:space="preserve"> PAGEREF _Toc110607932 \h </w:instrText>
        </w:r>
        <w:r w:rsidR="00761962">
          <w:rPr>
            <w:noProof/>
            <w:webHidden/>
          </w:rPr>
        </w:r>
        <w:r w:rsidR="00761962">
          <w:rPr>
            <w:noProof/>
            <w:webHidden/>
          </w:rPr>
          <w:fldChar w:fldCharType="separate"/>
        </w:r>
        <w:r w:rsidR="00761962">
          <w:rPr>
            <w:noProof/>
            <w:webHidden/>
          </w:rPr>
          <w:t>5</w:t>
        </w:r>
        <w:r w:rsidR="00761962">
          <w:rPr>
            <w:noProof/>
            <w:webHidden/>
          </w:rPr>
          <w:fldChar w:fldCharType="end"/>
        </w:r>
      </w:hyperlink>
    </w:p>
    <w:p w14:paraId="1E46B678" w14:textId="7ADC4295" w:rsidR="00761962" w:rsidRDefault="0092398B">
      <w:pPr>
        <w:pStyle w:val="TOC3"/>
        <w:rPr>
          <w:rFonts w:asciiTheme="minorHAnsi" w:eastAsiaTheme="minorEastAsia" w:hAnsiTheme="minorHAnsi" w:cstheme="minorBidi"/>
          <w:noProof/>
          <w:sz w:val="22"/>
          <w:szCs w:val="22"/>
        </w:rPr>
      </w:pPr>
      <w:hyperlink w:anchor="_Toc110607933" w:history="1">
        <w:r w:rsidR="00761962" w:rsidRPr="00402E9F">
          <w:rPr>
            <w:rStyle w:val="Hyperlink"/>
            <w:noProof/>
          </w:rPr>
          <w:t>1.3.2.</w:t>
        </w:r>
        <w:r w:rsidR="00761962">
          <w:rPr>
            <w:rFonts w:asciiTheme="minorHAnsi" w:eastAsiaTheme="minorEastAsia" w:hAnsiTheme="minorHAnsi" w:cstheme="minorBidi"/>
            <w:noProof/>
            <w:sz w:val="22"/>
            <w:szCs w:val="22"/>
          </w:rPr>
          <w:tab/>
        </w:r>
        <w:r w:rsidR="00761962" w:rsidRPr="00402E9F">
          <w:rPr>
            <w:rStyle w:val="Hyperlink"/>
            <w:noProof/>
          </w:rPr>
          <w:t>Mô hình chữ V</w:t>
        </w:r>
        <w:r w:rsidR="00761962">
          <w:rPr>
            <w:noProof/>
            <w:webHidden/>
          </w:rPr>
          <w:tab/>
        </w:r>
        <w:r w:rsidR="00761962">
          <w:rPr>
            <w:noProof/>
            <w:webHidden/>
          </w:rPr>
          <w:fldChar w:fldCharType="begin"/>
        </w:r>
        <w:r w:rsidR="00761962">
          <w:rPr>
            <w:noProof/>
            <w:webHidden/>
          </w:rPr>
          <w:instrText xml:space="preserve"> PAGEREF _Toc110607933 \h </w:instrText>
        </w:r>
        <w:r w:rsidR="00761962">
          <w:rPr>
            <w:noProof/>
            <w:webHidden/>
          </w:rPr>
        </w:r>
        <w:r w:rsidR="00761962">
          <w:rPr>
            <w:noProof/>
            <w:webHidden/>
          </w:rPr>
          <w:fldChar w:fldCharType="separate"/>
        </w:r>
        <w:r w:rsidR="00761962">
          <w:rPr>
            <w:noProof/>
            <w:webHidden/>
          </w:rPr>
          <w:t>7</w:t>
        </w:r>
        <w:r w:rsidR="00761962">
          <w:rPr>
            <w:noProof/>
            <w:webHidden/>
          </w:rPr>
          <w:fldChar w:fldCharType="end"/>
        </w:r>
      </w:hyperlink>
    </w:p>
    <w:p w14:paraId="19D2CCEC" w14:textId="1F27BA97" w:rsidR="00761962" w:rsidRDefault="0092398B">
      <w:pPr>
        <w:pStyle w:val="TOC2"/>
        <w:rPr>
          <w:rFonts w:asciiTheme="minorHAnsi" w:eastAsiaTheme="minorEastAsia" w:hAnsiTheme="minorHAnsi" w:cstheme="minorBidi"/>
          <w:iCs w:val="0"/>
          <w:noProof/>
          <w:sz w:val="22"/>
          <w:szCs w:val="22"/>
        </w:rPr>
      </w:pPr>
      <w:hyperlink w:anchor="_Toc110607934" w:history="1">
        <w:r w:rsidR="00761962" w:rsidRPr="00402E9F">
          <w:rPr>
            <w:rStyle w:val="Hyperlink"/>
            <w:noProof/>
          </w:rPr>
          <w:t>1.4.</w:t>
        </w:r>
        <w:r w:rsidR="00761962">
          <w:rPr>
            <w:rFonts w:asciiTheme="minorHAnsi" w:eastAsiaTheme="minorEastAsia" w:hAnsiTheme="minorHAnsi" w:cstheme="minorBidi"/>
            <w:iCs w:val="0"/>
            <w:noProof/>
            <w:sz w:val="22"/>
            <w:szCs w:val="22"/>
          </w:rPr>
          <w:tab/>
        </w:r>
        <w:r w:rsidR="00761962" w:rsidRPr="00402E9F">
          <w:rPr>
            <w:rStyle w:val="Hyperlink"/>
            <w:noProof/>
          </w:rPr>
          <w:t>Các cấp độ kiểm thử (Test Level)</w:t>
        </w:r>
        <w:r w:rsidR="00761962">
          <w:rPr>
            <w:noProof/>
            <w:webHidden/>
          </w:rPr>
          <w:tab/>
        </w:r>
        <w:r w:rsidR="00761962">
          <w:rPr>
            <w:noProof/>
            <w:webHidden/>
          </w:rPr>
          <w:fldChar w:fldCharType="begin"/>
        </w:r>
        <w:r w:rsidR="00761962">
          <w:rPr>
            <w:noProof/>
            <w:webHidden/>
          </w:rPr>
          <w:instrText xml:space="preserve"> PAGEREF _Toc110607934 \h </w:instrText>
        </w:r>
        <w:r w:rsidR="00761962">
          <w:rPr>
            <w:noProof/>
            <w:webHidden/>
          </w:rPr>
        </w:r>
        <w:r w:rsidR="00761962">
          <w:rPr>
            <w:noProof/>
            <w:webHidden/>
          </w:rPr>
          <w:fldChar w:fldCharType="separate"/>
        </w:r>
        <w:r w:rsidR="00761962">
          <w:rPr>
            <w:noProof/>
            <w:webHidden/>
          </w:rPr>
          <w:t>8</w:t>
        </w:r>
        <w:r w:rsidR="00761962">
          <w:rPr>
            <w:noProof/>
            <w:webHidden/>
          </w:rPr>
          <w:fldChar w:fldCharType="end"/>
        </w:r>
      </w:hyperlink>
    </w:p>
    <w:p w14:paraId="470C3D78" w14:textId="7487AA7E" w:rsidR="00761962" w:rsidRDefault="0092398B">
      <w:pPr>
        <w:pStyle w:val="TOC3"/>
        <w:rPr>
          <w:rFonts w:asciiTheme="minorHAnsi" w:eastAsiaTheme="minorEastAsia" w:hAnsiTheme="minorHAnsi" w:cstheme="minorBidi"/>
          <w:noProof/>
          <w:sz w:val="22"/>
          <w:szCs w:val="22"/>
        </w:rPr>
      </w:pPr>
      <w:hyperlink w:anchor="_Toc110607935" w:history="1">
        <w:r w:rsidR="00761962" w:rsidRPr="00402E9F">
          <w:rPr>
            <w:rStyle w:val="Hyperlink"/>
            <w:noProof/>
          </w:rPr>
          <w:t>1.4.1.</w:t>
        </w:r>
        <w:r w:rsidR="00761962">
          <w:rPr>
            <w:rFonts w:asciiTheme="minorHAnsi" w:eastAsiaTheme="minorEastAsia" w:hAnsiTheme="minorHAnsi" w:cstheme="minorBidi"/>
            <w:noProof/>
            <w:sz w:val="22"/>
            <w:szCs w:val="22"/>
          </w:rPr>
          <w:tab/>
        </w:r>
        <w:r w:rsidR="00761962" w:rsidRPr="00402E9F">
          <w:rPr>
            <w:rStyle w:val="Hyperlink"/>
            <w:noProof/>
          </w:rPr>
          <w:t>Kiểm thử đơn vị ( Unit test)</w:t>
        </w:r>
        <w:r w:rsidR="00761962">
          <w:rPr>
            <w:noProof/>
            <w:webHidden/>
          </w:rPr>
          <w:tab/>
        </w:r>
        <w:r w:rsidR="00761962">
          <w:rPr>
            <w:noProof/>
            <w:webHidden/>
          </w:rPr>
          <w:fldChar w:fldCharType="begin"/>
        </w:r>
        <w:r w:rsidR="00761962">
          <w:rPr>
            <w:noProof/>
            <w:webHidden/>
          </w:rPr>
          <w:instrText xml:space="preserve"> PAGEREF _Toc110607935 \h </w:instrText>
        </w:r>
        <w:r w:rsidR="00761962">
          <w:rPr>
            <w:noProof/>
            <w:webHidden/>
          </w:rPr>
        </w:r>
        <w:r w:rsidR="00761962">
          <w:rPr>
            <w:noProof/>
            <w:webHidden/>
          </w:rPr>
          <w:fldChar w:fldCharType="separate"/>
        </w:r>
        <w:r w:rsidR="00761962">
          <w:rPr>
            <w:noProof/>
            <w:webHidden/>
          </w:rPr>
          <w:t>8</w:t>
        </w:r>
        <w:r w:rsidR="00761962">
          <w:rPr>
            <w:noProof/>
            <w:webHidden/>
          </w:rPr>
          <w:fldChar w:fldCharType="end"/>
        </w:r>
      </w:hyperlink>
    </w:p>
    <w:p w14:paraId="3B9F063A" w14:textId="765844DB" w:rsidR="00761962" w:rsidRDefault="0092398B">
      <w:pPr>
        <w:pStyle w:val="TOC3"/>
        <w:rPr>
          <w:rFonts w:asciiTheme="minorHAnsi" w:eastAsiaTheme="minorEastAsia" w:hAnsiTheme="minorHAnsi" w:cstheme="minorBidi"/>
          <w:noProof/>
          <w:sz w:val="22"/>
          <w:szCs w:val="22"/>
        </w:rPr>
      </w:pPr>
      <w:hyperlink w:anchor="_Toc110607936" w:history="1">
        <w:r w:rsidR="00761962" w:rsidRPr="00402E9F">
          <w:rPr>
            <w:rStyle w:val="Hyperlink"/>
            <w:noProof/>
          </w:rPr>
          <w:t>1.4.2.</w:t>
        </w:r>
        <w:r w:rsidR="00761962">
          <w:rPr>
            <w:rFonts w:asciiTheme="minorHAnsi" w:eastAsiaTheme="minorEastAsia" w:hAnsiTheme="minorHAnsi" w:cstheme="minorBidi"/>
            <w:noProof/>
            <w:sz w:val="22"/>
            <w:szCs w:val="22"/>
          </w:rPr>
          <w:tab/>
        </w:r>
        <w:r w:rsidR="00761962" w:rsidRPr="00402E9F">
          <w:rPr>
            <w:rStyle w:val="Hyperlink"/>
            <w:noProof/>
          </w:rPr>
          <w:t>Kiểm thử tích hợp ( Integration test)</w:t>
        </w:r>
        <w:r w:rsidR="00761962">
          <w:rPr>
            <w:noProof/>
            <w:webHidden/>
          </w:rPr>
          <w:tab/>
        </w:r>
        <w:r w:rsidR="00761962">
          <w:rPr>
            <w:noProof/>
            <w:webHidden/>
          </w:rPr>
          <w:fldChar w:fldCharType="begin"/>
        </w:r>
        <w:r w:rsidR="00761962">
          <w:rPr>
            <w:noProof/>
            <w:webHidden/>
          </w:rPr>
          <w:instrText xml:space="preserve"> PAGEREF _Toc110607936 \h </w:instrText>
        </w:r>
        <w:r w:rsidR="00761962">
          <w:rPr>
            <w:noProof/>
            <w:webHidden/>
          </w:rPr>
        </w:r>
        <w:r w:rsidR="00761962">
          <w:rPr>
            <w:noProof/>
            <w:webHidden/>
          </w:rPr>
          <w:fldChar w:fldCharType="separate"/>
        </w:r>
        <w:r w:rsidR="00761962">
          <w:rPr>
            <w:noProof/>
            <w:webHidden/>
          </w:rPr>
          <w:t>8</w:t>
        </w:r>
        <w:r w:rsidR="00761962">
          <w:rPr>
            <w:noProof/>
            <w:webHidden/>
          </w:rPr>
          <w:fldChar w:fldCharType="end"/>
        </w:r>
      </w:hyperlink>
    </w:p>
    <w:p w14:paraId="5EBEAC8B" w14:textId="30613728" w:rsidR="00761962" w:rsidRDefault="0092398B">
      <w:pPr>
        <w:pStyle w:val="TOC3"/>
        <w:rPr>
          <w:rFonts w:asciiTheme="minorHAnsi" w:eastAsiaTheme="minorEastAsia" w:hAnsiTheme="minorHAnsi" w:cstheme="minorBidi"/>
          <w:noProof/>
          <w:sz w:val="22"/>
          <w:szCs w:val="22"/>
        </w:rPr>
      </w:pPr>
      <w:hyperlink w:anchor="_Toc110607937" w:history="1">
        <w:r w:rsidR="00761962" w:rsidRPr="00402E9F">
          <w:rPr>
            <w:rStyle w:val="Hyperlink"/>
            <w:noProof/>
          </w:rPr>
          <w:t>1.4.3.</w:t>
        </w:r>
        <w:r w:rsidR="00761962">
          <w:rPr>
            <w:rFonts w:asciiTheme="minorHAnsi" w:eastAsiaTheme="minorEastAsia" w:hAnsiTheme="minorHAnsi" w:cstheme="minorBidi"/>
            <w:noProof/>
            <w:sz w:val="22"/>
            <w:szCs w:val="22"/>
          </w:rPr>
          <w:tab/>
        </w:r>
        <w:r w:rsidR="00761962" w:rsidRPr="00402E9F">
          <w:rPr>
            <w:rStyle w:val="Hyperlink"/>
            <w:noProof/>
          </w:rPr>
          <w:t>Kiểm thử hệ thống (System test)</w:t>
        </w:r>
        <w:r w:rsidR="00761962">
          <w:rPr>
            <w:noProof/>
            <w:webHidden/>
          </w:rPr>
          <w:tab/>
        </w:r>
        <w:r w:rsidR="00761962">
          <w:rPr>
            <w:noProof/>
            <w:webHidden/>
          </w:rPr>
          <w:fldChar w:fldCharType="begin"/>
        </w:r>
        <w:r w:rsidR="00761962">
          <w:rPr>
            <w:noProof/>
            <w:webHidden/>
          </w:rPr>
          <w:instrText xml:space="preserve"> PAGEREF _Toc110607937 \h </w:instrText>
        </w:r>
        <w:r w:rsidR="00761962">
          <w:rPr>
            <w:noProof/>
            <w:webHidden/>
          </w:rPr>
        </w:r>
        <w:r w:rsidR="00761962">
          <w:rPr>
            <w:noProof/>
            <w:webHidden/>
          </w:rPr>
          <w:fldChar w:fldCharType="separate"/>
        </w:r>
        <w:r w:rsidR="00761962">
          <w:rPr>
            <w:noProof/>
            <w:webHidden/>
          </w:rPr>
          <w:t>8</w:t>
        </w:r>
        <w:r w:rsidR="00761962">
          <w:rPr>
            <w:noProof/>
            <w:webHidden/>
          </w:rPr>
          <w:fldChar w:fldCharType="end"/>
        </w:r>
      </w:hyperlink>
    </w:p>
    <w:p w14:paraId="53EE49A7" w14:textId="0CAABF05" w:rsidR="00761962" w:rsidRDefault="0092398B">
      <w:pPr>
        <w:pStyle w:val="TOC3"/>
        <w:rPr>
          <w:rFonts w:asciiTheme="minorHAnsi" w:eastAsiaTheme="minorEastAsia" w:hAnsiTheme="minorHAnsi" w:cstheme="minorBidi"/>
          <w:noProof/>
          <w:sz w:val="22"/>
          <w:szCs w:val="22"/>
        </w:rPr>
      </w:pPr>
      <w:hyperlink w:anchor="_Toc110607938" w:history="1">
        <w:r w:rsidR="00761962" w:rsidRPr="00402E9F">
          <w:rPr>
            <w:rStyle w:val="Hyperlink"/>
            <w:noProof/>
          </w:rPr>
          <w:t>1.4.4.</w:t>
        </w:r>
        <w:r w:rsidR="00761962">
          <w:rPr>
            <w:rFonts w:asciiTheme="minorHAnsi" w:eastAsiaTheme="minorEastAsia" w:hAnsiTheme="minorHAnsi" w:cstheme="minorBidi"/>
            <w:noProof/>
            <w:sz w:val="22"/>
            <w:szCs w:val="22"/>
          </w:rPr>
          <w:tab/>
        </w:r>
        <w:r w:rsidR="00761962" w:rsidRPr="00402E9F">
          <w:rPr>
            <w:rStyle w:val="Hyperlink"/>
            <w:noProof/>
          </w:rPr>
          <w:t>Kiểm thử chấp nhận ( Acceptance test)</w:t>
        </w:r>
        <w:r w:rsidR="00761962">
          <w:rPr>
            <w:noProof/>
            <w:webHidden/>
          </w:rPr>
          <w:tab/>
        </w:r>
        <w:r w:rsidR="00761962">
          <w:rPr>
            <w:noProof/>
            <w:webHidden/>
          </w:rPr>
          <w:fldChar w:fldCharType="begin"/>
        </w:r>
        <w:r w:rsidR="00761962">
          <w:rPr>
            <w:noProof/>
            <w:webHidden/>
          </w:rPr>
          <w:instrText xml:space="preserve"> PAGEREF _Toc110607938 \h </w:instrText>
        </w:r>
        <w:r w:rsidR="00761962">
          <w:rPr>
            <w:noProof/>
            <w:webHidden/>
          </w:rPr>
        </w:r>
        <w:r w:rsidR="00761962">
          <w:rPr>
            <w:noProof/>
            <w:webHidden/>
          </w:rPr>
          <w:fldChar w:fldCharType="separate"/>
        </w:r>
        <w:r w:rsidR="00761962">
          <w:rPr>
            <w:noProof/>
            <w:webHidden/>
          </w:rPr>
          <w:t>9</w:t>
        </w:r>
        <w:r w:rsidR="00761962">
          <w:rPr>
            <w:noProof/>
            <w:webHidden/>
          </w:rPr>
          <w:fldChar w:fldCharType="end"/>
        </w:r>
      </w:hyperlink>
    </w:p>
    <w:p w14:paraId="778C80DA" w14:textId="328BE515" w:rsidR="00761962" w:rsidRDefault="0092398B">
      <w:pPr>
        <w:pStyle w:val="TOC2"/>
        <w:rPr>
          <w:rFonts w:asciiTheme="minorHAnsi" w:eastAsiaTheme="minorEastAsia" w:hAnsiTheme="minorHAnsi" w:cstheme="minorBidi"/>
          <w:iCs w:val="0"/>
          <w:noProof/>
          <w:sz w:val="22"/>
          <w:szCs w:val="22"/>
        </w:rPr>
      </w:pPr>
      <w:hyperlink w:anchor="_Toc110607939" w:history="1">
        <w:r w:rsidR="00761962" w:rsidRPr="00402E9F">
          <w:rPr>
            <w:rStyle w:val="Hyperlink"/>
            <w:noProof/>
          </w:rPr>
          <w:t>1.5.</w:t>
        </w:r>
        <w:r w:rsidR="00761962">
          <w:rPr>
            <w:rFonts w:asciiTheme="minorHAnsi" w:eastAsiaTheme="minorEastAsia" w:hAnsiTheme="minorHAnsi" w:cstheme="minorBidi"/>
            <w:iCs w:val="0"/>
            <w:noProof/>
            <w:sz w:val="22"/>
            <w:szCs w:val="22"/>
          </w:rPr>
          <w:tab/>
        </w:r>
        <w:r w:rsidR="00761962" w:rsidRPr="00402E9F">
          <w:rPr>
            <w:rStyle w:val="Hyperlink"/>
            <w:noProof/>
          </w:rPr>
          <w:t>Kỹ thuật kiểm thử tĩnh (Static Techniques)</w:t>
        </w:r>
        <w:r w:rsidR="00761962">
          <w:rPr>
            <w:noProof/>
            <w:webHidden/>
          </w:rPr>
          <w:tab/>
        </w:r>
        <w:r w:rsidR="00761962">
          <w:rPr>
            <w:noProof/>
            <w:webHidden/>
          </w:rPr>
          <w:fldChar w:fldCharType="begin"/>
        </w:r>
        <w:r w:rsidR="00761962">
          <w:rPr>
            <w:noProof/>
            <w:webHidden/>
          </w:rPr>
          <w:instrText xml:space="preserve"> PAGEREF _Toc110607939 \h </w:instrText>
        </w:r>
        <w:r w:rsidR="00761962">
          <w:rPr>
            <w:noProof/>
            <w:webHidden/>
          </w:rPr>
        </w:r>
        <w:r w:rsidR="00761962">
          <w:rPr>
            <w:noProof/>
            <w:webHidden/>
          </w:rPr>
          <w:fldChar w:fldCharType="separate"/>
        </w:r>
        <w:r w:rsidR="00761962">
          <w:rPr>
            <w:noProof/>
            <w:webHidden/>
          </w:rPr>
          <w:t>9</w:t>
        </w:r>
        <w:r w:rsidR="00761962">
          <w:rPr>
            <w:noProof/>
            <w:webHidden/>
          </w:rPr>
          <w:fldChar w:fldCharType="end"/>
        </w:r>
      </w:hyperlink>
    </w:p>
    <w:p w14:paraId="64382EB1" w14:textId="3DC69901" w:rsidR="00761962" w:rsidRDefault="0092398B">
      <w:pPr>
        <w:pStyle w:val="TOC3"/>
        <w:rPr>
          <w:rFonts w:asciiTheme="minorHAnsi" w:eastAsiaTheme="minorEastAsia" w:hAnsiTheme="minorHAnsi" w:cstheme="minorBidi"/>
          <w:noProof/>
          <w:sz w:val="22"/>
          <w:szCs w:val="22"/>
        </w:rPr>
      </w:pPr>
      <w:hyperlink w:anchor="_Toc110607940" w:history="1">
        <w:r w:rsidR="00761962" w:rsidRPr="00402E9F">
          <w:rPr>
            <w:rStyle w:val="Hyperlink"/>
            <w:noProof/>
          </w:rPr>
          <w:t>1.5.1.</w:t>
        </w:r>
        <w:r w:rsidR="00761962">
          <w:rPr>
            <w:rFonts w:asciiTheme="minorHAnsi" w:eastAsiaTheme="minorEastAsia" w:hAnsiTheme="minorHAnsi" w:cstheme="minorBidi"/>
            <w:noProof/>
            <w:sz w:val="22"/>
            <w:szCs w:val="22"/>
          </w:rPr>
          <w:tab/>
        </w:r>
        <w:r w:rsidR="00761962" w:rsidRPr="00402E9F">
          <w:rPr>
            <w:rStyle w:val="Hyperlink"/>
            <w:noProof/>
          </w:rPr>
          <w:t>Kỹ thuật kiểm thử tĩnh là gì?</w:t>
        </w:r>
        <w:r w:rsidR="00761962">
          <w:rPr>
            <w:noProof/>
            <w:webHidden/>
          </w:rPr>
          <w:tab/>
        </w:r>
        <w:r w:rsidR="00761962">
          <w:rPr>
            <w:noProof/>
            <w:webHidden/>
          </w:rPr>
          <w:fldChar w:fldCharType="begin"/>
        </w:r>
        <w:r w:rsidR="00761962">
          <w:rPr>
            <w:noProof/>
            <w:webHidden/>
          </w:rPr>
          <w:instrText xml:space="preserve"> PAGEREF _Toc110607940 \h </w:instrText>
        </w:r>
        <w:r w:rsidR="00761962">
          <w:rPr>
            <w:noProof/>
            <w:webHidden/>
          </w:rPr>
        </w:r>
        <w:r w:rsidR="00761962">
          <w:rPr>
            <w:noProof/>
            <w:webHidden/>
          </w:rPr>
          <w:fldChar w:fldCharType="separate"/>
        </w:r>
        <w:r w:rsidR="00761962">
          <w:rPr>
            <w:noProof/>
            <w:webHidden/>
          </w:rPr>
          <w:t>9</w:t>
        </w:r>
        <w:r w:rsidR="00761962">
          <w:rPr>
            <w:noProof/>
            <w:webHidden/>
          </w:rPr>
          <w:fldChar w:fldCharType="end"/>
        </w:r>
      </w:hyperlink>
    </w:p>
    <w:p w14:paraId="5A64341C" w14:textId="675C536F" w:rsidR="00761962" w:rsidRDefault="0092398B">
      <w:pPr>
        <w:pStyle w:val="TOC3"/>
        <w:rPr>
          <w:rFonts w:asciiTheme="minorHAnsi" w:eastAsiaTheme="minorEastAsia" w:hAnsiTheme="minorHAnsi" w:cstheme="minorBidi"/>
          <w:noProof/>
          <w:sz w:val="22"/>
          <w:szCs w:val="22"/>
        </w:rPr>
      </w:pPr>
      <w:hyperlink w:anchor="_Toc110607941" w:history="1">
        <w:r w:rsidR="00761962" w:rsidRPr="00402E9F">
          <w:rPr>
            <w:rStyle w:val="Hyperlink"/>
            <w:noProof/>
          </w:rPr>
          <w:t>1.5.2.</w:t>
        </w:r>
        <w:r w:rsidR="00761962">
          <w:rPr>
            <w:rFonts w:asciiTheme="minorHAnsi" w:eastAsiaTheme="minorEastAsia" w:hAnsiTheme="minorHAnsi" w:cstheme="minorBidi"/>
            <w:noProof/>
            <w:sz w:val="22"/>
            <w:szCs w:val="22"/>
          </w:rPr>
          <w:tab/>
        </w:r>
        <w:r w:rsidR="00761962" w:rsidRPr="00402E9F">
          <w:rPr>
            <w:rStyle w:val="Hyperlink"/>
            <w:noProof/>
          </w:rPr>
          <w:t>Quy trình thực hiện Static Techniques</w:t>
        </w:r>
        <w:r w:rsidR="00761962">
          <w:rPr>
            <w:noProof/>
            <w:webHidden/>
          </w:rPr>
          <w:tab/>
        </w:r>
        <w:r w:rsidR="00761962">
          <w:rPr>
            <w:noProof/>
            <w:webHidden/>
          </w:rPr>
          <w:fldChar w:fldCharType="begin"/>
        </w:r>
        <w:r w:rsidR="00761962">
          <w:rPr>
            <w:noProof/>
            <w:webHidden/>
          </w:rPr>
          <w:instrText xml:space="preserve"> PAGEREF _Toc110607941 \h </w:instrText>
        </w:r>
        <w:r w:rsidR="00761962">
          <w:rPr>
            <w:noProof/>
            <w:webHidden/>
          </w:rPr>
        </w:r>
        <w:r w:rsidR="00761962">
          <w:rPr>
            <w:noProof/>
            <w:webHidden/>
          </w:rPr>
          <w:fldChar w:fldCharType="separate"/>
        </w:r>
        <w:r w:rsidR="00761962">
          <w:rPr>
            <w:noProof/>
            <w:webHidden/>
          </w:rPr>
          <w:t>10</w:t>
        </w:r>
        <w:r w:rsidR="00761962">
          <w:rPr>
            <w:noProof/>
            <w:webHidden/>
          </w:rPr>
          <w:fldChar w:fldCharType="end"/>
        </w:r>
      </w:hyperlink>
    </w:p>
    <w:p w14:paraId="51300105" w14:textId="156AD02F" w:rsidR="00761962" w:rsidRDefault="0092398B">
      <w:pPr>
        <w:pStyle w:val="TOC2"/>
        <w:rPr>
          <w:rFonts w:asciiTheme="minorHAnsi" w:eastAsiaTheme="minorEastAsia" w:hAnsiTheme="minorHAnsi" w:cstheme="minorBidi"/>
          <w:iCs w:val="0"/>
          <w:noProof/>
          <w:sz w:val="22"/>
          <w:szCs w:val="22"/>
        </w:rPr>
      </w:pPr>
      <w:hyperlink w:anchor="_Toc110607942" w:history="1">
        <w:r w:rsidR="00761962" w:rsidRPr="00402E9F">
          <w:rPr>
            <w:rStyle w:val="Hyperlink"/>
            <w:noProof/>
          </w:rPr>
          <w:t>1.6.</w:t>
        </w:r>
        <w:r w:rsidR="00761962">
          <w:rPr>
            <w:rFonts w:asciiTheme="minorHAnsi" w:eastAsiaTheme="minorEastAsia" w:hAnsiTheme="minorHAnsi" w:cstheme="minorBidi"/>
            <w:iCs w:val="0"/>
            <w:noProof/>
            <w:sz w:val="22"/>
            <w:szCs w:val="22"/>
          </w:rPr>
          <w:tab/>
        </w:r>
        <w:r w:rsidR="00761962" w:rsidRPr="00402E9F">
          <w:rPr>
            <w:rStyle w:val="Hyperlink"/>
            <w:noProof/>
          </w:rPr>
          <w:t>Test case</w:t>
        </w:r>
        <w:r w:rsidR="00761962">
          <w:rPr>
            <w:noProof/>
            <w:webHidden/>
          </w:rPr>
          <w:tab/>
        </w:r>
        <w:r w:rsidR="00761962">
          <w:rPr>
            <w:noProof/>
            <w:webHidden/>
          </w:rPr>
          <w:fldChar w:fldCharType="begin"/>
        </w:r>
        <w:r w:rsidR="00761962">
          <w:rPr>
            <w:noProof/>
            <w:webHidden/>
          </w:rPr>
          <w:instrText xml:space="preserve"> PAGEREF _Toc110607942 \h </w:instrText>
        </w:r>
        <w:r w:rsidR="00761962">
          <w:rPr>
            <w:noProof/>
            <w:webHidden/>
          </w:rPr>
        </w:r>
        <w:r w:rsidR="00761962">
          <w:rPr>
            <w:noProof/>
            <w:webHidden/>
          </w:rPr>
          <w:fldChar w:fldCharType="separate"/>
        </w:r>
        <w:r w:rsidR="00761962">
          <w:rPr>
            <w:noProof/>
            <w:webHidden/>
          </w:rPr>
          <w:t>10</w:t>
        </w:r>
        <w:r w:rsidR="00761962">
          <w:rPr>
            <w:noProof/>
            <w:webHidden/>
          </w:rPr>
          <w:fldChar w:fldCharType="end"/>
        </w:r>
      </w:hyperlink>
    </w:p>
    <w:p w14:paraId="39A3F768" w14:textId="4246BDDF" w:rsidR="00761962" w:rsidRDefault="0092398B">
      <w:pPr>
        <w:pStyle w:val="TOC3"/>
        <w:rPr>
          <w:rFonts w:asciiTheme="minorHAnsi" w:eastAsiaTheme="minorEastAsia" w:hAnsiTheme="minorHAnsi" w:cstheme="minorBidi"/>
          <w:noProof/>
          <w:sz w:val="22"/>
          <w:szCs w:val="22"/>
        </w:rPr>
      </w:pPr>
      <w:hyperlink w:anchor="_Toc110607943" w:history="1">
        <w:r w:rsidR="00761962" w:rsidRPr="00402E9F">
          <w:rPr>
            <w:rStyle w:val="Hyperlink"/>
            <w:noProof/>
          </w:rPr>
          <w:t>1.6.1.</w:t>
        </w:r>
        <w:r w:rsidR="00761962">
          <w:rPr>
            <w:rFonts w:asciiTheme="minorHAnsi" w:eastAsiaTheme="minorEastAsia" w:hAnsiTheme="minorHAnsi" w:cstheme="minorBidi"/>
            <w:noProof/>
            <w:sz w:val="22"/>
            <w:szCs w:val="22"/>
          </w:rPr>
          <w:tab/>
        </w:r>
        <w:r w:rsidR="00761962" w:rsidRPr="00402E9F">
          <w:rPr>
            <w:rStyle w:val="Hyperlink"/>
            <w:noProof/>
          </w:rPr>
          <w:t>Khái niệm:</w:t>
        </w:r>
        <w:r w:rsidR="00761962">
          <w:rPr>
            <w:noProof/>
            <w:webHidden/>
          </w:rPr>
          <w:tab/>
        </w:r>
        <w:r w:rsidR="00761962">
          <w:rPr>
            <w:noProof/>
            <w:webHidden/>
          </w:rPr>
          <w:fldChar w:fldCharType="begin"/>
        </w:r>
        <w:r w:rsidR="00761962">
          <w:rPr>
            <w:noProof/>
            <w:webHidden/>
          </w:rPr>
          <w:instrText xml:space="preserve"> PAGEREF _Toc110607943 \h </w:instrText>
        </w:r>
        <w:r w:rsidR="00761962">
          <w:rPr>
            <w:noProof/>
            <w:webHidden/>
          </w:rPr>
        </w:r>
        <w:r w:rsidR="00761962">
          <w:rPr>
            <w:noProof/>
            <w:webHidden/>
          </w:rPr>
          <w:fldChar w:fldCharType="separate"/>
        </w:r>
        <w:r w:rsidR="00761962">
          <w:rPr>
            <w:noProof/>
            <w:webHidden/>
          </w:rPr>
          <w:t>10</w:t>
        </w:r>
        <w:r w:rsidR="00761962">
          <w:rPr>
            <w:noProof/>
            <w:webHidden/>
          </w:rPr>
          <w:fldChar w:fldCharType="end"/>
        </w:r>
      </w:hyperlink>
    </w:p>
    <w:p w14:paraId="62571B68" w14:textId="0D956507" w:rsidR="00761962" w:rsidRDefault="0092398B">
      <w:pPr>
        <w:pStyle w:val="TOC3"/>
        <w:rPr>
          <w:rFonts w:asciiTheme="minorHAnsi" w:eastAsiaTheme="minorEastAsia" w:hAnsiTheme="minorHAnsi" w:cstheme="minorBidi"/>
          <w:noProof/>
          <w:sz w:val="22"/>
          <w:szCs w:val="22"/>
        </w:rPr>
      </w:pPr>
      <w:hyperlink w:anchor="_Toc110607944" w:history="1">
        <w:r w:rsidR="00761962" w:rsidRPr="00402E9F">
          <w:rPr>
            <w:rStyle w:val="Hyperlink"/>
            <w:noProof/>
          </w:rPr>
          <w:t>1.6.2.</w:t>
        </w:r>
        <w:r w:rsidR="00761962">
          <w:rPr>
            <w:rFonts w:asciiTheme="minorHAnsi" w:eastAsiaTheme="minorEastAsia" w:hAnsiTheme="minorHAnsi" w:cstheme="minorBidi"/>
            <w:noProof/>
            <w:sz w:val="22"/>
            <w:szCs w:val="22"/>
          </w:rPr>
          <w:tab/>
        </w:r>
        <w:r w:rsidR="00761962" w:rsidRPr="00402E9F">
          <w:rPr>
            <w:rStyle w:val="Hyperlink"/>
            <w:noProof/>
          </w:rPr>
          <w:t>Các thông số của Test case:</w:t>
        </w:r>
        <w:r w:rsidR="00761962">
          <w:rPr>
            <w:noProof/>
            <w:webHidden/>
          </w:rPr>
          <w:tab/>
        </w:r>
        <w:r w:rsidR="00761962">
          <w:rPr>
            <w:noProof/>
            <w:webHidden/>
          </w:rPr>
          <w:fldChar w:fldCharType="begin"/>
        </w:r>
        <w:r w:rsidR="00761962">
          <w:rPr>
            <w:noProof/>
            <w:webHidden/>
          </w:rPr>
          <w:instrText xml:space="preserve"> PAGEREF _Toc110607944 \h </w:instrText>
        </w:r>
        <w:r w:rsidR="00761962">
          <w:rPr>
            <w:noProof/>
            <w:webHidden/>
          </w:rPr>
        </w:r>
        <w:r w:rsidR="00761962">
          <w:rPr>
            <w:noProof/>
            <w:webHidden/>
          </w:rPr>
          <w:fldChar w:fldCharType="separate"/>
        </w:r>
        <w:r w:rsidR="00761962">
          <w:rPr>
            <w:noProof/>
            <w:webHidden/>
          </w:rPr>
          <w:t>10</w:t>
        </w:r>
        <w:r w:rsidR="00761962">
          <w:rPr>
            <w:noProof/>
            <w:webHidden/>
          </w:rPr>
          <w:fldChar w:fldCharType="end"/>
        </w:r>
      </w:hyperlink>
    </w:p>
    <w:p w14:paraId="42C361B0" w14:textId="1EA9B76F" w:rsidR="00761962" w:rsidRDefault="0092398B">
      <w:pPr>
        <w:pStyle w:val="TOC2"/>
        <w:rPr>
          <w:rFonts w:asciiTheme="minorHAnsi" w:eastAsiaTheme="minorEastAsia" w:hAnsiTheme="minorHAnsi" w:cstheme="minorBidi"/>
          <w:iCs w:val="0"/>
          <w:noProof/>
          <w:sz w:val="22"/>
          <w:szCs w:val="22"/>
        </w:rPr>
      </w:pPr>
      <w:hyperlink w:anchor="_Toc110607945" w:history="1">
        <w:r w:rsidR="00761962" w:rsidRPr="00402E9F">
          <w:rPr>
            <w:rStyle w:val="Hyperlink"/>
            <w:noProof/>
          </w:rPr>
          <w:t>1.7.</w:t>
        </w:r>
        <w:r w:rsidR="00761962">
          <w:rPr>
            <w:rFonts w:asciiTheme="minorHAnsi" w:eastAsiaTheme="minorEastAsia" w:hAnsiTheme="minorHAnsi" w:cstheme="minorBidi"/>
            <w:iCs w:val="0"/>
            <w:noProof/>
            <w:sz w:val="22"/>
            <w:szCs w:val="22"/>
          </w:rPr>
          <w:tab/>
        </w:r>
        <w:r w:rsidR="00761962" w:rsidRPr="00402E9F">
          <w:rPr>
            <w:rStyle w:val="Hyperlink"/>
            <w:noProof/>
          </w:rPr>
          <w:t>Các kỹ thuật kiểm thử:</w:t>
        </w:r>
        <w:r w:rsidR="00761962">
          <w:rPr>
            <w:noProof/>
            <w:webHidden/>
          </w:rPr>
          <w:tab/>
        </w:r>
        <w:r w:rsidR="00761962">
          <w:rPr>
            <w:noProof/>
            <w:webHidden/>
          </w:rPr>
          <w:fldChar w:fldCharType="begin"/>
        </w:r>
        <w:r w:rsidR="00761962">
          <w:rPr>
            <w:noProof/>
            <w:webHidden/>
          </w:rPr>
          <w:instrText xml:space="preserve"> PAGEREF _Toc110607945 \h </w:instrText>
        </w:r>
        <w:r w:rsidR="00761962">
          <w:rPr>
            <w:noProof/>
            <w:webHidden/>
          </w:rPr>
        </w:r>
        <w:r w:rsidR="00761962">
          <w:rPr>
            <w:noProof/>
            <w:webHidden/>
          </w:rPr>
          <w:fldChar w:fldCharType="separate"/>
        </w:r>
        <w:r w:rsidR="00761962">
          <w:rPr>
            <w:noProof/>
            <w:webHidden/>
          </w:rPr>
          <w:t>11</w:t>
        </w:r>
        <w:r w:rsidR="00761962">
          <w:rPr>
            <w:noProof/>
            <w:webHidden/>
          </w:rPr>
          <w:fldChar w:fldCharType="end"/>
        </w:r>
      </w:hyperlink>
    </w:p>
    <w:p w14:paraId="5C876EE8" w14:textId="5345DD7D" w:rsidR="00761962" w:rsidRDefault="0092398B">
      <w:pPr>
        <w:pStyle w:val="TOC1"/>
        <w:rPr>
          <w:rFonts w:asciiTheme="minorHAnsi" w:eastAsiaTheme="minorEastAsia" w:hAnsiTheme="minorHAnsi" w:cstheme="minorBidi"/>
          <w:b w:val="0"/>
          <w:bCs w:val="0"/>
          <w:noProof/>
          <w:kern w:val="0"/>
          <w:sz w:val="22"/>
          <w:szCs w:val="22"/>
        </w:rPr>
      </w:pPr>
      <w:hyperlink w:anchor="_Toc110607946" w:history="1">
        <w:r w:rsidR="00761962" w:rsidRPr="00402E9F">
          <w:rPr>
            <w:rStyle w:val="Hyperlink"/>
            <w:noProof/>
          </w:rPr>
          <w:t>CHƯƠNG 2. TỔNG QUAN PHẦN MỀM QUẢN LÝ NHÂN SỰ     ORANGEHRM</w:t>
        </w:r>
        <w:r w:rsidR="00761962">
          <w:rPr>
            <w:noProof/>
            <w:webHidden/>
          </w:rPr>
          <w:tab/>
        </w:r>
        <w:r w:rsidR="00761962">
          <w:rPr>
            <w:noProof/>
            <w:webHidden/>
          </w:rPr>
          <w:fldChar w:fldCharType="begin"/>
        </w:r>
        <w:r w:rsidR="00761962">
          <w:rPr>
            <w:noProof/>
            <w:webHidden/>
          </w:rPr>
          <w:instrText xml:space="preserve"> PAGEREF _Toc110607946 \h </w:instrText>
        </w:r>
        <w:r w:rsidR="00761962">
          <w:rPr>
            <w:noProof/>
            <w:webHidden/>
          </w:rPr>
        </w:r>
        <w:r w:rsidR="00761962">
          <w:rPr>
            <w:noProof/>
            <w:webHidden/>
          </w:rPr>
          <w:fldChar w:fldCharType="separate"/>
        </w:r>
        <w:r w:rsidR="00761962">
          <w:rPr>
            <w:noProof/>
            <w:webHidden/>
          </w:rPr>
          <w:t>12</w:t>
        </w:r>
        <w:r w:rsidR="00761962">
          <w:rPr>
            <w:noProof/>
            <w:webHidden/>
          </w:rPr>
          <w:fldChar w:fldCharType="end"/>
        </w:r>
      </w:hyperlink>
    </w:p>
    <w:p w14:paraId="52B6AF8B" w14:textId="57F934CC" w:rsidR="00761962" w:rsidRDefault="0092398B">
      <w:pPr>
        <w:pStyle w:val="TOC2"/>
        <w:rPr>
          <w:rFonts w:asciiTheme="minorHAnsi" w:eastAsiaTheme="minorEastAsia" w:hAnsiTheme="minorHAnsi" w:cstheme="minorBidi"/>
          <w:iCs w:val="0"/>
          <w:noProof/>
          <w:sz w:val="22"/>
          <w:szCs w:val="22"/>
        </w:rPr>
      </w:pPr>
      <w:hyperlink w:anchor="_Toc110607947" w:history="1">
        <w:r w:rsidR="00761962" w:rsidRPr="00402E9F">
          <w:rPr>
            <w:rStyle w:val="Hyperlink"/>
            <w:noProof/>
          </w:rPr>
          <w:t>2.1.</w:t>
        </w:r>
        <w:r w:rsidR="00761962">
          <w:rPr>
            <w:rFonts w:asciiTheme="minorHAnsi" w:eastAsiaTheme="minorEastAsia" w:hAnsiTheme="minorHAnsi" w:cstheme="minorBidi"/>
            <w:iCs w:val="0"/>
            <w:noProof/>
            <w:sz w:val="22"/>
            <w:szCs w:val="22"/>
          </w:rPr>
          <w:tab/>
        </w:r>
        <w:r w:rsidR="00761962" w:rsidRPr="00402E9F">
          <w:rPr>
            <w:rStyle w:val="Hyperlink"/>
            <w:noProof/>
          </w:rPr>
          <w:t>Tổng quan về phần mềm</w:t>
        </w:r>
        <w:r w:rsidR="00761962">
          <w:rPr>
            <w:noProof/>
            <w:webHidden/>
          </w:rPr>
          <w:tab/>
        </w:r>
        <w:r w:rsidR="00761962">
          <w:rPr>
            <w:noProof/>
            <w:webHidden/>
          </w:rPr>
          <w:fldChar w:fldCharType="begin"/>
        </w:r>
        <w:r w:rsidR="00761962">
          <w:rPr>
            <w:noProof/>
            <w:webHidden/>
          </w:rPr>
          <w:instrText xml:space="preserve"> PAGEREF _Toc110607947 \h </w:instrText>
        </w:r>
        <w:r w:rsidR="00761962">
          <w:rPr>
            <w:noProof/>
            <w:webHidden/>
          </w:rPr>
        </w:r>
        <w:r w:rsidR="00761962">
          <w:rPr>
            <w:noProof/>
            <w:webHidden/>
          </w:rPr>
          <w:fldChar w:fldCharType="separate"/>
        </w:r>
        <w:r w:rsidR="00761962">
          <w:rPr>
            <w:noProof/>
            <w:webHidden/>
          </w:rPr>
          <w:t>12</w:t>
        </w:r>
        <w:r w:rsidR="00761962">
          <w:rPr>
            <w:noProof/>
            <w:webHidden/>
          </w:rPr>
          <w:fldChar w:fldCharType="end"/>
        </w:r>
      </w:hyperlink>
    </w:p>
    <w:p w14:paraId="45794B9A" w14:textId="265B527E" w:rsidR="00761962" w:rsidRDefault="0092398B">
      <w:pPr>
        <w:pStyle w:val="TOC3"/>
        <w:rPr>
          <w:rFonts w:asciiTheme="minorHAnsi" w:eastAsiaTheme="minorEastAsia" w:hAnsiTheme="minorHAnsi" w:cstheme="minorBidi"/>
          <w:noProof/>
          <w:sz w:val="22"/>
          <w:szCs w:val="22"/>
        </w:rPr>
      </w:pPr>
      <w:hyperlink w:anchor="_Toc110607948" w:history="1">
        <w:r w:rsidR="00761962" w:rsidRPr="00402E9F">
          <w:rPr>
            <w:rStyle w:val="Hyperlink"/>
            <w:noProof/>
          </w:rPr>
          <w:t>2.1.1.</w:t>
        </w:r>
        <w:r w:rsidR="00761962">
          <w:rPr>
            <w:rFonts w:asciiTheme="minorHAnsi" w:eastAsiaTheme="minorEastAsia" w:hAnsiTheme="minorHAnsi" w:cstheme="minorBidi"/>
            <w:noProof/>
            <w:sz w:val="22"/>
            <w:szCs w:val="22"/>
          </w:rPr>
          <w:tab/>
        </w:r>
        <w:r w:rsidR="00761962" w:rsidRPr="00402E9F">
          <w:rPr>
            <w:rStyle w:val="Hyperlink"/>
            <w:noProof/>
          </w:rPr>
          <w:t>Giới thiệu về phần mềm</w:t>
        </w:r>
        <w:r w:rsidR="00761962">
          <w:rPr>
            <w:noProof/>
            <w:webHidden/>
          </w:rPr>
          <w:tab/>
        </w:r>
        <w:r w:rsidR="00761962">
          <w:rPr>
            <w:noProof/>
            <w:webHidden/>
          </w:rPr>
          <w:fldChar w:fldCharType="begin"/>
        </w:r>
        <w:r w:rsidR="00761962">
          <w:rPr>
            <w:noProof/>
            <w:webHidden/>
          </w:rPr>
          <w:instrText xml:space="preserve"> PAGEREF _Toc110607948 \h </w:instrText>
        </w:r>
        <w:r w:rsidR="00761962">
          <w:rPr>
            <w:noProof/>
            <w:webHidden/>
          </w:rPr>
        </w:r>
        <w:r w:rsidR="00761962">
          <w:rPr>
            <w:noProof/>
            <w:webHidden/>
          </w:rPr>
          <w:fldChar w:fldCharType="separate"/>
        </w:r>
        <w:r w:rsidR="00761962">
          <w:rPr>
            <w:noProof/>
            <w:webHidden/>
          </w:rPr>
          <w:t>12</w:t>
        </w:r>
        <w:r w:rsidR="00761962">
          <w:rPr>
            <w:noProof/>
            <w:webHidden/>
          </w:rPr>
          <w:fldChar w:fldCharType="end"/>
        </w:r>
      </w:hyperlink>
    </w:p>
    <w:p w14:paraId="59562032" w14:textId="7B6B1340" w:rsidR="00761962" w:rsidRDefault="0092398B">
      <w:pPr>
        <w:pStyle w:val="TOC3"/>
        <w:rPr>
          <w:rFonts w:asciiTheme="minorHAnsi" w:eastAsiaTheme="minorEastAsia" w:hAnsiTheme="minorHAnsi" w:cstheme="minorBidi"/>
          <w:noProof/>
          <w:sz w:val="22"/>
          <w:szCs w:val="22"/>
        </w:rPr>
      </w:pPr>
      <w:hyperlink w:anchor="_Toc110607949" w:history="1">
        <w:r w:rsidR="00761962" w:rsidRPr="00402E9F">
          <w:rPr>
            <w:rStyle w:val="Hyperlink"/>
            <w:noProof/>
          </w:rPr>
          <w:t>2.1.2.</w:t>
        </w:r>
        <w:r w:rsidR="00761962">
          <w:rPr>
            <w:rFonts w:asciiTheme="minorHAnsi" w:eastAsiaTheme="minorEastAsia" w:hAnsiTheme="minorHAnsi" w:cstheme="minorBidi"/>
            <w:noProof/>
            <w:sz w:val="22"/>
            <w:szCs w:val="22"/>
          </w:rPr>
          <w:tab/>
        </w:r>
        <w:r w:rsidR="00761962" w:rsidRPr="00402E9F">
          <w:rPr>
            <w:rStyle w:val="Hyperlink"/>
            <w:noProof/>
          </w:rPr>
          <w:t>Các chức năng chính của phần mềm</w:t>
        </w:r>
        <w:r w:rsidR="00761962">
          <w:rPr>
            <w:noProof/>
            <w:webHidden/>
          </w:rPr>
          <w:tab/>
        </w:r>
        <w:r w:rsidR="00761962">
          <w:rPr>
            <w:noProof/>
            <w:webHidden/>
          </w:rPr>
          <w:fldChar w:fldCharType="begin"/>
        </w:r>
        <w:r w:rsidR="00761962">
          <w:rPr>
            <w:noProof/>
            <w:webHidden/>
          </w:rPr>
          <w:instrText xml:space="preserve"> PAGEREF _Toc110607949 \h </w:instrText>
        </w:r>
        <w:r w:rsidR="00761962">
          <w:rPr>
            <w:noProof/>
            <w:webHidden/>
          </w:rPr>
        </w:r>
        <w:r w:rsidR="00761962">
          <w:rPr>
            <w:noProof/>
            <w:webHidden/>
          </w:rPr>
          <w:fldChar w:fldCharType="separate"/>
        </w:r>
        <w:r w:rsidR="00761962">
          <w:rPr>
            <w:noProof/>
            <w:webHidden/>
          </w:rPr>
          <w:t>13</w:t>
        </w:r>
        <w:r w:rsidR="00761962">
          <w:rPr>
            <w:noProof/>
            <w:webHidden/>
          </w:rPr>
          <w:fldChar w:fldCharType="end"/>
        </w:r>
      </w:hyperlink>
    </w:p>
    <w:p w14:paraId="581E026B" w14:textId="3EC1B1D9" w:rsidR="00761962" w:rsidRDefault="0092398B">
      <w:pPr>
        <w:pStyle w:val="TOC2"/>
        <w:rPr>
          <w:rFonts w:asciiTheme="minorHAnsi" w:eastAsiaTheme="minorEastAsia" w:hAnsiTheme="minorHAnsi" w:cstheme="minorBidi"/>
          <w:iCs w:val="0"/>
          <w:noProof/>
          <w:sz w:val="22"/>
          <w:szCs w:val="22"/>
        </w:rPr>
      </w:pPr>
      <w:hyperlink w:anchor="_Toc110607950" w:history="1">
        <w:r w:rsidR="00761962" w:rsidRPr="00402E9F">
          <w:rPr>
            <w:rStyle w:val="Hyperlink"/>
            <w:noProof/>
          </w:rPr>
          <w:t>2.2.</w:t>
        </w:r>
        <w:r w:rsidR="00761962">
          <w:rPr>
            <w:rFonts w:asciiTheme="minorHAnsi" w:eastAsiaTheme="minorEastAsia" w:hAnsiTheme="minorHAnsi" w:cstheme="minorBidi"/>
            <w:iCs w:val="0"/>
            <w:noProof/>
            <w:sz w:val="22"/>
            <w:szCs w:val="22"/>
          </w:rPr>
          <w:tab/>
        </w:r>
        <w:r w:rsidR="00761962" w:rsidRPr="00402E9F">
          <w:rPr>
            <w:rStyle w:val="Hyperlink"/>
            <w:noProof/>
          </w:rPr>
          <w:t>Thiết kế và mô tả usecase</w:t>
        </w:r>
        <w:r w:rsidR="00761962">
          <w:rPr>
            <w:noProof/>
            <w:webHidden/>
          </w:rPr>
          <w:tab/>
        </w:r>
        <w:r w:rsidR="00761962">
          <w:rPr>
            <w:noProof/>
            <w:webHidden/>
          </w:rPr>
          <w:fldChar w:fldCharType="begin"/>
        </w:r>
        <w:r w:rsidR="00761962">
          <w:rPr>
            <w:noProof/>
            <w:webHidden/>
          </w:rPr>
          <w:instrText xml:space="preserve"> PAGEREF _Toc110607950 \h </w:instrText>
        </w:r>
        <w:r w:rsidR="00761962">
          <w:rPr>
            <w:noProof/>
            <w:webHidden/>
          </w:rPr>
        </w:r>
        <w:r w:rsidR="00761962">
          <w:rPr>
            <w:noProof/>
            <w:webHidden/>
          </w:rPr>
          <w:fldChar w:fldCharType="separate"/>
        </w:r>
        <w:r w:rsidR="00761962">
          <w:rPr>
            <w:noProof/>
            <w:webHidden/>
          </w:rPr>
          <w:t>14</w:t>
        </w:r>
        <w:r w:rsidR="00761962">
          <w:rPr>
            <w:noProof/>
            <w:webHidden/>
          </w:rPr>
          <w:fldChar w:fldCharType="end"/>
        </w:r>
      </w:hyperlink>
    </w:p>
    <w:p w14:paraId="124F9E10" w14:textId="0AF3857B" w:rsidR="00761962" w:rsidRDefault="0092398B">
      <w:pPr>
        <w:pStyle w:val="TOC1"/>
        <w:rPr>
          <w:rFonts w:asciiTheme="minorHAnsi" w:eastAsiaTheme="minorEastAsia" w:hAnsiTheme="minorHAnsi" w:cstheme="minorBidi"/>
          <w:b w:val="0"/>
          <w:bCs w:val="0"/>
          <w:noProof/>
          <w:kern w:val="0"/>
          <w:sz w:val="22"/>
          <w:szCs w:val="22"/>
        </w:rPr>
      </w:pPr>
      <w:hyperlink w:anchor="_Toc110607951" w:history="1">
        <w:r w:rsidR="00761962" w:rsidRPr="00402E9F">
          <w:rPr>
            <w:rStyle w:val="Hyperlink"/>
            <w:noProof/>
          </w:rPr>
          <w:t>CHƯƠNG 3. THIẾT KẾ TESTCASE VÀ THỰC HIỆN HIỆN TEST</w:t>
        </w:r>
        <w:r w:rsidR="00761962">
          <w:rPr>
            <w:noProof/>
            <w:webHidden/>
          </w:rPr>
          <w:tab/>
        </w:r>
        <w:r w:rsidR="00761962">
          <w:rPr>
            <w:noProof/>
            <w:webHidden/>
          </w:rPr>
          <w:fldChar w:fldCharType="begin"/>
        </w:r>
        <w:r w:rsidR="00761962">
          <w:rPr>
            <w:noProof/>
            <w:webHidden/>
          </w:rPr>
          <w:instrText xml:space="preserve"> PAGEREF _Toc110607951 \h </w:instrText>
        </w:r>
        <w:r w:rsidR="00761962">
          <w:rPr>
            <w:noProof/>
            <w:webHidden/>
          </w:rPr>
        </w:r>
        <w:r w:rsidR="00761962">
          <w:rPr>
            <w:noProof/>
            <w:webHidden/>
          </w:rPr>
          <w:fldChar w:fldCharType="separate"/>
        </w:r>
        <w:r w:rsidR="00761962">
          <w:rPr>
            <w:noProof/>
            <w:webHidden/>
          </w:rPr>
          <w:t>20</w:t>
        </w:r>
        <w:r w:rsidR="00761962">
          <w:rPr>
            <w:noProof/>
            <w:webHidden/>
          </w:rPr>
          <w:fldChar w:fldCharType="end"/>
        </w:r>
      </w:hyperlink>
    </w:p>
    <w:p w14:paraId="136F8177" w14:textId="7380BE78" w:rsidR="00761962" w:rsidRDefault="0092398B">
      <w:pPr>
        <w:pStyle w:val="TOC2"/>
        <w:rPr>
          <w:rFonts w:asciiTheme="minorHAnsi" w:eastAsiaTheme="minorEastAsia" w:hAnsiTheme="minorHAnsi" w:cstheme="minorBidi"/>
          <w:iCs w:val="0"/>
          <w:noProof/>
          <w:sz w:val="22"/>
          <w:szCs w:val="22"/>
        </w:rPr>
      </w:pPr>
      <w:hyperlink w:anchor="_Toc110607952" w:history="1">
        <w:r w:rsidR="00761962" w:rsidRPr="00402E9F">
          <w:rPr>
            <w:rStyle w:val="Hyperlink"/>
            <w:noProof/>
          </w:rPr>
          <w:t>3.1.</w:t>
        </w:r>
        <w:r w:rsidR="00761962">
          <w:rPr>
            <w:rFonts w:asciiTheme="minorHAnsi" w:eastAsiaTheme="minorEastAsia" w:hAnsiTheme="minorHAnsi" w:cstheme="minorBidi"/>
            <w:iCs w:val="0"/>
            <w:noProof/>
            <w:sz w:val="22"/>
            <w:szCs w:val="22"/>
          </w:rPr>
          <w:tab/>
        </w:r>
        <w:r w:rsidR="00761962" w:rsidRPr="00402E9F">
          <w:rPr>
            <w:rStyle w:val="Hyperlink"/>
            <w:noProof/>
          </w:rPr>
          <w:t>Thiết kế test case và thực hiện test</w:t>
        </w:r>
        <w:r w:rsidR="00761962">
          <w:rPr>
            <w:noProof/>
            <w:webHidden/>
          </w:rPr>
          <w:tab/>
        </w:r>
        <w:r w:rsidR="00761962">
          <w:rPr>
            <w:noProof/>
            <w:webHidden/>
          </w:rPr>
          <w:fldChar w:fldCharType="begin"/>
        </w:r>
        <w:r w:rsidR="00761962">
          <w:rPr>
            <w:noProof/>
            <w:webHidden/>
          </w:rPr>
          <w:instrText xml:space="preserve"> PAGEREF _Toc110607952 \h </w:instrText>
        </w:r>
        <w:r w:rsidR="00761962">
          <w:rPr>
            <w:noProof/>
            <w:webHidden/>
          </w:rPr>
        </w:r>
        <w:r w:rsidR="00761962">
          <w:rPr>
            <w:noProof/>
            <w:webHidden/>
          </w:rPr>
          <w:fldChar w:fldCharType="separate"/>
        </w:r>
        <w:r w:rsidR="00761962">
          <w:rPr>
            <w:noProof/>
            <w:webHidden/>
          </w:rPr>
          <w:t>20</w:t>
        </w:r>
        <w:r w:rsidR="00761962">
          <w:rPr>
            <w:noProof/>
            <w:webHidden/>
          </w:rPr>
          <w:fldChar w:fldCharType="end"/>
        </w:r>
      </w:hyperlink>
    </w:p>
    <w:p w14:paraId="37C667CE" w14:textId="5EE61ACF" w:rsidR="00761962" w:rsidRDefault="0092398B">
      <w:pPr>
        <w:pStyle w:val="TOC3"/>
        <w:rPr>
          <w:rFonts w:asciiTheme="minorHAnsi" w:eastAsiaTheme="minorEastAsia" w:hAnsiTheme="minorHAnsi" w:cstheme="minorBidi"/>
          <w:noProof/>
          <w:sz w:val="22"/>
          <w:szCs w:val="22"/>
        </w:rPr>
      </w:pPr>
      <w:hyperlink w:anchor="_Toc110607953" w:history="1">
        <w:r w:rsidR="00761962" w:rsidRPr="00402E9F">
          <w:rPr>
            <w:rStyle w:val="Hyperlink"/>
            <w:noProof/>
          </w:rPr>
          <w:t>3.1.1.</w:t>
        </w:r>
        <w:r w:rsidR="00761962">
          <w:rPr>
            <w:rFonts w:asciiTheme="minorHAnsi" w:eastAsiaTheme="minorEastAsia" w:hAnsiTheme="minorHAnsi" w:cstheme="minorBidi"/>
            <w:noProof/>
            <w:sz w:val="22"/>
            <w:szCs w:val="22"/>
          </w:rPr>
          <w:tab/>
        </w:r>
        <w:r w:rsidR="00761962" w:rsidRPr="00402E9F">
          <w:rPr>
            <w:rStyle w:val="Hyperlink"/>
            <w:noProof/>
          </w:rPr>
          <w:t>Testcase Login page</w:t>
        </w:r>
        <w:r w:rsidR="00761962">
          <w:rPr>
            <w:noProof/>
            <w:webHidden/>
          </w:rPr>
          <w:tab/>
        </w:r>
        <w:r w:rsidR="00761962">
          <w:rPr>
            <w:noProof/>
            <w:webHidden/>
          </w:rPr>
          <w:fldChar w:fldCharType="begin"/>
        </w:r>
        <w:r w:rsidR="00761962">
          <w:rPr>
            <w:noProof/>
            <w:webHidden/>
          </w:rPr>
          <w:instrText xml:space="preserve"> PAGEREF _Toc110607953 \h </w:instrText>
        </w:r>
        <w:r w:rsidR="00761962">
          <w:rPr>
            <w:noProof/>
            <w:webHidden/>
          </w:rPr>
        </w:r>
        <w:r w:rsidR="00761962">
          <w:rPr>
            <w:noProof/>
            <w:webHidden/>
          </w:rPr>
          <w:fldChar w:fldCharType="separate"/>
        </w:r>
        <w:r w:rsidR="00761962">
          <w:rPr>
            <w:noProof/>
            <w:webHidden/>
          </w:rPr>
          <w:t>20</w:t>
        </w:r>
        <w:r w:rsidR="00761962">
          <w:rPr>
            <w:noProof/>
            <w:webHidden/>
          </w:rPr>
          <w:fldChar w:fldCharType="end"/>
        </w:r>
      </w:hyperlink>
    </w:p>
    <w:p w14:paraId="51891ECE" w14:textId="30EF7A9D" w:rsidR="00761962" w:rsidRDefault="0092398B">
      <w:pPr>
        <w:pStyle w:val="TOC3"/>
        <w:rPr>
          <w:rFonts w:asciiTheme="minorHAnsi" w:eastAsiaTheme="minorEastAsia" w:hAnsiTheme="minorHAnsi" w:cstheme="minorBidi"/>
          <w:noProof/>
          <w:sz w:val="22"/>
          <w:szCs w:val="22"/>
        </w:rPr>
      </w:pPr>
      <w:hyperlink w:anchor="_Toc110607954" w:history="1">
        <w:r w:rsidR="00761962" w:rsidRPr="00402E9F">
          <w:rPr>
            <w:rStyle w:val="Hyperlink"/>
            <w:noProof/>
          </w:rPr>
          <w:t>3.1.2.</w:t>
        </w:r>
        <w:r w:rsidR="00761962">
          <w:rPr>
            <w:rFonts w:asciiTheme="minorHAnsi" w:eastAsiaTheme="minorEastAsia" w:hAnsiTheme="minorHAnsi" w:cstheme="minorBidi"/>
            <w:noProof/>
            <w:sz w:val="22"/>
            <w:szCs w:val="22"/>
          </w:rPr>
          <w:tab/>
        </w:r>
        <w:r w:rsidR="00761962" w:rsidRPr="00402E9F">
          <w:rPr>
            <w:rStyle w:val="Hyperlink"/>
            <w:noProof/>
          </w:rPr>
          <w:t>Testcase MyInfo Module</w:t>
        </w:r>
        <w:r w:rsidR="00761962">
          <w:rPr>
            <w:noProof/>
            <w:webHidden/>
          </w:rPr>
          <w:tab/>
        </w:r>
        <w:r w:rsidR="00761962">
          <w:rPr>
            <w:noProof/>
            <w:webHidden/>
          </w:rPr>
          <w:fldChar w:fldCharType="begin"/>
        </w:r>
        <w:r w:rsidR="00761962">
          <w:rPr>
            <w:noProof/>
            <w:webHidden/>
          </w:rPr>
          <w:instrText xml:space="preserve"> PAGEREF _Toc110607954 \h </w:instrText>
        </w:r>
        <w:r w:rsidR="00761962">
          <w:rPr>
            <w:noProof/>
            <w:webHidden/>
          </w:rPr>
        </w:r>
        <w:r w:rsidR="00761962">
          <w:rPr>
            <w:noProof/>
            <w:webHidden/>
          </w:rPr>
          <w:fldChar w:fldCharType="separate"/>
        </w:r>
        <w:r w:rsidR="00761962">
          <w:rPr>
            <w:noProof/>
            <w:webHidden/>
          </w:rPr>
          <w:t>24</w:t>
        </w:r>
        <w:r w:rsidR="00761962">
          <w:rPr>
            <w:noProof/>
            <w:webHidden/>
          </w:rPr>
          <w:fldChar w:fldCharType="end"/>
        </w:r>
      </w:hyperlink>
    </w:p>
    <w:p w14:paraId="146F9DEE" w14:textId="62B8A498" w:rsidR="00761962" w:rsidRDefault="0092398B">
      <w:pPr>
        <w:pStyle w:val="TOC3"/>
        <w:rPr>
          <w:rFonts w:asciiTheme="minorHAnsi" w:eastAsiaTheme="minorEastAsia" w:hAnsiTheme="minorHAnsi" w:cstheme="minorBidi"/>
          <w:noProof/>
          <w:sz w:val="22"/>
          <w:szCs w:val="22"/>
        </w:rPr>
      </w:pPr>
      <w:hyperlink w:anchor="_Toc110607955" w:history="1">
        <w:r w:rsidR="00761962" w:rsidRPr="00402E9F">
          <w:rPr>
            <w:rStyle w:val="Hyperlink"/>
            <w:noProof/>
          </w:rPr>
          <w:t>3.1.3.</w:t>
        </w:r>
        <w:r w:rsidR="00761962">
          <w:rPr>
            <w:rFonts w:asciiTheme="minorHAnsi" w:eastAsiaTheme="minorEastAsia" w:hAnsiTheme="minorHAnsi" w:cstheme="minorBidi"/>
            <w:noProof/>
            <w:sz w:val="22"/>
            <w:szCs w:val="22"/>
          </w:rPr>
          <w:tab/>
        </w:r>
        <w:r w:rsidR="00761962" w:rsidRPr="00402E9F">
          <w:rPr>
            <w:rStyle w:val="Hyperlink"/>
            <w:noProof/>
          </w:rPr>
          <w:t>Testcase Photograph</w:t>
        </w:r>
        <w:r w:rsidR="00761962">
          <w:rPr>
            <w:noProof/>
            <w:webHidden/>
          </w:rPr>
          <w:tab/>
        </w:r>
        <w:r w:rsidR="00761962">
          <w:rPr>
            <w:noProof/>
            <w:webHidden/>
          </w:rPr>
          <w:fldChar w:fldCharType="begin"/>
        </w:r>
        <w:r w:rsidR="00761962">
          <w:rPr>
            <w:noProof/>
            <w:webHidden/>
          </w:rPr>
          <w:instrText xml:space="preserve"> PAGEREF _Toc110607955 \h </w:instrText>
        </w:r>
        <w:r w:rsidR="00761962">
          <w:rPr>
            <w:noProof/>
            <w:webHidden/>
          </w:rPr>
        </w:r>
        <w:r w:rsidR="00761962">
          <w:rPr>
            <w:noProof/>
            <w:webHidden/>
          </w:rPr>
          <w:fldChar w:fldCharType="separate"/>
        </w:r>
        <w:r w:rsidR="00761962">
          <w:rPr>
            <w:noProof/>
            <w:webHidden/>
          </w:rPr>
          <w:t>41</w:t>
        </w:r>
        <w:r w:rsidR="00761962">
          <w:rPr>
            <w:noProof/>
            <w:webHidden/>
          </w:rPr>
          <w:fldChar w:fldCharType="end"/>
        </w:r>
      </w:hyperlink>
    </w:p>
    <w:p w14:paraId="190A65D1" w14:textId="08DAD2A0" w:rsidR="00761962" w:rsidRDefault="0092398B">
      <w:pPr>
        <w:pStyle w:val="TOC2"/>
        <w:rPr>
          <w:rFonts w:asciiTheme="minorHAnsi" w:eastAsiaTheme="minorEastAsia" w:hAnsiTheme="minorHAnsi" w:cstheme="minorBidi"/>
          <w:iCs w:val="0"/>
          <w:noProof/>
          <w:sz w:val="22"/>
          <w:szCs w:val="22"/>
        </w:rPr>
      </w:pPr>
      <w:hyperlink w:anchor="_Toc110607956" w:history="1">
        <w:r w:rsidR="00761962" w:rsidRPr="00402E9F">
          <w:rPr>
            <w:rStyle w:val="Hyperlink"/>
            <w:noProof/>
          </w:rPr>
          <w:t>3.2.</w:t>
        </w:r>
        <w:r w:rsidR="00761962">
          <w:rPr>
            <w:rFonts w:asciiTheme="minorHAnsi" w:eastAsiaTheme="minorEastAsia" w:hAnsiTheme="minorHAnsi" w:cstheme="minorBidi"/>
            <w:iCs w:val="0"/>
            <w:noProof/>
            <w:sz w:val="22"/>
            <w:szCs w:val="22"/>
          </w:rPr>
          <w:tab/>
        </w:r>
        <w:r w:rsidR="00761962" w:rsidRPr="00402E9F">
          <w:rPr>
            <w:rStyle w:val="Hyperlink"/>
            <w:noProof/>
          </w:rPr>
          <w:t>Tổng kết</w:t>
        </w:r>
        <w:r w:rsidR="00761962">
          <w:rPr>
            <w:noProof/>
            <w:webHidden/>
          </w:rPr>
          <w:tab/>
        </w:r>
        <w:r w:rsidR="00761962">
          <w:rPr>
            <w:noProof/>
            <w:webHidden/>
          </w:rPr>
          <w:fldChar w:fldCharType="begin"/>
        </w:r>
        <w:r w:rsidR="00761962">
          <w:rPr>
            <w:noProof/>
            <w:webHidden/>
          </w:rPr>
          <w:instrText xml:space="preserve"> PAGEREF _Toc110607956 \h </w:instrText>
        </w:r>
        <w:r w:rsidR="00761962">
          <w:rPr>
            <w:noProof/>
            <w:webHidden/>
          </w:rPr>
        </w:r>
        <w:r w:rsidR="00761962">
          <w:rPr>
            <w:noProof/>
            <w:webHidden/>
          </w:rPr>
          <w:fldChar w:fldCharType="separate"/>
        </w:r>
        <w:r w:rsidR="00761962">
          <w:rPr>
            <w:noProof/>
            <w:webHidden/>
          </w:rPr>
          <w:t>48</w:t>
        </w:r>
        <w:r w:rsidR="00761962">
          <w:rPr>
            <w:noProof/>
            <w:webHidden/>
          </w:rPr>
          <w:fldChar w:fldCharType="end"/>
        </w:r>
      </w:hyperlink>
    </w:p>
    <w:p w14:paraId="3EF0B8CD" w14:textId="0289A2C2" w:rsidR="00761962" w:rsidRDefault="0092398B">
      <w:pPr>
        <w:pStyle w:val="TOC2"/>
        <w:rPr>
          <w:rFonts w:asciiTheme="minorHAnsi" w:eastAsiaTheme="minorEastAsia" w:hAnsiTheme="minorHAnsi" w:cstheme="minorBidi"/>
          <w:iCs w:val="0"/>
          <w:noProof/>
          <w:sz w:val="22"/>
          <w:szCs w:val="22"/>
        </w:rPr>
      </w:pPr>
      <w:hyperlink w:anchor="_Toc110607957" w:history="1">
        <w:r w:rsidR="00761962" w:rsidRPr="00402E9F">
          <w:rPr>
            <w:rStyle w:val="Hyperlink"/>
            <w:noProof/>
          </w:rPr>
          <w:t>3.3.</w:t>
        </w:r>
        <w:r w:rsidR="00761962">
          <w:rPr>
            <w:rFonts w:asciiTheme="minorHAnsi" w:eastAsiaTheme="minorEastAsia" w:hAnsiTheme="minorHAnsi" w:cstheme="minorBidi"/>
            <w:iCs w:val="0"/>
            <w:noProof/>
            <w:sz w:val="22"/>
            <w:szCs w:val="22"/>
          </w:rPr>
          <w:tab/>
        </w:r>
        <w:r w:rsidR="00761962" w:rsidRPr="00402E9F">
          <w:rPr>
            <w:rStyle w:val="Hyperlink"/>
            <w:noProof/>
          </w:rPr>
          <w:t>Minh chứng</w:t>
        </w:r>
        <w:r w:rsidR="00761962">
          <w:rPr>
            <w:noProof/>
            <w:webHidden/>
          </w:rPr>
          <w:tab/>
        </w:r>
        <w:r w:rsidR="00761962">
          <w:rPr>
            <w:noProof/>
            <w:webHidden/>
          </w:rPr>
          <w:fldChar w:fldCharType="begin"/>
        </w:r>
        <w:r w:rsidR="00761962">
          <w:rPr>
            <w:noProof/>
            <w:webHidden/>
          </w:rPr>
          <w:instrText xml:space="preserve"> PAGEREF _Toc110607957 \h </w:instrText>
        </w:r>
        <w:r w:rsidR="00761962">
          <w:rPr>
            <w:noProof/>
            <w:webHidden/>
          </w:rPr>
        </w:r>
        <w:r w:rsidR="00761962">
          <w:rPr>
            <w:noProof/>
            <w:webHidden/>
          </w:rPr>
          <w:fldChar w:fldCharType="separate"/>
        </w:r>
        <w:r w:rsidR="00761962">
          <w:rPr>
            <w:noProof/>
            <w:webHidden/>
          </w:rPr>
          <w:t>49</w:t>
        </w:r>
        <w:r w:rsidR="00761962">
          <w:rPr>
            <w:noProof/>
            <w:webHidden/>
          </w:rPr>
          <w:fldChar w:fldCharType="end"/>
        </w:r>
      </w:hyperlink>
    </w:p>
    <w:p w14:paraId="33EE5AF4" w14:textId="1EE91C8E" w:rsidR="00761962" w:rsidRDefault="0092398B">
      <w:pPr>
        <w:pStyle w:val="TOC1"/>
        <w:rPr>
          <w:rFonts w:asciiTheme="minorHAnsi" w:eastAsiaTheme="minorEastAsia" w:hAnsiTheme="minorHAnsi" w:cstheme="minorBidi"/>
          <w:b w:val="0"/>
          <w:bCs w:val="0"/>
          <w:noProof/>
          <w:kern w:val="0"/>
          <w:sz w:val="22"/>
          <w:szCs w:val="22"/>
        </w:rPr>
      </w:pPr>
      <w:hyperlink w:anchor="_Toc110607958" w:history="1">
        <w:r w:rsidR="00761962" w:rsidRPr="00402E9F">
          <w:rPr>
            <w:rStyle w:val="Hyperlink"/>
            <w:noProof/>
          </w:rPr>
          <w:t>CHƯƠNG 4. KẾT QUẢ</w:t>
        </w:r>
        <w:r w:rsidR="00761962">
          <w:rPr>
            <w:noProof/>
            <w:webHidden/>
          </w:rPr>
          <w:tab/>
        </w:r>
        <w:r w:rsidR="00761962">
          <w:rPr>
            <w:noProof/>
            <w:webHidden/>
          </w:rPr>
          <w:fldChar w:fldCharType="begin"/>
        </w:r>
        <w:r w:rsidR="00761962">
          <w:rPr>
            <w:noProof/>
            <w:webHidden/>
          </w:rPr>
          <w:instrText xml:space="preserve"> PAGEREF _Toc110607958 \h </w:instrText>
        </w:r>
        <w:r w:rsidR="00761962">
          <w:rPr>
            <w:noProof/>
            <w:webHidden/>
          </w:rPr>
        </w:r>
        <w:r w:rsidR="00761962">
          <w:rPr>
            <w:noProof/>
            <w:webHidden/>
          </w:rPr>
          <w:fldChar w:fldCharType="separate"/>
        </w:r>
        <w:r w:rsidR="00761962">
          <w:rPr>
            <w:noProof/>
            <w:webHidden/>
          </w:rPr>
          <w:t>51</w:t>
        </w:r>
        <w:r w:rsidR="00761962">
          <w:rPr>
            <w:noProof/>
            <w:webHidden/>
          </w:rPr>
          <w:fldChar w:fldCharType="end"/>
        </w:r>
      </w:hyperlink>
    </w:p>
    <w:p w14:paraId="5A240B3F" w14:textId="3E4E6E1E" w:rsidR="00761962" w:rsidRDefault="0092398B">
      <w:pPr>
        <w:pStyle w:val="TOC2"/>
        <w:rPr>
          <w:rFonts w:asciiTheme="minorHAnsi" w:eastAsiaTheme="minorEastAsia" w:hAnsiTheme="minorHAnsi" w:cstheme="minorBidi"/>
          <w:iCs w:val="0"/>
          <w:noProof/>
          <w:sz w:val="22"/>
          <w:szCs w:val="22"/>
        </w:rPr>
      </w:pPr>
      <w:hyperlink w:anchor="_Toc110607959" w:history="1">
        <w:r w:rsidR="00761962" w:rsidRPr="00402E9F">
          <w:rPr>
            <w:rStyle w:val="Hyperlink"/>
            <w:noProof/>
          </w:rPr>
          <w:t>4.1.</w:t>
        </w:r>
        <w:r w:rsidR="00761962">
          <w:rPr>
            <w:rFonts w:asciiTheme="minorHAnsi" w:eastAsiaTheme="minorEastAsia" w:hAnsiTheme="minorHAnsi" w:cstheme="minorBidi"/>
            <w:iCs w:val="0"/>
            <w:noProof/>
            <w:sz w:val="22"/>
            <w:szCs w:val="22"/>
          </w:rPr>
          <w:tab/>
        </w:r>
        <w:r w:rsidR="00761962" w:rsidRPr="00402E9F">
          <w:rPr>
            <w:rStyle w:val="Hyperlink"/>
            <w:noProof/>
          </w:rPr>
          <w:t>Mục 4.1…</w:t>
        </w:r>
        <w:r w:rsidR="00761962">
          <w:rPr>
            <w:noProof/>
            <w:webHidden/>
          </w:rPr>
          <w:tab/>
        </w:r>
        <w:r w:rsidR="00761962">
          <w:rPr>
            <w:noProof/>
            <w:webHidden/>
          </w:rPr>
          <w:fldChar w:fldCharType="begin"/>
        </w:r>
        <w:r w:rsidR="00761962">
          <w:rPr>
            <w:noProof/>
            <w:webHidden/>
          </w:rPr>
          <w:instrText xml:space="preserve"> PAGEREF _Toc110607959 \h </w:instrText>
        </w:r>
        <w:r w:rsidR="00761962">
          <w:rPr>
            <w:noProof/>
            <w:webHidden/>
          </w:rPr>
        </w:r>
        <w:r w:rsidR="00761962">
          <w:rPr>
            <w:noProof/>
            <w:webHidden/>
          </w:rPr>
          <w:fldChar w:fldCharType="separate"/>
        </w:r>
        <w:r w:rsidR="00761962">
          <w:rPr>
            <w:noProof/>
            <w:webHidden/>
          </w:rPr>
          <w:t>51</w:t>
        </w:r>
        <w:r w:rsidR="00761962">
          <w:rPr>
            <w:noProof/>
            <w:webHidden/>
          </w:rPr>
          <w:fldChar w:fldCharType="end"/>
        </w:r>
      </w:hyperlink>
    </w:p>
    <w:p w14:paraId="33D04A1A" w14:textId="0B7770A7" w:rsidR="00761962" w:rsidRDefault="0092398B">
      <w:pPr>
        <w:pStyle w:val="TOC2"/>
        <w:rPr>
          <w:rFonts w:asciiTheme="minorHAnsi" w:eastAsiaTheme="minorEastAsia" w:hAnsiTheme="minorHAnsi" w:cstheme="minorBidi"/>
          <w:iCs w:val="0"/>
          <w:noProof/>
          <w:sz w:val="22"/>
          <w:szCs w:val="22"/>
        </w:rPr>
      </w:pPr>
      <w:hyperlink w:anchor="_Toc110607960" w:history="1">
        <w:r w:rsidR="00761962" w:rsidRPr="00402E9F">
          <w:rPr>
            <w:rStyle w:val="Hyperlink"/>
            <w:noProof/>
          </w:rPr>
          <w:t>4.2.</w:t>
        </w:r>
        <w:r w:rsidR="00761962">
          <w:rPr>
            <w:rFonts w:asciiTheme="minorHAnsi" w:eastAsiaTheme="minorEastAsia" w:hAnsiTheme="minorHAnsi" w:cstheme="minorBidi"/>
            <w:iCs w:val="0"/>
            <w:noProof/>
            <w:sz w:val="22"/>
            <w:szCs w:val="22"/>
          </w:rPr>
          <w:tab/>
        </w:r>
        <w:r w:rsidR="00761962" w:rsidRPr="00402E9F">
          <w:rPr>
            <w:rStyle w:val="Hyperlink"/>
            <w:noProof/>
          </w:rPr>
          <w:t>Mục 4.2…</w:t>
        </w:r>
        <w:r w:rsidR="00761962">
          <w:rPr>
            <w:noProof/>
            <w:webHidden/>
          </w:rPr>
          <w:tab/>
        </w:r>
        <w:r w:rsidR="00761962">
          <w:rPr>
            <w:noProof/>
            <w:webHidden/>
          </w:rPr>
          <w:fldChar w:fldCharType="begin"/>
        </w:r>
        <w:r w:rsidR="00761962">
          <w:rPr>
            <w:noProof/>
            <w:webHidden/>
          </w:rPr>
          <w:instrText xml:space="preserve"> PAGEREF _Toc110607960 \h </w:instrText>
        </w:r>
        <w:r w:rsidR="00761962">
          <w:rPr>
            <w:noProof/>
            <w:webHidden/>
          </w:rPr>
        </w:r>
        <w:r w:rsidR="00761962">
          <w:rPr>
            <w:noProof/>
            <w:webHidden/>
          </w:rPr>
          <w:fldChar w:fldCharType="separate"/>
        </w:r>
        <w:r w:rsidR="00761962">
          <w:rPr>
            <w:noProof/>
            <w:webHidden/>
          </w:rPr>
          <w:t>51</w:t>
        </w:r>
        <w:r w:rsidR="00761962">
          <w:rPr>
            <w:noProof/>
            <w:webHidden/>
          </w:rPr>
          <w:fldChar w:fldCharType="end"/>
        </w:r>
      </w:hyperlink>
    </w:p>
    <w:p w14:paraId="58B79598" w14:textId="751916D1" w:rsidR="00761962" w:rsidRDefault="0092398B">
      <w:pPr>
        <w:pStyle w:val="TOC1"/>
        <w:rPr>
          <w:rFonts w:asciiTheme="minorHAnsi" w:eastAsiaTheme="minorEastAsia" w:hAnsiTheme="minorHAnsi" w:cstheme="minorBidi"/>
          <w:b w:val="0"/>
          <w:bCs w:val="0"/>
          <w:noProof/>
          <w:kern w:val="0"/>
          <w:sz w:val="22"/>
          <w:szCs w:val="22"/>
        </w:rPr>
      </w:pPr>
      <w:hyperlink w:anchor="_Toc110607961" w:history="1">
        <w:r w:rsidR="00761962" w:rsidRPr="00402E9F">
          <w:rPr>
            <w:rStyle w:val="Hyperlink"/>
            <w:noProof/>
          </w:rPr>
          <w:t>KẾT LUẬN VÀ HƯỚNG PHÁT TRIỂN</w:t>
        </w:r>
        <w:r w:rsidR="00761962">
          <w:rPr>
            <w:noProof/>
            <w:webHidden/>
          </w:rPr>
          <w:tab/>
        </w:r>
        <w:r w:rsidR="00761962">
          <w:rPr>
            <w:noProof/>
            <w:webHidden/>
          </w:rPr>
          <w:fldChar w:fldCharType="begin"/>
        </w:r>
        <w:r w:rsidR="00761962">
          <w:rPr>
            <w:noProof/>
            <w:webHidden/>
          </w:rPr>
          <w:instrText xml:space="preserve"> PAGEREF _Toc110607961 \h </w:instrText>
        </w:r>
        <w:r w:rsidR="00761962">
          <w:rPr>
            <w:noProof/>
            <w:webHidden/>
          </w:rPr>
        </w:r>
        <w:r w:rsidR="00761962">
          <w:rPr>
            <w:noProof/>
            <w:webHidden/>
          </w:rPr>
          <w:fldChar w:fldCharType="separate"/>
        </w:r>
        <w:r w:rsidR="00761962">
          <w:rPr>
            <w:noProof/>
            <w:webHidden/>
          </w:rPr>
          <w:t>52</w:t>
        </w:r>
        <w:r w:rsidR="00761962">
          <w:rPr>
            <w:noProof/>
            <w:webHidden/>
          </w:rPr>
          <w:fldChar w:fldCharType="end"/>
        </w:r>
      </w:hyperlink>
    </w:p>
    <w:p w14:paraId="15F2D35E" w14:textId="49BD2C43" w:rsidR="00761962" w:rsidRDefault="0092398B">
      <w:pPr>
        <w:pStyle w:val="TOC1"/>
        <w:rPr>
          <w:rFonts w:asciiTheme="minorHAnsi" w:eastAsiaTheme="minorEastAsia" w:hAnsiTheme="minorHAnsi" w:cstheme="minorBidi"/>
          <w:b w:val="0"/>
          <w:bCs w:val="0"/>
          <w:noProof/>
          <w:kern w:val="0"/>
          <w:sz w:val="22"/>
          <w:szCs w:val="22"/>
        </w:rPr>
      </w:pPr>
      <w:hyperlink w:anchor="_Toc110607962" w:history="1">
        <w:r w:rsidR="00761962" w:rsidRPr="00402E9F">
          <w:rPr>
            <w:rStyle w:val="Hyperlink"/>
            <w:noProof/>
          </w:rPr>
          <w:t>TÀI LIỆU THAM KHẢO</w:t>
        </w:r>
        <w:r w:rsidR="00761962">
          <w:rPr>
            <w:noProof/>
            <w:webHidden/>
          </w:rPr>
          <w:tab/>
        </w:r>
        <w:r w:rsidR="00761962">
          <w:rPr>
            <w:noProof/>
            <w:webHidden/>
          </w:rPr>
          <w:fldChar w:fldCharType="begin"/>
        </w:r>
        <w:r w:rsidR="00761962">
          <w:rPr>
            <w:noProof/>
            <w:webHidden/>
          </w:rPr>
          <w:instrText xml:space="preserve"> PAGEREF _Toc110607962 \h </w:instrText>
        </w:r>
        <w:r w:rsidR="00761962">
          <w:rPr>
            <w:noProof/>
            <w:webHidden/>
          </w:rPr>
        </w:r>
        <w:r w:rsidR="00761962">
          <w:rPr>
            <w:noProof/>
            <w:webHidden/>
          </w:rPr>
          <w:fldChar w:fldCharType="separate"/>
        </w:r>
        <w:r w:rsidR="00761962">
          <w:rPr>
            <w:noProof/>
            <w:webHidden/>
          </w:rPr>
          <w:t>53</w:t>
        </w:r>
        <w:r w:rsidR="00761962">
          <w:rPr>
            <w:noProof/>
            <w:webHidden/>
          </w:rPr>
          <w:fldChar w:fldCharType="end"/>
        </w:r>
      </w:hyperlink>
    </w:p>
    <w:p w14:paraId="1FA38D40" w14:textId="3E1AE5B7" w:rsidR="00761962" w:rsidRDefault="0092398B">
      <w:pPr>
        <w:pStyle w:val="TOC1"/>
        <w:rPr>
          <w:rFonts w:asciiTheme="minorHAnsi" w:eastAsiaTheme="minorEastAsia" w:hAnsiTheme="minorHAnsi" w:cstheme="minorBidi"/>
          <w:b w:val="0"/>
          <w:bCs w:val="0"/>
          <w:noProof/>
          <w:kern w:val="0"/>
          <w:sz w:val="22"/>
          <w:szCs w:val="22"/>
        </w:rPr>
      </w:pPr>
      <w:hyperlink w:anchor="_Toc110607963" w:history="1">
        <w:r w:rsidR="00761962" w:rsidRPr="00402E9F">
          <w:rPr>
            <w:rStyle w:val="Hyperlink"/>
            <w:noProof/>
          </w:rPr>
          <w:t>PHỤ LỤC</w:t>
        </w:r>
        <w:r w:rsidR="00761962">
          <w:rPr>
            <w:noProof/>
            <w:webHidden/>
          </w:rPr>
          <w:tab/>
        </w:r>
        <w:r w:rsidR="00761962">
          <w:rPr>
            <w:noProof/>
            <w:webHidden/>
          </w:rPr>
          <w:fldChar w:fldCharType="begin"/>
        </w:r>
        <w:r w:rsidR="00761962">
          <w:rPr>
            <w:noProof/>
            <w:webHidden/>
          </w:rPr>
          <w:instrText xml:space="preserve"> PAGEREF _Toc110607963 \h </w:instrText>
        </w:r>
        <w:r w:rsidR="00761962">
          <w:rPr>
            <w:noProof/>
            <w:webHidden/>
          </w:rPr>
        </w:r>
        <w:r w:rsidR="00761962">
          <w:rPr>
            <w:noProof/>
            <w:webHidden/>
          </w:rPr>
          <w:fldChar w:fldCharType="separate"/>
        </w:r>
        <w:r w:rsidR="00761962">
          <w:rPr>
            <w:noProof/>
            <w:webHidden/>
          </w:rPr>
          <w:t>54</w:t>
        </w:r>
        <w:r w:rsidR="00761962">
          <w:rPr>
            <w:noProof/>
            <w:webHidden/>
          </w:rPr>
          <w:fldChar w:fldCharType="end"/>
        </w:r>
      </w:hyperlink>
    </w:p>
    <w:p w14:paraId="23B4A504" w14:textId="606E8A65"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0F6967">
      <w:pPr>
        <w:pStyle w:val="Heading1"/>
        <w:numPr>
          <w:ilvl w:val="0"/>
          <w:numId w:val="0"/>
        </w:numPr>
      </w:pPr>
      <w:bookmarkStart w:id="12" w:name="_Toc110607922"/>
      <w:r w:rsidRPr="00032372">
        <w:lastRenderedPageBreak/>
        <w:t>DANH MỤC HÌNH ẢNH</w:t>
      </w:r>
      <w:bookmarkEnd w:id="11"/>
      <w:bookmarkEnd w:id="12"/>
    </w:p>
    <w:p w14:paraId="54B3A46A" w14:textId="6BA2FC0A" w:rsidR="00F63503" w:rsidRDefault="00F63503">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08814729" w:history="1">
        <w:r w:rsidRPr="00A23B19">
          <w:rPr>
            <w:rStyle w:val="Hyperlink"/>
            <w:noProof/>
          </w:rPr>
          <w:t>Hình 1.1.2</w:t>
        </w:r>
        <w:r w:rsidRPr="00A23B19">
          <w:rPr>
            <w:rStyle w:val="Hyperlink"/>
            <w:noProof/>
          </w:rPr>
          <w:noBreakHyphen/>
          <w:t>1Hình ảnh quy trình kiểm thử phần mềm</w:t>
        </w:r>
        <w:r>
          <w:rPr>
            <w:noProof/>
            <w:webHidden/>
          </w:rPr>
          <w:tab/>
        </w:r>
        <w:r>
          <w:rPr>
            <w:noProof/>
            <w:webHidden/>
          </w:rPr>
          <w:fldChar w:fldCharType="begin"/>
        </w:r>
        <w:r>
          <w:rPr>
            <w:noProof/>
            <w:webHidden/>
          </w:rPr>
          <w:instrText xml:space="preserve"> PAGEREF _Toc108814729 \h </w:instrText>
        </w:r>
        <w:r>
          <w:rPr>
            <w:noProof/>
            <w:webHidden/>
          </w:rPr>
        </w:r>
        <w:r>
          <w:rPr>
            <w:noProof/>
            <w:webHidden/>
          </w:rPr>
          <w:fldChar w:fldCharType="separate"/>
        </w:r>
        <w:r>
          <w:rPr>
            <w:noProof/>
            <w:webHidden/>
          </w:rPr>
          <w:t>3</w:t>
        </w:r>
        <w:r>
          <w:rPr>
            <w:noProof/>
            <w:webHidden/>
          </w:rPr>
          <w:fldChar w:fldCharType="end"/>
        </w:r>
      </w:hyperlink>
    </w:p>
    <w:p w14:paraId="0AB76C60" w14:textId="777DC1F2" w:rsidR="00F63503" w:rsidRDefault="0092398B">
      <w:pPr>
        <w:pStyle w:val="TableofFigures"/>
        <w:tabs>
          <w:tab w:val="right" w:leader="dot" w:pos="8494"/>
        </w:tabs>
        <w:rPr>
          <w:rFonts w:asciiTheme="minorHAnsi" w:eastAsiaTheme="minorEastAsia" w:hAnsiTheme="minorHAnsi" w:cstheme="minorBidi"/>
          <w:noProof/>
          <w:sz w:val="22"/>
          <w:szCs w:val="22"/>
          <w:lang w:eastAsia="en-US"/>
        </w:rPr>
      </w:pPr>
      <w:hyperlink w:anchor="_Toc108814730" w:history="1">
        <w:r w:rsidR="00F63503" w:rsidRPr="00A23B19">
          <w:rPr>
            <w:rStyle w:val="Hyperlink"/>
            <w:noProof/>
          </w:rPr>
          <w:t>Hình 1.3.1</w:t>
        </w:r>
        <w:r w:rsidR="00F63503" w:rsidRPr="00A23B19">
          <w:rPr>
            <w:rStyle w:val="Hyperlink"/>
            <w:noProof/>
          </w:rPr>
          <w:noBreakHyphen/>
          <w:t>1Hình ảnh Waterfall model</w:t>
        </w:r>
        <w:r w:rsidR="00F63503">
          <w:rPr>
            <w:noProof/>
            <w:webHidden/>
          </w:rPr>
          <w:tab/>
        </w:r>
        <w:r w:rsidR="00F63503">
          <w:rPr>
            <w:noProof/>
            <w:webHidden/>
          </w:rPr>
          <w:fldChar w:fldCharType="begin"/>
        </w:r>
        <w:r w:rsidR="00F63503">
          <w:rPr>
            <w:noProof/>
            <w:webHidden/>
          </w:rPr>
          <w:instrText xml:space="preserve"> PAGEREF _Toc108814730 \h </w:instrText>
        </w:r>
        <w:r w:rsidR="00F63503">
          <w:rPr>
            <w:noProof/>
            <w:webHidden/>
          </w:rPr>
        </w:r>
        <w:r w:rsidR="00F63503">
          <w:rPr>
            <w:noProof/>
            <w:webHidden/>
          </w:rPr>
          <w:fldChar w:fldCharType="separate"/>
        </w:r>
        <w:r w:rsidR="00F63503">
          <w:rPr>
            <w:noProof/>
            <w:webHidden/>
          </w:rPr>
          <w:t>5</w:t>
        </w:r>
        <w:r w:rsidR="00F63503">
          <w:rPr>
            <w:noProof/>
            <w:webHidden/>
          </w:rPr>
          <w:fldChar w:fldCharType="end"/>
        </w:r>
      </w:hyperlink>
    </w:p>
    <w:p w14:paraId="39C547A3" w14:textId="4B785EEF" w:rsidR="00F63503" w:rsidRDefault="0092398B">
      <w:pPr>
        <w:pStyle w:val="TableofFigures"/>
        <w:tabs>
          <w:tab w:val="right" w:leader="dot" w:pos="8494"/>
        </w:tabs>
        <w:rPr>
          <w:rFonts w:asciiTheme="minorHAnsi" w:eastAsiaTheme="minorEastAsia" w:hAnsiTheme="minorHAnsi" w:cstheme="minorBidi"/>
          <w:noProof/>
          <w:sz w:val="22"/>
          <w:szCs w:val="22"/>
          <w:lang w:eastAsia="en-US"/>
        </w:rPr>
      </w:pPr>
      <w:hyperlink w:anchor="_Toc108814731" w:history="1">
        <w:r w:rsidR="00F63503" w:rsidRPr="00A23B19">
          <w:rPr>
            <w:rStyle w:val="Hyperlink"/>
            <w:noProof/>
          </w:rPr>
          <w:t>Hình 1.3.2</w:t>
        </w:r>
        <w:r w:rsidR="00F63503" w:rsidRPr="00A23B19">
          <w:rPr>
            <w:rStyle w:val="Hyperlink"/>
            <w:noProof/>
          </w:rPr>
          <w:noBreakHyphen/>
          <w:t>1Hình ảnh V-Model</w:t>
        </w:r>
        <w:r w:rsidR="00F63503">
          <w:rPr>
            <w:noProof/>
            <w:webHidden/>
          </w:rPr>
          <w:tab/>
        </w:r>
        <w:r w:rsidR="00F63503">
          <w:rPr>
            <w:noProof/>
            <w:webHidden/>
          </w:rPr>
          <w:fldChar w:fldCharType="begin"/>
        </w:r>
        <w:r w:rsidR="00F63503">
          <w:rPr>
            <w:noProof/>
            <w:webHidden/>
          </w:rPr>
          <w:instrText xml:space="preserve"> PAGEREF _Toc108814731 \h </w:instrText>
        </w:r>
        <w:r w:rsidR="00F63503">
          <w:rPr>
            <w:noProof/>
            <w:webHidden/>
          </w:rPr>
        </w:r>
        <w:r w:rsidR="00F63503">
          <w:rPr>
            <w:noProof/>
            <w:webHidden/>
          </w:rPr>
          <w:fldChar w:fldCharType="separate"/>
        </w:r>
        <w:r w:rsidR="00F63503">
          <w:rPr>
            <w:noProof/>
            <w:webHidden/>
          </w:rPr>
          <w:t>7</w:t>
        </w:r>
        <w:r w:rsidR="00F63503">
          <w:rPr>
            <w:noProof/>
            <w:webHidden/>
          </w:rPr>
          <w:fldChar w:fldCharType="end"/>
        </w:r>
      </w:hyperlink>
    </w:p>
    <w:p w14:paraId="605A0ADC" w14:textId="3808004D" w:rsidR="00F63503" w:rsidRDefault="0092398B">
      <w:pPr>
        <w:pStyle w:val="TableofFigures"/>
        <w:tabs>
          <w:tab w:val="right" w:leader="dot" w:pos="8494"/>
        </w:tabs>
        <w:rPr>
          <w:rFonts w:asciiTheme="minorHAnsi" w:eastAsiaTheme="minorEastAsia" w:hAnsiTheme="minorHAnsi" w:cstheme="minorBidi"/>
          <w:noProof/>
          <w:sz w:val="22"/>
          <w:szCs w:val="22"/>
          <w:lang w:eastAsia="en-US"/>
        </w:rPr>
      </w:pPr>
      <w:hyperlink w:anchor="_Toc108814732" w:history="1">
        <w:r w:rsidR="00F63503" w:rsidRPr="00A23B19">
          <w:rPr>
            <w:rStyle w:val="Hyperlink"/>
            <w:noProof/>
          </w:rPr>
          <w:t>Hình 3.1.2</w:t>
        </w:r>
        <w:r w:rsidR="00F63503" w:rsidRPr="00A23B19">
          <w:rPr>
            <w:rStyle w:val="Hyperlink"/>
            <w:noProof/>
          </w:rPr>
          <w:noBreakHyphen/>
          <w:t>1 Kiến trúc của mô hình</w:t>
        </w:r>
        <w:r w:rsidR="00F63503">
          <w:rPr>
            <w:noProof/>
            <w:webHidden/>
          </w:rPr>
          <w:tab/>
        </w:r>
        <w:r w:rsidR="00F63503">
          <w:rPr>
            <w:noProof/>
            <w:webHidden/>
          </w:rPr>
          <w:fldChar w:fldCharType="begin"/>
        </w:r>
        <w:r w:rsidR="00F63503">
          <w:rPr>
            <w:noProof/>
            <w:webHidden/>
          </w:rPr>
          <w:instrText xml:space="preserve"> PAGEREF _Toc108814732 \h </w:instrText>
        </w:r>
        <w:r w:rsidR="00F63503">
          <w:rPr>
            <w:noProof/>
            <w:webHidden/>
          </w:rPr>
        </w:r>
        <w:r w:rsidR="00F63503">
          <w:rPr>
            <w:noProof/>
            <w:webHidden/>
          </w:rPr>
          <w:fldChar w:fldCharType="separate"/>
        </w:r>
        <w:r w:rsidR="00F63503">
          <w:rPr>
            <w:noProof/>
            <w:webHidden/>
          </w:rPr>
          <w:t>15</w:t>
        </w:r>
        <w:r w:rsidR="00F63503">
          <w:rPr>
            <w:noProof/>
            <w:webHidden/>
          </w:rPr>
          <w:fldChar w:fldCharType="end"/>
        </w:r>
      </w:hyperlink>
    </w:p>
    <w:p w14:paraId="1903D887" w14:textId="795F812B" w:rsidR="00122C88" w:rsidRPr="00701F40" w:rsidRDefault="00F63503" w:rsidP="00122C88">
      <w:r>
        <w:rPr>
          <w:rFonts w:eastAsia="Batang"/>
          <w:szCs w:val="24"/>
          <w:lang w:eastAsia="ar-SA"/>
        </w:rPr>
        <w:fldChar w:fldCharType="end"/>
      </w:r>
      <w:r w:rsidR="00122C88" w:rsidRPr="00701F40">
        <w:br w:type="page"/>
      </w:r>
    </w:p>
    <w:p w14:paraId="4396786D" w14:textId="77777777" w:rsidR="00122C88" w:rsidRPr="00701F40" w:rsidRDefault="00122C88" w:rsidP="000F6967">
      <w:pPr>
        <w:pStyle w:val="Heading1"/>
        <w:numPr>
          <w:ilvl w:val="0"/>
          <w:numId w:val="0"/>
        </w:numPr>
      </w:pPr>
      <w:bookmarkStart w:id="13" w:name="_Toc342760182"/>
      <w:bookmarkStart w:id="14" w:name="_Toc110607923"/>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0F6967">
      <w:pPr>
        <w:pStyle w:val="Heading1"/>
        <w:numPr>
          <w:ilvl w:val="0"/>
          <w:numId w:val="0"/>
        </w:numPr>
      </w:pPr>
      <w:bookmarkStart w:id="15" w:name="_Toc342760183"/>
      <w:bookmarkStart w:id="16" w:name="_Toc11060792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0F6967">
      <w:pPr>
        <w:pStyle w:val="Heading1"/>
        <w:numPr>
          <w:ilvl w:val="0"/>
          <w:numId w:val="0"/>
        </w:numPr>
        <w:rPr>
          <w:szCs w:val="28"/>
          <w:lang w:val="de-DE"/>
        </w:rPr>
      </w:pPr>
      <w:bookmarkStart w:id="23" w:name="_Toc339315372"/>
      <w:bookmarkStart w:id="24" w:name="_Toc342760186"/>
      <w:bookmarkStart w:id="25" w:name="_Toc110607925"/>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0F6967">
      <w:pPr>
        <w:pStyle w:val="Heading1"/>
      </w:pPr>
      <w:bookmarkStart w:id="27" w:name="_Toc110607926"/>
      <w:bookmarkStart w:id="28" w:name="_Toc428093756"/>
      <w:r>
        <w:lastRenderedPageBreak/>
        <w:t>CƠ SỞ LÝ THUYẾT</w:t>
      </w:r>
      <w:bookmarkEnd w:id="27"/>
    </w:p>
    <w:p w14:paraId="3EA138AF" w14:textId="4C7175A6" w:rsidR="00153BDA" w:rsidRDefault="00A4226B" w:rsidP="00122D9F">
      <w:pPr>
        <w:pStyle w:val="Heading2"/>
      </w:pPr>
      <w:bookmarkStart w:id="29" w:name="_Toc110607927"/>
      <w:bookmarkEnd w:id="28"/>
      <w:r>
        <w:t>Tổng quan về kiểm thử phần mềm</w:t>
      </w:r>
      <w:bookmarkEnd w:id="29"/>
    </w:p>
    <w:p w14:paraId="4A087275" w14:textId="008B417E" w:rsidR="00356589" w:rsidRDefault="00BF43CA" w:rsidP="00356589">
      <w:pPr>
        <w:pStyle w:val="Heading3"/>
      </w:pPr>
      <w:bookmarkStart w:id="30" w:name="_Toc110607928"/>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10607929"/>
      <w:r>
        <w:t>Bảy nguyên tắc trong kiểm thử phần mềm:</w:t>
      </w:r>
      <w:bookmarkEnd w:id="31"/>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10607930"/>
      <w:r>
        <w:t>Quy trình kiểm thử phần mềm:</w:t>
      </w:r>
      <w:bookmarkEnd w:id="32"/>
    </w:p>
    <w:p w14:paraId="6BF43CCD" w14:textId="77777777"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1624F246" w14:textId="439C5806" w:rsidR="00930A9B" w:rsidRPr="00930A9B" w:rsidRDefault="00F63503" w:rsidP="00F63503">
      <w:pPr>
        <w:pStyle w:val="Caption"/>
      </w:pPr>
      <w:bookmarkStart w:id="33" w:name="_Toc108814729"/>
      <w:r>
        <w:t xml:space="preserve">Hình </w:t>
      </w:r>
      <w:r w:rsidR="0092398B">
        <w:fldChar w:fldCharType="begin"/>
      </w:r>
      <w:r w:rsidR="0092398B">
        <w:instrText xml:space="preserve"> STYLEREF 3 \s </w:instrText>
      </w:r>
      <w:r w:rsidR="0092398B">
        <w:fldChar w:fldCharType="separate"/>
      </w:r>
      <w:r>
        <w:rPr>
          <w:noProof/>
        </w:rPr>
        <w:t>1.1.2</w:t>
      </w:r>
      <w:r w:rsidR="0092398B">
        <w:rPr>
          <w:noProof/>
        </w:rPr>
        <w:fldChar w:fldCharType="end"/>
      </w:r>
      <w:r>
        <w:noBreakHyphen/>
      </w:r>
      <w:r w:rsidR="0092398B">
        <w:fldChar w:fldCharType="begin"/>
      </w:r>
      <w:r w:rsidR="0092398B">
        <w:instrText xml:space="preserve"> SEQ Hình \* ARABIC \s 3 </w:instrText>
      </w:r>
      <w:r w:rsidR="0092398B">
        <w:fldChar w:fldCharType="separate"/>
      </w:r>
      <w:r>
        <w:rPr>
          <w:noProof/>
        </w:rPr>
        <w:t>1</w:t>
      </w:r>
      <w:r w:rsidR="0092398B">
        <w:rPr>
          <w:noProof/>
        </w:rPr>
        <w:fldChar w:fldCharType="end"/>
      </w:r>
      <w:r>
        <w:t>Hình ảnh q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10607931"/>
      <w:r>
        <w:t>Các quy trình phát triển phần mềm:</w:t>
      </w:r>
      <w:bookmarkEnd w:id="35"/>
    </w:p>
    <w:p w14:paraId="675B5907" w14:textId="6467C64E" w:rsidR="00450EDB" w:rsidRDefault="00450EDB" w:rsidP="00450EDB">
      <w:pPr>
        <w:pStyle w:val="Heading3"/>
      </w:pPr>
      <w:bookmarkStart w:id="36" w:name="_Toc110607932"/>
      <w:r>
        <w:t>Mô hình Waterfall</w:t>
      </w:r>
      <w:bookmarkEnd w:id="36"/>
    </w:p>
    <w:p w14:paraId="746901FE" w14:textId="77777777"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2EF80D2A" w14:textId="33889660" w:rsidR="00F63503" w:rsidRDefault="00F63503" w:rsidP="00F63503">
      <w:pPr>
        <w:pStyle w:val="Caption"/>
      </w:pPr>
      <w:bookmarkStart w:id="37" w:name="_Toc108814730"/>
      <w:r>
        <w:t xml:space="preserve">Hình </w:t>
      </w:r>
      <w:r w:rsidR="0092398B">
        <w:fldChar w:fldCharType="begin"/>
      </w:r>
      <w:r w:rsidR="0092398B">
        <w:instrText xml:space="preserve"> STYLEREF 3 \s </w:instrText>
      </w:r>
      <w:r w:rsidR="0092398B">
        <w:fldChar w:fldCharType="separate"/>
      </w:r>
      <w:r>
        <w:rPr>
          <w:noProof/>
        </w:rPr>
        <w:t>1.3.1</w:t>
      </w:r>
      <w:r w:rsidR="0092398B">
        <w:rPr>
          <w:noProof/>
        </w:rPr>
        <w:fldChar w:fldCharType="end"/>
      </w:r>
      <w:r>
        <w:noBreakHyphen/>
      </w:r>
      <w:r w:rsidR="0092398B">
        <w:fldChar w:fldCharType="begin"/>
      </w:r>
      <w:r w:rsidR="0092398B">
        <w:instrText xml:space="preserve"> SEQ Hình \* ARABIC \s 3 </w:instrText>
      </w:r>
      <w:r w:rsidR="0092398B">
        <w:fldChar w:fldCharType="separate"/>
      </w:r>
      <w:r>
        <w:rPr>
          <w:noProof/>
        </w:rPr>
        <w:t>1</w:t>
      </w:r>
      <w:r w:rsidR="0092398B">
        <w:rPr>
          <w:noProof/>
        </w:rPr>
        <w:fldChar w:fldCharType="end"/>
      </w:r>
      <w:r>
        <w:t>Hình ảnh Waterfall mode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lastRenderedPageBreak/>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10607933"/>
      <w:r>
        <w:lastRenderedPageBreak/>
        <w:t>Mô hình chữ V</w:t>
      </w:r>
      <w:bookmarkEnd w:id="38"/>
    </w:p>
    <w:p w14:paraId="1BFA41EA" w14:textId="77777777"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22732C27" w14:textId="44376842" w:rsidR="006B12B8" w:rsidRDefault="00F63503" w:rsidP="00F63503">
      <w:pPr>
        <w:pStyle w:val="Caption"/>
      </w:pPr>
      <w:bookmarkStart w:id="39" w:name="_Toc108814731"/>
      <w:r>
        <w:t xml:space="preserve">Hình </w:t>
      </w:r>
      <w:r w:rsidR="0092398B">
        <w:fldChar w:fldCharType="begin"/>
      </w:r>
      <w:r w:rsidR="0092398B">
        <w:instrText xml:space="preserve"> STYLEREF 3 \s </w:instrText>
      </w:r>
      <w:r w:rsidR="0092398B">
        <w:fldChar w:fldCharType="separate"/>
      </w:r>
      <w:r>
        <w:rPr>
          <w:noProof/>
        </w:rPr>
        <w:t>1.3.2</w:t>
      </w:r>
      <w:r w:rsidR="0092398B">
        <w:rPr>
          <w:noProof/>
        </w:rPr>
        <w:fldChar w:fldCharType="end"/>
      </w:r>
      <w:r>
        <w:noBreakHyphen/>
      </w:r>
      <w:r w:rsidR="0092398B">
        <w:fldChar w:fldCharType="begin"/>
      </w:r>
      <w:r w:rsidR="0092398B">
        <w:instrText xml:space="preserve"> SEQ Hình \* ARABIC \s 3 </w:instrText>
      </w:r>
      <w:r w:rsidR="0092398B">
        <w:fldChar w:fldCharType="separate"/>
      </w:r>
      <w:r>
        <w:rPr>
          <w:noProof/>
        </w:rPr>
        <w:t>1</w:t>
      </w:r>
      <w:r w:rsidR="0092398B">
        <w:rPr>
          <w:noProof/>
        </w:rPr>
        <w:fldChar w:fldCharType="end"/>
      </w:r>
      <w:r>
        <w:t>Hình ảnh V-Model</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lastRenderedPageBreak/>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10607934"/>
      <w:r>
        <w:t>Các cấp độ kiểm thử (Test Level)</w:t>
      </w:r>
      <w:bookmarkEnd w:id="40"/>
    </w:p>
    <w:p w14:paraId="2DFB3BEC" w14:textId="0A16EA3A" w:rsidR="00BD5D09" w:rsidRDefault="00BD5D09" w:rsidP="00BD5D09">
      <w:pPr>
        <w:pStyle w:val="Heading3"/>
      </w:pPr>
      <w:bookmarkStart w:id="41" w:name="_Toc110607935"/>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10607936"/>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10607937"/>
      <w:r>
        <w:t>Kiểm thử hệ thống (System test)</w:t>
      </w:r>
      <w:bookmarkEnd w:id="43"/>
    </w:p>
    <w:p w14:paraId="7E25A075" w14:textId="77777777" w:rsidR="00EB6E3A" w:rsidRDefault="00EB6E3A" w:rsidP="00EB6E3A">
      <w:pPr>
        <w:ind w:left="720" w:firstLine="0"/>
      </w:pPr>
      <w:r>
        <w:rPr>
          <w:color w:val="000000"/>
        </w:rPr>
        <w:t xml:space="preserve">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w:t>
      </w:r>
      <w:r>
        <w:rPr>
          <w:color w:val="000000"/>
        </w:rPr>
        <w:lastRenderedPageBreak/>
        <w:t>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10607938"/>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Phạm vi kiểm tra chấp nhận bao gồm từ việc đơn giản là tìm lỗi chính tả và lỗi thẩm mỹ, đến việc phát hiện ra các lỗi có thể gây ra lỗi lớn trong ứng 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10607939"/>
      <w:r>
        <w:t>Kỹ thuật kiểm thử tĩnh (Static Techniques)</w:t>
      </w:r>
      <w:bookmarkEnd w:id="45"/>
    </w:p>
    <w:p w14:paraId="73CCF1AA" w14:textId="13CEC34B" w:rsidR="00847519" w:rsidRDefault="00847519" w:rsidP="00847519">
      <w:pPr>
        <w:pStyle w:val="Heading3"/>
      </w:pPr>
      <w:bookmarkStart w:id="46" w:name="_Toc110607940"/>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lastRenderedPageBreak/>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10607941"/>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10607942"/>
      <w:r>
        <w:t>Test case</w:t>
      </w:r>
      <w:bookmarkEnd w:id="49"/>
    </w:p>
    <w:p w14:paraId="0C299518" w14:textId="5429E701" w:rsidR="007607EE" w:rsidRDefault="007607EE" w:rsidP="007607EE">
      <w:pPr>
        <w:pStyle w:val="Heading3"/>
      </w:pPr>
      <w:bookmarkStart w:id="50" w:name="_Toc110607943"/>
      <w:r>
        <w:t>Khái niệm:</w:t>
      </w:r>
      <w:bookmarkEnd w:id="50"/>
    </w:p>
    <w:p w14:paraId="4FD0CC53" w14:textId="4DFDA7F0" w:rsidR="007607EE" w:rsidRDefault="007607EE" w:rsidP="007607EE">
      <w:pPr>
        <w:ind w:left="720" w:firstLine="0"/>
      </w:pPr>
      <w:bookmarkStart w:id="51" w:name="_Hlk108687597"/>
      <w:r w:rsidRPr="00737A86">
        <w:t>Test case ( Kịch bản kiểm thử ) là một tập hợp các hành động được thực thi để xác minh một function, một hệ thống phần mềm có hoạt động đúng 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10607944"/>
      <w:r>
        <w:t>Các thông số của Test case:</w:t>
      </w:r>
      <w:bookmarkEnd w:id="52"/>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lastRenderedPageBreak/>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10607945"/>
      <w:bookmarkEnd w:id="53"/>
      <w:r>
        <w:t>Các kỹ thuật kiểm thử:</w:t>
      </w:r>
      <w:bookmarkEnd w:id="54"/>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8"/>
      <w:bookmarkEnd w:id="51"/>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4"/>
    <w:p w14:paraId="36FD6A1E" w14:textId="3CB8C74B" w:rsidR="0018241B" w:rsidRDefault="0018241B">
      <w:pPr>
        <w:spacing w:before="0" w:after="0" w:line="240" w:lineRule="auto"/>
        <w:ind w:firstLine="0"/>
        <w:jc w:val="left"/>
        <w:rPr>
          <w:b/>
          <w:bCs/>
          <w:caps/>
          <w:kern w:val="32"/>
          <w:szCs w:val="32"/>
        </w:rPr>
      </w:pPr>
      <w:r>
        <w:br w:type="page"/>
      </w:r>
    </w:p>
    <w:p w14:paraId="6EB277C3" w14:textId="7027D224" w:rsidR="00153BDA" w:rsidRDefault="001111AD" w:rsidP="000F6967">
      <w:pPr>
        <w:pStyle w:val="Heading1"/>
      </w:pPr>
      <w:bookmarkStart w:id="55" w:name="_Toc110607946"/>
      <w:r>
        <w:lastRenderedPageBreak/>
        <w:t>TỔNG QUAN PHẦN MỀM</w:t>
      </w:r>
      <w:r w:rsidR="003E619E">
        <w:t xml:space="preserve"> </w:t>
      </w:r>
      <w:r w:rsidR="0084510F">
        <w:t>QUẢN LÝ NHÂN SỰ     ORANGEHRM</w:t>
      </w:r>
      <w:bookmarkEnd w:id="55"/>
    </w:p>
    <w:p w14:paraId="4FA9625C" w14:textId="2506E244" w:rsidR="00153BDA" w:rsidRDefault="001918D9" w:rsidP="00122D9F">
      <w:pPr>
        <w:pStyle w:val="Heading2"/>
      </w:pPr>
      <w:bookmarkStart w:id="56" w:name="_Toc110607947"/>
      <w:r>
        <w:t>Tổng quan về phần mềm</w:t>
      </w:r>
      <w:bookmarkEnd w:id="56"/>
    </w:p>
    <w:p w14:paraId="5F063510" w14:textId="221A073C" w:rsidR="00156148" w:rsidRDefault="001918D9" w:rsidP="00156148">
      <w:pPr>
        <w:pStyle w:val="Heading3"/>
      </w:pPr>
      <w:bookmarkStart w:id="57" w:name="_Toc110607948"/>
      <w:r>
        <w:t>Giới thiệu về phần mềm</w:t>
      </w:r>
      <w:bookmarkEnd w:id="57"/>
    </w:p>
    <w:p w14:paraId="36FC1315" w14:textId="50897520" w:rsidR="007A7BCB" w:rsidRDefault="007D31FB" w:rsidP="0092597D">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973A96">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25356734" w14:textId="0CC4F4D5" w:rsidR="001A7BCE" w:rsidRDefault="001A7BCE" w:rsidP="00973A96"/>
    <w:p w14:paraId="6897D97E" w14:textId="3EC8B56C" w:rsidR="001A7BCE" w:rsidRDefault="001A7BCE" w:rsidP="00973A96"/>
    <w:p w14:paraId="34E4CC9F" w14:textId="77777777" w:rsidR="001A7BCE" w:rsidRDefault="001A7BCE" w:rsidP="00973A96"/>
    <w:p w14:paraId="0149A0A4" w14:textId="56F6DB17" w:rsidR="00153BDA" w:rsidRDefault="001918D9" w:rsidP="00156148">
      <w:pPr>
        <w:pStyle w:val="Heading3"/>
      </w:pPr>
      <w:bookmarkStart w:id="58" w:name="_Toc110607949"/>
      <w:r>
        <w:lastRenderedPageBreak/>
        <w:t>Các chức năng chính của phần mềm</w:t>
      </w:r>
      <w:bookmarkEnd w:id="58"/>
    </w:p>
    <w:p w14:paraId="573FE77B" w14:textId="77777777" w:rsidR="001A7BCE" w:rsidRPr="001A7BCE" w:rsidRDefault="001A7BCE" w:rsidP="001A7BCE"/>
    <w:p w14:paraId="77257052" w14:textId="488AC82D" w:rsidR="008E029C" w:rsidRDefault="008E029C" w:rsidP="008E029C">
      <w:r w:rsidRPr="008E029C">
        <w:rPr>
          <w:noProof/>
        </w:rPr>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lastRenderedPageBreak/>
        <w:t>Time: Module này tự động hóa các quy trình liên quan theo dõi thời gian. Nó giúp tổ chức dữ liệu hiệu quả lao động và cải thiện việc quản 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2A5468D2" w14:textId="7514DBA1" w:rsidR="00153BDA" w:rsidRDefault="00AA0AF4" w:rsidP="00122D9F">
      <w:pPr>
        <w:pStyle w:val="Heading2"/>
      </w:pPr>
      <w:bookmarkStart w:id="59" w:name="_Toc110607950"/>
      <w:r>
        <w:t>Thiết kế và mô tả usecase</w:t>
      </w:r>
      <w:bookmarkEnd w:id="59"/>
    </w:p>
    <w:p w14:paraId="3C3AA8B9" w14:textId="77777777" w:rsidR="004E2E6D" w:rsidRPr="004E2E6D" w:rsidRDefault="004E2E6D" w:rsidP="004E2E6D"/>
    <w:p w14:paraId="7E7912DE" w14:textId="560F7466" w:rsidR="004E2E6D" w:rsidRDefault="004E2E6D" w:rsidP="004E2E6D">
      <w:r w:rsidRPr="004E2E6D">
        <w:rPr>
          <w:noProof/>
        </w:rPr>
        <w:lastRenderedPageBreak/>
        <w:drawing>
          <wp:inline distT="0" distB="0" distL="0" distR="0" wp14:anchorId="548D6D63" wp14:editId="2A400537">
            <wp:extent cx="5400040" cy="43053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3"/>
                    <a:stretch>
                      <a:fillRect/>
                    </a:stretch>
                  </pic:blipFill>
                  <pic:spPr>
                    <a:xfrm>
                      <a:off x="0" y="0"/>
                      <a:ext cx="5400040" cy="4305300"/>
                    </a:xfrm>
                    <a:prstGeom prst="rect">
                      <a:avLst/>
                    </a:prstGeom>
                  </pic:spPr>
                </pic:pic>
              </a:graphicData>
            </a:graphic>
          </wp:inline>
        </w:drawing>
      </w:r>
    </w:p>
    <w:p w14:paraId="29F14B8A" w14:textId="061FFA80" w:rsidR="00456A9D" w:rsidRDefault="00456A9D" w:rsidP="004E2E6D">
      <w:pPr>
        <w:rPr>
          <w:color w:val="FF0000"/>
        </w:rPr>
      </w:pPr>
      <w:r>
        <w:rPr>
          <w:color w:val="FF0000"/>
        </w:rPr>
        <w:t>Sơ đồ UC quá rối rắm. Chỉ đưa ra những UC tổng quát nhất thôi. Giữa tác nhân quản lý nhân sự và nhân viên có mối quan hệ nào không?</w:t>
      </w:r>
    </w:p>
    <w:p w14:paraId="13D9BBC5" w14:textId="6AE7C118" w:rsidR="00456A9D" w:rsidRPr="00456A9D" w:rsidRDefault="00456A9D" w:rsidP="004E2E6D">
      <w:pPr>
        <w:rPr>
          <w:color w:val="FF0000"/>
        </w:rPr>
      </w:pPr>
      <w:r>
        <w:rPr>
          <w:color w:val="FF0000"/>
        </w:rPr>
        <w:t>Xem lại báo cáo tham khảo (trên github) để mô tả lại UC và viết báo cáo cho logic, rõ ràng.</w:t>
      </w:r>
    </w:p>
    <w:p w14:paraId="36F56DEF" w14:textId="32E97298" w:rsidR="008F4A21" w:rsidRPr="00456A9D" w:rsidRDefault="0048075E" w:rsidP="00C97E19">
      <w:pPr>
        <w:pStyle w:val="ListParagraph"/>
        <w:numPr>
          <w:ilvl w:val="0"/>
          <w:numId w:val="16"/>
        </w:numPr>
        <w:spacing w:before="240" w:after="0"/>
        <w:textAlignment w:val="baseline"/>
        <w:rPr>
          <w:color w:val="000000"/>
          <w:highlight w:val="yellow"/>
        </w:rPr>
      </w:pPr>
      <w:r w:rsidRPr="00456A9D">
        <w:rPr>
          <w:color w:val="000000"/>
          <w:highlight w:val="yellow"/>
        </w:rPr>
        <w:t>Usecase Đăng nhập: Đối tượng sử dụng là Nhân viên và quản lý HR, các bước thực hiện:</w:t>
      </w:r>
    </w:p>
    <w:p w14:paraId="0D0DAF14" w14:textId="35871801" w:rsidR="0048075E" w:rsidRPr="00456A9D" w:rsidRDefault="0048075E" w:rsidP="00C97E19">
      <w:pPr>
        <w:pStyle w:val="ListParagraph"/>
        <w:numPr>
          <w:ilvl w:val="0"/>
          <w:numId w:val="26"/>
        </w:numPr>
        <w:tabs>
          <w:tab w:val="clear" w:pos="720"/>
          <w:tab w:val="num" w:pos="1080"/>
        </w:tabs>
        <w:spacing w:before="240" w:after="0"/>
        <w:ind w:left="1080"/>
        <w:textAlignment w:val="baseline"/>
        <w:rPr>
          <w:color w:val="000000"/>
          <w:highlight w:val="yellow"/>
        </w:rPr>
      </w:pPr>
      <w:r w:rsidRPr="00456A9D">
        <w:rPr>
          <w:color w:val="000000"/>
          <w:highlight w:val="yellow"/>
        </w:rPr>
        <w:t>Hệ thống yêu cầu actor nhập vào UserID và password</w:t>
      </w:r>
      <w:r w:rsidR="008F4A21" w:rsidRPr="00456A9D">
        <w:rPr>
          <w:color w:val="000000"/>
          <w:highlight w:val="yellow"/>
        </w:rPr>
        <w:t>.</w:t>
      </w:r>
    </w:p>
    <w:p w14:paraId="61025314" w14:textId="77777777" w:rsidR="0048075E" w:rsidRPr="00456A9D" w:rsidRDefault="0048075E" w:rsidP="00C97E19">
      <w:pPr>
        <w:numPr>
          <w:ilvl w:val="0"/>
          <w:numId w:val="26"/>
        </w:numPr>
        <w:tabs>
          <w:tab w:val="clear" w:pos="720"/>
          <w:tab w:val="num" w:pos="1080"/>
        </w:tabs>
        <w:spacing w:before="0" w:after="0"/>
        <w:ind w:left="1080"/>
        <w:textAlignment w:val="baseline"/>
        <w:rPr>
          <w:color w:val="000000"/>
          <w:highlight w:val="yellow"/>
        </w:rPr>
      </w:pPr>
      <w:r w:rsidRPr="00456A9D">
        <w:rPr>
          <w:color w:val="000000"/>
          <w:highlight w:val="yellow"/>
        </w:rPr>
        <w:t>Actor nhập xong thông tin sẽ click vào nút Login.</w:t>
      </w:r>
    </w:p>
    <w:p w14:paraId="313A04AD" w14:textId="709DF5D0"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Hệ thống sẽ kiểm tra thông tin đăng nhập và thông báo thành công/ thất bại cho actor. Nếu đăng nhập thành công sẽ được chuyển đến trang quản lý, còn nếu đăng nhập Fail, hệ thống sẽ thông báo cho actor và yêu cầu đăng  nhập lại.</w:t>
      </w:r>
    </w:p>
    <w:p w14:paraId="19D23598" w14:textId="5BCC2067"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Sau khi đăng nhập thành công, actor có thể thực hiện thao tác đổi mật khẩu hoặc đăng xuất.</w:t>
      </w:r>
    </w:p>
    <w:p w14:paraId="305ECC68" w14:textId="1AB09C2F" w:rsidR="0048075E" w:rsidRPr="00456A9D" w:rsidRDefault="008F4A21" w:rsidP="00C97E19">
      <w:pPr>
        <w:spacing w:before="0" w:after="24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Sau khi đăng nhập mình có thể chọn đổi mật khẩu hoặc đăng xuất</w:t>
      </w:r>
      <w:r w:rsidRPr="00456A9D">
        <w:rPr>
          <w:color w:val="000000"/>
          <w:highlight w:val="yellow"/>
        </w:rPr>
        <w:t>.</w:t>
      </w:r>
    </w:p>
    <w:p w14:paraId="3FD4707F" w14:textId="563CF925" w:rsidR="0048075E" w:rsidRPr="00456A9D" w:rsidRDefault="0048075E" w:rsidP="00C97E19">
      <w:pPr>
        <w:pStyle w:val="ListParagraph"/>
        <w:numPr>
          <w:ilvl w:val="0"/>
          <w:numId w:val="16"/>
        </w:numPr>
        <w:spacing w:before="240" w:after="200"/>
        <w:rPr>
          <w:sz w:val="24"/>
          <w:highlight w:val="yellow"/>
        </w:rPr>
      </w:pPr>
      <w:r w:rsidRPr="00456A9D">
        <w:rPr>
          <w:color w:val="000000"/>
          <w:highlight w:val="yellow"/>
        </w:rPr>
        <w:lastRenderedPageBreak/>
        <w:t>Usecase Thông tin cá nhân: Đối tượng sử dụng là Nhân viên, Use case này cho phép nhân viên cập nhật thông tin cá nhân như xem, sửa. Các bước thực hiện:</w:t>
      </w:r>
    </w:p>
    <w:p w14:paraId="53EC9340" w14:textId="77777777" w:rsidR="0048075E" w:rsidRPr="00456A9D" w:rsidRDefault="0048075E">
      <w:pPr>
        <w:numPr>
          <w:ilvl w:val="0"/>
          <w:numId w:val="27"/>
        </w:numPr>
        <w:tabs>
          <w:tab w:val="clear" w:pos="720"/>
          <w:tab w:val="num" w:pos="1080"/>
        </w:tabs>
        <w:spacing w:before="240" w:after="0"/>
        <w:ind w:left="1080"/>
        <w:textAlignment w:val="baseline"/>
        <w:rPr>
          <w:color w:val="000000"/>
          <w:highlight w:val="yellow"/>
        </w:rPr>
      </w:pPr>
      <w:r w:rsidRPr="00456A9D">
        <w:rPr>
          <w:color w:val="000000"/>
          <w:highlight w:val="yellow"/>
        </w:rPr>
        <w:t>Đăng nhập vào hệ thống</w:t>
      </w:r>
    </w:p>
    <w:p w14:paraId="35D9D34B" w14:textId="77777777" w:rsidR="0048075E" w:rsidRPr="00456A9D" w:rsidRDefault="0048075E">
      <w:pPr>
        <w:numPr>
          <w:ilvl w:val="0"/>
          <w:numId w:val="27"/>
        </w:numPr>
        <w:tabs>
          <w:tab w:val="clear" w:pos="720"/>
          <w:tab w:val="num" w:pos="1080"/>
        </w:tabs>
        <w:spacing w:before="0" w:after="0"/>
        <w:ind w:left="1080"/>
        <w:textAlignment w:val="baseline"/>
        <w:rPr>
          <w:color w:val="000000"/>
          <w:highlight w:val="yellow"/>
        </w:rPr>
      </w:pPr>
      <w:r w:rsidRPr="00456A9D">
        <w:rPr>
          <w:color w:val="000000"/>
          <w:highlight w:val="yellow"/>
        </w:rPr>
        <w:t>Chọn chức năng Thông tin cá nhân muốn thao tác: </w:t>
      </w:r>
    </w:p>
    <w:p w14:paraId="008BC44F" w14:textId="3F430528"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Sửa thông tin cá nhân: để sửa thông tin nhân viên, nhân viên phải nhập ID của mình, nếu nhập chính xác hệ thống sẽ đưa đến form thông tin của nhân viên đó và nhân viên sẽ tiến hành thực hiện chỉnh sửa, nếu nhập sai ID thì hệ thống sẽ thông báo và yêu cầu nhập lại.</w:t>
      </w:r>
    </w:p>
    <w:p w14:paraId="0CF6B8EF" w14:textId="6608A50F" w:rsidR="0048075E" w:rsidRPr="00456A9D" w:rsidRDefault="008F4A21" w:rsidP="00C97E19">
      <w:pPr>
        <w:spacing w:before="0" w:after="20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Xem thông tin cá nhân: để xem thông tin cá nhân, nhân viên tiến hành nhập ID của mình, nếu nhập chính xác hệ thống sẽ đưa đến form thông cá nhân để xem, nếu nhập sai ID thì hệ thống sẽ thông báo và yêu cầu nhập lại.</w:t>
      </w:r>
    </w:p>
    <w:p w14:paraId="70215F12" w14:textId="544BD592" w:rsidR="0048075E" w:rsidRPr="00456A9D" w:rsidRDefault="0048075E" w:rsidP="00C97E19">
      <w:pPr>
        <w:pStyle w:val="ListParagraph"/>
        <w:numPr>
          <w:ilvl w:val="0"/>
          <w:numId w:val="16"/>
        </w:numPr>
        <w:spacing w:before="240" w:after="200"/>
        <w:rPr>
          <w:sz w:val="24"/>
          <w:highlight w:val="yellow"/>
        </w:rPr>
      </w:pPr>
      <w:r w:rsidRPr="00456A9D">
        <w:rPr>
          <w:color w:val="000000"/>
          <w:highlight w:val="yellow"/>
        </w:rPr>
        <w:t>Use case Bảng chấm công: Đối tượng sử dụng là nhân viên, use case này cho phép nhân viên xem, xác nhận đã xem, xin nghỉ phép, nộp bản xin nghỉ việc. Các bước thực hiện:</w:t>
      </w:r>
    </w:p>
    <w:p w14:paraId="4B492E5C" w14:textId="77777777" w:rsidR="0048075E" w:rsidRPr="00456A9D" w:rsidRDefault="0048075E">
      <w:pPr>
        <w:numPr>
          <w:ilvl w:val="0"/>
          <w:numId w:val="28"/>
        </w:numPr>
        <w:tabs>
          <w:tab w:val="clear" w:pos="720"/>
          <w:tab w:val="num" w:pos="1080"/>
        </w:tabs>
        <w:spacing w:before="240" w:after="0"/>
        <w:ind w:left="1080"/>
        <w:textAlignment w:val="baseline"/>
        <w:rPr>
          <w:color w:val="000000"/>
          <w:highlight w:val="yellow"/>
        </w:rPr>
      </w:pPr>
      <w:r w:rsidRPr="00456A9D">
        <w:rPr>
          <w:color w:val="000000"/>
          <w:highlight w:val="yellow"/>
        </w:rPr>
        <w:t>Đăng nhập vào hệ thống</w:t>
      </w:r>
    </w:p>
    <w:p w14:paraId="5184688C" w14:textId="77777777" w:rsidR="0048075E" w:rsidRPr="00456A9D" w:rsidRDefault="0048075E">
      <w:pPr>
        <w:numPr>
          <w:ilvl w:val="0"/>
          <w:numId w:val="28"/>
        </w:numPr>
        <w:tabs>
          <w:tab w:val="clear" w:pos="720"/>
          <w:tab w:val="num" w:pos="1080"/>
        </w:tabs>
        <w:spacing w:before="0" w:after="0"/>
        <w:ind w:left="1080"/>
        <w:textAlignment w:val="baseline"/>
        <w:rPr>
          <w:color w:val="000000"/>
          <w:highlight w:val="yellow"/>
        </w:rPr>
      </w:pPr>
      <w:r w:rsidRPr="00456A9D">
        <w:rPr>
          <w:color w:val="000000"/>
          <w:highlight w:val="yellow"/>
        </w:rPr>
        <w:t>Chọn chức năng Bảng chấm công muốn theo tác:</w:t>
      </w:r>
    </w:p>
    <w:p w14:paraId="5FAB96A1" w14:textId="7BD1D30F"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Xem bảng chấm công: để xem bảng chấm công, nhân viên tiến hành nhập ID của mình, nếu nhập chính xác hệ thống sẽ đưa đến form bảng chấm công để xem, nếu nhập sai ID thì hệ thống sẽ thông báo và yêu cầu nhập lại.</w:t>
      </w:r>
    </w:p>
    <w:p w14:paraId="54BE7B2C" w14:textId="412A9F6E"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Xin nghỉ phép: để xin nghỉ phép, nhân viên tiến hành nhập ID của mình, nếu nhập chính xác hệ thống sẽ đưa đến form xin nghỉ phép để tiến hành nhập thông tin như ngày giờ lý do xin nghỉ phép để nhân viên nhập, nếu nhập sai ID thì hệ thống sẽ thông báo và yêu cầu nhập lại.</w:t>
      </w:r>
    </w:p>
    <w:p w14:paraId="2A883B46" w14:textId="2B78B49A" w:rsidR="0048075E" w:rsidRPr="00456A9D" w:rsidRDefault="008F4A21" w:rsidP="00C97E19">
      <w:pPr>
        <w:spacing w:before="0" w:after="20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 xml:space="preserve">Nộp bản xin nghỉ việc: để nộp bản xin nghỉ việc, nhân viên tiến hành nhập ID của mình, nếu nhập chính xác hệ thống sẽ đưa đến form nộp </w:t>
      </w:r>
      <w:r w:rsidR="0048075E" w:rsidRPr="00456A9D">
        <w:rPr>
          <w:color w:val="000000"/>
          <w:highlight w:val="yellow"/>
        </w:rPr>
        <w:lastRenderedPageBreak/>
        <w:t>bản xin nghỉ việc để tiến hành nhập ngày giờ lý do nghỉ việc, nếu nhập sai ID thì hệ thống sẽ thông báo và yêu cầu nhập lại.</w:t>
      </w:r>
    </w:p>
    <w:p w14:paraId="6DBAAD32" w14:textId="50B73988" w:rsidR="00B56D62" w:rsidRPr="00456A9D" w:rsidRDefault="0048075E" w:rsidP="00B56D62">
      <w:pPr>
        <w:pStyle w:val="ListParagraph"/>
        <w:numPr>
          <w:ilvl w:val="0"/>
          <w:numId w:val="16"/>
        </w:numPr>
        <w:spacing w:before="0" w:after="0"/>
        <w:textAlignment w:val="baseline"/>
        <w:rPr>
          <w:color w:val="000000"/>
          <w:highlight w:val="yellow"/>
        </w:rPr>
      </w:pPr>
      <w:r w:rsidRPr="00456A9D">
        <w:rPr>
          <w:color w:val="000000"/>
          <w:highlight w:val="yellow"/>
        </w:rPr>
        <w:t>Use case Quản lý thông tin nhân viên: Đối tượng sử dụng là quản lý HR, Use case này cho phép quản lý HR quản lý các thông tin của nhân viên như thêm, sửa hoặc xóa. Các bước thực hiện:</w:t>
      </w:r>
    </w:p>
    <w:p w14:paraId="029E4F4D" w14:textId="02CC2BD8" w:rsidR="0048075E" w:rsidRPr="00456A9D" w:rsidRDefault="0048075E">
      <w:pPr>
        <w:pStyle w:val="ListParagraph"/>
        <w:numPr>
          <w:ilvl w:val="0"/>
          <w:numId w:val="29"/>
        </w:numPr>
        <w:tabs>
          <w:tab w:val="clear" w:pos="720"/>
          <w:tab w:val="num" w:pos="1080"/>
        </w:tabs>
        <w:spacing w:before="0" w:after="0"/>
        <w:ind w:left="1080"/>
        <w:textAlignment w:val="baseline"/>
        <w:rPr>
          <w:color w:val="000000"/>
          <w:highlight w:val="yellow"/>
        </w:rPr>
      </w:pPr>
      <w:r w:rsidRPr="00456A9D">
        <w:rPr>
          <w:color w:val="000000"/>
          <w:highlight w:val="yellow"/>
        </w:rPr>
        <w:t>Đăng nhập vào hệ thống.</w:t>
      </w:r>
    </w:p>
    <w:p w14:paraId="0E54F938" w14:textId="77777777" w:rsidR="0048075E" w:rsidRPr="00456A9D" w:rsidRDefault="0048075E">
      <w:pPr>
        <w:numPr>
          <w:ilvl w:val="0"/>
          <w:numId w:val="29"/>
        </w:numPr>
        <w:tabs>
          <w:tab w:val="clear" w:pos="720"/>
          <w:tab w:val="num" w:pos="1080"/>
        </w:tabs>
        <w:spacing w:before="0" w:after="0"/>
        <w:ind w:left="1080"/>
        <w:textAlignment w:val="baseline"/>
        <w:rPr>
          <w:color w:val="000000"/>
          <w:highlight w:val="yellow"/>
        </w:rPr>
      </w:pPr>
      <w:r w:rsidRPr="00456A9D">
        <w:rPr>
          <w:color w:val="000000"/>
          <w:highlight w:val="yellow"/>
        </w:rPr>
        <w:t>Chọn chức năng quản lý khách hàng muốn thao tác:</w:t>
      </w:r>
    </w:p>
    <w:p w14:paraId="6CE98E51" w14:textId="1DC67D48"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Thêm nhân viên: Hệ thống sẽ hiện form yêu cầu điền thông tin nhân viên, bao gồm: Tên nhân viên, giới tính, ngày sinh, địa chỉ, thành phố, số điện thoại, Email và mật khẩu. Quản lý HR phải nhập đầy đủ và chính xác các thông tin trên để thêm nhân viên thành công.</w:t>
      </w:r>
    </w:p>
    <w:p w14:paraId="5705BA60" w14:textId="08852BDF" w:rsidR="0048075E" w:rsidRPr="00456A9D" w:rsidRDefault="008F4A21" w:rsidP="00B56D62">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Sửa nhân viên: Để sửa thông tin nhân viên, quản lý HR phải nhập ID của nhân viên, nếu nhập chính xác hệ thống sẽ đưa đến form thông tin của nhân viên và quản lý HR sẽ tiến hành thực hiện chỉnh sửa, nếu nhập sai ID thì hệ thống sẽ thông báo và yêu cầu nhập lại.</w:t>
      </w:r>
    </w:p>
    <w:p w14:paraId="11CBE5F2" w14:textId="6996B699" w:rsidR="0048075E" w:rsidRPr="00456A9D" w:rsidRDefault="008F4A21" w:rsidP="00B56D62">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Xóa nhân viên: Để xóa nhân viên, quản lý HR phải nhập ID nhân viên và nhấn nút Submit, sau đó hệ thống sẽ hiện lên thông báo “ Bạn chắc chắn muốn xóa”, quản lý HR sẽ xác nhận và hệ thống sẽ kiểm tra và thông báo thành công hoặc thất bại.</w:t>
      </w:r>
    </w:p>
    <w:p w14:paraId="56412C0F" w14:textId="5045C30E" w:rsidR="0048075E" w:rsidRPr="00456A9D" w:rsidRDefault="0048075E" w:rsidP="00C97E19">
      <w:pPr>
        <w:pStyle w:val="ListParagraph"/>
        <w:numPr>
          <w:ilvl w:val="0"/>
          <w:numId w:val="16"/>
        </w:numPr>
        <w:spacing w:before="0" w:after="0"/>
        <w:rPr>
          <w:sz w:val="24"/>
          <w:highlight w:val="yellow"/>
        </w:rPr>
      </w:pPr>
      <w:r w:rsidRPr="00456A9D">
        <w:rPr>
          <w:color w:val="000000"/>
          <w:highlight w:val="yellow"/>
        </w:rPr>
        <w:t>Use case Tuyển dụng: Đối tượng sử dụng là quản lý HR, Use case này cho phép quản lý HR quản lý các thông tin tuyển dụng như thêm xóa, tạo mới, tìm kiếm. Các bước thực hiện:</w:t>
      </w:r>
    </w:p>
    <w:p w14:paraId="1D442FAA" w14:textId="77777777" w:rsidR="0048075E" w:rsidRPr="00456A9D" w:rsidRDefault="0048075E">
      <w:pPr>
        <w:numPr>
          <w:ilvl w:val="0"/>
          <w:numId w:val="30"/>
        </w:numPr>
        <w:tabs>
          <w:tab w:val="clear" w:pos="720"/>
          <w:tab w:val="num" w:pos="1080"/>
        </w:tabs>
        <w:spacing w:before="0" w:after="0"/>
        <w:ind w:left="1080"/>
        <w:textAlignment w:val="baseline"/>
        <w:rPr>
          <w:color w:val="000000"/>
          <w:highlight w:val="yellow"/>
        </w:rPr>
      </w:pPr>
      <w:r w:rsidRPr="00456A9D">
        <w:rPr>
          <w:color w:val="000000"/>
          <w:highlight w:val="yellow"/>
        </w:rPr>
        <w:t>Đăng nhập vào hệ thống.</w:t>
      </w:r>
    </w:p>
    <w:p w14:paraId="5BE55C08" w14:textId="77777777" w:rsidR="0048075E" w:rsidRPr="00456A9D" w:rsidRDefault="0048075E">
      <w:pPr>
        <w:numPr>
          <w:ilvl w:val="0"/>
          <w:numId w:val="30"/>
        </w:numPr>
        <w:tabs>
          <w:tab w:val="clear" w:pos="720"/>
          <w:tab w:val="num" w:pos="1080"/>
        </w:tabs>
        <w:spacing w:before="0" w:after="0"/>
        <w:ind w:left="1080"/>
        <w:textAlignment w:val="baseline"/>
        <w:rPr>
          <w:color w:val="000000"/>
          <w:highlight w:val="yellow"/>
        </w:rPr>
      </w:pPr>
      <w:r w:rsidRPr="00456A9D">
        <w:rPr>
          <w:color w:val="000000"/>
          <w:highlight w:val="yellow"/>
        </w:rPr>
        <w:t>Chọn chức năng tuyển dụng muốn thao tác:</w:t>
      </w:r>
    </w:p>
    <w:p w14:paraId="09087F7E" w14:textId="3DA2FB7F"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Thêm, xóa thông tin tuyển dụng: Hệ thống sẽ hiện form thêm xóa thông tin tuyển dụng, bao gồm: ngày, giờ, nội dung bài đăng. Quản lý HR phải nhập đầy đủ và chính xác các thông tin trên để thêm xóa thông tin tuyển dụng thành công. Quản lý HR sẽ xác nhận và hệ thống sẽ kiểm tra và thông báo thành công hoặc thất bại.</w:t>
      </w:r>
    </w:p>
    <w:p w14:paraId="260FBD6C" w14:textId="302AE4B5"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 xml:space="preserve">Tạo mới thông tin tuyển dụng: Hệ thống sẽ hiện form tạo mới thông tin tuyển dụng, bao gồm: ngày, giờ, nội dung bài đăng. Quản lý HR </w:t>
      </w:r>
      <w:r w:rsidR="0048075E" w:rsidRPr="00456A9D">
        <w:rPr>
          <w:color w:val="000000"/>
          <w:highlight w:val="yellow"/>
        </w:rPr>
        <w:lastRenderedPageBreak/>
        <w:t>phải nhập đầy đủ và chính xác các thông tin trên để tạo mới thông tin tuyển dụng thành công. Quản lý HR sẽ xác nhận và hệ thống sẽ kiểm tra và thông báo thành công hoặc thất bại.</w:t>
      </w:r>
    </w:p>
    <w:p w14:paraId="44E29800" w14:textId="7D0DCF81"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Tìm kiếm thông tin tuyển dụng: Hệ thống sẽ hiện form tìm kiếm thông tin tuyển dụng, bao gồm: ngày, giờ, nội dung bài đăng. Quản lý HR phải nhập đầy đủ và chính xác các thông tin trên để thêm xóa thông tin tuyển dụng thành công.</w:t>
      </w:r>
    </w:p>
    <w:p w14:paraId="43EE0194" w14:textId="38A716C6" w:rsidR="0048075E" w:rsidRPr="00456A9D" w:rsidRDefault="0048075E" w:rsidP="00C97E19">
      <w:pPr>
        <w:pStyle w:val="ListParagraph"/>
        <w:numPr>
          <w:ilvl w:val="0"/>
          <w:numId w:val="16"/>
        </w:numPr>
        <w:spacing w:before="0" w:after="0"/>
        <w:rPr>
          <w:sz w:val="24"/>
          <w:highlight w:val="yellow"/>
        </w:rPr>
      </w:pPr>
      <w:r w:rsidRPr="00456A9D">
        <w:rPr>
          <w:color w:val="000000"/>
          <w:highlight w:val="yellow"/>
        </w:rPr>
        <w:t>Use case Quản lý bảng chấm công: Đối tượng sử dụng là Quản lý HR, use case này cho phép quản lý HR thực hiện các thao tác quản lý công cụ theo dõi, theo dõi nhân viên. Các bước thực hiện :</w:t>
      </w:r>
    </w:p>
    <w:p w14:paraId="1CBF72D8" w14:textId="77777777" w:rsidR="0048075E" w:rsidRPr="00456A9D" w:rsidRDefault="0048075E">
      <w:pPr>
        <w:numPr>
          <w:ilvl w:val="0"/>
          <w:numId w:val="31"/>
        </w:numPr>
        <w:tabs>
          <w:tab w:val="clear" w:pos="720"/>
          <w:tab w:val="num" w:pos="1080"/>
        </w:tabs>
        <w:spacing w:before="0" w:after="0"/>
        <w:ind w:left="1080"/>
        <w:textAlignment w:val="baseline"/>
        <w:rPr>
          <w:color w:val="000000"/>
          <w:highlight w:val="yellow"/>
        </w:rPr>
      </w:pPr>
      <w:r w:rsidRPr="00456A9D">
        <w:rPr>
          <w:color w:val="000000"/>
          <w:highlight w:val="yellow"/>
        </w:rPr>
        <w:t>Đăng nhập vào hệ thống.</w:t>
      </w:r>
    </w:p>
    <w:p w14:paraId="77A58768" w14:textId="77777777" w:rsidR="0048075E" w:rsidRPr="00456A9D" w:rsidRDefault="0048075E">
      <w:pPr>
        <w:numPr>
          <w:ilvl w:val="0"/>
          <w:numId w:val="31"/>
        </w:numPr>
        <w:tabs>
          <w:tab w:val="clear" w:pos="720"/>
          <w:tab w:val="num" w:pos="1080"/>
        </w:tabs>
        <w:spacing w:before="0" w:after="0"/>
        <w:ind w:left="1080"/>
        <w:textAlignment w:val="baseline"/>
        <w:rPr>
          <w:color w:val="000000"/>
          <w:highlight w:val="yellow"/>
        </w:rPr>
      </w:pPr>
      <w:r w:rsidRPr="00456A9D">
        <w:rPr>
          <w:color w:val="000000"/>
          <w:highlight w:val="yellow"/>
        </w:rPr>
        <w:t>Chọn chức năng quản lý bảng chấm công muốn thao tác:</w:t>
      </w:r>
    </w:p>
    <w:p w14:paraId="244890CD" w14:textId="591B0716"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Quản lý công cụ theo dõi: Hệ thống sẽ hiện form quản lý công cụ theo dõi, bao gồm: ngày, giờ ra vào công ty. Quản lý HR phải nhập đầy đủ và chính xác các thông tin trên để quản lý công cụ theo dõi tốt nhất.</w:t>
      </w:r>
    </w:p>
    <w:p w14:paraId="0EE7D13B" w14:textId="7C0DA8F7" w:rsidR="0048075E" w:rsidRPr="00456A9D" w:rsidRDefault="008F4A21" w:rsidP="00C97E19">
      <w:pPr>
        <w:spacing w:before="0" w:after="0"/>
        <w:ind w:left="108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Theo dõi nhân viên: Hệ thống sẽ hiện form theo dõi nhân viên, bao gồm: ngày, giờ ra  vào công ty, ID nhân viên. Quản lý HR phải nhập đầy đủ và chính xác các thông tin trên để theo dõi nhân viên hiệu quả.</w:t>
      </w:r>
    </w:p>
    <w:p w14:paraId="6EF3FE9D" w14:textId="26B7EFB7" w:rsidR="0048075E" w:rsidRPr="00456A9D" w:rsidRDefault="0048075E" w:rsidP="00C97E19">
      <w:pPr>
        <w:pStyle w:val="ListParagraph"/>
        <w:numPr>
          <w:ilvl w:val="0"/>
          <w:numId w:val="16"/>
        </w:numPr>
        <w:spacing w:before="0" w:after="0"/>
        <w:rPr>
          <w:sz w:val="24"/>
          <w:highlight w:val="yellow"/>
        </w:rPr>
      </w:pPr>
      <w:r w:rsidRPr="00456A9D">
        <w:rPr>
          <w:color w:val="000000"/>
          <w:highlight w:val="yellow"/>
        </w:rPr>
        <w:t>Use case Quản lý hiệu suất: Đối tượng sử dụng là Quản lý HR, use case này cho phép quản lý HR thực hiện các thao tác chỉ định nghỉ phép, xác nhận đơn nghỉ phép, chấm công, hủy bỏ. Các bước thực hiện :</w:t>
      </w:r>
    </w:p>
    <w:p w14:paraId="217BB902" w14:textId="77777777" w:rsidR="0048075E" w:rsidRPr="00456A9D" w:rsidRDefault="0048075E">
      <w:pPr>
        <w:numPr>
          <w:ilvl w:val="0"/>
          <w:numId w:val="32"/>
        </w:numPr>
        <w:tabs>
          <w:tab w:val="clear" w:pos="720"/>
        </w:tabs>
        <w:spacing w:before="0" w:after="0"/>
        <w:ind w:left="1440"/>
        <w:textAlignment w:val="baseline"/>
        <w:rPr>
          <w:color w:val="000000"/>
          <w:highlight w:val="yellow"/>
        </w:rPr>
      </w:pPr>
      <w:r w:rsidRPr="00456A9D">
        <w:rPr>
          <w:color w:val="000000"/>
          <w:highlight w:val="yellow"/>
        </w:rPr>
        <w:t>Đăng nhập vào hệ thống.</w:t>
      </w:r>
    </w:p>
    <w:p w14:paraId="227551D4" w14:textId="77777777" w:rsidR="0048075E" w:rsidRPr="00456A9D" w:rsidRDefault="0048075E">
      <w:pPr>
        <w:numPr>
          <w:ilvl w:val="0"/>
          <w:numId w:val="32"/>
        </w:numPr>
        <w:tabs>
          <w:tab w:val="clear" w:pos="720"/>
        </w:tabs>
        <w:spacing w:before="0" w:after="0"/>
        <w:ind w:left="1440"/>
        <w:textAlignment w:val="baseline"/>
        <w:rPr>
          <w:color w:val="000000"/>
          <w:highlight w:val="yellow"/>
        </w:rPr>
      </w:pPr>
      <w:r w:rsidRPr="00456A9D">
        <w:rPr>
          <w:color w:val="000000"/>
          <w:highlight w:val="yellow"/>
        </w:rPr>
        <w:t>Chọn chức năng quản lý hiệu suất muốn thao tác:</w:t>
      </w:r>
    </w:p>
    <w:p w14:paraId="09D0EC2A" w14:textId="3F8E10E7" w:rsidR="0048075E" w:rsidRPr="00456A9D" w:rsidRDefault="00F439CA" w:rsidP="00C97E19">
      <w:pPr>
        <w:spacing w:before="0" w:after="0"/>
        <w:ind w:left="1440" w:firstLine="0"/>
        <w:textAlignment w:val="baseline"/>
        <w:rPr>
          <w:color w:val="000000"/>
          <w:highlight w:val="yellow"/>
        </w:rPr>
      </w:pPr>
      <w:r w:rsidRPr="00456A9D">
        <w:rPr>
          <w:color w:val="000000"/>
          <w:highlight w:val="yellow"/>
        </w:rPr>
        <w:t>+</w:t>
      </w:r>
      <w:r w:rsidR="0048075E" w:rsidRPr="00456A9D">
        <w:rPr>
          <w:color w:val="000000"/>
          <w:highlight w:val="yellow"/>
        </w:rPr>
        <w:t>Chỉ định nghỉ phép: Hệ thống sẽ hiện form chỉ định nghỉ phép, bao gồm: ngày, giờ được chỉ định nghỉ phép. Quản lý HR phải nhập đầy đủ và chính xác các thông tin trên để chỉ định nghỉ phép thành công. Quản lý HR sẽ xác nhận và hệ thống sẽ kiểm tra và thông báo thành công hoặc thất bại.</w:t>
      </w:r>
    </w:p>
    <w:p w14:paraId="2F00B8F0" w14:textId="098344A8" w:rsidR="0048075E" w:rsidRPr="00456A9D" w:rsidRDefault="00F439CA" w:rsidP="00C97E19">
      <w:pPr>
        <w:spacing w:before="0" w:after="0"/>
        <w:ind w:left="144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 xml:space="preserve">Xác nhận đơn nghỉ phép: Hệ thống sẽ hiện form xác nhận đơn nghỉ phép, bao gồm: ngày, giờ nghỉ phép. Quản lý HR phải nhập đầy đủ và chính xác các thông tin trên để xác nhận đơn nghỉ phép </w:t>
      </w:r>
      <w:r w:rsidR="0048075E" w:rsidRPr="00456A9D">
        <w:rPr>
          <w:color w:val="000000"/>
          <w:highlight w:val="yellow"/>
        </w:rPr>
        <w:lastRenderedPageBreak/>
        <w:t>thành công. Quản lý HR sẽ xác nhận và hệ thống sẽ kiểm tra và thông báo thành công hoặc thất bại.</w:t>
      </w:r>
    </w:p>
    <w:p w14:paraId="49C39312" w14:textId="31FA2CD5" w:rsidR="0048075E" w:rsidRPr="00456A9D" w:rsidRDefault="00F439CA" w:rsidP="00C97E19">
      <w:pPr>
        <w:spacing w:before="0" w:after="0"/>
        <w:ind w:left="1440" w:firstLine="0"/>
        <w:textAlignment w:val="baseline"/>
        <w:rPr>
          <w:color w:val="000000"/>
          <w:highlight w:val="yellow"/>
        </w:rPr>
      </w:pPr>
      <w:r w:rsidRPr="00456A9D">
        <w:rPr>
          <w:color w:val="000000"/>
          <w:highlight w:val="yellow"/>
        </w:rPr>
        <w:t xml:space="preserve">+ </w:t>
      </w:r>
      <w:r w:rsidR="0048075E" w:rsidRPr="00456A9D">
        <w:rPr>
          <w:color w:val="000000"/>
          <w:highlight w:val="yellow"/>
        </w:rPr>
        <w:t>Chấm công: Hệ thống sẽ hiện form chấm công, bao gồm: ngày, giờ chấm công. Quản lý HR phải nhập đầy đủ và chính xác các thông tin trên để chấm công thành công.</w:t>
      </w:r>
    </w:p>
    <w:p w14:paraId="6EEE091B" w14:textId="64990657" w:rsidR="0048075E" w:rsidRPr="0048075E" w:rsidRDefault="00F439CA" w:rsidP="00C97E19">
      <w:pPr>
        <w:spacing w:before="0" w:after="0"/>
        <w:ind w:left="1440" w:firstLine="0"/>
        <w:textAlignment w:val="baseline"/>
        <w:rPr>
          <w:color w:val="000000"/>
        </w:rPr>
      </w:pPr>
      <w:r w:rsidRPr="00456A9D">
        <w:rPr>
          <w:color w:val="000000"/>
          <w:highlight w:val="yellow"/>
        </w:rPr>
        <w:t xml:space="preserve">+ </w:t>
      </w:r>
      <w:r w:rsidR="0048075E" w:rsidRPr="00456A9D">
        <w:rPr>
          <w:color w:val="000000"/>
          <w:highlight w:val="yellow"/>
        </w:rPr>
        <w:t>Hủy bỏ: Hệ thống sẽ hiện form hủy bỏ. Quản lý HR sẽ xác nhận và hệ thống sẽ kiểm tra và thông báo hủy bỏ thành công hoặc thất bại.</w:t>
      </w:r>
    </w:p>
    <w:p w14:paraId="50C9442A" w14:textId="3CE03C68" w:rsidR="0048075E" w:rsidRPr="0048075E" w:rsidRDefault="0048075E" w:rsidP="00C97E19">
      <w:pPr>
        <w:ind w:left="720"/>
      </w:pPr>
      <w:r w:rsidRPr="0048075E">
        <w:rPr>
          <w:sz w:val="24"/>
          <w:szCs w:val="24"/>
        </w:rPr>
        <w:br/>
      </w:r>
      <w:r w:rsidRPr="0048075E">
        <w:rPr>
          <w:sz w:val="24"/>
          <w:szCs w:val="24"/>
        </w:rPr>
        <w:br/>
      </w:r>
      <w:r w:rsidRPr="0048075E">
        <w:rPr>
          <w:sz w:val="24"/>
          <w:szCs w:val="24"/>
        </w:rPr>
        <w:br/>
      </w:r>
    </w:p>
    <w:p w14:paraId="57788C21" w14:textId="77777777" w:rsidR="00414B7B" w:rsidRPr="00414B7B" w:rsidRDefault="00414B7B" w:rsidP="00C97E19"/>
    <w:p w14:paraId="6B766FA0" w14:textId="3004A1FE" w:rsidR="00153BDA" w:rsidRDefault="00153BDA" w:rsidP="000F6967">
      <w:pPr>
        <w:pStyle w:val="Heading1"/>
      </w:pPr>
      <w:r>
        <w:br w:type="page"/>
      </w:r>
      <w:bookmarkStart w:id="60" w:name="_Toc110607951"/>
      <w:r w:rsidR="00111EC1" w:rsidRPr="00153BDA">
        <w:lastRenderedPageBreak/>
        <w:t>T</w:t>
      </w:r>
      <w:r w:rsidR="00B30B52">
        <w:t xml:space="preserve">HIẾT KẾ </w:t>
      </w:r>
      <w:r w:rsidR="00F53F70">
        <w:t>TESTCASE</w:t>
      </w:r>
      <w:r w:rsidR="00B30B52">
        <w:t xml:space="preserve"> VÀ THỰC HIỆN HIỆN</w:t>
      </w:r>
      <w:r w:rsidR="00FB7468">
        <w:t xml:space="preserve"> </w:t>
      </w:r>
      <w:r w:rsidR="00B30B52">
        <w:t>TEST</w:t>
      </w:r>
      <w:bookmarkEnd w:id="60"/>
    </w:p>
    <w:p w14:paraId="3CC75F8C" w14:textId="4FF9F9ED" w:rsidR="00377ECE" w:rsidRDefault="00377ECE" w:rsidP="00377ECE">
      <w:pPr>
        <w:rPr>
          <w:color w:val="FF0000"/>
        </w:rPr>
      </w:pPr>
      <w:r>
        <w:rPr>
          <w:color w:val="FF0000"/>
        </w:rPr>
        <w:t xml:space="preserve">Quy trình thực hiện test ở đây là gì? </w:t>
      </w:r>
    </w:p>
    <w:p w14:paraId="43F5D33D" w14:textId="4901A705" w:rsidR="00377ECE" w:rsidRPr="00377ECE" w:rsidRDefault="00377ECE" w:rsidP="00377ECE">
      <w:pPr>
        <w:rPr>
          <w:color w:val="FF0000"/>
        </w:rPr>
      </w:pPr>
      <w:r>
        <w:rPr>
          <w:color w:val="FF0000"/>
        </w:rPr>
        <w:t>Dự án có quy định gì trong quá trình test không?</w:t>
      </w:r>
      <w:bookmarkStart w:id="61" w:name="_GoBack"/>
      <w:bookmarkEnd w:id="61"/>
    </w:p>
    <w:p w14:paraId="39A53E58" w14:textId="6D13892F" w:rsidR="00153BDA" w:rsidRDefault="00964DA6" w:rsidP="00122D9F">
      <w:pPr>
        <w:pStyle w:val="Heading2"/>
      </w:pPr>
      <w:bookmarkStart w:id="62" w:name="_Toc110607952"/>
      <w:r>
        <w:t>Thiết kế test case</w:t>
      </w:r>
      <w:r w:rsidR="00F911AD">
        <w:t xml:space="preserve"> và thực hiện test</w:t>
      </w:r>
      <w:bookmarkEnd w:id="62"/>
    </w:p>
    <w:p w14:paraId="2182BFCB" w14:textId="77777777" w:rsidR="00377ECE" w:rsidRPr="00377ECE" w:rsidRDefault="00377ECE" w:rsidP="00377ECE"/>
    <w:p w14:paraId="69EE308C" w14:textId="13AF34B9" w:rsidR="00214FE7" w:rsidRDefault="00F405E9" w:rsidP="002F004B">
      <w:pPr>
        <w:pStyle w:val="Heading3"/>
        <w:ind w:left="-1530" w:firstLine="1530"/>
      </w:pPr>
      <w:bookmarkStart w:id="63" w:name="_Toc110607953"/>
      <w:r>
        <w:t>Testcase Login</w:t>
      </w:r>
      <w:r w:rsidR="00964DA6">
        <w:t xml:space="preserve"> page</w:t>
      </w:r>
      <w:bookmarkEnd w:id="63"/>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Username input box with a person icon on the right of the input box and a placeholder "Username" inside the input box</w:t>
            </w:r>
            <w:r w:rsidRPr="00213D85">
              <w:br/>
            </w:r>
            <w:r w:rsidRPr="00213D85">
              <w:br/>
              <w:t xml:space="preserve">-Password input box with a lock icon on the right of the input box and a placeholder </w:t>
            </w:r>
            <w:r w:rsidRPr="00213D85">
              <w:lastRenderedPageBreak/>
              <w:t>"Password" inside the input box</w:t>
            </w:r>
            <w:r w:rsidRPr="00213D85">
              <w:br/>
            </w:r>
            <w:r w:rsidRPr="00213D85">
              <w:br/>
              <w:t>-"LOGIN" button with white text color and orange background</w:t>
            </w:r>
            <w:r w:rsidRPr="00213D85">
              <w:br/>
            </w:r>
            <w:r w:rsidRPr="00213D85">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Verify that if a user cannot login with an in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lastRenderedPageBreak/>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Verify that if a user cannot login with a 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w:t>
            </w:r>
            <w:r w:rsidRPr="00213D85">
              <w:lastRenderedPageBreak/>
              <w:t>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36C5B5CA" w:rsidR="00214FE7" w:rsidRDefault="00214FE7" w:rsidP="00A62AB2">
      <w:pPr>
        <w:ind w:firstLine="0"/>
      </w:pPr>
    </w:p>
    <w:p w14:paraId="59DBD4FB" w14:textId="29D0C432" w:rsidR="0006727B" w:rsidRDefault="0006727B" w:rsidP="0006727B">
      <w:pPr>
        <w:pStyle w:val="Heading3"/>
      </w:pPr>
      <w:bookmarkStart w:id="64" w:name="_Toc110607954"/>
      <w:r>
        <w:t>Testcase MyInfo Module</w:t>
      </w:r>
      <w:bookmarkEnd w:id="64"/>
    </w:p>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350"/>
        <w:gridCol w:w="2520"/>
        <w:gridCol w:w="900"/>
      </w:tblGrid>
      <w:tr w:rsidR="00ED4678" w:rsidRPr="00ED4678" w14:paraId="78C8BB61" w14:textId="77777777" w:rsidTr="00ED4678">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194E0363" w14:textId="77777777" w:rsidR="00ED4678" w:rsidRPr="00ED4678" w:rsidRDefault="00ED4678" w:rsidP="00ED4678">
            <w:pPr>
              <w:spacing w:before="0" w:after="0" w:line="240" w:lineRule="auto"/>
              <w:ind w:firstLine="0"/>
              <w:jc w:val="left"/>
              <w:rPr>
                <w:b/>
                <w:bCs/>
              </w:rPr>
            </w:pPr>
            <w:r w:rsidRPr="00ED4678">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0E4B5A5" w14:textId="77777777" w:rsidR="00ED4678" w:rsidRPr="00ED4678" w:rsidRDefault="00ED4678" w:rsidP="00ED4678">
            <w:pPr>
              <w:spacing w:before="0" w:after="0" w:line="240" w:lineRule="auto"/>
              <w:ind w:firstLine="0"/>
              <w:jc w:val="left"/>
              <w:rPr>
                <w:b/>
                <w:bCs/>
              </w:rPr>
            </w:pPr>
            <w:r w:rsidRPr="00ED4678">
              <w:rPr>
                <w:b/>
                <w:bCs/>
              </w:rPr>
              <w:t>Description</w:t>
            </w:r>
            <w:r w:rsidRPr="00ED4678">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967A0" w14:textId="77777777" w:rsidR="00ED4678" w:rsidRPr="00ED4678" w:rsidRDefault="00ED4678" w:rsidP="00ED4678">
            <w:pPr>
              <w:spacing w:before="0" w:after="0" w:line="240" w:lineRule="auto"/>
              <w:ind w:firstLine="0"/>
              <w:jc w:val="left"/>
              <w:rPr>
                <w:b/>
                <w:bCs/>
              </w:rPr>
            </w:pPr>
            <w:r w:rsidRPr="00ED4678">
              <w:rPr>
                <w:b/>
                <w:bCs/>
              </w:rPr>
              <w:t>Test step</w:t>
            </w:r>
          </w:p>
        </w:tc>
        <w:tc>
          <w:tcPr>
            <w:tcW w:w="13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6A93DD8" w14:textId="77777777" w:rsidR="00ED4678" w:rsidRPr="00ED4678" w:rsidRDefault="00ED4678" w:rsidP="00ED4678">
            <w:pPr>
              <w:spacing w:before="0" w:after="0" w:line="240" w:lineRule="auto"/>
              <w:ind w:firstLine="0"/>
              <w:jc w:val="left"/>
              <w:rPr>
                <w:b/>
                <w:bCs/>
              </w:rPr>
            </w:pPr>
            <w:r w:rsidRPr="00ED4678">
              <w:rPr>
                <w:b/>
                <w:bCs/>
              </w:rPr>
              <w:t>Test data</w:t>
            </w:r>
          </w:p>
        </w:tc>
        <w:tc>
          <w:tcPr>
            <w:tcW w:w="252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5B63D58" w14:textId="77777777" w:rsidR="00ED4678" w:rsidRPr="00ED4678" w:rsidRDefault="00ED4678" w:rsidP="00ED4678">
            <w:pPr>
              <w:spacing w:before="0" w:after="0" w:line="240" w:lineRule="auto"/>
              <w:ind w:firstLine="0"/>
              <w:jc w:val="left"/>
              <w:rPr>
                <w:b/>
                <w:bCs/>
              </w:rPr>
            </w:pPr>
            <w:r w:rsidRPr="00ED4678">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B5C2372" w14:textId="77777777" w:rsidR="00ED4678" w:rsidRPr="00ED4678" w:rsidRDefault="00ED4678" w:rsidP="00ED4678">
            <w:pPr>
              <w:spacing w:before="0" w:after="0" w:line="240" w:lineRule="auto"/>
              <w:ind w:firstLine="0"/>
              <w:jc w:val="left"/>
              <w:rPr>
                <w:b/>
                <w:bCs/>
              </w:rPr>
            </w:pPr>
            <w:r w:rsidRPr="00ED4678">
              <w:rPr>
                <w:b/>
                <w:bCs/>
              </w:rPr>
              <w:t>Status</w:t>
            </w:r>
          </w:p>
        </w:tc>
      </w:tr>
      <w:tr w:rsidR="00F4343D" w:rsidRPr="00ED4678" w14:paraId="66785C0D"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7C978D1" w14:textId="77777777" w:rsidR="00ED4678" w:rsidRPr="00ED4678" w:rsidRDefault="00ED4678" w:rsidP="00ED4678">
            <w:pPr>
              <w:spacing w:before="0" w:after="0" w:line="240" w:lineRule="auto"/>
              <w:ind w:firstLine="0"/>
              <w:jc w:val="center"/>
              <w:rPr>
                <w:b/>
                <w:bCs/>
              </w:rPr>
            </w:pPr>
            <w:r w:rsidRPr="00ED4678">
              <w:rPr>
                <w:b/>
                <w:bCs/>
              </w:rPr>
              <w:t>TC -1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2CB814" w14:textId="77777777" w:rsidR="00ED4678" w:rsidRPr="00ED4678" w:rsidRDefault="00ED4678" w:rsidP="00ED4678">
            <w:pPr>
              <w:spacing w:before="0" w:after="0" w:line="240" w:lineRule="auto"/>
              <w:ind w:firstLine="0"/>
              <w:jc w:val="left"/>
            </w:pPr>
            <w:r w:rsidRPr="00ED4678">
              <w:t>Verify that all items in the "My Info"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9E9C0D"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D56ED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094ECC"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20C027" w14:textId="77777777" w:rsidR="00ED4678" w:rsidRPr="00ED4678" w:rsidRDefault="00ED4678" w:rsidP="00ED4678">
            <w:pPr>
              <w:spacing w:before="0" w:after="0" w:line="240" w:lineRule="auto"/>
              <w:ind w:firstLine="0"/>
              <w:jc w:val="left"/>
            </w:pPr>
            <w:r w:rsidRPr="00ED4678">
              <w:t>Passed</w:t>
            </w:r>
          </w:p>
        </w:tc>
      </w:tr>
      <w:tr w:rsidR="00F4343D" w:rsidRPr="00ED4678" w14:paraId="570F3B1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2704E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978587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E73A3B" w14:textId="77777777" w:rsidR="00ED4678" w:rsidRPr="00ED4678" w:rsidRDefault="00ED4678" w:rsidP="00ED4678">
            <w:pPr>
              <w:spacing w:before="0" w:after="0" w:line="240" w:lineRule="auto"/>
              <w:ind w:firstLine="0"/>
              <w:jc w:val="left"/>
            </w:pPr>
            <w:r w:rsidRPr="00ED4678">
              <w:t>2. Enter a valid Username and Password (ESS 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B1B138"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E86545"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E81DD2E" w14:textId="77777777" w:rsidR="00ED4678" w:rsidRPr="00ED4678" w:rsidRDefault="00ED4678" w:rsidP="00ED4678">
            <w:pPr>
              <w:spacing w:before="0" w:after="0" w:line="240" w:lineRule="auto"/>
              <w:ind w:firstLine="0"/>
              <w:jc w:val="left"/>
            </w:pPr>
          </w:p>
        </w:tc>
      </w:tr>
      <w:tr w:rsidR="00F4343D" w:rsidRPr="00ED4678" w14:paraId="3F7778F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E5B24F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9A708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F37EE5" w14:textId="77777777" w:rsidR="00ED4678" w:rsidRPr="00ED4678" w:rsidRDefault="00ED4678" w:rsidP="00ED4678">
            <w:pPr>
              <w:spacing w:before="0" w:after="0" w:line="240" w:lineRule="auto"/>
              <w:ind w:firstLine="0"/>
              <w:jc w:val="left"/>
            </w:pPr>
            <w:r w:rsidRPr="00ED4678">
              <w:t>3. 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5811A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A8F952"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171A298" w14:textId="77777777" w:rsidR="00ED4678" w:rsidRPr="00ED4678" w:rsidRDefault="00ED4678" w:rsidP="00ED4678">
            <w:pPr>
              <w:spacing w:before="0" w:after="0" w:line="240" w:lineRule="auto"/>
              <w:ind w:firstLine="0"/>
              <w:jc w:val="left"/>
            </w:pPr>
          </w:p>
        </w:tc>
      </w:tr>
      <w:tr w:rsidR="00F4343D" w:rsidRPr="00ED4678" w14:paraId="267FFCC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6843B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BFBA9B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AA9538" w14:textId="77777777" w:rsidR="00ED4678" w:rsidRPr="00ED4678" w:rsidRDefault="00ED4678" w:rsidP="00ED4678">
            <w:pPr>
              <w:spacing w:before="0" w:after="0" w:line="240" w:lineRule="auto"/>
              <w:ind w:firstLine="0"/>
              <w:jc w:val="left"/>
            </w:pPr>
            <w:r w:rsidRPr="00ED4678">
              <w:t>4. At the main interface, hover your mouse over the menu bar and then click "My Info" to go to the "Personal detail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2B409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5A9482" w14:textId="77777777" w:rsidR="00ED4678" w:rsidRPr="00ED4678" w:rsidRDefault="00ED4678" w:rsidP="00ED4678">
            <w:pPr>
              <w:spacing w:before="0" w:after="0" w:line="240" w:lineRule="auto"/>
              <w:ind w:firstLine="0"/>
              <w:jc w:val="left"/>
            </w:pPr>
            <w:r w:rsidRPr="00ED4678">
              <w:t>The form "Personal details"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F003862" w14:textId="77777777" w:rsidR="00ED4678" w:rsidRPr="00ED4678" w:rsidRDefault="00ED4678" w:rsidP="00ED4678">
            <w:pPr>
              <w:spacing w:before="0" w:after="0" w:line="240" w:lineRule="auto"/>
              <w:ind w:firstLine="0"/>
              <w:jc w:val="left"/>
            </w:pPr>
          </w:p>
        </w:tc>
      </w:tr>
      <w:tr w:rsidR="00F4343D" w:rsidRPr="00ED4678" w14:paraId="4FDBF77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711AE8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60F5B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BE44D1" w14:textId="77777777" w:rsidR="00ED4678" w:rsidRPr="00ED4678" w:rsidRDefault="00ED4678" w:rsidP="00ED4678">
            <w:pPr>
              <w:spacing w:before="0" w:after="0" w:line="240" w:lineRule="auto"/>
              <w:ind w:firstLine="0"/>
              <w:jc w:val="left"/>
            </w:pPr>
            <w:r w:rsidRPr="00ED4678">
              <w:t>5. Observation all items in the “Personal detail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62E4A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EA0B79" w14:textId="77777777" w:rsidR="00ED4678" w:rsidRPr="00ED4678" w:rsidRDefault="00ED4678" w:rsidP="00ED4678">
            <w:pPr>
              <w:spacing w:before="0" w:after="0" w:line="240" w:lineRule="auto"/>
              <w:ind w:firstLine="0"/>
              <w:jc w:val="left"/>
            </w:pPr>
            <w:r w:rsidRPr="00ED4678">
              <w:t>Items in the "Personal details" form:</w:t>
            </w:r>
            <w:r w:rsidRPr="00ED4678">
              <w:br/>
            </w:r>
            <w:r w:rsidRPr="00ED4678">
              <w:br/>
              <w:t>-Title: "Personal Details"</w:t>
            </w:r>
            <w:r w:rsidRPr="00ED4678">
              <w:br/>
            </w:r>
            <w:r w:rsidRPr="00ED4678">
              <w:br/>
              <w:t>-Label: "Full Name", "* First Name", "Middle Name", "* Last Name", "Employee Id", "Other Id", "Driver's License Number", "License Expiry Date", "License Expiry Date", "SSN Number", "SIN Number", "Date of Birth", "Gender", "Marital Status", "Nationality", "Date of Birth", "Nick Name", "Smoker". "Military Service", "* Required field".</w:t>
            </w:r>
            <w:r w:rsidRPr="00ED4678">
              <w:br/>
            </w:r>
            <w:r w:rsidRPr="00ED4678">
              <w:br/>
              <w:t>-Textbox: "First Name", "Middle Name", "Last Name", "Employee Id", "Other Id", "Driver's License Number", "SSN Number", "SIN Number", "Nick Name", "Military Service"</w:t>
            </w:r>
            <w:r w:rsidRPr="00ED4678">
              <w:br/>
            </w:r>
            <w:r w:rsidRPr="00ED4678">
              <w:br/>
              <w:t>-Button: "Edit"</w:t>
            </w:r>
            <w:r w:rsidRPr="00ED4678">
              <w:br/>
            </w:r>
            <w:r w:rsidRPr="00ED4678">
              <w:br/>
              <w:t>-Radio: "Male", "Female"</w:t>
            </w:r>
            <w:r w:rsidRPr="00ED4678">
              <w:br/>
            </w:r>
            <w:r w:rsidRPr="00ED4678">
              <w:lastRenderedPageBreak/>
              <w:br/>
              <w:t>-Checkbox: "Smoker"</w:t>
            </w:r>
            <w:r w:rsidRPr="00ED4678">
              <w:br/>
            </w:r>
            <w:r w:rsidRPr="00ED4678">
              <w:br/>
              <w:t>-Drop-down list.: "Nationality", "Marital Status"</w:t>
            </w:r>
            <w:r w:rsidRPr="00ED4678">
              <w:br/>
            </w:r>
            <w:r w:rsidRPr="00ED4678">
              <w:br/>
              <w:t>-Date: "License Expiry Date", "Date of Birth"</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DC6D4BB" w14:textId="77777777" w:rsidR="00ED4678" w:rsidRPr="00ED4678" w:rsidRDefault="00ED4678" w:rsidP="00ED4678">
            <w:pPr>
              <w:spacing w:before="0" w:after="0" w:line="240" w:lineRule="auto"/>
              <w:ind w:firstLine="0"/>
              <w:jc w:val="left"/>
            </w:pPr>
          </w:p>
        </w:tc>
      </w:tr>
      <w:tr w:rsidR="00F4343D" w:rsidRPr="00ED4678" w14:paraId="601AD7D3"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4B1F2BD"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9BA1A5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909793" w14:textId="77777777" w:rsidR="00ED4678" w:rsidRPr="00ED4678" w:rsidRDefault="00ED4678" w:rsidP="00ED4678">
            <w:pPr>
              <w:spacing w:before="0" w:after="0" w:line="240" w:lineRule="auto"/>
              <w:ind w:firstLine="0"/>
              <w:jc w:val="left"/>
            </w:pPr>
            <w:r w:rsidRPr="00ED4678">
              <w:t>6. Observe all items in the "Custom Field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13CFE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1A8663" w14:textId="77777777" w:rsidR="00ED4678" w:rsidRPr="00ED4678" w:rsidRDefault="00ED4678" w:rsidP="00ED4678">
            <w:pPr>
              <w:spacing w:before="0" w:after="0" w:line="240" w:lineRule="auto"/>
              <w:ind w:firstLine="0"/>
              <w:jc w:val="left"/>
            </w:pPr>
            <w:r w:rsidRPr="00ED4678">
              <w:t>Items in the "Custom Fields" form:</w:t>
            </w:r>
            <w:r w:rsidRPr="00ED4678">
              <w:br/>
            </w:r>
            <w:r w:rsidRPr="00ED4678">
              <w:br/>
              <w:t>-Title: "Custom Fields"</w:t>
            </w:r>
            <w:r w:rsidRPr="00ED4678">
              <w:br/>
            </w:r>
            <w:r w:rsidRPr="00ED4678">
              <w:br/>
              <w:t>-Label: "Blood Type"</w:t>
            </w:r>
            <w:r w:rsidRPr="00ED4678">
              <w:br/>
            </w:r>
            <w:r w:rsidRPr="00ED4678">
              <w:br/>
              <w:t>-Drop-down list:" A+, A-, AB+, AB-, B+, B-, O+, O-"</w:t>
            </w:r>
            <w:r w:rsidRPr="00ED4678">
              <w:br/>
            </w:r>
            <w:r w:rsidRPr="00ED4678">
              <w:br/>
              <w:t>-Button: "Edi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0A25EC7" w14:textId="77777777" w:rsidR="00ED4678" w:rsidRPr="00ED4678" w:rsidRDefault="00ED4678" w:rsidP="00ED4678">
            <w:pPr>
              <w:spacing w:before="0" w:after="0" w:line="240" w:lineRule="auto"/>
              <w:ind w:firstLine="0"/>
              <w:jc w:val="left"/>
            </w:pPr>
          </w:p>
        </w:tc>
      </w:tr>
      <w:tr w:rsidR="00F4343D" w:rsidRPr="00ED4678" w14:paraId="473F2D8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0D6AA33"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64C134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8BB5AC" w14:textId="77777777" w:rsidR="00ED4678" w:rsidRPr="00ED4678" w:rsidRDefault="00ED4678" w:rsidP="00ED4678">
            <w:pPr>
              <w:spacing w:before="0" w:after="0" w:line="240" w:lineRule="auto"/>
              <w:ind w:firstLine="0"/>
              <w:jc w:val="left"/>
            </w:pPr>
            <w:r w:rsidRPr="00ED4678">
              <w:t>7. Observe all items in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C585F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B11F95" w14:textId="77777777" w:rsidR="00ED4678" w:rsidRPr="00ED4678" w:rsidRDefault="00ED4678" w:rsidP="00ED4678">
            <w:pPr>
              <w:spacing w:before="0" w:after="0" w:line="240" w:lineRule="auto"/>
              <w:ind w:firstLine="0"/>
              <w:jc w:val="left"/>
            </w:pPr>
            <w:r w:rsidRPr="00ED4678">
              <w:t>Items in the "Attachments" form:</w:t>
            </w:r>
            <w:r w:rsidRPr="00ED4678">
              <w:br/>
            </w:r>
            <w:r w:rsidRPr="00ED4678">
              <w:br/>
              <w:t>-Title: "Attachments"</w:t>
            </w:r>
            <w:r w:rsidRPr="00ED4678">
              <w:br/>
            </w:r>
            <w:r w:rsidRPr="00ED4678">
              <w:br/>
              <w:t>-Button: "Add", "Delete"</w:t>
            </w:r>
            <w:r w:rsidRPr="00ED4678">
              <w:br/>
            </w:r>
            <w:r w:rsidRPr="00ED4678">
              <w:br/>
              <w:t>-Table title: "Checkbox", "File Name", "Description", "Size", "Type", "Date Added", "Added By", "Edi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158294" w14:textId="77777777" w:rsidR="00ED4678" w:rsidRPr="00ED4678" w:rsidRDefault="00ED4678" w:rsidP="00ED4678">
            <w:pPr>
              <w:spacing w:before="0" w:after="0" w:line="240" w:lineRule="auto"/>
              <w:ind w:firstLine="0"/>
              <w:jc w:val="left"/>
            </w:pPr>
          </w:p>
        </w:tc>
      </w:tr>
      <w:tr w:rsidR="00F4343D" w:rsidRPr="00ED4678" w14:paraId="741D77F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DC24BA3" w14:textId="77777777" w:rsidR="00ED4678" w:rsidRPr="00ED4678" w:rsidRDefault="00ED4678" w:rsidP="00ED4678">
            <w:pPr>
              <w:spacing w:before="0" w:after="0" w:line="240" w:lineRule="auto"/>
              <w:ind w:firstLine="0"/>
              <w:jc w:val="left"/>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DCA3E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87A54A" w14:textId="77777777" w:rsidR="00ED4678" w:rsidRPr="00ED4678" w:rsidRDefault="00ED4678" w:rsidP="00ED4678">
            <w:pPr>
              <w:spacing w:before="0" w:after="0" w:line="240" w:lineRule="auto"/>
              <w:ind w:firstLine="0"/>
              <w:jc w:val="left"/>
            </w:pPr>
            <w:r w:rsidRPr="00ED4678">
              <w:t>8. Observe all items in the Sidebar-menu</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DCC45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659191" w14:textId="77777777" w:rsidR="00ED4678" w:rsidRPr="00ED4678" w:rsidRDefault="00ED4678" w:rsidP="00ED4678">
            <w:pPr>
              <w:spacing w:before="0" w:after="0" w:line="240" w:lineRule="auto"/>
              <w:ind w:firstLine="0"/>
              <w:jc w:val="left"/>
            </w:pPr>
            <w:r w:rsidRPr="00ED4678">
              <w:t>Items in the Sidebar-menu:</w:t>
            </w:r>
            <w:r w:rsidRPr="00ED4678">
              <w:br/>
            </w:r>
            <w:r w:rsidRPr="00ED4678">
              <w:br/>
              <w:t>-Full Name</w:t>
            </w:r>
            <w:r w:rsidRPr="00ED4678">
              <w:br/>
            </w:r>
            <w:r w:rsidRPr="00ED4678">
              <w:br/>
              <w:t>-Avatar</w:t>
            </w:r>
            <w:r w:rsidRPr="00ED4678">
              <w:br/>
            </w:r>
            <w:r w:rsidRPr="00ED4678">
              <w:br/>
              <w:t xml:space="preserve">-Side Navigation: "Personal Details", </w:t>
            </w:r>
            <w:r w:rsidRPr="00ED4678">
              <w:lastRenderedPageBreak/>
              <w:t>"Contact Details", "Emergency Contacts", "Dependents", "Immigration", "Job", "Salary", "Tax Exemptions", "Report-to", "Qualifications", "Membership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8E5346" w14:textId="77777777" w:rsidR="00ED4678" w:rsidRPr="00ED4678" w:rsidRDefault="00ED4678" w:rsidP="00ED4678">
            <w:pPr>
              <w:spacing w:before="0" w:after="0" w:line="240" w:lineRule="auto"/>
              <w:ind w:firstLine="0"/>
              <w:jc w:val="left"/>
            </w:pPr>
          </w:p>
        </w:tc>
      </w:tr>
      <w:tr w:rsidR="00F4343D" w:rsidRPr="00ED4678" w14:paraId="197A9C57"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90799A" w14:textId="77777777" w:rsidR="00ED4678" w:rsidRPr="00ED4678" w:rsidRDefault="00ED4678" w:rsidP="00ED4678">
            <w:pPr>
              <w:spacing w:before="0" w:after="0" w:line="240" w:lineRule="auto"/>
              <w:ind w:firstLine="0"/>
              <w:jc w:val="center"/>
              <w:rPr>
                <w:b/>
                <w:bCs/>
              </w:rPr>
            </w:pPr>
            <w:r w:rsidRPr="00ED4678">
              <w:rPr>
                <w:b/>
                <w:bCs/>
              </w:rPr>
              <w:t>TC-1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95E363" w14:textId="77777777" w:rsidR="00ED4678" w:rsidRPr="00ED4678" w:rsidRDefault="00ED4678" w:rsidP="00ED4678">
            <w:pPr>
              <w:spacing w:before="0" w:after="0" w:line="240" w:lineRule="auto"/>
              <w:ind w:firstLine="0"/>
              <w:jc w:val="left"/>
            </w:pPr>
            <w:r w:rsidRPr="00ED4678">
              <w:t>Verify that the restricted fields cannot be changed by the ESS User</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4109A8" w14:textId="77777777" w:rsidR="00ED4678" w:rsidRPr="00ED4678" w:rsidRDefault="00ED4678" w:rsidP="00ED4678">
            <w:pPr>
              <w:spacing w:before="0" w:after="0" w:line="240" w:lineRule="auto"/>
              <w:ind w:firstLine="0"/>
              <w:jc w:val="left"/>
            </w:pPr>
            <w:r w:rsidRPr="00ED4678">
              <w:t>1. User login with ESS rol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1C50D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553326"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980EC0" w14:textId="77777777" w:rsidR="00ED4678" w:rsidRPr="00ED4678" w:rsidRDefault="00ED4678" w:rsidP="00ED4678">
            <w:pPr>
              <w:spacing w:before="0" w:after="0" w:line="240" w:lineRule="auto"/>
              <w:ind w:firstLine="0"/>
              <w:jc w:val="left"/>
            </w:pPr>
            <w:r w:rsidRPr="00ED4678">
              <w:t>Failed</w:t>
            </w:r>
          </w:p>
        </w:tc>
      </w:tr>
      <w:tr w:rsidR="00F4343D" w:rsidRPr="00ED4678" w14:paraId="79E808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CC7F1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335364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702B38" w14:textId="77777777" w:rsidR="00ED4678" w:rsidRPr="00ED4678" w:rsidRDefault="00ED4678" w:rsidP="00ED4678">
            <w:pPr>
              <w:spacing w:before="0" w:after="0" w:line="240" w:lineRule="auto"/>
              <w:ind w:firstLine="0"/>
              <w:jc w:val="left"/>
            </w:pPr>
            <w:r w:rsidRPr="00ED4678">
              <w:t>2. Go to the "Personal Detail"</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36CCA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54E255"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17B7FF2" w14:textId="77777777" w:rsidR="00ED4678" w:rsidRPr="00ED4678" w:rsidRDefault="00ED4678" w:rsidP="00ED4678">
            <w:pPr>
              <w:spacing w:before="0" w:after="0" w:line="240" w:lineRule="auto"/>
              <w:ind w:firstLine="0"/>
              <w:jc w:val="left"/>
            </w:pPr>
          </w:p>
        </w:tc>
      </w:tr>
      <w:tr w:rsidR="00F4343D" w:rsidRPr="00ED4678" w14:paraId="7976733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A2DE8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43F86B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209BC8" w14:textId="77777777" w:rsidR="00ED4678" w:rsidRPr="00ED4678" w:rsidRDefault="00ED4678" w:rsidP="00ED4678">
            <w:pPr>
              <w:spacing w:before="0" w:after="0" w:line="240" w:lineRule="auto"/>
              <w:ind w:firstLine="0"/>
              <w:jc w:val="left"/>
            </w:pPr>
            <w:r w:rsidRPr="00ED4678">
              <w:t>3. Observation all box at Personal Detail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053E6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3864F7" w14:textId="77777777" w:rsidR="00ED4678" w:rsidRPr="00ED4678" w:rsidRDefault="00ED4678" w:rsidP="00ED4678">
            <w:pPr>
              <w:spacing w:before="0" w:after="0" w:line="240" w:lineRule="auto"/>
              <w:ind w:firstLine="0"/>
              <w:jc w:val="left"/>
            </w:pPr>
            <w:r w:rsidRPr="00ED4678">
              <w:t>Observation: all box at Personal Details is grey and cannot make change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4862642" w14:textId="77777777" w:rsidR="00ED4678" w:rsidRPr="00ED4678" w:rsidRDefault="00ED4678" w:rsidP="00ED4678">
            <w:pPr>
              <w:spacing w:before="0" w:after="0" w:line="240" w:lineRule="auto"/>
              <w:ind w:firstLine="0"/>
              <w:jc w:val="left"/>
            </w:pPr>
          </w:p>
        </w:tc>
      </w:tr>
      <w:tr w:rsidR="00F4343D" w:rsidRPr="00ED4678" w14:paraId="2C061B9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02FCD0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D8F4F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3B3BEB" w14:textId="77777777" w:rsidR="00ED4678" w:rsidRPr="00ED4678" w:rsidRDefault="00ED4678" w:rsidP="00ED4678">
            <w:pPr>
              <w:spacing w:before="0" w:after="0" w:line="240" w:lineRule="auto"/>
              <w:ind w:firstLine="0"/>
              <w:jc w:val="left"/>
            </w:pPr>
            <w:r w:rsidRPr="00ED4678">
              <w:t>4. 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766E1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69C896" w14:textId="77777777" w:rsidR="00ED4678" w:rsidRPr="00ED4678" w:rsidRDefault="00ED4678" w:rsidP="00ED4678">
            <w:pPr>
              <w:spacing w:before="0" w:after="0" w:line="240" w:lineRule="auto"/>
              <w:ind w:firstLine="0"/>
              <w:jc w:val="left"/>
            </w:pPr>
            <w:r w:rsidRPr="00ED4678">
              <w:t>Observation "Personal Details":</w:t>
            </w:r>
            <w:r w:rsidRPr="00ED4678">
              <w:br/>
            </w:r>
            <w:r w:rsidRPr="00ED4678">
              <w:br/>
              <w:t>-"Employee ID" box is grey and cannot make changes</w:t>
            </w:r>
            <w:r w:rsidRPr="00ED4678">
              <w:br/>
            </w:r>
            <w:r w:rsidRPr="00ED4678">
              <w:br/>
              <w:t>-"Other ID" box is grey and cannot make changes</w:t>
            </w:r>
            <w:r w:rsidRPr="00ED4678">
              <w:br/>
            </w:r>
            <w:r w:rsidRPr="00ED4678">
              <w:br/>
              <w:t>-"SSN No" box is grey and cannot make changes</w:t>
            </w:r>
            <w:r w:rsidRPr="00ED4678">
              <w:br/>
            </w:r>
            <w:r w:rsidRPr="00ED4678">
              <w:br/>
              <w:t>-"SIN No" box is grey and cannot make changes</w:t>
            </w:r>
            <w:r w:rsidRPr="00ED4678">
              <w:br/>
            </w:r>
            <w:r w:rsidRPr="00ED4678">
              <w:br/>
              <w:t>-"Driver License No" box is grey and cannot make changes</w:t>
            </w:r>
            <w:r w:rsidRPr="00ED4678">
              <w:br/>
            </w:r>
            <w:r w:rsidRPr="00ED4678">
              <w:br/>
              <w:t>-"Date of Birth" box is grey and cannot make change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440FBBB" w14:textId="77777777" w:rsidR="00ED4678" w:rsidRPr="00ED4678" w:rsidRDefault="00ED4678" w:rsidP="00ED4678">
            <w:pPr>
              <w:spacing w:before="0" w:after="0" w:line="240" w:lineRule="auto"/>
              <w:ind w:firstLine="0"/>
              <w:jc w:val="left"/>
            </w:pPr>
          </w:p>
        </w:tc>
      </w:tr>
      <w:tr w:rsidR="00F4343D" w:rsidRPr="00ED4678" w14:paraId="10AB8EEE"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15D1D7E" w14:textId="77777777" w:rsidR="00ED4678" w:rsidRPr="00ED4678" w:rsidRDefault="00ED4678" w:rsidP="00ED4678">
            <w:pPr>
              <w:spacing w:before="0" w:after="0" w:line="240" w:lineRule="auto"/>
              <w:ind w:firstLine="0"/>
              <w:jc w:val="center"/>
              <w:rPr>
                <w:b/>
                <w:bCs/>
              </w:rPr>
            </w:pPr>
            <w:r w:rsidRPr="00ED4678">
              <w:rPr>
                <w:b/>
                <w:bCs/>
              </w:rPr>
              <w:t>TC-1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410FA3" w14:textId="77777777" w:rsidR="00ED4678" w:rsidRPr="00ED4678" w:rsidRDefault="00ED4678" w:rsidP="00ED4678">
            <w:pPr>
              <w:spacing w:before="0" w:after="0" w:line="240" w:lineRule="auto"/>
              <w:ind w:firstLine="0"/>
              <w:jc w:val="left"/>
            </w:pPr>
            <w:r w:rsidRPr="00ED4678">
              <w:t xml:space="preserve">Verify that the ESS-User cannot change </w:t>
            </w:r>
            <w:r w:rsidRPr="00ED4678">
              <w:lastRenderedPageBreak/>
              <w:t>the restricted fields in the "Personal Details" section</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01C825" w14:textId="77777777" w:rsidR="00ED4678" w:rsidRPr="00ED4678" w:rsidRDefault="00ED4678" w:rsidP="00ED4678">
            <w:pPr>
              <w:spacing w:before="0" w:after="0" w:line="240" w:lineRule="auto"/>
              <w:ind w:firstLine="0"/>
              <w:jc w:val="left"/>
            </w:pPr>
            <w:r w:rsidRPr="00ED4678">
              <w:lastRenderedPageBreak/>
              <w:t>1.User login with ESS rol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67F00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714744"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C7D10C" w14:textId="77777777" w:rsidR="00ED4678" w:rsidRPr="00ED4678" w:rsidRDefault="00ED4678" w:rsidP="00ED4678">
            <w:pPr>
              <w:spacing w:before="0" w:after="0" w:line="240" w:lineRule="auto"/>
              <w:ind w:firstLine="0"/>
              <w:jc w:val="left"/>
              <w:rPr>
                <w:sz w:val="20"/>
                <w:szCs w:val="20"/>
              </w:rPr>
            </w:pPr>
          </w:p>
        </w:tc>
      </w:tr>
      <w:tr w:rsidR="00F4343D" w:rsidRPr="00ED4678" w14:paraId="38727CF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097049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97332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92180A" w14:textId="77777777" w:rsidR="00ED4678" w:rsidRPr="00ED4678" w:rsidRDefault="00ED4678" w:rsidP="00ED4678">
            <w:pPr>
              <w:spacing w:before="0" w:after="0" w:line="240" w:lineRule="auto"/>
              <w:ind w:firstLine="0"/>
              <w:jc w:val="left"/>
            </w:pPr>
            <w:r w:rsidRPr="00ED4678">
              <w:t>2. Go to the "My Info"</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B10C4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31C98E"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A0E0F6B" w14:textId="77777777" w:rsidR="00ED4678" w:rsidRPr="00ED4678" w:rsidRDefault="00ED4678" w:rsidP="00ED4678">
            <w:pPr>
              <w:spacing w:before="0" w:after="0" w:line="240" w:lineRule="auto"/>
              <w:ind w:firstLine="0"/>
              <w:jc w:val="left"/>
              <w:rPr>
                <w:sz w:val="20"/>
                <w:szCs w:val="20"/>
              </w:rPr>
            </w:pPr>
          </w:p>
        </w:tc>
      </w:tr>
      <w:tr w:rsidR="00F4343D" w:rsidRPr="00ED4678" w14:paraId="68DA530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B31350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CBF57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954268" w14:textId="77777777" w:rsidR="00ED4678" w:rsidRPr="00ED4678" w:rsidRDefault="00ED4678" w:rsidP="00ED4678">
            <w:pPr>
              <w:spacing w:before="0" w:after="0" w:line="240" w:lineRule="auto"/>
              <w:ind w:firstLine="0"/>
              <w:jc w:val="left"/>
            </w:pPr>
            <w:r w:rsidRPr="00ED4678">
              <w:t>3. Go to the "Personal Detail"</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2157A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2BE979"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2A897F5" w14:textId="77777777" w:rsidR="00ED4678" w:rsidRPr="00ED4678" w:rsidRDefault="00ED4678" w:rsidP="00ED4678">
            <w:pPr>
              <w:spacing w:before="0" w:after="0" w:line="240" w:lineRule="auto"/>
              <w:ind w:firstLine="0"/>
              <w:jc w:val="left"/>
              <w:rPr>
                <w:sz w:val="20"/>
                <w:szCs w:val="20"/>
              </w:rPr>
            </w:pPr>
          </w:p>
        </w:tc>
      </w:tr>
      <w:tr w:rsidR="00F4343D" w:rsidRPr="00ED4678" w14:paraId="51DE189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AB099F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40EC7A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0E63B4" w14:textId="77777777" w:rsidR="00ED4678" w:rsidRPr="00ED4678" w:rsidRDefault="00ED4678" w:rsidP="00ED4678">
            <w:pPr>
              <w:spacing w:before="0" w:after="0" w:line="240" w:lineRule="auto"/>
              <w:ind w:firstLine="0"/>
              <w:jc w:val="left"/>
            </w:pPr>
            <w:r w:rsidRPr="00ED4678">
              <w:t>4. At the My Info page &gt; Personal Details section &gt; Click on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13CAE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5BE9F1" w14:textId="77777777" w:rsidR="00ED4678" w:rsidRPr="00ED4678" w:rsidRDefault="00ED4678" w:rsidP="00ED4678">
            <w:pPr>
              <w:spacing w:before="0" w:after="0" w:line="240" w:lineRule="auto"/>
              <w:ind w:firstLine="0"/>
              <w:jc w:val="left"/>
            </w:pPr>
            <w:r w:rsidRPr="00ED4678">
              <w:t>The restricted fields are grey where an ESS-User cannot make changes to the following details:</w:t>
            </w:r>
            <w:r w:rsidRPr="00ED4678">
              <w:br/>
            </w:r>
            <w:r w:rsidRPr="00ED4678">
              <w:br/>
              <w:t>-Employee ID</w:t>
            </w:r>
            <w:r w:rsidRPr="00ED4678">
              <w:br/>
            </w:r>
            <w:r w:rsidRPr="00ED4678">
              <w:br/>
              <w:t>- Other ID</w:t>
            </w:r>
            <w:r w:rsidRPr="00ED4678">
              <w:br/>
            </w:r>
            <w:r w:rsidRPr="00ED4678">
              <w:br/>
              <w:t>- SSN No</w:t>
            </w:r>
            <w:r w:rsidRPr="00ED4678">
              <w:br/>
            </w:r>
            <w:r w:rsidRPr="00ED4678">
              <w:br/>
              <w:t>- SIN No</w:t>
            </w:r>
            <w:r w:rsidRPr="00ED4678">
              <w:br/>
            </w:r>
            <w:r w:rsidRPr="00ED4678">
              <w:br/>
              <w:t>-Driver License No</w:t>
            </w:r>
            <w:r w:rsidRPr="00ED4678">
              <w:br/>
            </w:r>
            <w:r w:rsidRPr="00ED4678">
              <w:br/>
              <w:t>- Date of Birth</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42A9D36" w14:textId="77777777" w:rsidR="00ED4678" w:rsidRPr="00ED4678" w:rsidRDefault="00ED4678" w:rsidP="00ED4678">
            <w:pPr>
              <w:spacing w:before="0" w:after="0" w:line="240" w:lineRule="auto"/>
              <w:ind w:firstLine="0"/>
              <w:jc w:val="left"/>
              <w:rPr>
                <w:sz w:val="20"/>
                <w:szCs w:val="20"/>
              </w:rPr>
            </w:pPr>
          </w:p>
        </w:tc>
      </w:tr>
      <w:tr w:rsidR="00F4343D" w:rsidRPr="00ED4678" w14:paraId="55D3C8F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061B83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FE3DBC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737965" w14:textId="77777777" w:rsidR="00ED4678" w:rsidRPr="00ED4678" w:rsidRDefault="00ED4678" w:rsidP="00ED4678">
            <w:pPr>
              <w:spacing w:before="0" w:after="0" w:line="240" w:lineRule="auto"/>
              <w:ind w:firstLine="0"/>
              <w:jc w:val="left"/>
            </w:pPr>
            <w:r w:rsidRPr="00ED4678">
              <w:t>5. Click in the fields where an ESS-User cannot make change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050D8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E5CFC9" w14:textId="77777777" w:rsidR="00ED4678" w:rsidRPr="00ED4678" w:rsidRDefault="00ED4678" w:rsidP="00ED4678">
            <w:pPr>
              <w:spacing w:before="0" w:after="0" w:line="240" w:lineRule="auto"/>
              <w:ind w:firstLine="0"/>
              <w:jc w:val="left"/>
            </w:pPr>
            <w:r w:rsidRPr="00ED4678">
              <w:t>Cannot click</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7612BA3" w14:textId="77777777" w:rsidR="00ED4678" w:rsidRPr="00ED4678" w:rsidRDefault="00ED4678" w:rsidP="00ED4678">
            <w:pPr>
              <w:spacing w:before="0" w:after="0" w:line="240" w:lineRule="auto"/>
              <w:ind w:firstLine="0"/>
              <w:jc w:val="left"/>
              <w:rPr>
                <w:sz w:val="20"/>
                <w:szCs w:val="20"/>
              </w:rPr>
            </w:pPr>
          </w:p>
        </w:tc>
      </w:tr>
      <w:tr w:rsidR="00F4343D" w:rsidRPr="00ED4678" w14:paraId="498E53E4"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8D22AF0" w14:textId="77777777" w:rsidR="00ED4678" w:rsidRPr="00ED4678" w:rsidRDefault="00ED4678" w:rsidP="00ED4678">
            <w:pPr>
              <w:spacing w:before="0" w:after="0" w:line="240" w:lineRule="auto"/>
              <w:ind w:firstLine="0"/>
              <w:jc w:val="center"/>
              <w:rPr>
                <w:b/>
                <w:bCs/>
              </w:rPr>
            </w:pPr>
            <w:r w:rsidRPr="00ED4678">
              <w:rPr>
                <w:b/>
                <w:bCs/>
              </w:rPr>
              <w:t>TC-1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C60649" w14:textId="77777777" w:rsidR="00ED4678" w:rsidRPr="00ED4678" w:rsidRDefault="00ED4678" w:rsidP="00ED4678">
            <w:pPr>
              <w:spacing w:before="0" w:after="0" w:line="240" w:lineRule="auto"/>
              <w:ind w:firstLine="0"/>
              <w:jc w:val="left"/>
            </w:pPr>
            <w:r w:rsidRPr="00ED4678">
              <w:t>Verify that the ESS-User can change the not restricted fields in the "Personal Details" section</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EC1B33"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DC56F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00D045"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2A3AF" w14:textId="77777777" w:rsidR="00ED4678" w:rsidRPr="00ED4678" w:rsidRDefault="00ED4678" w:rsidP="00ED4678">
            <w:pPr>
              <w:spacing w:before="0" w:after="0" w:line="240" w:lineRule="auto"/>
              <w:ind w:firstLine="0"/>
              <w:jc w:val="left"/>
            </w:pPr>
            <w:r w:rsidRPr="00ED4678">
              <w:t>Passed</w:t>
            </w:r>
          </w:p>
        </w:tc>
      </w:tr>
      <w:tr w:rsidR="00F4343D" w:rsidRPr="00ED4678" w14:paraId="1AE8682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43535C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85D1F5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87EC73" w14:textId="77777777" w:rsidR="00ED4678" w:rsidRPr="00ED4678" w:rsidRDefault="00ED4678" w:rsidP="00ED4678">
            <w:pPr>
              <w:spacing w:before="0" w:after="0" w:line="240" w:lineRule="auto"/>
              <w:ind w:firstLine="0"/>
              <w:jc w:val="left"/>
            </w:pPr>
            <w:r w:rsidRPr="00ED4678">
              <w:br/>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86D92F"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46BF03"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1A8EE3" w14:textId="77777777" w:rsidR="00ED4678" w:rsidRPr="00ED4678" w:rsidRDefault="00ED4678" w:rsidP="00ED4678">
            <w:pPr>
              <w:spacing w:before="0" w:after="0" w:line="240" w:lineRule="auto"/>
              <w:ind w:firstLine="0"/>
              <w:jc w:val="left"/>
            </w:pPr>
          </w:p>
        </w:tc>
      </w:tr>
      <w:tr w:rsidR="00F4343D" w:rsidRPr="00ED4678" w14:paraId="6FFA5C4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F0FAF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D871D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3B046"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DE5A9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469260"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C6A2AD7" w14:textId="77777777" w:rsidR="00ED4678" w:rsidRPr="00ED4678" w:rsidRDefault="00ED4678" w:rsidP="00ED4678">
            <w:pPr>
              <w:spacing w:before="0" w:after="0" w:line="240" w:lineRule="auto"/>
              <w:ind w:firstLine="0"/>
              <w:jc w:val="left"/>
            </w:pPr>
          </w:p>
        </w:tc>
      </w:tr>
      <w:tr w:rsidR="00F4343D" w:rsidRPr="00ED4678" w14:paraId="5F33D2F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B24E3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7009D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3595C8"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BFE0F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2720C1" w14:textId="77777777" w:rsidR="00ED4678" w:rsidRPr="00ED4678" w:rsidRDefault="00ED4678" w:rsidP="00ED4678">
            <w:pPr>
              <w:spacing w:before="0" w:after="0" w:line="240" w:lineRule="auto"/>
              <w:ind w:firstLine="0"/>
              <w:jc w:val="left"/>
            </w:pPr>
            <w:r w:rsidRPr="00ED4678">
              <w:t>The fields are white where an ESS-User can make changes to the following details:</w:t>
            </w:r>
            <w:r w:rsidRPr="00ED4678">
              <w:br/>
            </w:r>
            <w:r w:rsidRPr="00ED4678">
              <w:br/>
              <w:t>-First Name</w:t>
            </w:r>
            <w:r w:rsidRPr="00ED4678">
              <w:br/>
            </w:r>
            <w:r w:rsidRPr="00ED4678">
              <w:br/>
              <w:t>-Middle Name</w:t>
            </w:r>
            <w:r w:rsidRPr="00ED4678">
              <w:br/>
            </w:r>
            <w:r w:rsidRPr="00ED4678">
              <w:br/>
            </w:r>
            <w:r w:rsidRPr="00ED4678">
              <w:lastRenderedPageBreak/>
              <w:t>-Last Name</w:t>
            </w:r>
            <w:r w:rsidRPr="00ED4678">
              <w:br/>
            </w:r>
            <w:r w:rsidRPr="00ED4678">
              <w:br/>
              <w:t>-License Expiry Date</w:t>
            </w:r>
            <w:r w:rsidRPr="00ED4678">
              <w:br/>
            </w:r>
            <w:r w:rsidRPr="00ED4678">
              <w:br/>
              <w:t>-Gender</w:t>
            </w:r>
            <w:r w:rsidRPr="00ED4678">
              <w:br/>
            </w:r>
            <w:r w:rsidRPr="00ED4678">
              <w:br/>
              <w:t>-Marital Status</w:t>
            </w:r>
            <w:r w:rsidRPr="00ED4678">
              <w:br/>
            </w:r>
            <w:r w:rsidRPr="00ED4678">
              <w:br/>
              <w:t>-Nationality</w:t>
            </w:r>
            <w:r w:rsidRPr="00ED4678">
              <w:br/>
            </w:r>
            <w:r w:rsidRPr="00ED4678">
              <w:br/>
              <w:t>-Nick Name</w:t>
            </w:r>
            <w:r w:rsidRPr="00ED4678">
              <w:br/>
            </w:r>
            <w:r w:rsidRPr="00ED4678">
              <w:br/>
              <w:t>-Smoker</w:t>
            </w:r>
            <w:r w:rsidRPr="00ED4678">
              <w:br/>
            </w:r>
            <w:r w:rsidRPr="00ED4678">
              <w:br/>
              <w:t>-Military Service</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C205398" w14:textId="77777777" w:rsidR="00ED4678" w:rsidRPr="00ED4678" w:rsidRDefault="00ED4678" w:rsidP="00ED4678">
            <w:pPr>
              <w:spacing w:before="0" w:after="0" w:line="240" w:lineRule="auto"/>
              <w:ind w:firstLine="0"/>
              <w:jc w:val="left"/>
            </w:pPr>
          </w:p>
        </w:tc>
      </w:tr>
      <w:tr w:rsidR="00F4343D" w:rsidRPr="00ED4678" w14:paraId="615CD66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232663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28917B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E9980" w14:textId="77777777" w:rsidR="00ED4678" w:rsidRPr="00ED4678" w:rsidRDefault="00ED4678" w:rsidP="00ED4678">
            <w:pPr>
              <w:spacing w:before="0" w:after="0" w:line="240" w:lineRule="auto"/>
              <w:ind w:firstLine="0"/>
              <w:jc w:val="left"/>
            </w:pPr>
            <w:r w:rsidRPr="00ED4678">
              <w:t>5.Enter data in the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337FD1" w14:textId="1594847F" w:rsidR="00ED4678" w:rsidRPr="00ED4678" w:rsidRDefault="00ED4678" w:rsidP="00ED4678">
            <w:pPr>
              <w:spacing w:before="0" w:after="0" w:line="240" w:lineRule="auto"/>
              <w:ind w:firstLine="0"/>
              <w:jc w:val="left"/>
            </w:pPr>
            <w:r w:rsidRPr="00ED4678">
              <w:t>-First Name: Nu</w:t>
            </w:r>
            <w:r w:rsidRPr="00ED4678">
              <w:br/>
              <w:t>-Middle Name: Thi</w:t>
            </w:r>
            <w:r w:rsidRPr="00ED4678">
              <w:br/>
              <w:t>-Last Name: Nguyen</w:t>
            </w:r>
            <w:r w:rsidRPr="00ED4678">
              <w:br/>
              <w:t>-License Expiry Date: 202</w:t>
            </w:r>
            <w:r w:rsidR="008F0A4D">
              <w:t>2</w:t>
            </w:r>
            <w:r w:rsidRPr="00ED4678">
              <w:t>-0</w:t>
            </w:r>
            <w:r w:rsidR="008F0A4D">
              <w:t>8</w:t>
            </w:r>
            <w:r w:rsidRPr="00ED4678">
              <w:t>-01</w:t>
            </w:r>
            <w:r w:rsidRPr="00ED4678">
              <w:br/>
              <w:t>-Gender: F</w:t>
            </w:r>
            <w:r w:rsidRPr="00ED4678">
              <w:br/>
              <w:t>-Marital Status: Single</w:t>
            </w:r>
            <w:r w:rsidRPr="00ED4678">
              <w:br/>
              <w:t>-Nationality: Vietnamese</w:t>
            </w:r>
            <w:r w:rsidRPr="00ED4678">
              <w:br/>
              <w:t>-Nick Name: Nu</w:t>
            </w:r>
            <w:r w:rsidRPr="00ED4678">
              <w:br/>
              <w:t>-Smoker: (tick)</w:t>
            </w:r>
            <w:r w:rsidRPr="00ED4678">
              <w:br/>
              <w:t>-Military Service: 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BB573C" w14:textId="77777777" w:rsidR="00ED4678" w:rsidRPr="00ED4678" w:rsidRDefault="00ED4678" w:rsidP="00ED4678">
            <w:pPr>
              <w:spacing w:before="0" w:after="0" w:line="240" w:lineRule="auto"/>
              <w:ind w:firstLine="0"/>
              <w:jc w:val="left"/>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0E5843" w14:textId="77777777" w:rsidR="00ED4678" w:rsidRPr="00ED4678" w:rsidRDefault="00ED4678" w:rsidP="00ED4678">
            <w:pPr>
              <w:spacing w:before="0" w:after="0" w:line="240" w:lineRule="auto"/>
              <w:ind w:firstLine="0"/>
              <w:jc w:val="left"/>
              <w:rPr>
                <w:sz w:val="20"/>
                <w:szCs w:val="20"/>
              </w:rPr>
            </w:pPr>
          </w:p>
        </w:tc>
      </w:tr>
      <w:tr w:rsidR="00F4343D" w:rsidRPr="00ED4678" w14:paraId="3C563FE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19A4C5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76F896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F758E2" w14:textId="77777777" w:rsidR="00ED4678" w:rsidRPr="00ED4678" w:rsidRDefault="00ED4678" w:rsidP="00ED4678">
            <w:pPr>
              <w:spacing w:before="0" w:after="0" w:line="240" w:lineRule="auto"/>
              <w:ind w:firstLine="0"/>
              <w:jc w:val="left"/>
            </w:pPr>
            <w:r w:rsidRPr="00ED4678">
              <w:t>6.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19CAD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8773F2" w14:textId="77777777" w:rsidR="00ED4678" w:rsidRPr="00ED4678" w:rsidRDefault="00ED4678" w:rsidP="00ED4678">
            <w:pPr>
              <w:spacing w:before="0" w:after="0" w:line="240" w:lineRule="auto"/>
              <w:ind w:firstLine="0"/>
              <w:jc w:val="left"/>
            </w:pPr>
            <w:r w:rsidRPr="00ED4678">
              <w:t>Save successfully. The "Successfully Saved" message is a green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777DC96" w14:textId="77777777" w:rsidR="00ED4678" w:rsidRPr="00ED4678" w:rsidRDefault="00ED4678" w:rsidP="00ED4678">
            <w:pPr>
              <w:spacing w:before="0" w:after="0" w:line="240" w:lineRule="auto"/>
              <w:ind w:firstLine="0"/>
              <w:jc w:val="left"/>
              <w:rPr>
                <w:sz w:val="20"/>
                <w:szCs w:val="20"/>
              </w:rPr>
            </w:pPr>
          </w:p>
        </w:tc>
      </w:tr>
      <w:tr w:rsidR="00F4343D" w:rsidRPr="00ED4678" w14:paraId="7698423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DD8F5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D0554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64040B" w14:textId="77777777" w:rsidR="00ED4678" w:rsidRPr="00ED4678" w:rsidRDefault="00ED4678" w:rsidP="00ED4678">
            <w:pPr>
              <w:spacing w:before="0" w:after="0" w:line="240" w:lineRule="auto"/>
              <w:ind w:firstLine="0"/>
              <w:jc w:val="left"/>
            </w:pPr>
            <w:r w:rsidRPr="00ED4678">
              <w:t>7.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BFB0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DA1E00" w14:textId="133168DE" w:rsidR="00ED4678" w:rsidRPr="00ED4678" w:rsidRDefault="00ED4678" w:rsidP="00ED4678">
            <w:pPr>
              <w:spacing w:before="0" w:after="0" w:line="240" w:lineRule="auto"/>
              <w:ind w:firstLine="0"/>
              <w:jc w:val="left"/>
            </w:pPr>
            <w:r w:rsidRPr="00ED4678">
              <w:t>"Data per field is displayed correctly</w:t>
            </w:r>
            <w:r w:rsidRPr="00ED4678">
              <w:br/>
              <w:t xml:space="preserve">-First Name: Nu </w:t>
            </w:r>
            <w:r w:rsidRPr="00ED4678">
              <w:br/>
              <w:t xml:space="preserve">-Middle Name: Thi </w:t>
            </w:r>
            <w:r w:rsidRPr="00ED4678">
              <w:br/>
              <w:t xml:space="preserve">-Last Name: Nguyen </w:t>
            </w:r>
            <w:r w:rsidRPr="00ED4678">
              <w:br/>
              <w:t>-License Expiry Date: 202</w:t>
            </w:r>
            <w:r w:rsidR="0003250C">
              <w:t>2</w:t>
            </w:r>
            <w:r w:rsidRPr="00ED4678">
              <w:t>-0</w:t>
            </w:r>
            <w:r w:rsidR="0003250C">
              <w:t>8</w:t>
            </w:r>
            <w:r w:rsidRPr="00ED4678">
              <w:t xml:space="preserve">-01 </w:t>
            </w:r>
            <w:r w:rsidRPr="00ED4678">
              <w:br/>
              <w:t xml:space="preserve">-Gender: F </w:t>
            </w:r>
            <w:r w:rsidRPr="00ED4678">
              <w:br/>
              <w:t xml:space="preserve">-Marital Status: Single </w:t>
            </w:r>
            <w:r w:rsidRPr="00ED4678">
              <w:br/>
              <w:t xml:space="preserve">-Nationality: Vietnamese </w:t>
            </w:r>
            <w:r w:rsidRPr="00ED4678">
              <w:br/>
              <w:t xml:space="preserve">-Nick Name: Nu </w:t>
            </w:r>
            <w:r w:rsidRPr="00ED4678">
              <w:br/>
              <w:t xml:space="preserve">-Smoker: (tick) </w:t>
            </w:r>
            <w:r w:rsidRPr="00ED4678">
              <w:br/>
              <w:t>-Military Service: 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6BDB367" w14:textId="77777777" w:rsidR="00ED4678" w:rsidRPr="00ED4678" w:rsidRDefault="00ED4678" w:rsidP="00ED4678">
            <w:pPr>
              <w:spacing w:before="0" w:after="0" w:line="240" w:lineRule="auto"/>
              <w:ind w:firstLine="0"/>
              <w:jc w:val="left"/>
              <w:rPr>
                <w:sz w:val="20"/>
                <w:szCs w:val="20"/>
              </w:rPr>
            </w:pPr>
          </w:p>
        </w:tc>
      </w:tr>
      <w:tr w:rsidR="00F4343D" w:rsidRPr="00ED4678" w14:paraId="2A6C7D00"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A323DD5" w14:textId="77777777" w:rsidR="00ED4678" w:rsidRPr="00ED4678" w:rsidRDefault="00ED4678" w:rsidP="00ED4678">
            <w:pPr>
              <w:spacing w:before="0" w:after="0" w:line="240" w:lineRule="auto"/>
              <w:ind w:firstLine="0"/>
              <w:jc w:val="center"/>
              <w:rPr>
                <w:b/>
                <w:bCs/>
              </w:rPr>
            </w:pPr>
            <w:r w:rsidRPr="00ED4678">
              <w:rPr>
                <w:b/>
                <w:bCs/>
              </w:rPr>
              <w:t>TC-1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7AF138" w14:textId="77777777" w:rsidR="00ED4678" w:rsidRPr="00ED4678" w:rsidRDefault="00ED4678" w:rsidP="00ED4678">
            <w:pPr>
              <w:spacing w:before="0" w:after="0" w:line="240" w:lineRule="auto"/>
              <w:ind w:firstLine="0"/>
              <w:jc w:val="left"/>
            </w:pPr>
            <w:r w:rsidRPr="00ED4678">
              <w:t>Verify that all fields in the "Personal Detail" section can be changed by the HR Admin and the respective ESS-Supervisor.</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84A6D7"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017A7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C42AE0"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ADD90B" w14:textId="77777777" w:rsidR="00ED4678" w:rsidRPr="00ED4678" w:rsidRDefault="00ED4678" w:rsidP="00ED4678">
            <w:pPr>
              <w:spacing w:before="0" w:after="0" w:line="240" w:lineRule="auto"/>
              <w:ind w:firstLine="0"/>
              <w:jc w:val="left"/>
            </w:pPr>
            <w:r w:rsidRPr="00ED4678">
              <w:t>Passed</w:t>
            </w:r>
          </w:p>
        </w:tc>
      </w:tr>
      <w:tr w:rsidR="00F4343D" w:rsidRPr="00ED4678" w14:paraId="1CD33BB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F04221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C9CDC4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BC0077" w14:textId="77777777" w:rsidR="00ED4678" w:rsidRPr="00ED4678" w:rsidRDefault="00ED4678" w:rsidP="00ED4678">
            <w:pPr>
              <w:spacing w:before="0" w:after="0" w:line="240" w:lineRule="auto"/>
              <w:ind w:firstLine="0"/>
              <w:jc w:val="left"/>
            </w:pPr>
            <w:r w:rsidRPr="00ED4678">
              <w:t>2.Enter a valid Username and Password (Adm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6A9931" w14:textId="77777777" w:rsidR="00ED4678" w:rsidRPr="00ED4678" w:rsidRDefault="00ED4678" w:rsidP="00ED4678">
            <w:pPr>
              <w:spacing w:before="0" w:after="0" w:line="240" w:lineRule="auto"/>
              <w:ind w:firstLine="0"/>
              <w:jc w:val="left"/>
            </w:pPr>
            <w:r w:rsidRPr="00ED4678">
              <w:t>Username: Admin</w:t>
            </w:r>
            <w:r w:rsidRPr="00ED4678">
              <w:br/>
            </w:r>
            <w:r w:rsidRPr="00ED4678">
              <w:br/>
              <w:t>Password: admin123</w:t>
            </w:r>
            <w:r w:rsidRPr="00ED4678">
              <w:br/>
            </w:r>
            <w:r w:rsidRPr="00ED4678">
              <w:br/>
              <w:t>Role: Admi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83BCF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F583EF" w14:textId="77777777" w:rsidR="00ED4678" w:rsidRPr="00ED4678" w:rsidRDefault="00ED4678" w:rsidP="00ED4678">
            <w:pPr>
              <w:spacing w:before="0" w:after="0" w:line="240" w:lineRule="auto"/>
              <w:ind w:firstLine="0"/>
              <w:jc w:val="left"/>
            </w:pPr>
          </w:p>
        </w:tc>
      </w:tr>
      <w:tr w:rsidR="00F4343D" w:rsidRPr="00ED4678" w14:paraId="5AF3582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A7D2A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748EFF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2B940E"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DB9A1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B2C590"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251E60D" w14:textId="77777777" w:rsidR="00ED4678" w:rsidRPr="00ED4678" w:rsidRDefault="00ED4678" w:rsidP="00ED4678">
            <w:pPr>
              <w:spacing w:before="0" w:after="0" w:line="240" w:lineRule="auto"/>
              <w:ind w:firstLine="0"/>
              <w:jc w:val="left"/>
            </w:pPr>
          </w:p>
        </w:tc>
      </w:tr>
      <w:tr w:rsidR="00F4343D" w:rsidRPr="00ED4678" w14:paraId="5552B0E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48A332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4D833B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45765B"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DA70B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2275BE" w14:textId="77777777" w:rsidR="00ED4678" w:rsidRPr="00ED4678" w:rsidRDefault="00ED4678" w:rsidP="00ED4678">
            <w:pPr>
              <w:spacing w:before="0" w:after="0" w:line="240" w:lineRule="auto"/>
              <w:ind w:firstLine="0"/>
              <w:jc w:val="left"/>
            </w:pPr>
            <w:r w:rsidRPr="00ED4678">
              <w:t>Observation: all box at Personal Details is white and can make changes</w:t>
            </w:r>
            <w:r w:rsidRPr="00ED4678">
              <w:br/>
            </w:r>
            <w:r w:rsidRPr="00ED4678">
              <w:br/>
              <w:t>-Employee ID</w:t>
            </w:r>
            <w:r w:rsidRPr="00ED4678">
              <w:br/>
            </w:r>
            <w:r w:rsidRPr="00ED4678">
              <w:br/>
              <w:t>-Other ID</w:t>
            </w:r>
            <w:r w:rsidRPr="00ED4678">
              <w:br/>
            </w:r>
            <w:r w:rsidRPr="00ED4678">
              <w:br/>
              <w:t>-SSN No</w:t>
            </w:r>
            <w:r w:rsidRPr="00ED4678">
              <w:br/>
            </w:r>
            <w:r w:rsidRPr="00ED4678">
              <w:br/>
              <w:t>-SIN No</w:t>
            </w:r>
            <w:r w:rsidRPr="00ED4678">
              <w:br/>
            </w:r>
            <w:r w:rsidRPr="00ED4678">
              <w:br/>
              <w:t>-Driver License No</w:t>
            </w:r>
            <w:r w:rsidRPr="00ED4678">
              <w:br/>
            </w:r>
            <w:r w:rsidRPr="00ED4678">
              <w:br/>
              <w:t>-Date of Birth</w:t>
            </w:r>
            <w:r w:rsidRPr="00ED4678">
              <w:br/>
            </w:r>
            <w:r w:rsidRPr="00ED4678">
              <w:br/>
              <w:t>-First Name</w:t>
            </w:r>
            <w:r w:rsidRPr="00ED4678">
              <w:br/>
            </w:r>
            <w:r w:rsidRPr="00ED4678">
              <w:br/>
            </w:r>
            <w:r w:rsidRPr="00ED4678">
              <w:lastRenderedPageBreak/>
              <w:t>-Middle Name</w:t>
            </w:r>
            <w:r w:rsidRPr="00ED4678">
              <w:br/>
            </w:r>
            <w:r w:rsidRPr="00ED4678">
              <w:br/>
              <w:t>-Last Name</w:t>
            </w:r>
            <w:r w:rsidRPr="00ED4678">
              <w:br/>
            </w:r>
            <w:r w:rsidRPr="00ED4678">
              <w:br/>
              <w:t>-License Expiry Date</w:t>
            </w:r>
            <w:r w:rsidRPr="00ED4678">
              <w:br/>
            </w:r>
            <w:r w:rsidRPr="00ED4678">
              <w:br/>
              <w:t>-Gender</w:t>
            </w:r>
            <w:r w:rsidRPr="00ED4678">
              <w:br/>
            </w:r>
            <w:r w:rsidRPr="00ED4678">
              <w:br/>
              <w:t>-Marital Status</w:t>
            </w:r>
            <w:r w:rsidRPr="00ED4678">
              <w:br/>
            </w:r>
            <w:r w:rsidRPr="00ED4678">
              <w:br/>
              <w:t>-Nationality</w:t>
            </w:r>
            <w:r w:rsidRPr="00ED4678">
              <w:br/>
            </w:r>
            <w:r w:rsidRPr="00ED4678">
              <w:br/>
              <w:t>-Nick Name</w:t>
            </w:r>
            <w:r w:rsidRPr="00ED4678">
              <w:br/>
            </w:r>
            <w:r w:rsidRPr="00ED4678">
              <w:br/>
              <w:t>-Smoker</w:t>
            </w:r>
            <w:r w:rsidRPr="00ED4678">
              <w:br/>
            </w:r>
            <w:r w:rsidRPr="00ED4678">
              <w:br/>
              <w:t>-Military Service</w:t>
            </w:r>
            <w:r w:rsidRPr="00ED4678">
              <w:br/>
            </w:r>
            <w:r w:rsidRPr="00ED4678">
              <w:br/>
              <w:t>"Edit" button changed to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40BD763" w14:textId="77777777" w:rsidR="00ED4678" w:rsidRPr="00ED4678" w:rsidRDefault="00ED4678" w:rsidP="00ED4678">
            <w:pPr>
              <w:spacing w:before="0" w:after="0" w:line="240" w:lineRule="auto"/>
              <w:ind w:firstLine="0"/>
              <w:jc w:val="left"/>
            </w:pPr>
          </w:p>
        </w:tc>
      </w:tr>
      <w:tr w:rsidR="00F4343D" w:rsidRPr="00ED4678" w14:paraId="5820AAF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587F4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E16C07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E1BB78" w14:textId="77777777" w:rsidR="00ED4678" w:rsidRPr="00ED4678" w:rsidRDefault="00ED4678" w:rsidP="00ED4678">
            <w:pPr>
              <w:spacing w:before="0" w:after="0" w:line="240" w:lineRule="auto"/>
              <w:ind w:firstLine="0"/>
              <w:jc w:val="left"/>
            </w:pPr>
            <w:r w:rsidRPr="00ED4678">
              <w:t>5.Enter data all the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E1AD35" w14:textId="0B4F3BFA" w:rsidR="00ED4678" w:rsidRPr="00ED4678" w:rsidRDefault="00ED4678" w:rsidP="00ED4678">
            <w:pPr>
              <w:spacing w:before="0" w:after="0" w:line="240" w:lineRule="auto"/>
              <w:ind w:firstLine="0"/>
              <w:jc w:val="left"/>
            </w:pPr>
            <w:r w:rsidRPr="00ED4678">
              <w:t>-First Name: Nu</w:t>
            </w:r>
            <w:r w:rsidRPr="00ED4678">
              <w:br/>
              <w:t>-Middle Name: Thi</w:t>
            </w:r>
            <w:r w:rsidRPr="00ED4678">
              <w:br/>
              <w:t>-Last Name: Nguyen</w:t>
            </w:r>
            <w:r w:rsidRPr="00ED4678">
              <w:br/>
              <w:t>-Employee ID: 123</w:t>
            </w:r>
            <w:r w:rsidRPr="00ED4678">
              <w:br/>
              <w:t>-Other ID: 124</w:t>
            </w:r>
            <w:r w:rsidRPr="00ED4678">
              <w:br/>
              <w:t>-SSN No: 555</w:t>
            </w:r>
            <w:r w:rsidRPr="00ED4678">
              <w:br/>
              <w:t>-SIN No: 56</w:t>
            </w:r>
            <w:r w:rsidRPr="00ED4678">
              <w:br/>
              <w:t>-Driver License No: 005</w:t>
            </w:r>
            <w:r w:rsidRPr="00ED4678">
              <w:br/>
              <w:t>-Date of Birth: 2001-04-16</w:t>
            </w:r>
            <w:r w:rsidRPr="00ED4678">
              <w:br/>
              <w:t>-License Expiry Date: 202</w:t>
            </w:r>
            <w:r w:rsidR="004300BA">
              <w:t>2</w:t>
            </w:r>
            <w:r w:rsidRPr="00ED4678">
              <w:t>-0</w:t>
            </w:r>
            <w:r w:rsidR="004300BA">
              <w:t>8</w:t>
            </w:r>
            <w:r w:rsidRPr="00ED4678">
              <w:t>-01</w:t>
            </w:r>
            <w:r w:rsidRPr="00ED4678">
              <w:br/>
              <w:t>-Gender: F</w:t>
            </w:r>
            <w:r w:rsidRPr="00ED4678">
              <w:br/>
            </w:r>
            <w:r w:rsidRPr="00ED4678">
              <w:lastRenderedPageBreak/>
              <w:t>-Marital Status: Single</w:t>
            </w:r>
            <w:r w:rsidRPr="00ED4678">
              <w:br/>
              <w:t>-Nationality: Vietnamese</w:t>
            </w:r>
            <w:r w:rsidRPr="00ED4678">
              <w:br/>
              <w:t>-Nick Name: Nu</w:t>
            </w:r>
            <w:r w:rsidRPr="00ED4678">
              <w:br/>
              <w:t>-Smoker: (tick)</w:t>
            </w:r>
            <w:r w:rsidRPr="00ED4678">
              <w:br/>
              <w:t>-Military Service: N</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BE9016" w14:textId="77777777" w:rsidR="00ED4678" w:rsidRPr="00ED4678" w:rsidRDefault="00ED4678" w:rsidP="00ED4678">
            <w:pPr>
              <w:spacing w:before="0" w:after="0" w:line="240" w:lineRule="auto"/>
              <w:ind w:firstLine="0"/>
              <w:jc w:val="left"/>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A80EB" w14:textId="77777777" w:rsidR="00ED4678" w:rsidRPr="00ED4678" w:rsidRDefault="00ED4678" w:rsidP="00ED4678">
            <w:pPr>
              <w:spacing w:before="0" w:after="0" w:line="240" w:lineRule="auto"/>
              <w:ind w:firstLine="0"/>
              <w:jc w:val="left"/>
              <w:rPr>
                <w:sz w:val="20"/>
                <w:szCs w:val="20"/>
              </w:rPr>
            </w:pPr>
          </w:p>
        </w:tc>
      </w:tr>
      <w:tr w:rsidR="00F4343D" w:rsidRPr="00ED4678" w14:paraId="47D28D4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4C69D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686988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967173" w14:textId="77777777" w:rsidR="00ED4678" w:rsidRPr="00ED4678" w:rsidRDefault="00ED4678" w:rsidP="00ED4678">
            <w:pPr>
              <w:spacing w:before="0" w:after="0" w:line="240" w:lineRule="auto"/>
              <w:ind w:firstLine="0"/>
              <w:jc w:val="left"/>
            </w:pPr>
            <w:r w:rsidRPr="00ED4678">
              <w:t>6.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8B0CA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719EF6" w14:textId="77777777" w:rsidR="00ED4678" w:rsidRPr="00ED4678" w:rsidRDefault="00ED4678" w:rsidP="00ED4678">
            <w:pPr>
              <w:spacing w:before="0" w:after="0" w:line="240" w:lineRule="auto"/>
              <w:ind w:firstLine="0"/>
              <w:jc w:val="left"/>
            </w:pPr>
            <w:r w:rsidRPr="00ED4678">
              <w:t>Save successfully</w:t>
            </w:r>
            <w:r w:rsidRPr="00ED4678">
              <w:br/>
            </w:r>
            <w:r w:rsidRPr="00ED4678">
              <w:br/>
              <w:t>The "Successfully Saved" message is a green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8EC2EF6" w14:textId="77777777" w:rsidR="00ED4678" w:rsidRPr="00ED4678" w:rsidRDefault="00ED4678" w:rsidP="00ED4678">
            <w:pPr>
              <w:spacing w:before="0" w:after="0" w:line="240" w:lineRule="auto"/>
              <w:ind w:firstLine="0"/>
              <w:jc w:val="left"/>
              <w:rPr>
                <w:sz w:val="20"/>
                <w:szCs w:val="20"/>
              </w:rPr>
            </w:pPr>
          </w:p>
        </w:tc>
      </w:tr>
      <w:tr w:rsidR="00F4343D" w:rsidRPr="00ED4678" w14:paraId="4D88C06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382A49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F075B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DFDC7F" w14:textId="77777777" w:rsidR="00ED4678" w:rsidRPr="00ED4678" w:rsidRDefault="00ED4678" w:rsidP="00ED4678">
            <w:pPr>
              <w:spacing w:before="0" w:after="0" w:line="240" w:lineRule="auto"/>
              <w:ind w:firstLine="0"/>
              <w:jc w:val="left"/>
            </w:pPr>
            <w:r w:rsidRPr="00ED4678">
              <w:t>7.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1ABBD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A520CB" w14:textId="57797076" w:rsidR="00ED4678" w:rsidRPr="00ED4678" w:rsidRDefault="00ED4678" w:rsidP="00ED4678">
            <w:pPr>
              <w:spacing w:before="0" w:after="0" w:line="240" w:lineRule="auto"/>
              <w:ind w:firstLine="0"/>
              <w:jc w:val="left"/>
            </w:pPr>
            <w:r w:rsidRPr="00ED4678">
              <w:t>Data per field is displayed correctly</w:t>
            </w:r>
            <w:r w:rsidRPr="00ED4678">
              <w:br/>
              <w:t xml:space="preserve">-First Name: Nu </w:t>
            </w:r>
            <w:r w:rsidRPr="00ED4678">
              <w:br/>
              <w:t xml:space="preserve">-Middle Name: Thi </w:t>
            </w:r>
            <w:r w:rsidRPr="00ED4678">
              <w:br/>
              <w:t xml:space="preserve">-Last Name: Nguyen </w:t>
            </w:r>
            <w:r w:rsidRPr="00ED4678">
              <w:br/>
              <w:t xml:space="preserve">-Employee ID: 123 </w:t>
            </w:r>
            <w:r w:rsidRPr="00ED4678">
              <w:br/>
              <w:t xml:space="preserve">-Other ID: 124 </w:t>
            </w:r>
            <w:r w:rsidRPr="00ED4678">
              <w:br/>
              <w:t xml:space="preserve">-SSN No: 555 </w:t>
            </w:r>
            <w:r w:rsidRPr="00ED4678">
              <w:br/>
              <w:t xml:space="preserve">-SIN No: 56 </w:t>
            </w:r>
            <w:r w:rsidRPr="00ED4678">
              <w:br/>
              <w:t xml:space="preserve">-Driver License No: 005 </w:t>
            </w:r>
            <w:r w:rsidRPr="00ED4678">
              <w:br/>
              <w:t xml:space="preserve">-Date of Birth: 2001-04-16 </w:t>
            </w:r>
            <w:r w:rsidRPr="00ED4678">
              <w:br/>
              <w:t>-License Expiry Date: 202</w:t>
            </w:r>
            <w:r w:rsidR="004300BA">
              <w:t>2</w:t>
            </w:r>
            <w:r w:rsidRPr="00ED4678">
              <w:t>-0</w:t>
            </w:r>
            <w:r w:rsidR="004300BA">
              <w:t>8</w:t>
            </w:r>
            <w:r w:rsidRPr="00ED4678">
              <w:t xml:space="preserve">-01 </w:t>
            </w:r>
            <w:r w:rsidRPr="00ED4678">
              <w:br/>
              <w:t xml:space="preserve">-Gender: F </w:t>
            </w:r>
            <w:r w:rsidRPr="00ED4678">
              <w:br/>
              <w:t xml:space="preserve">-Marital Status: Single </w:t>
            </w:r>
            <w:r w:rsidRPr="00ED4678">
              <w:br/>
              <w:t xml:space="preserve">-Nationality: Vietnamese </w:t>
            </w:r>
            <w:r w:rsidRPr="00ED4678">
              <w:br/>
              <w:t xml:space="preserve">-Nick Name: Nu </w:t>
            </w:r>
            <w:r w:rsidRPr="00ED4678">
              <w:br/>
              <w:t xml:space="preserve">-Smoker: (tick) </w:t>
            </w:r>
            <w:r w:rsidRPr="00ED4678">
              <w:br/>
              <w:t xml:space="preserve">-Military Service: N </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8E7BE9F" w14:textId="77777777" w:rsidR="00ED4678" w:rsidRPr="00ED4678" w:rsidRDefault="00ED4678" w:rsidP="00ED4678">
            <w:pPr>
              <w:spacing w:before="0" w:after="0" w:line="240" w:lineRule="auto"/>
              <w:ind w:firstLine="0"/>
              <w:jc w:val="left"/>
              <w:rPr>
                <w:sz w:val="20"/>
                <w:szCs w:val="20"/>
              </w:rPr>
            </w:pPr>
          </w:p>
        </w:tc>
      </w:tr>
      <w:tr w:rsidR="00F4343D" w:rsidRPr="00ED4678" w14:paraId="000BF0E5"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24A7681" w14:textId="77777777" w:rsidR="00ED4678" w:rsidRPr="00ED4678" w:rsidRDefault="00ED4678" w:rsidP="00ED4678">
            <w:pPr>
              <w:spacing w:before="0" w:after="0" w:line="240" w:lineRule="auto"/>
              <w:ind w:firstLine="0"/>
              <w:jc w:val="center"/>
              <w:rPr>
                <w:b/>
                <w:bCs/>
              </w:rPr>
            </w:pPr>
            <w:r w:rsidRPr="00ED4678">
              <w:rPr>
                <w:b/>
                <w:bCs/>
              </w:rPr>
              <w:t>TC-1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B0FE17" w14:textId="77777777" w:rsidR="00ED4678" w:rsidRPr="00ED4678" w:rsidRDefault="00ED4678" w:rsidP="00ED4678">
            <w:pPr>
              <w:spacing w:before="0" w:after="0" w:line="240" w:lineRule="auto"/>
              <w:ind w:firstLine="0"/>
              <w:jc w:val="left"/>
            </w:pPr>
            <w:r w:rsidRPr="00ED4678">
              <w:t>Verify that the required field in the "Personal Details" section cannot be empt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10A049"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E1C18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A0394"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F80CB3" w14:textId="77777777" w:rsidR="00ED4678" w:rsidRPr="00ED4678" w:rsidRDefault="00ED4678" w:rsidP="00ED4678">
            <w:pPr>
              <w:spacing w:before="0" w:after="0" w:line="240" w:lineRule="auto"/>
              <w:ind w:firstLine="0"/>
              <w:jc w:val="left"/>
            </w:pPr>
            <w:r w:rsidRPr="00ED4678">
              <w:t>Failed</w:t>
            </w:r>
          </w:p>
        </w:tc>
      </w:tr>
      <w:tr w:rsidR="00F4343D" w:rsidRPr="00ED4678" w14:paraId="716A5F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2527B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710C2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ECA4B0" w14:textId="77777777" w:rsidR="00ED4678" w:rsidRPr="00ED4678" w:rsidRDefault="00ED4678" w:rsidP="00ED4678">
            <w:pPr>
              <w:spacing w:before="0" w:after="0" w:line="240" w:lineRule="auto"/>
              <w:ind w:firstLine="0"/>
              <w:jc w:val="left"/>
            </w:pPr>
            <w:r w:rsidRPr="00ED4678">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76D054"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w:t>
            </w:r>
            <w:r w:rsidRPr="00ED4678">
              <w:lastRenderedPageBreak/>
              <w:t xml:space="preserve">*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22D892"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5DB1966" w14:textId="77777777" w:rsidR="00ED4678" w:rsidRPr="00ED4678" w:rsidRDefault="00ED4678" w:rsidP="00ED4678">
            <w:pPr>
              <w:spacing w:before="0" w:after="0" w:line="240" w:lineRule="auto"/>
              <w:ind w:firstLine="0"/>
              <w:jc w:val="left"/>
            </w:pPr>
          </w:p>
        </w:tc>
      </w:tr>
      <w:tr w:rsidR="00F4343D" w:rsidRPr="00ED4678" w14:paraId="471D16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8D9F9DC"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D533CD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530994" w14:textId="77777777" w:rsidR="00ED4678" w:rsidRPr="00ED4678" w:rsidRDefault="00ED4678" w:rsidP="00ED4678">
            <w:pPr>
              <w:spacing w:before="0" w:after="0" w:line="240" w:lineRule="auto"/>
              <w:ind w:firstLine="0"/>
              <w:jc w:val="left"/>
            </w:pPr>
            <w:r w:rsidRPr="00ED4678">
              <w:br/>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A3798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7B5A76"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64A2FEA" w14:textId="77777777" w:rsidR="00ED4678" w:rsidRPr="00ED4678" w:rsidRDefault="00ED4678" w:rsidP="00ED4678">
            <w:pPr>
              <w:spacing w:before="0" w:after="0" w:line="240" w:lineRule="auto"/>
              <w:ind w:firstLine="0"/>
              <w:jc w:val="left"/>
            </w:pPr>
          </w:p>
        </w:tc>
      </w:tr>
      <w:tr w:rsidR="00F4343D" w:rsidRPr="00ED4678" w14:paraId="607AF94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1E3B5B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7BFABF0"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33EA54" w14:textId="77777777" w:rsidR="00ED4678" w:rsidRPr="00ED4678" w:rsidRDefault="00ED4678" w:rsidP="00ED4678">
            <w:pPr>
              <w:spacing w:before="0" w:after="0" w:line="240" w:lineRule="auto"/>
              <w:ind w:firstLine="0"/>
              <w:jc w:val="left"/>
            </w:pPr>
            <w:r w:rsidRPr="00ED4678">
              <w:t>4.Click the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B1980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22BDD4" w14:textId="77777777" w:rsidR="00ED4678" w:rsidRPr="00ED4678" w:rsidRDefault="00ED4678" w:rsidP="00ED4678">
            <w:pPr>
              <w:spacing w:before="0" w:after="0" w:line="240" w:lineRule="auto"/>
              <w:ind w:firstLine="0"/>
              <w:jc w:val="left"/>
            </w:pPr>
            <w:r w:rsidRPr="00ED4678">
              <w:t>The "Edit" button changed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4D95411" w14:textId="77777777" w:rsidR="00ED4678" w:rsidRPr="00ED4678" w:rsidRDefault="00ED4678" w:rsidP="00ED4678">
            <w:pPr>
              <w:spacing w:before="0" w:after="0" w:line="240" w:lineRule="auto"/>
              <w:ind w:firstLine="0"/>
              <w:jc w:val="left"/>
            </w:pPr>
          </w:p>
        </w:tc>
      </w:tr>
      <w:tr w:rsidR="00F4343D" w:rsidRPr="00ED4678" w14:paraId="1700D1F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8BAD2B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2339FB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82D70A" w14:textId="77777777" w:rsidR="00ED4678" w:rsidRPr="00ED4678" w:rsidRDefault="00ED4678" w:rsidP="00ED4678">
            <w:pPr>
              <w:spacing w:before="0" w:after="0" w:line="240" w:lineRule="auto"/>
              <w:ind w:firstLine="0"/>
              <w:jc w:val="left"/>
            </w:pPr>
            <w:r w:rsidRPr="00ED4678">
              <w:t>5.Observe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0973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36DBB3" w14:textId="77777777" w:rsidR="00ED4678" w:rsidRPr="00ED4678" w:rsidRDefault="00ED4678" w:rsidP="00ED4678">
            <w:pPr>
              <w:spacing w:before="0" w:after="0" w:line="240" w:lineRule="auto"/>
              <w:ind w:firstLine="0"/>
              <w:jc w:val="left"/>
            </w:pPr>
            <w:r w:rsidRPr="00ED4678">
              <w:t>"Paul" displays in the "Fir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E972204" w14:textId="77777777" w:rsidR="00ED4678" w:rsidRPr="00ED4678" w:rsidRDefault="00ED4678" w:rsidP="00ED4678">
            <w:pPr>
              <w:spacing w:before="0" w:after="0" w:line="240" w:lineRule="auto"/>
              <w:ind w:firstLine="0"/>
              <w:jc w:val="left"/>
            </w:pPr>
          </w:p>
        </w:tc>
      </w:tr>
      <w:tr w:rsidR="00F4343D" w:rsidRPr="00ED4678" w14:paraId="40ED74A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82BFE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08C0F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E042A2" w14:textId="77777777" w:rsidR="00ED4678" w:rsidRPr="00ED4678" w:rsidRDefault="00ED4678" w:rsidP="00ED4678">
            <w:pPr>
              <w:spacing w:before="0" w:after="0" w:line="240" w:lineRule="auto"/>
              <w:ind w:firstLine="0"/>
              <w:jc w:val="left"/>
            </w:pPr>
            <w:r w:rsidRPr="00ED4678">
              <w:t>6.Delete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693EC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9B4BB6" w14:textId="77777777" w:rsidR="00ED4678" w:rsidRPr="00ED4678" w:rsidRDefault="00ED4678" w:rsidP="00ED4678">
            <w:pPr>
              <w:spacing w:before="0" w:after="0" w:line="240" w:lineRule="auto"/>
              <w:ind w:firstLine="0"/>
              <w:jc w:val="left"/>
            </w:pPr>
            <w:r w:rsidRPr="00ED4678">
              <w:t>The "First name" text box is changed border to red</w:t>
            </w:r>
            <w:r w:rsidRPr="00ED4678">
              <w:br/>
            </w:r>
            <w:r w:rsidRPr="00ED4678">
              <w:br/>
              <w:t>"This field is required“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B46E04" w14:textId="77777777" w:rsidR="00ED4678" w:rsidRPr="00ED4678" w:rsidRDefault="00ED4678" w:rsidP="00ED4678">
            <w:pPr>
              <w:spacing w:before="0" w:after="0" w:line="240" w:lineRule="auto"/>
              <w:ind w:firstLine="0"/>
              <w:jc w:val="left"/>
            </w:pPr>
          </w:p>
        </w:tc>
      </w:tr>
      <w:tr w:rsidR="00F4343D" w:rsidRPr="00ED4678" w14:paraId="315A591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A2204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6BC772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3380F6" w14:textId="77777777" w:rsidR="00ED4678" w:rsidRPr="00ED4678" w:rsidRDefault="00ED4678" w:rsidP="00ED4678">
            <w:pPr>
              <w:spacing w:before="0" w:after="0" w:line="240" w:lineRule="auto"/>
              <w:ind w:firstLine="0"/>
              <w:jc w:val="left"/>
            </w:pPr>
            <w:r w:rsidRPr="00ED4678">
              <w:t>7.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E731E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71A71B" w14:textId="77777777" w:rsidR="00ED4678" w:rsidRPr="00ED4678" w:rsidRDefault="00ED4678" w:rsidP="00ED4678">
            <w:pPr>
              <w:spacing w:before="0" w:after="0" w:line="240" w:lineRule="auto"/>
              <w:ind w:firstLine="0"/>
              <w:jc w:val="left"/>
            </w:pPr>
            <w:r w:rsidRPr="00ED4678">
              <w:t>Save failed and an error message is still display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24A852" w14:textId="77777777" w:rsidR="00ED4678" w:rsidRPr="00ED4678" w:rsidRDefault="00ED4678" w:rsidP="00ED4678">
            <w:pPr>
              <w:spacing w:before="0" w:after="0" w:line="240" w:lineRule="auto"/>
              <w:ind w:firstLine="0"/>
              <w:jc w:val="left"/>
            </w:pPr>
          </w:p>
        </w:tc>
      </w:tr>
      <w:tr w:rsidR="00F4343D" w:rsidRPr="00ED4678" w14:paraId="2D6F77C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1962C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2F07EA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37DCC1" w14:textId="77777777" w:rsidR="00ED4678" w:rsidRPr="00ED4678" w:rsidRDefault="00ED4678" w:rsidP="00ED4678">
            <w:pPr>
              <w:spacing w:before="0" w:after="0" w:line="240" w:lineRule="auto"/>
              <w:ind w:firstLine="0"/>
              <w:jc w:val="left"/>
            </w:pPr>
            <w:r w:rsidRPr="00ED4678">
              <w:t>8.Logout, login back then observation of the "Fir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1CBD4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95BBEF" w14:textId="77777777" w:rsidR="00ED4678" w:rsidRPr="00ED4678" w:rsidRDefault="00ED4678" w:rsidP="00ED4678">
            <w:pPr>
              <w:spacing w:before="0" w:after="0" w:line="240" w:lineRule="auto"/>
              <w:ind w:firstLine="0"/>
              <w:jc w:val="left"/>
            </w:pPr>
            <w:r w:rsidRPr="00ED4678">
              <w:t>"Paul" still displays in the "Fir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5579EAF" w14:textId="77777777" w:rsidR="00ED4678" w:rsidRPr="00ED4678" w:rsidRDefault="00ED4678" w:rsidP="00ED4678">
            <w:pPr>
              <w:spacing w:before="0" w:after="0" w:line="240" w:lineRule="auto"/>
              <w:ind w:firstLine="0"/>
              <w:jc w:val="left"/>
            </w:pPr>
          </w:p>
        </w:tc>
      </w:tr>
      <w:tr w:rsidR="00F4343D" w:rsidRPr="00ED4678" w14:paraId="3CCC9D3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526C0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D07098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048636" w14:textId="77777777" w:rsidR="00ED4678" w:rsidRPr="00ED4678" w:rsidRDefault="00ED4678" w:rsidP="00ED4678">
            <w:pPr>
              <w:spacing w:before="0" w:after="0" w:line="240" w:lineRule="auto"/>
              <w:ind w:firstLine="0"/>
              <w:jc w:val="left"/>
            </w:pPr>
            <w:r w:rsidRPr="00ED4678">
              <w:t>9.Observe the "First Name" text box the "La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D924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0133F1" w14:textId="77777777" w:rsidR="00ED4678" w:rsidRPr="00ED4678" w:rsidRDefault="00ED4678" w:rsidP="00ED4678">
            <w:pPr>
              <w:spacing w:before="0" w:after="0" w:line="240" w:lineRule="auto"/>
              <w:ind w:firstLine="0"/>
              <w:jc w:val="left"/>
            </w:pPr>
            <w:r w:rsidRPr="00ED4678">
              <w:t>"Collings" displays in the "La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33253FC" w14:textId="77777777" w:rsidR="00ED4678" w:rsidRPr="00ED4678" w:rsidRDefault="00ED4678" w:rsidP="00ED4678">
            <w:pPr>
              <w:spacing w:before="0" w:after="0" w:line="240" w:lineRule="auto"/>
              <w:ind w:firstLine="0"/>
              <w:jc w:val="left"/>
            </w:pPr>
          </w:p>
        </w:tc>
      </w:tr>
      <w:tr w:rsidR="00F4343D" w:rsidRPr="00ED4678" w14:paraId="244D90E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0B7964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E0CCB1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D79B53" w14:textId="77777777" w:rsidR="00ED4678" w:rsidRPr="00ED4678" w:rsidRDefault="00ED4678" w:rsidP="00ED4678">
            <w:pPr>
              <w:spacing w:before="0" w:after="0" w:line="240" w:lineRule="auto"/>
              <w:ind w:firstLine="0"/>
              <w:jc w:val="left"/>
            </w:pPr>
            <w:r w:rsidRPr="00ED4678">
              <w:t>10.Delete the "Last Nam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EB01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57230" w14:textId="77777777" w:rsidR="00ED4678" w:rsidRPr="00ED4678" w:rsidRDefault="00ED4678" w:rsidP="00ED4678">
            <w:pPr>
              <w:spacing w:before="0" w:after="0" w:line="240" w:lineRule="auto"/>
              <w:ind w:firstLine="0"/>
              <w:jc w:val="left"/>
            </w:pPr>
            <w:r w:rsidRPr="00ED4678">
              <w:t>The "First name" text box is changed border to red</w:t>
            </w:r>
            <w:r w:rsidRPr="00ED4678">
              <w:br/>
            </w:r>
            <w:r w:rsidRPr="00ED4678">
              <w:br/>
              <w:t>"This field is required“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CDA7880" w14:textId="77777777" w:rsidR="00ED4678" w:rsidRPr="00ED4678" w:rsidRDefault="00ED4678" w:rsidP="00ED4678">
            <w:pPr>
              <w:spacing w:before="0" w:after="0" w:line="240" w:lineRule="auto"/>
              <w:ind w:firstLine="0"/>
              <w:jc w:val="left"/>
            </w:pPr>
          </w:p>
        </w:tc>
      </w:tr>
      <w:tr w:rsidR="00F4343D" w:rsidRPr="00ED4678" w14:paraId="7CAC07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EBCD5E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6776B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41CB88" w14:textId="77777777" w:rsidR="00ED4678" w:rsidRPr="00ED4678" w:rsidRDefault="00ED4678" w:rsidP="00ED4678">
            <w:pPr>
              <w:spacing w:before="0" w:after="0" w:line="240" w:lineRule="auto"/>
              <w:ind w:firstLine="0"/>
              <w:jc w:val="left"/>
            </w:pPr>
            <w:r w:rsidRPr="00ED4678">
              <w:t>11.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29E8B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D172D2" w14:textId="77777777" w:rsidR="00ED4678" w:rsidRPr="00ED4678" w:rsidRDefault="00ED4678" w:rsidP="00ED4678">
            <w:pPr>
              <w:spacing w:before="0" w:after="0" w:line="240" w:lineRule="auto"/>
              <w:ind w:firstLine="0"/>
              <w:jc w:val="left"/>
            </w:pPr>
            <w:r w:rsidRPr="00ED4678">
              <w:t>Save failed and an error message is still display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02EC0EC" w14:textId="77777777" w:rsidR="00ED4678" w:rsidRPr="00ED4678" w:rsidRDefault="00ED4678" w:rsidP="00ED4678">
            <w:pPr>
              <w:spacing w:before="0" w:after="0" w:line="240" w:lineRule="auto"/>
              <w:ind w:firstLine="0"/>
              <w:jc w:val="left"/>
            </w:pPr>
          </w:p>
        </w:tc>
      </w:tr>
      <w:tr w:rsidR="00F4343D" w:rsidRPr="00ED4678" w14:paraId="26E49185"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A418C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57BD4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05E433" w14:textId="77777777" w:rsidR="00ED4678" w:rsidRPr="00ED4678" w:rsidRDefault="00ED4678" w:rsidP="00ED4678">
            <w:pPr>
              <w:spacing w:before="0" w:after="0" w:line="240" w:lineRule="auto"/>
              <w:ind w:firstLine="0"/>
              <w:jc w:val="left"/>
            </w:pPr>
            <w:r w:rsidRPr="00ED4678">
              <w:t>12.Logout, login then observe the changed fields.</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105F55"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25FB72" w14:textId="77777777" w:rsidR="00ED4678" w:rsidRPr="00ED4678" w:rsidRDefault="00ED4678" w:rsidP="00ED4678">
            <w:pPr>
              <w:spacing w:before="0" w:after="0" w:line="240" w:lineRule="auto"/>
              <w:ind w:firstLine="0"/>
              <w:jc w:val="left"/>
            </w:pPr>
            <w:r w:rsidRPr="00ED4678">
              <w:t>"Collings" still displays in the "Last Nam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12C2DC4" w14:textId="77777777" w:rsidR="00ED4678" w:rsidRPr="00ED4678" w:rsidRDefault="00ED4678" w:rsidP="00ED4678">
            <w:pPr>
              <w:spacing w:before="0" w:after="0" w:line="240" w:lineRule="auto"/>
              <w:ind w:firstLine="0"/>
              <w:jc w:val="left"/>
            </w:pPr>
          </w:p>
        </w:tc>
      </w:tr>
      <w:tr w:rsidR="00F4343D" w:rsidRPr="00ED4678" w14:paraId="4ED6B2B7"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9AF6293" w14:textId="77777777" w:rsidR="00ED4678" w:rsidRPr="00ED4678" w:rsidRDefault="00ED4678" w:rsidP="00ED4678">
            <w:pPr>
              <w:spacing w:before="0" w:after="0" w:line="240" w:lineRule="auto"/>
              <w:ind w:firstLine="0"/>
              <w:jc w:val="center"/>
              <w:rPr>
                <w:b/>
                <w:bCs/>
              </w:rPr>
            </w:pPr>
            <w:r w:rsidRPr="00ED4678">
              <w:rPr>
                <w:b/>
                <w:bCs/>
              </w:rPr>
              <w:t>TC-1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657147" w14:textId="77777777" w:rsidR="00ED4678" w:rsidRPr="00ED4678" w:rsidRDefault="00ED4678" w:rsidP="00ED4678">
            <w:pPr>
              <w:spacing w:before="0" w:after="0" w:line="240" w:lineRule="auto"/>
              <w:ind w:firstLine="0"/>
              <w:jc w:val="left"/>
            </w:pPr>
            <w:r w:rsidRPr="00ED4678">
              <w:t xml:space="preserve">Verify that the date field in the "Personal Details" </w:t>
            </w:r>
            <w:r w:rsidRPr="00ED4678">
              <w:lastRenderedPageBreak/>
              <w:t>section format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B77C65" w14:textId="77777777" w:rsidR="00ED4678" w:rsidRPr="00ED4678" w:rsidRDefault="00ED4678" w:rsidP="00ED4678">
            <w:pPr>
              <w:spacing w:before="0" w:after="0" w:line="240" w:lineRule="auto"/>
              <w:ind w:firstLine="0"/>
              <w:jc w:val="left"/>
            </w:pPr>
            <w:r w:rsidRPr="00ED4678">
              <w:lastRenderedPageBreak/>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2C131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E568D8"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F3FA50" w14:textId="77777777" w:rsidR="00ED4678" w:rsidRPr="00ED4678" w:rsidRDefault="00ED4678" w:rsidP="00ED4678">
            <w:pPr>
              <w:spacing w:before="0" w:after="0" w:line="240" w:lineRule="auto"/>
              <w:ind w:firstLine="0"/>
              <w:jc w:val="left"/>
            </w:pPr>
            <w:r w:rsidRPr="00ED4678">
              <w:t>Passed</w:t>
            </w:r>
          </w:p>
        </w:tc>
      </w:tr>
      <w:tr w:rsidR="00F4343D" w:rsidRPr="00ED4678" w14:paraId="615D2E76" w14:textId="77777777" w:rsidTr="00ED4678">
        <w:trPr>
          <w:trHeight w:val="139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D9306C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78A4A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1DE75" w14:textId="77777777" w:rsidR="00ED4678" w:rsidRPr="00ED4678" w:rsidRDefault="00ED4678" w:rsidP="00ED4678">
            <w:pPr>
              <w:spacing w:before="0" w:after="260" w:line="240" w:lineRule="auto"/>
              <w:ind w:firstLine="0"/>
              <w:jc w:val="left"/>
            </w:pPr>
            <w:r w:rsidRPr="00ED4678">
              <w:t xml:space="preserve">2.Enter a valid Username and Password (ESS-User) </w:t>
            </w:r>
            <w:r w:rsidRPr="00ED4678">
              <w:br/>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CFFA07"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B7E258"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87310ED" w14:textId="77777777" w:rsidR="00ED4678" w:rsidRPr="00ED4678" w:rsidRDefault="00ED4678" w:rsidP="00ED4678">
            <w:pPr>
              <w:spacing w:before="0" w:after="0" w:line="240" w:lineRule="auto"/>
              <w:ind w:firstLine="0"/>
              <w:jc w:val="left"/>
            </w:pPr>
          </w:p>
        </w:tc>
      </w:tr>
      <w:tr w:rsidR="00F4343D" w:rsidRPr="00ED4678" w14:paraId="0D329C6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ECC40F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E4B38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C8D2B5"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48433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47908A"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E80C5D6" w14:textId="77777777" w:rsidR="00ED4678" w:rsidRPr="00ED4678" w:rsidRDefault="00ED4678" w:rsidP="00ED4678">
            <w:pPr>
              <w:spacing w:before="0" w:after="0" w:line="240" w:lineRule="auto"/>
              <w:ind w:firstLine="0"/>
              <w:jc w:val="left"/>
            </w:pPr>
          </w:p>
        </w:tc>
      </w:tr>
      <w:tr w:rsidR="00F4343D" w:rsidRPr="00ED4678" w14:paraId="480C74F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A7DAD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7832A6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FE38B0" w14:textId="77777777" w:rsidR="00ED4678" w:rsidRPr="00ED4678" w:rsidRDefault="00ED4678" w:rsidP="00ED4678">
            <w:pPr>
              <w:spacing w:before="0" w:after="0" w:line="240" w:lineRule="auto"/>
              <w:ind w:firstLine="0"/>
              <w:jc w:val="left"/>
            </w:pPr>
            <w:r w:rsidRPr="00ED4678">
              <w:t>4.Click the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D1832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A1CA2F" w14:textId="77777777" w:rsidR="00ED4678" w:rsidRPr="00ED4678" w:rsidRDefault="00ED4678" w:rsidP="00ED4678">
            <w:pPr>
              <w:spacing w:before="0" w:after="0" w:line="240" w:lineRule="auto"/>
              <w:ind w:firstLine="0"/>
              <w:jc w:val="left"/>
            </w:pPr>
            <w:r w:rsidRPr="00ED4678">
              <w:t>The "Edit" button changed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D64471" w14:textId="77777777" w:rsidR="00ED4678" w:rsidRPr="00ED4678" w:rsidRDefault="00ED4678" w:rsidP="00ED4678">
            <w:pPr>
              <w:spacing w:before="0" w:after="0" w:line="240" w:lineRule="auto"/>
              <w:ind w:firstLine="0"/>
              <w:jc w:val="left"/>
            </w:pPr>
          </w:p>
        </w:tc>
      </w:tr>
      <w:tr w:rsidR="00F4343D" w:rsidRPr="00ED4678" w14:paraId="7F032E4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0EF563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8CB177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50968F" w14:textId="77777777" w:rsidR="00ED4678" w:rsidRPr="00ED4678" w:rsidRDefault="00ED4678" w:rsidP="00ED4678">
            <w:pPr>
              <w:spacing w:before="0" w:after="0" w:line="240" w:lineRule="auto"/>
              <w:ind w:firstLine="0"/>
              <w:jc w:val="left"/>
            </w:pPr>
            <w:r w:rsidRPr="00ED4678">
              <w:t>5.Click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ACD3B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435001" w14:textId="77777777" w:rsidR="00ED4678" w:rsidRPr="00ED4678" w:rsidRDefault="00ED4678" w:rsidP="00ED4678">
            <w:pPr>
              <w:spacing w:before="0" w:after="0" w:line="240" w:lineRule="auto"/>
              <w:ind w:firstLine="0"/>
              <w:jc w:val="left"/>
            </w:pPr>
            <w:r w:rsidRPr="00ED4678">
              <w:t>The calendar frame appears below the "License Expiry Dat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60EA23" w14:textId="77777777" w:rsidR="00ED4678" w:rsidRPr="00ED4678" w:rsidRDefault="00ED4678" w:rsidP="00ED4678">
            <w:pPr>
              <w:spacing w:before="0" w:after="0" w:line="240" w:lineRule="auto"/>
              <w:ind w:firstLine="0"/>
              <w:jc w:val="left"/>
            </w:pPr>
          </w:p>
        </w:tc>
      </w:tr>
      <w:tr w:rsidR="00F4343D" w:rsidRPr="00ED4678" w14:paraId="1B0D97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812896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A2DC56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FBC95B" w14:textId="77777777" w:rsidR="00ED4678" w:rsidRPr="00ED4678" w:rsidRDefault="00ED4678" w:rsidP="00ED4678">
            <w:pPr>
              <w:spacing w:before="0" w:after="0" w:line="240" w:lineRule="auto"/>
              <w:ind w:firstLine="0"/>
              <w:jc w:val="left"/>
            </w:pPr>
            <w:r w:rsidRPr="00ED4678">
              <w:t>6.Select any cell in the calendar fram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686AF8" w14:textId="77777777" w:rsidR="00ED4678" w:rsidRPr="00ED4678" w:rsidRDefault="00ED4678" w:rsidP="00ED4678">
            <w:pPr>
              <w:spacing w:before="0" w:after="0" w:line="240" w:lineRule="auto"/>
              <w:ind w:firstLine="0"/>
              <w:jc w:val="left"/>
            </w:pPr>
            <w:r w:rsidRPr="00ED4678">
              <w:t>2022-08-20</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DC8DCD" w14:textId="77777777" w:rsidR="00ED4678" w:rsidRPr="00ED4678" w:rsidRDefault="00ED4678" w:rsidP="00ED4678">
            <w:pPr>
              <w:spacing w:before="0" w:after="260" w:line="240" w:lineRule="auto"/>
              <w:ind w:firstLine="0"/>
              <w:jc w:val="left"/>
            </w:pPr>
            <w:r w:rsidRPr="00ED4678">
              <w:br/>
              <w:t xml:space="preserve">"2022-08-20" display in "License Expiry Date" text box </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38C5EB" w14:textId="77777777" w:rsidR="00ED4678" w:rsidRPr="00ED4678" w:rsidRDefault="00ED4678" w:rsidP="00ED4678">
            <w:pPr>
              <w:spacing w:before="0" w:after="0" w:line="240" w:lineRule="auto"/>
              <w:ind w:firstLine="0"/>
              <w:jc w:val="left"/>
            </w:pPr>
          </w:p>
        </w:tc>
      </w:tr>
      <w:tr w:rsidR="00F4343D" w:rsidRPr="00ED4678" w14:paraId="57FD804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368768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999259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42E871" w14:textId="77777777" w:rsidR="00ED4678" w:rsidRPr="00ED4678" w:rsidRDefault="00ED4678" w:rsidP="00ED4678">
            <w:pPr>
              <w:spacing w:before="0" w:after="0" w:line="240" w:lineRule="auto"/>
              <w:ind w:firstLine="0"/>
              <w:jc w:val="left"/>
            </w:pPr>
            <w:r w:rsidRPr="00ED4678">
              <w:t>7.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DC1CC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49D7F0" w14:textId="77777777" w:rsidR="00ED4678" w:rsidRPr="00ED4678" w:rsidRDefault="00ED4678" w:rsidP="00ED4678">
            <w:pPr>
              <w:spacing w:before="0" w:after="0" w:line="240" w:lineRule="auto"/>
              <w:ind w:firstLine="0"/>
              <w:jc w:val="left"/>
            </w:pPr>
            <w:r w:rsidRPr="00ED4678">
              <w:t>The "Successfully Saved" message is a green display.</w:t>
            </w:r>
            <w:r w:rsidRPr="00ED4678">
              <w:br/>
            </w:r>
            <w:r w:rsidRPr="00ED4678">
              <w:br/>
              <w:t>The "License Expiration Date" box is saved in the correct format is "yyyy-mm-d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EEDE882" w14:textId="77777777" w:rsidR="00ED4678" w:rsidRPr="00ED4678" w:rsidRDefault="00ED4678" w:rsidP="00ED4678">
            <w:pPr>
              <w:spacing w:before="0" w:after="0" w:line="240" w:lineRule="auto"/>
              <w:ind w:firstLine="0"/>
              <w:jc w:val="left"/>
            </w:pPr>
          </w:p>
        </w:tc>
      </w:tr>
      <w:tr w:rsidR="00F4343D" w:rsidRPr="00ED4678" w14:paraId="6D79563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32F988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3FA963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614711" w14:textId="77777777" w:rsidR="00ED4678" w:rsidRPr="00ED4678" w:rsidRDefault="00ED4678" w:rsidP="00ED4678">
            <w:pPr>
              <w:spacing w:before="0" w:after="0" w:line="240" w:lineRule="auto"/>
              <w:ind w:firstLine="0"/>
              <w:jc w:val="left"/>
            </w:pPr>
            <w:r w:rsidRPr="00ED4678">
              <w:t>8.Logout, login back then observation of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F052E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A87DC0" w14:textId="77777777" w:rsidR="00ED4678" w:rsidRPr="00ED4678" w:rsidRDefault="00ED4678" w:rsidP="00ED4678">
            <w:pPr>
              <w:spacing w:before="0" w:after="0" w:line="240" w:lineRule="auto"/>
              <w:ind w:firstLine="0"/>
              <w:jc w:val="left"/>
            </w:pPr>
            <w:r w:rsidRPr="00ED4678">
              <w:t>"2022-08-20" still display in the "License Expiry Dat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9ECD377" w14:textId="77777777" w:rsidR="00ED4678" w:rsidRPr="00ED4678" w:rsidRDefault="00ED4678" w:rsidP="00ED4678">
            <w:pPr>
              <w:spacing w:before="0" w:after="0" w:line="240" w:lineRule="auto"/>
              <w:ind w:firstLine="0"/>
              <w:jc w:val="left"/>
            </w:pPr>
          </w:p>
        </w:tc>
      </w:tr>
      <w:tr w:rsidR="00F4343D" w:rsidRPr="00ED4678" w14:paraId="479324C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2ED81F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9F3EC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389A5C" w14:textId="77777777" w:rsidR="00ED4678" w:rsidRPr="00ED4678" w:rsidRDefault="00ED4678" w:rsidP="00ED4678">
            <w:pPr>
              <w:spacing w:before="0" w:after="0" w:line="240" w:lineRule="auto"/>
              <w:ind w:firstLine="0"/>
              <w:jc w:val="left"/>
            </w:pPr>
            <w:r w:rsidRPr="00ED4678">
              <w:t>9.Click the "Edit" button in the "Personal Detail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86802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EE617B"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1E904F" w14:textId="77777777" w:rsidR="00ED4678" w:rsidRPr="00ED4678" w:rsidRDefault="00ED4678" w:rsidP="00ED4678">
            <w:pPr>
              <w:spacing w:before="0" w:after="0" w:line="240" w:lineRule="auto"/>
              <w:ind w:firstLine="0"/>
              <w:jc w:val="left"/>
            </w:pPr>
          </w:p>
        </w:tc>
      </w:tr>
      <w:tr w:rsidR="00F4343D" w:rsidRPr="00ED4678" w14:paraId="67232C6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2F7C14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BEEE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C41A7A" w14:textId="77777777" w:rsidR="00ED4678" w:rsidRPr="00ED4678" w:rsidRDefault="00ED4678" w:rsidP="00ED4678">
            <w:pPr>
              <w:spacing w:before="0" w:after="0" w:line="240" w:lineRule="auto"/>
              <w:ind w:firstLine="0"/>
              <w:jc w:val="left"/>
            </w:pPr>
            <w:r w:rsidRPr="00ED4678">
              <w:t>10.Enter the "License Expiry Date"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3883E7" w14:textId="77777777" w:rsidR="00ED4678" w:rsidRPr="00ED4678" w:rsidRDefault="00ED4678" w:rsidP="00ED4678">
            <w:pPr>
              <w:spacing w:before="0" w:after="0" w:line="240" w:lineRule="auto"/>
              <w:ind w:firstLine="0"/>
              <w:jc w:val="left"/>
            </w:pPr>
            <w:r w:rsidRPr="00ED4678">
              <w:t>20-08-2022</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28F6A1" w14:textId="77777777" w:rsidR="00ED4678" w:rsidRPr="00ED4678" w:rsidRDefault="00ED4678" w:rsidP="00ED4678">
            <w:pPr>
              <w:spacing w:before="0" w:after="0" w:line="240" w:lineRule="auto"/>
              <w:ind w:firstLine="0"/>
              <w:jc w:val="left"/>
            </w:pPr>
            <w:r w:rsidRPr="00ED4678">
              <w:t>"Should be a valid date in yyyy-mm-dd format“ error message is red appears below the text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B8A63CA" w14:textId="77777777" w:rsidR="00ED4678" w:rsidRPr="00ED4678" w:rsidRDefault="00ED4678" w:rsidP="00ED4678">
            <w:pPr>
              <w:spacing w:before="0" w:after="0" w:line="240" w:lineRule="auto"/>
              <w:ind w:firstLine="0"/>
              <w:jc w:val="left"/>
            </w:pPr>
          </w:p>
        </w:tc>
      </w:tr>
      <w:tr w:rsidR="00F4343D" w:rsidRPr="00ED4678" w14:paraId="2B4C885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6B341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ABA844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70EEBC" w14:textId="77777777" w:rsidR="00ED4678" w:rsidRPr="00ED4678" w:rsidRDefault="00ED4678" w:rsidP="00ED4678">
            <w:pPr>
              <w:spacing w:before="0" w:after="0" w:line="240" w:lineRule="auto"/>
              <w:ind w:firstLine="0"/>
              <w:jc w:val="left"/>
            </w:pPr>
            <w:r w:rsidRPr="00ED4678">
              <w:t>11.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3677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24C014" w14:textId="77777777" w:rsidR="00ED4678" w:rsidRPr="00ED4678" w:rsidRDefault="00ED4678" w:rsidP="00ED4678">
            <w:pPr>
              <w:spacing w:before="0" w:after="0" w:line="240" w:lineRule="auto"/>
              <w:ind w:firstLine="0"/>
              <w:jc w:val="left"/>
            </w:pPr>
            <w:r w:rsidRPr="00ED4678">
              <w:t>Save failed. The calendar frame appears and an Error message still display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7E9B189" w14:textId="77777777" w:rsidR="00ED4678" w:rsidRPr="00ED4678" w:rsidRDefault="00ED4678" w:rsidP="00ED4678">
            <w:pPr>
              <w:spacing w:before="0" w:after="0" w:line="240" w:lineRule="auto"/>
              <w:ind w:firstLine="0"/>
              <w:jc w:val="left"/>
            </w:pPr>
          </w:p>
        </w:tc>
      </w:tr>
      <w:tr w:rsidR="00F4343D" w:rsidRPr="00ED4678" w14:paraId="06D27880"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2168A6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C973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566D09" w14:textId="77777777" w:rsidR="00ED4678" w:rsidRPr="00ED4678" w:rsidRDefault="00ED4678" w:rsidP="00ED4678">
            <w:pPr>
              <w:spacing w:before="0" w:after="0" w:line="240" w:lineRule="auto"/>
              <w:ind w:firstLine="0"/>
              <w:jc w:val="left"/>
            </w:pPr>
            <w:r w:rsidRPr="00ED4678">
              <w:t>12.Delete all characters from the "License Expiry Date" text box and click the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A1BA8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7C9E3D" w14:textId="77777777" w:rsidR="00ED4678" w:rsidRPr="00ED4678" w:rsidRDefault="00ED4678" w:rsidP="00ED4678">
            <w:pPr>
              <w:spacing w:before="0" w:after="0" w:line="240" w:lineRule="auto"/>
              <w:ind w:firstLine="0"/>
              <w:jc w:val="left"/>
            </w:pPr>
            <w:r w:rsidRPr="00ED4678">
              <w:t>The message "Successfully Saved" is green and appears below the "Personal Details" text</w:t>
            </w:r>
            <w:r w:rsidRPr="00ED4678">
              <w:br/>
            </w:r>
            <w:r w:rsidRPr="00ED4678">
              <w:br/>
              <w:t>The placeholder "yyyy-mm-dd" in "License Expiry Date" text box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CCF468E" w14:textId="77777777" w:rsidR="00ED4678" w:rsidRPr="00ED4678" w:rsidRDefault="00ED4678" w:rsidP="00ED4678">
            <w:pPr>
              <w:spacing w:before="0" w:after="0" w:line="240" w:lineRule="auto"/>
              <w:ind w:firstLine="0"/>
              <w:jc w:val="left"/>
            </w:pPr>
          </w:p>
        </w:tc>
      </w:tr>
      <w:tr w:rsidR="00F4343D" w:rsidRPr="00ED4678" w14:paraId="5CD4825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6581D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330FE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F652AE" w14:textId="77777777" w:rsidR="00ED4678" w:rsidRPr="00ED4678" w:rsidRDefault="00ED4678" w:rsidP="00ED4678">
            <w:pPr>
              <w:spacing w:before="0" w:after="0" w:line="240" w:lineRule="auto"/>
              <w:ind w:firstLine="0"/>
              <w:jc w:val="left"/>
            </w:pPr>
            <w:r w:rsidRPr="00ED4678">
              <w:t>13.Repeat from step 4 to step 10 for the "Date of Birth" text box</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CED2EC"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7E8F48" w14:textId="77777777" w:rsidR="00ED4678" w:rsidRPr="00ED4678" w:rsidRDefault="00ED4678" w:rsidP="00ED4678">
            <w:pPr>
              <w:spacing w:before="0" w:after="0" w:line="240" w:lineRule="auto"/>
              <w:ind w:firstLine="0"/>
              <w:jc w:val="left"/>
            </w:pPr>
            <w:r w:rsidRPr="00ED4678">
              <w:t>Matches Expected results from step 4 to step 10</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84BBE69" w14:textId="77777777" w:rsidR="00ED4678" w:rsidRPr="00ED4678" w:rsidRDefault="00ED4678" w:rsidP="00ED4678">
            <w:pPr>
              <w:spacing w:before="0" w:after="0" w:line="240" w:lineRule="auto"/>
              <w:ind w:firstLine="0"/>
              <w:jc w:val="left"/>
            </w:pPr>
          </w:p>
        </w:tc>
      </w:tr>
      <w:tr w:rsidR="00F4343D" w:rsidRPr="00ED4678" w14:paraId="2692B961"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5F99D072" w14:textId="77777777" w:rsidR="00ED4678" w:rsidRPr="00ED4678" w:rsidRDefault="00ED4678" w:rsidP="00ED4678">
            <w:pPr>
              <w:spacing w:before="0" w:after="0" w:line="240" w:lineRule="auto"/>
              <w:ind w:firstLine="0"/>
              <w:jc w:val="center"/>
              <w:rPr>
                <w:b/>
                <w:bCs/>
              </w:rPr>
            </w:pPr>
            <w:r w:rsidRPr="00ED4678">
              <w:rPr>
                <w:b/>
                <w:bCs/>
              </w:rPr>
              <w:t>TC-2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DE9B21" w14:textId="77777777" w:rsidR="00ED4678" w:rsidRPr="00ED4678" w:rsidRDefault="00ED4678" w:rsidP="00ED4678">
            <w:pPr>
              <w:spacing w:before="0" w:after="0" w:line="240" w:lineRule="auto"/>
              <w:ind w:firstLine="0"/>
              <w:jc w:val="left"/>
            </w:pPr>
            <w:r w:rsidRPr="00ED4678">
              <w:t>Verify that the user can change successfully information in the "Custom Fiel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F2022D"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4A533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680B4D"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864F07" w14:textId="77777777" w:rsidR="00ED4678" w:rsidRPr="00ED4678" w:rsidRDefault="00ED4678" w:rsidP="00ED4678">
            <w:pPr>
              <w:spacing w:before="0" w:after="0" w:line="240" w:lineRule="auto"/>
              <w:ind w:firstLine="0"/>
              <w:jc w:val="left"/>
            </w:pPr>
            <w:r w:rsidRPr="00ED4678">
              <w:t>Passed</w:t>
            </w:r>
          </w:p>
        </w:tc>
      </w:tr>
      <w:tr w:rsidR="00F4343D" w:rsidRPr="00ED4678" w14:paraId="57716E9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DE7F0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3BCF42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EE9119" w14:textId="77777777" w:rsidR="00ED4678" w:rsidRPr="00ED4678" w:rsidRDefault="00ED4678" w:rsidP="00ED4678">
            <w:pPr>
              <w:spacing w:before="0" w:after="0" w:line="240" w:lineRule="auto"/>
              <w:ind w:firstLine="0"/>
              <w:jc w:val="left"/>
            </w:pPr>
            <w:r w:rsidRPr="00ED4678">
              <w:t>2.Enter a valid Username and Password (ESS-User)</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413045"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E585C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04A24C5" w14:textId="77777777" w:rsidR="00ED4678" w:rsidRPr="00ED4678" w:rsidRDefault="00ED4678" w:rsidP="00ED4678">
            <w:pPr>
              <w:spacing w:before="0" w:after="0" w:line="240" w:lineRule="auto"/>
              <w:ind w:firstLine="0"/>
              <w:jc w:val="left"/>
            </w:pPr>
          </w:p>
        </w:tc>
      </w:tr>
      <w:tr w:rsidR="00F4343D" w:rsidRPr="00ED4678" w14:paraId="20F081D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5AD36B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119788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31AFA7"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2C86F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437246"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383C384" w14:textId="77777777" w:rsidR="00ED4678" w:rsidRPr="00ED4678" w:rsidRDefault="00ED4678" w:rsidP="00ED4678">
            <w:pPr>
              <w:spacing w:before="0" w:after="0" w:line="240" w:lineRule="auto"/>
              <w:ind w:firstLine="0"/>
              <w:jc w:val="left"/>
            </w:pPr>
          </w:p>
        </w:tc>
      </w:tr>
      <w:tr w:rsidR="00F4343D" w:rsidRPr="00ED4678" w14:paraId="176F10B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5B2A5C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18E500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A11819" w14:textId="77777777" w:rsidR="00ED4678" w:rsidRPr="00ED4678" w:rsidRDefault="00ED4678" w:rsidP="00ED4678">
            <w:pPr>
              <w:spacing w:before="0" w:after="0" w:line="240" w:lineRule="auto"/>
              <w:ind w:firstLine="0"/>
              <w:jc w:val="left"/>
            </w:pPr>
            <w:r w:rsidRPr="00ED4678">
              <w:t>4.Click "Edit"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26652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035C90" w14:textId="77777777" w:rsidR="00ED4678" w:rsidRPr="00ED4678" w:rsidRDefault="00ED4678" w:rsidP="00ED4678">
            <w:pPr>
              <w:spacing w:before="0" w:after="0" w:line="240" w:lineRule="auto"/>
              <w:ind w:firstLine="0"/>
              <w:jc w:val="left"/>
            </w:pPr>
            <w:r w:rsidRPr="00ED4678">
              <w:t>The dropdown menu is white</w:t>
            </w:r>
            <w:r w:rsidRPr="00ED4678">
              <w:br/>
            </w:r>
            <w:r w:rsidRPr="00ED4678">
              <w:br/>
              <w:t>"Edit" button change to the "Sav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602E098" w14:textId="77777777" w:rsidR="00ED4678" w:rsidRPr="00ED4678" w:rsidRDefault="00ED4678" w:rsidP="00ED4678">
            <w:pPr>
              <w:spacing w:before="0" w:after="0" w:line="240" w:lineRule="auto"/>
              <w:ind w:firstLine="0"/>
              <w:jc w:val="left"/>
            </w:pPr>
          </w:p>
        </w:tc>
      </w:tr>
      <w:tr w:rsidR="00F4343D" w:rsidRPr="00ED4678" w14:paraId="3DAB119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AE1331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71E7C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D67345" w14:textId="77777777" w:rsidR="00ED4678" w:rsidRPr="00ED4678" w:rsidRDefault="00ED4678" w:rsidP="00ED4678">
            <w:pPr>
              <w:spacing w:before="0" w:after="0" w:line="240" w:lineRule="auto"/>
              <w:ind w:firstLine="0"/>
              <w:jc w:val="left"/>
            </w:pPr>
            <w:r w:rsidRPr="00ED4678">
              <w:t>5.Click the dropdown menu</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11091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959357" w14:textId="77777777" w:rsidR="00ED4678" w:rsidRPr="00ED4678" w:rsidRDefault="00ED4678" w:rsidP="00ED4678">
            <w:pPr>
              <w:spacing w:before="0" w:after="0" w:line="240" w:lineRule="auto"/>
              <w:ind w:firstLine="0"/>
              <w:jc w:val="left"/>
            </w:pPr>
            <w:r w:rsidRPr="00ED4678">
              <w:t>Menu select 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4232FE" w14:textId="77777777" w:rsidR="00ED4678" w:rsidRPr="00ED4678" w:rsidRDefault="00ED4678" w:rsidP="00ED4678">
            <w:pPr>
              <w:spacing w:before="0" w:after="0" w:line="240" w:lineRule="auto"/>
              <w:ind w:firstLine="0"/>
              <w:jc w:val="left"/>
            </w:pPr>
          </w:p>
        </w:tc>
      </w:tr>
      <w:tr w:rsidR="00F4343D" w:rsidRPr="00ED4678" w14:paraId="76316FC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6CDB29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C49B05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FFA146" w14:textId="77777777" w:rsidR="00ED4678" w:rsidRPr="00ED4678" w:rsidRDefault="00ED4678" w:rsidP="00ED4678">
            <w:pPr>
              <w:spacing w:before="0" w:after="0" w:line="240" w:lineRule="auto"/>
              <w:ind w:firstLine="0"/>
              <w:jc w:val="left"/>
            </w:pPr>
            <w:r w:rsidRPr="00ED4678">
              <w:t>6.Select one blood typ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DACAF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A9BCC7" w14:textId="77777777" w:rsidR="00ED4678" w:rsidRPr="00ED4678" w:rsidRDefault="00ED4678" w:rsidP="00ED4678">
            <w:pPr>
              <w:spacing w:before="0" w:after="0" w:line="240" w:lineRule="auto"/>
              <w:ind w:firstLine="0"/>
              <w:jc w:val="left"/>
            </w:pPr>
            <w:r w:rsidRPr="00ED4678">
              <w:t>Display the selected blood type: "A+"</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4BBDD9B" w14:textId="77777777" w:rsidR="00ED4678" w:rsidRPr="00ED4678" w:rsidRDefault="00ED4678" w:rsidP="00ED4678">
            <w:pPr>
              <w:spacing w:before="0" w:after="0" w:line="240" w:lineRule="auto"/>
              <w:ind w:firstLine="0"/>
              <w:jc w:val="left"/>
            </w:pPr>
          </w:p>
        </w:tc>
      </w:tr>
      <w:tr w:rsidR="00F4343D" w:rsidRPr="00ED4678" w14:paraId="1DA9B29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9B234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A534EF"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EC7C02" w14:textId="77777777" w:rsidR="00ED4678" w:rsidRPr="00ED4678" w:rsidRDefault="00ED4678" w:rsidP="00ED4678">
            <w:pPr>
              <w:spacing w:before="0" w:after="0" w:line="240" w:lineRule="auto"/>
              <w:ind w:firstLine="0"/>
              <w:jc w:val="left"/>
            </w:pPr>
            <w:r w:rsidRPr="00ED4678">
              <w:t>7.Click "Sav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5E21A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3D1393" w14:textId="77777777" w:rsidR="00ED4678" w:rsidRPr="00ED4678" w:rsidRDefault="00ED4678" w:rsidP="00ED4678">
            <w:pPr>
              <w:spacing w:before="0" w:after="0" w:line="240" w:lineRule="auto"/>
              <w:ind w:firstLine="0"/>
              <w:jc w:val="left"/>
            </w:pPr>
            <w:r w:rsidRPr="00ED4678">
              <w:t>The message "Successfully Saved" is green and appears below the "Personal Details" text</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24D26F" w14:textId="77777777" w:rsidR="00ED4678" w:rsidRPr="00ED4678" w:rsidRDefault="00ED4678" w:rsidP="00ED4678">
            <w:pPr>
              <w:spacing w:before="0" w:after="0" w:line="240" w:lineRule="auto"/>
              <w:ind w:firstLine="0"/>
              <w:jc w:val="left"/>
            </w:pPr>
          </w:p>
        </w:tc>
      </w:tr>
      <w:tr w:rsidR="00F4343D" w:rsidRPr="00ED4678" w14:paraId="5195EB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235CCB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4FA306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1F257F" w14:textId="77777777" w:rsidR="00ED4678" w:rsidRPr="00ED4678" w:rsidRDefault="00ED4678" w:rsidP="00ED4678">
            <w:pPr>
              <w:spacing w:before="0" w:after="0" w:line="240" w:lineRule="auto"/>
              <w:ind w:firstLine="0"/>
              <w:jc w:val="left"/>
            </w:pPr>
            <w:r w:rsidRPr="00ED4678">
              <w:t>8.Logout, login back then observation of the "Blood Type" fiel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EE69A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590B76" w14:textId="77777777" w:rsidR="00ED4678" w:rsidRPr="00ED4678" w:rsidRDefault="00ED4678" w:rsidP="00ED4678">
            <w:pPr>
              <w:spacing w:before="0" w:after="0" w:line="240" w:lineRule="auto"/>
              <w:ind w:firstLine="0"/>
              <w:jc w:val="left"/>
            </w:pPr>
            <w:r w:rsidRPr="00ED4678">
              <w:t>Still display the selected blood type: "A+"</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21959C6" w14:textId="77777777" w:rsidR="00ED4678" w:rsidRPr="00ED4678" w:rsidRDefault="00ED4678" w:rsidP="00ED4678">
            <w:pPr>
              <w:spacing w:before="0" w:after="0" w:line="240" w:lineRule="auto"/>
              <w:ind w:firstLine="0"/>
              <w:jc w:val="left"/>
            </w:pPr>
          </w:p>
        </w:tc>
      </w:tr>
      <w:tr w:rsidR="00F4343D" w:rsidRPr="00ED4678" w14:paraId="7B75A38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802C15" w14:textId="77777777" w:rsidR="00ED4678" w:rsidRPr="00ED4678" w:rsidRDefault="00ED4678" w:rsidP="00ED4678">
            <w:pPr>
              <w:spacing w:before="0" w:after="0" w:line="240" w:lineRule="auto"/>
              <w:ind w:firstLine="0"/>
              <w:jc w:val="center"/>
              <w:rPr>
                <w:b/>
                <w:bCs/>
              </w:rPr>
            </w:pPr>
            <w:r w:rsidRPr="00ED4678">
              <w:rPr>
                <w:b/>
                <w:bCs/>
              </w:rPr>
              <w:t>TC-2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281DB5" w14:textId="77777777" w:rsidR="00ED4678" w:rsidRPr="00ED4678" w:rsidRDefault="00ED4678" w:rsidP="00ED4678">
            <w:pPr>
              <w:spacing w:before="0" w:after="0" w:line="240" w:lineRule="auto"/>
              <w:ind w:firstLine="0"/>
              <w:jc w:val="left"/>
            </w:pPr>
            <w:r w:rsidRPr="00ED4678">
              <w:t xml:space="preserve">Verify that the required field in the "Attachments" </w:t>
            </w:r>
            <w:r w:rsidRPr="00ED4678">
              <w:lastRenderedPageBreak/>
              <w:t>section cannot be empt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08A129" w14:textId="77777777" w:rsidR="00ED4678" w:rsidRPr="00ED4678" w:rsidRDefault="00ED4678" w:rsidP="00ED4678">
            <w:pPr>
              <w:spacing w:before="0" w:after="0" w:line="240" w:lineRule="auto"/>
              <w:ind w:firstLine="0"/>
              <w:jc w:val="left"/>
            </w:pPr>
            <w:r w:rsidRPr="00ED4678">
              <w:lastRenderedPageBreak/>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1B9E3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90F17B"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8CC530" w14:textId="77777777" w:rsidR="00ED4678" w:rsidRPr="00ED4678" w:rsidRDefault="00ED4678" w:rsidP="00ED4678">
            <w:pPr>
              <w:spacing w:before="0" w:after="0" w:line="240" w:lineRule="auto"/>
              <w:ind w:firstLine="0"/>
              <w:jc w:val="left"/>
            </w:pPr>
            <w:r w:rsidRPr="00ED4678">
              <w:t>Failed</w:t>
            </w:r>
          </w:p>
        </w:tc>
      </w:tr>
      <w:tr w:rsidR="00F4343D" w:rsidRPr="00ED4678" w14:paraId="08479F0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B0FF4E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E33CB1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03049B" w14:textId="77777777" w:rsidR="00ED4678" w:rsidRPr="00ED4678" w:rsidRDefault="00ED4678" w:rsidP="00ED4678">
            <w:pPr>
              <w:spacing w:before="0" w:after="260" w:line="240" w:lineRule="auto"/>
              <w:ind w:firstLine="0"/>
              <w:jc w:val="left"/>
            </w:pPr>
            <w:r w:rsidRPr="00ED4678">
              <w:t>2.Enter a valid Username and Password (ESS-User)</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D45A38"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 xml:space="preserve">Role: ESS </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95DAC1"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AF5F1BC" w14:textId="77777777" w:rsidR="00ED4678" w:rsidRPr="00ED4678" w:rsidRDefault="00ED4678" w:rsidP="00ED4678">
            <w:pPr>
              <w:spacing w:before="0" w:after="0" w:line="240" w:lineRule="auto"/>
              <w:ind w:firstLine="0"/>
              <w:jc w:val="left"/>
            </w:pPr>
          </w:p>
        </w:tc>
      </w:tr>
      <w:tr w:rsidR="00F4343D" w:rsidRPr="00ED4678" w14:paraId="6973730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EAD82D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180AEF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C54386"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BC46F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FA6E87"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96F2F38" w14:textId="77777777" w:rsidR="00ED4678" w:rsidRPr="00ED4678" w:rsidRDefault="00ED4678" w:rsidP="00ED4678">
            <w:pPr>
              <w:spacing w:before="0" w:after="0" w:line="240" w:lineRule="auto"/>
              <w:ind w:firstLine="0"/>
              <w:jc w:val="left"/>
            </w:pPr>
          </w:p>
        </w:tc>
      </w:tr>
      <w:tr w:rsidR="00F4343D" w:rsidRPr="00ED4678" w14:paraId="2AE9F24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D118F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5B2F45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55252B" w14:textId="77777777" w:rsidR="00ED4678" w:rsidRPr="00ED4678" w:rsidRDefault="00ED4678" w:rsidP="00ED4678">
            <w:pPr>
              <w:spacing w:before="0" w:after="0" w:line="240" w:lineRule="auto"/>
              <w:ind w:firstLine="0"/>
              <w:jc w:val="left"/>
            </w:pPr>
            <w:r w:rsidRPr="00ED4678">
              <w:t>4.Scroll down to the "Attachment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7FC1D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3CC34E" w14:textId="77777777" w:rsidR="00ED4678" w:rsidRPr="00ED4678" w:rsidRDefault="00ED4678" w:rsidP="00ED4678">
            <w:pPr>
              <w:spacing w:before="0" w:after="0" w:line="240" w:lineRule="auto"/>
              <w:ind w:firstLine="0"/>
              <w:jc w:val="left"/>
            </w:pPr>
            <w:r w:rsidRPr="00ED4678">
              <w:t>The "Attachment" section display</w:t>
            </w:r>
            <w:r w:rsidRPr="00ED4678">
              <w:br/>
            </w:r>
            <w:r w:rsidRPr="00ED4678">
              <w:br/>
              <w:t>The "Add" button is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1D4B99" w14:textId="77777777" w:rsidR="00ED4678" w:rsidRPr="00ED4678" w:rsidRDefault="00ED4678" w:rsidP="00ED4678">
            <w:pPr>
              <w:spacing w:before="0" w:after="0" w:line="240" w:lineRule="auto"/>
              <w:ind w:firstLine="0"/>
              <w:jc w:val="left"/>
            </w:pPr>
          </w:p>
        </w:tc>
      </w:tr>
      <w:tr w:rsidR="00F4343D" w:rsidRPr="00ED4678" w14:paraId="39A833D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BFFF1B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4E80F1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97752A" w14:textId="77777777" w:rsidR="00ED4678" w:rsidRPr="00ED4678" w:rsidRDefault="00ED4678" w:rsidP="00ED4678">
            <w:pPr>
              <w:spacing w:before="0" w:after="0" w:line="240" w:lineRule="auto"/>
              <w:ind w:firstLine="0"/>
              <w:jc w:val="left"/>
            </w:pPr>
            <w:r w:rsidRPr="00ED4678">
              <w:t>5.Click "Ad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76B29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AEE928" w14:textId="77777777" w:rsidR="00ED4678" w:rsidRPr="00ED4678" w:rsidRDefault="00ED4678" w:rsidP="00ED4678">
            <w:pPr>
              <w:spacing w:before="0" w:after="0" w:line="240" w:lineRule="auto"/>
              <w:ind w:firstLine="0"/>
              <w:jc w:val="left"/>
            </w:pPr>
            <w:r w:rsidRPr="00ED4678">
              <w:t>The "Add Attachment" section display includes items:</w:t>
            </w:r>
            <w:r w:rsidRPr="00ED4678">
              <w:br/>
            </w:r>
            <w:r w:rsidRPr="00ED4678">
              <w:br/>
              <w:t>-"Select File" label</w:t>
            </w:r>
            <w:r w:rsidRPr="00ED4678">
              <w:br/>
            </w:r>
            <w:r w:rsidRPr="00ED4678">
              <w:br/>
              <w:t>-"Select File" box</w:t>
            </w:r>
            <w:r w:rsidRPr="00ED4678">
              <w:br/>
            </w:r>
            <w:r w:rsidRPr="00ED4678">
              <w:br/>
              <w:t>-"Choose File" button</w:t>
            </w:r>
            <w:r w:rsidRPr="00ED4678">
              <w:br/>
            </w:r>
            <w:r w:rsidRPr="00ED4678">
              <w:br/>
              <w:t>-"No file chosen" dynamic text is black</w:t>
            </w:r>
            <w:r w:rsidRPr="00ED4678">
              <w:br/>
            </w:r>
            <w:r w:rsidRPr="00ED4678">
              <w:br/>
              <w:t>-"Accepts up to 1MB" text</w:t>
            </w:r>
            <w:r w:rsidRPr="00ED4678">
              <w:br/>
            </w:r>
            <w:r w:rsidRPr="00ED4678">
              <w:br/>
              <w:t>-"Comment" label</w:t>
            </w:r>
            <w:r w:rsidRPr="00ED4678">
              <w:br/>
            </w:r>
            <w:r w:rsidRPr="00ED4678">
              <w:br/>
              <w:t>-"Comment" text box</w:t>
            </w:r>
            <w:r w:rsidRPr="00ED4678">
              <w:br/>
            </w:r>
            <w:r w:rsidRPr="00ED4678">
              <w:br/>
              <w:t>-"* Required field" text</w:t>
            </w:r>
            <w:r w:rsidRPr="00ED4678">
              <w:br/>
            </w:r>
            <w:r w:rsidRPr="00ED4678">
              <w:br/>
              <w:t>-"Upload" button with white text color and green background</w:t>
            </w:r>
            <w:r w:rsidRPr="00ED4678">
              <w:br/>
            </w:r>
            <w:r w:rsidRPr="00ED4678">
              <w:br/>
              <w:t>-The "Cancel" button with white text color and grey backgroun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3337F52" w14:textId="77777777" w:rsidR="00ED4678" w:rsidRPr="00ED4678" w:rsidRDefault="00ED4678" w:rsidP="00ED4678">
            <w:pPr>
              <w:spacing w:before="0" w:after="0" w:line="240" w:lineRule="auto"/>
              <w:ind w:firstLine="0"/>
              <w:jc w:val="left"/>
            </w:pPr>
          </w:p>
        </w:tc>
      </w:tr>
      <w:tr w:rsidR="00F4343D" w:rsidRPr="00ED4678" w14:paraId="03AB1BE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4D8E0A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2E0BB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84C1D9" w14:textId="77777777" w:rsidR="00ED4678" w:rsidRPr="00ED4678" w:rsidRDefault="00ED4678" w:rsidP="00ED4678">
            <w:pPr>
              <w:spacing w:before="0" w:after="0" w:line="240" w:lineRule="auto"/>
              <w:ind w:firstLine="0"/>
              <w:jc w:val="left"/>
            </w:pPr>
            <w:r w:rsidRPr="00ED4678">
              <w:t>6.Click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0D958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2DFA8A" w14:textId="77777777" w:rsidR="00ED4678" w:rsidRPr="00ED4678" w:rsidRDefault="00ED4678" w:rsidP="00ED4678">
            <w:pPr>
              <w:spacing w:before="0" w:after="0" w:line="240" w:lineRule="auto"/>
              <w:ind w:firstLine="0"/>
              <w:jc w:val="left"/>
            </w:pPr>
            <w:r w:rsidRPr="00ED4678">
              <w:t>The "Select File" box has changed the border to red</w:t>
            </w:r>
            <w:r w:rsidRPr="00ED4678">
              <w:br/>
            </w:r>
            <w:r w:rsidRPr="00ED4678">
              <w:br/>
            </w:r>
            <w:r w:rsidRPr="00ED4678">
              <w:lastRenderedPageBreak/>
              <w:t>"No file chosen" dynamic text is red</w:t>
            </w:r>
            <w:r w:rsidRPr="00ED4678">
              <w:br/>
            </w:r>
            <w:r w:rsidRPr="00ED4678">
              <w:br/>
              <w:t>"This field is required“ error message is red appears next to the text box</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F15733" w14:textId="77777777" w:rsidR="00ED4678" w:rsidRPr="00ED4678" w:rsidRDefault="00ED4678" w:rsidP="00ED4678">
            <w:pPr>
              <w:spacing w:before="0" w:after="0" w:line="240" w:lineRule="auto"/>
              <w:ind w:firstLine="0"/>
              <w:jc w:val="left"/>
            </w:pPr>
          </w:p>
        </w:tc>
      </w:tr>
      <w:tr w:rsidR="00F4343D" w:rsidRPr="00ED4678" w14:paraId="2F7AF2E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65AB86C"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161EDF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F2D154" w14:textId="77777777" w:rsidR="00ED4678" w:rsidRPr="00ED4678" w:rsidRDefault="00ED4678" w:rsidP="00ED4678">
            <w:pPr>
              <w:spacing w:before="0" w:after="0" w:line="240" w:lineRule="auto"/>
              <w:ind w:firstLine="0"/>
              <w:jc w:val="left"/>
            </w:pPr>
            <w:r w:rsidRPr="00ED4678">
              <w:t>7.Click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5712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E21B97" w14:textId="77777777" w:rsidR="00ED4678" w:rsidRPr="00ED4678" w:rsidRDefault="00ED4678" w:rsidP="00ED4678">
            <w:pPr>
              <w:spacing w:before="0" w:after="0" w:line="240" w:lineRule="auto"/>
              <w:ind w:firstLine="0"/>
              <w:jc w:val="left"/>
            </w:pPr>
            <w:r w:rsidRPr="00ED4678">
              <w:t>The "Add Attachment" section disappears</w:t>
            </w:r>
            <w:r w:rsidRPr="00ED4678">
              <w:br/>
            </w:r>
            <w:r w:rsidRPr="00ED4678">
              <w:br/>
              <w:t>The "Attachment" section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7493B76" w14:textId="77777777" w:rsidR="00ED4678" w:rsidRPr="00ED4678" w:rsidRDefault="00ED4678" w:rsidP="00ED4678">
            <w:pPr>
              <w:spacing w:before="0" w:after="0" w:line="240" w:lineRule="auto"/>
              <w:ind w:firstLine="0"/>
              <w:jc w:val="left"/>
            </w:pPr>
          </w:p>
        </w:tc>
      </w:tr>
      <w:tr w:rsidR="00F4343D" w:rsidRPr="00ED4678" w14:paraId="4511DEE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AC5B4B5" w14:textId="77777777" w:rsidR="00ED4678" w:rsidRPr="00ED4678" w:rsidRDefault="00ED4678" w:rsidP="00ED4678">
            <w:pPr>
              <w:spacing w:before="0" w:after="0" w:line="240" w:lineRule="auto"/>
              <w:ind w:firstLine="0"/>
              <w:jc w:val="center"/>
              <w:rPr>
                <w:b/>
                <w:bCs/>
              </w:rPr>
            </w:pPr>
            <w:r w:rsidRPr="00ED4678">
              <w:rPr>
                <w:b/>
                <w:bCs/>
              </w:rPr>
              <w:t>TC-2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B231FC" w14:textId="77777777" w:rsidR="00ED4678" w:rsidRPr="00ED4678" w:rsidRDefault="00ED4678" w:rsidP="00ED4678">
            <w:pPr>
              <w:spacing w:before="0" w:after="0" w:line="240" w:lineRule="auto"/>
              <w:ind w:firstLine="0"/>
              <w:jc w:val="left"/>
            </w:pPr>
            <w:r w:rsidRPr="00ED4678">
              <w:t>Verify that if the upload in the "Attachments" for the file is over the max size, the message displayed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346D29" w14:textId="77777777" w:rsidR="00ED4678" w:rsidRPr="00ED4678" w:rsidRDefault="00ED4678" w:rsidP="00ED4678">
            <w:pPr>
              <w:spacing w:before="0" w:after="0" w:line="240" w:lineRule="auto"/>
              <w:ind w:firstLine="0"/>
              <w:jc w:val="left"/>
            </w:pPr>
            <w:r w:rsidRPr="00ED4678">
              <w:t>1.Go to: https://opensource-demo.orangehrmlive.co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4C84D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91798F"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F13F2F" w14:textId="77777777" w:rsidR="00ED4678" w:rsidRPr="00ED4678" w:rsidRDefault="00ED4678" w:rsidP="00ED4678">
            <w:pPr>
              <w:spacing w:before="0" w:after="0" w:line="240" w:lineRule="auto"/>
              <w:ind w:firstLine="0"/>
              <w:jc w:val="left"/>
            </w:pPr>
            <w:r w:rsidRPr="00ED4678">
              <w:t>Failed</w:t>
            </w:r>
          </w:p>
        </w:tc>
      </w:tr>
      <w:tr w:rsidR="00F4343D" w:rsidRPr="00ED4678" w14:paraId="73E337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9A1A5F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69420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17216B" w14:textId="77777777" w:rsidR="00ED4678" w:rsidRPr="00ED4678" w:rsidRDefault="00ED4678" w:rsidP="00ED4678">
            <w:pPr>
              <w:spacing w:before="0" w:after="260" w:line="240" w:lineRule="auto"/>
              <w:ind w:firstLine="0"/>
              <w:jc w:val="left"/>
            </w:pPr>
            <w:r w:rsidRPr="00ED4678">
              <w:t>2.Enter a valid Username and Password (ESS-User)</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69F106"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501CE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21D84" w14:textId="77777777" w:rsidR="00ED4678" w:rsidRPr="00ED4678" w:rsidRDefault="00ED4678" w:rsidP="00ED4678">
            <w:pPr>
              <w:spacing w:before="0" w:after="0" w:line="240" w:lineRule="auto"/>
              <w:ind w:firstLine="0"/>
              <w:jc w:val="left"/>
            </w:pPr>
          </w:p>
        </w:tc>
      </w:tr>
      <w:tr w:rsidR="00F4343D" w:rsidRPr="00ED4678" w14:paraId="37FE2D5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ED069B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C73830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770B73" w14:textId="77777777" w:rsidR="00ED4678" w:rsidRPr="00ED4678" w:rsidRDefault="00ED4678" w:rsidP="00ED4678">
            <w:pPr>
              <w:spacing w:before="0" w:after="0" w:line="240" w:lineRule="auto"/>
              <w:ind w:firstLine="0"/>
              <w:jc w:val="left"/>
            </w:pPr>
            <w:r w:rsidRPr="00ED4678">
              <w:t>3.Click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FEF51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0C9985"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56A3EF5" w14:textId="77777777" w:rsidR="00ED4678" w:rsidRPr="00ED4678" w:rsidRDefault="00ED4678" w:rsidP="00ED4678">
            <w:pPr>
              <w:spacing w:before="0" w:after="0" w:line="240" w:lineRule="auto"/>
              <w:ind w:firstLine="0"/>
              <w:jc w:val="left"/>
            </w:pPr>
          </w:p>
        </w:tc>
      </w:tr>
      <w:tr w:rsidR="00F4343D" w:rsidRPr="00ED4678" w14:paraId="55335A0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D1D8758"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0DE0BA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726AA6" w14:textId="77777777" w:rsidR="00ED4678" w:rsidRPr="00ED4678" w:rsidRDefault="00ED4678" w:rsidP="00ED4678">
            <w:pPr>
              <w:spacing w:before="0" w:after="0" w:line="240" w:lineRule="auto"/>
              <w:ind w:firstLine="0"/>
              <w:jc w:val="left"/>
            </w:pPr>
            <w:r w:rsidRPr="00ED4678">
              <w:t>4.Scroll down to the "Attachments" secti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723FB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0422E9" w14:textId="77777777" w:rsidR="00ED4678" w:rsidRPr="00ED4678" w:rsidRDefault="00ED4678" w:rsidP="00ED4678">
            <w:pPr>
              <w:spacing w:before="0" w:after="0" w:line="240" w:lineRule="auto"/>
              <w:ind w:firstLine="0"/>
              <w:jc w:val="left"/>
            </w:pPr>
            <w:r w:rsidRPr="00ED4678">
              <w:t>The "Attachment" section display</w:t>
            </w:r>
            <w:r w:rsidRPr="00ED4678">
              <w:br/>
            </w:r>
            <w:r w:rsidRPr="00ED4678">
              <w:br/>
              <w:t>The "Add" button is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BBF1AD" w14:textId="77777777" w:rsidR="00ED4678" w:rsidRPr="00ED4678" w:rsidRDefault="00ED4678" w:rsidP="00ED4678">
            <w:pPr>
              <w:spacing w:before="0" w:after="0" w:line="240" w:lineRule="auto"/>
              <w:ind w:firstLine="0"/>
              <w:jc w:val="left"/>
            </w:pPr>
          </w:p>
        </w:tc>
      </w:tr>
      <w:tr w:rsidR="00F4343D" w:rsidRPr="00ED4678" w14:paraId="3C1034CD"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E12C49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10DD31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66FBB5" w14:textId="77777777" w:rsidR="00ED4678" w:rsidRPr="00ED4678" w:rsidRDefault="00ED4678" w:rsidP="00ED4678">
            <w:pPr>
              <w:spacing w:before="0" w:after="0" w:line="240" w:lineRule="auto"/>
              <w:ind w:firstLine="0"/>
              <w:jc w:val="left"/>
            </w:pPr>
            <w:r w:rsidRPr="00ED4678">
              <w:t>5.Click the "Ad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D3220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CC2C45" w14:textId="77777777" w:rsidR="00ED4678" w:rsidRPr="00ED4678" w:rsidRDefault="00ED4678" w:rsidP="00ED4678">
            <w:pPr>
              <w:spacing w:before="0" w:after="0" w:line="240" w:lineRule="auto"/>
              <w:ind w:firstLine="0"/>
              <w:jc w:val="left"/>
            </w:pPr>
            <w:r w:rsidRPr="00ED4678">
              <w:t>The "Add Attachment" section display includes items:</w:t>
            </w:r>
            <w:r w:rsidRPr="00ED4678">
              <w:br/>
            </w:r>
            <w:r w:rsidRPr="00ED4678">
              <w:br/>
              <w:t>-"Select File" label</w:t>
            </w:r>
            <w:r w:rsidRPr="00ED4678">
              <w:br/>
            </w:r>
            <w:r w:rsidRPr="00ED4678">
              <w:br/>
              <w:t>-"Select File" box</w:t>
            </w:r>
            <w:r w:rsidRPr="00ED4678">
              <w:br/>
            </w:r>
            <w:r w:rsidRPr="00ED4678">
              <w:br/>
              <w:t>-"Choose File" button</w:t>
            </w:r>
            <w:r w:rsidRPr="00ED4678">
              <w:br/>
            </w:r>
            <w:r w:rsidRPr="00ED4678">
              <w:br/>
              <w:t>-"No file chosen" dynamic text is black</w:t>
            </w:r>
            <w:r w:rsidRPr="00ED4678">
              <w:br/>
            </w:r>
            <w:r w:rsidRPr="00ED4678">
              <w:br/>
              <w:t>-"Accepts up to 1MB" text</w:t>
            </w:r>
            <w:r w:rsidRPr="00ED4678">
              <w:br/>
            </w:r>
            <w:r w:rsidRPr="00ED4678">
              <w:br/>
              <w:t>-"Comment" label</w:t>
            </w:r>
            <w:r w:rsidRPr="00ED4678">
              <w:br/>
            </w:r>
            <w:r w:rsidRPr="00ED4678">
              <w:br/>
            </w:r>
            <w:r w:rsidRPr="00ED4678">
              <w:lastRenderedPageBreak/>
              <w:t>-"Comment" text box</w:t>
            </w:r>
            <w:r w:rsidRPr="00ED4678">
              <w:br/>
            </w:r>
            <w:r w:rsidRPr="00ED4678">
              <w:br/>
              <w:t>-"* Required field" text</w:t>
            </w:r>
            <w:r w:rsidRPr="00ED4678">
              <w:br/>
            </w:r>
            <w:r w:rsidRPr="00ED4678">
              <w:br/>
              <w:t>-"Upload" button with white text color and green background</w:t>
            </w:r>
            <w:r w:rsidRPr="00ED4678">
              <w:br/>
            </w:r>
            <w:r w:rsidRPr="00ED4678">
              <w:br/>
              <w:t>-The "Cancel" button with white text color and grey backgroun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CB3DD7" w14:textId="77777777" w:rsidR="00ED4678" w:rsidRPr="00ED4678" w:rsidRDefault="00ED4678" w:rsidP="00ED4678">
            <w:pPr>
              <w:spacing w:before="0" w:after="0" w:line="240" w:lineRule="auto"/>
              <w:ind w:firstLine="0"/>
              <w:jc w:val="left"/>
            </w:pPr>
          </w:p>
        </w:tc>
      </w:tr>
      <w:tr w:rsidR="00F4343D" w:rsidRPr="00ED4678" w14:paraId="79704D8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4C6723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1793D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F8FC1B4" w14:textId="77777777" w:rsidR="00ED4678" w:rsidRPr="00ED4678" w:rsidRDefault="00ED4678" w:rsidP="00ED4678">
            <w:pPr>
              <w:spacing w:before="0" w:after="0" w:line="240" w:lineRule="auto"/>
              <w:ind w:firstLine="0"/>
              <w:jc w:val="left"/>
            </w:pPr>
            <w:r w:rsidRPr="00ED4678">
              <w:t>6.Hover the "Choose Fil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06D00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66D0B7" w14:textId="77777777" w:rsidR="00ED4678" w:rsidRPr="00ED4678" w:rsidRDefault="00ED4678" w:rsidP="00ED4678">
            <w:pPr>
              <w:spacing w:before="0" w:after="0" w:line="240" w:lineRule="auto"/>
              <w:ind w:firstLine="0"/>
              <w:jc w:val="left"/>
            </w:pPr>
            <w:r w:rsidRPr="00ED4678">
              <w:t>Tooltip "No file chosen"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61DD37" w14:textId="77777777" w:rsidR="00ED4678" w:rsidRPr="00ED4678" w:rsidRDefault="00ED4678" w:rsidP="00ED4678">
            <w:pPr>
              <w:spacing w:before="0" w:after="0" w:line="240" w:lineRule="auto"/>
              <w:ind w:firstLine="0"/>
              <w:jc w:val="left"/>
            </w:pPr>
          </w:p>
        </w:tc>
      </w:tr>
      <w:tr w:rsidR="00F4343D" w:rsidRPr="00ED4678" w14:paraId="76B8560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45C6B3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894DE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7F8B76" w14:textId="77777777" w:rsidR="00ED4678" w:rsidRPr="00ED4678" w:rsidRDefault="00ED4678" w:rsidP="00ED4678">
            <w:pPr>
              <w:spacing w:before="0" w:after="0" w:line="240" w:lineRule="auto"/>
              <w:ind w:firstLine="0"/>
              <w:jc w:val="left"/>
            </w:pPr>
            <w:r w:rsidRPr="00ED4678">
              <w:t>7.Click the "Choose File"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160C33"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DEF4AB" w14:textId="77777777" w:rsidR="00ED4678" w:rsidRPr="00ED4678" w:rsidRDefault="00ED4678" w:rsidP="00ED4678">
            <w:pPr>
              <w:spacing w:before="0" w:after="0" w:line="240" w:lineRule="auto"/>
              <w:ind w:firstLine="0"/>
              <w:jc w:val="left"/>
            </w:pPr>
            <w:r w:rsidRPr="00ED4678">
              <w:t>File list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25D0C93" w14:textId="77777777" w:rsidR="00ED4678" w:rsidRPr="00ED4678" w:rsidRDefault="00ED4678" w:rsidP="00ED4678">
            <w:pPr>
              <w:spacing w:before="0" w:after="0" w:line="240" w:lineRule="auto"/>
              <w:ind w:firstLine="0"/>
              <w:jc w:val="left"/>
            </w:pPr>
          </w:p>
        </w:tc>
      </w:tr>
      <w:tr w:rsidR="00F4343D" w:rsidRPr="00ED4678" w14:paraId="4AC7AE4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8C9BA8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06122F"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F44495" w14:textId="77777777" w:rsidR="00ED4678" w:rsidRPr="00ED4678" w:rsidRDefault="00ED4678" w:rsidP="00ED4678">
            <w:pPr>
              <w:spacing w:before="0" w:after="0" w:line="240" w:lineRule="auto"/>
              <w:ind w:firstLine="0"/>
              <w:jc w:val="left"/>
            </w:pPr>
            <w:r w:rsidRPr="00ED4678">
              <w:t>8.Click select file larger than 1MB in size and click the "Ope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F7C1C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D0B061" w14:textId="77777777" w:rsidR="00ED4678" w:rsidRPr="00ED4678" w:rsidRDefault="00ED4678" w:rsidP="00ED4678">
            <w:pPr>
              <w:spacing w:before="0" w:after="0" w:line="240" w:lineRule="auto"/>
              <w:ind w:firstLine="0"/>
              <w:jc w:val="left"/>
            </w:pPr>
            <w:r w:rsidRPr="00ED4678">
              <w:t>The file name is displayed in the "Select fil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A0B339B" w14:textId="77777777" w:rsidR="00ED4678" w:rsidRPr="00ED4678" w:rsidRDefault="00ED4678" w:rsidP="00ED4678">
            <w:pPr>
              <w:spacing w:before="0" w:after="0" w:line="240" w:lineRule="auto"/>
              <w:ind w:firstLine="0"/>
              <w:jc w:val="left"/>
            </w:pPr>
          </w:p>
        </w:tc>
      </w:tr>
      <w:tr w:rsidR="00F4343D" w:rsidRPr="00ED4678" w14:paraId="02CDE0EB"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74D17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195E5D4"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9ED70D" w14:textId="77777777" w:rsidR="00ED4678" w:rsidRPr="00ED4678" w:rsidRDefault="00ED4678" w:rsidP="00ED4678">
            <w:pPr>
              <w:spacing w:before="0" w:after="0" w:line="240" w:lineRule="auto"/>
              <w:ind w:firstLine="0"/>
              <w:jc w:val="left"/>
            </w:pPr>
            <w:r w:rsidRPr="00ED4678">
              <w:t>9.Hover the "Uploa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ACC9D1"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C72453" w14:textId="77777777" w:rsidR="00ED4678" w:rsidRPr="00ED4678" w:rsidRDefault="00ED4678" w:rsidP="00ED4678">
            <w:pPr>
              <w:spacing w:before="0" w:after="0" w:line="240" w:lineRule="auto"/>
              <w:ind w:firstLine="0"/>
              <w:jc w:val="left"/>
            </w:pPr>
            <w:r w:rsidRPr="00ED4678">
              <w:t>"Upload" button change the background to dark gree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3C97658" w14:textId="77777777" w:rsidR="00ED4678" w:rsidRPr="00ED4678" w:rsidRDefault="00ED4678" w:rsidP="00ED4678">
            <w:pPr>
              <w:spacing w:before="0" w:after="0" w:line="240" w:lineRule="auto"/>
              <w:ind w:firstLine="0"/>
              <w:jc w:val="left"/>
            </w:pPr>
          </w:p>
        </w:tc>
      </w:tr>
      <w:tr w:rsidR="00F4343D" w:rsidRPr="00ED4678" w14:paraId="2A6983F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F3A4DC5"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AC6537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7CBEFE" w14:textId="77777777" w:rsidR="00ED4678" w:rsidRPr="00ED4678" w:rsidRDefault="00ED4678" w:rsidP="00ED4678">
            <w:pPr>
              <w:spacing w:before="0" w:after="0" w:line="240" w:lineRule="auto"/>
              <w:ind w:firstLine="0"/>
              <w:jc w:val="left"/>
            </w:pPr>
            <w:r w:rsidRPr="00ED4678">
              <w:t>10.Click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B7EA1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9D648F" w14:textId="77777777" w:rsidR="00ED4678" w:rsidRPr="00ED4678" w:rsidRDefault="00ED4678" w:rsidP="00ED4678">
            <w:pPr>
              <w:spacing w:before="0" w:after="0" w:line="240" w:lineRule="auto"/>
              <w:ind w:firstLine="0"/>
              <w:jc w:val="left"/>
            </w:pPr>
            <w:r w:rsidRPr="00ED4678">
              <w:t>Upload failed. "File size is exceeded“ error message is yellow appears above the "Select Fil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8276564" w14:textId="77777777" w:rsidR="00ED4678" w:rsidRPr="00ED4678" w:rsidRDefault="00ED4678" w:rsidP="00ED4678">
            <w:pPr>
              <w:spacing w:before="0" w:after="0" w:line="240" w:lineRule="auto"/>
              <w:ind w:firstLine="0"/>
              <w:jc w:val="left"/>
            </w:pPr>
          </w:p>
        </w:tc>
      </w:tr>
      <w:tr w:rsidR="00F4343D" w:rsidRPr="00ED4678" w14:paraId="422C7D3D"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F7B3D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5BBA35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75FEB8" w14:textId="77777777" w:rsidR="00ED4678" w:rsidRPr="00ED4678" w:rsidRDefault="00ED4678" w:rsidP="00ED4678">
            <w:pPr>
              <w:spacing w:before="0" w:after="0" w:line="240" w:lineRule="auto"/>
              <w:ind w:firstLine="0"/>
              <w:jc w:val="left"/>
            </w:pPr>
            <w:r w:rsidRPr="00ED4678">
              <w:t>11.Hover the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B9C8F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5E6ED6" w14:textId="77777777" w:rsidR="00ED4678" w:rsidRPr="00ED4678" w:rsidRDefault="00ED4678" w:rsidP="00ED4678">
            <w:pPr>
              <w:spacing w:before="0" w:after="0" w:line="240" w:lineRule="auto"/>
              <w:ind w:firstLine="0"/>
              <w:jc w:val="left"/>
            </w:pPr>
            <w:r w:rsidRPr="00ED4678">
              <w:t>The "Cancel" button changes the background to dark gre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ECEE4CD" w14:textId="77777777" w:rsidR="00ED4678" w:rsidRPr="00ED4678" w:rsidRDefault="00ED4678" w:rsidP="00ED4678">
            <w:pPr>
              <w:spacing w:before="0" w:after="0" w:line="240" w:lineRule="auto"/>
              <w:ind w:firstLine="0"/>
              <w:jc w:val="left"/>
            </w:pPr>
          </w:p>
        </w:tc>
      </w:tr>
      <w:tr w:rsidR="00F4343D" w:rsidRPr="00ED4678" w14:paraId="2BE3F47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FCD7529"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14843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219935" w14:textId="77777777" w:rsidR="00ED4678" w:rsidRPr="00ED4678" w:rsidRDefault="00ED4678" w:rsidP="00ED4678">
            <w:pPr>
              <w:spacing w:before="0" w:after="0" w:line="240" w:lineRule="auto"/>
              <w:ind w:firstLine="0"/>
              <w:jc w:val="left"/>
            </w:pPr>
            <w:r w:rsidRPr="00ED4678">
              <w:t>12.Click the "Cancel"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FF74EC"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356671" w14:textId="77777777" w:rsidR="00ED4678" w:rsidRPr="00ED4678" w:rsidRDefault="00ED4678" w:rsidP="00ED4678">
            <w:pPr>
              <w:spacing w:before="0" w:after="0" w:line="240" w:lineRule="auto"/>
              <w:ind w:firstLine="0"/>
              <w:jc w:val="left"/>
            </w:pPr>
            <w:r w:rsidRPr="00ED4678">
              <w:t>The "Add Attachment" section disappears</w:t>
            </w:r>
            <w:r w:rsidRPr="00ED4678">
              <w:br/>
            </w:r>
            <w:r w:rsidRPr="00ED4678">
              <w:br/>
              <w:t>The "Attachment" section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A7B553" w14:textId="77777777" w:rsidR="00ED4678" w:rsidRPr="00ED4678" w:rsidRDefault="00ED4678" w:rsidP="00ED4678">
            <w:pPr>
              <w:spacing w:before="0" w:after="0" w:line="240" w:lineRule="auto"/>
              <w:ind w:firstLine="0"/>
              <w:jc w:val="left"/>
            </w:pPr>
          </w:p>
        </w:tc>
      </w:tr>
      <w:tr w:rsidR="00F4343D" w:rsidRPr="00ED4678" w14:paraId="1B27F82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3254AD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B6333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D79587" w14:textId="77777777" w:rsidR="00ED4678" w:rsidRPr="00ED4678" w:rsidRDefault="00ED4678" w:rsidP="00ED4678">
            <w:pPr>
              <w:spacing w:before="0" w:after="0" w:line="240" w:lineRule="auto"/>
              <w:ind w:firstLine="0"/>
              <w:jc w:val="left"/>
            </w:pPr>
            <w:r w:rsidRPr="00ED4678">
              <w:t>13.Click the "Ad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90400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F3FF77" w14:textId="77777777" w:rsidR="00ED4678" w:rsidRPr="00ED4678" w:rsidRDefault="00ED4678" w:rsidP="00ED4678">
            <w:pPr>
              <w:spacing w:before="0" w:after="0" w:line="240" w:lineRule="auto"/>
              <w:ind w:firstLine="0"/>
              <w:jc w:val="left"/>
            </w:pPr>
            <w:r w:rsidRPr="00ED4678">
              <w:t>The "Add Attachment" section appears</w:t>
            </w:r>
            <w:r w:rsidRPr="00ED4678">
              <w:br/>
            </w:r>
            <w:r w:rsidRPr="00ED4678">
              <w:br/>
              <w:t>The file name in the "Select File" box dis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49C4C4D" w14:textId="77777777" w:rsidR="00ED4678" w:rsidRPr="00ED4678" w:rsidRDefault="00ED4678" w:rsidP="00ED4678">
            <w:pPr>
              <w:spacing w:before="0" w:after="0" w:line="240" w:lineRule="auto"/>
              <w:ind w:firstLine="0"/>
              <w:jc w:val="left"/>
            </w:pPr>
          </w:p>
        </w:tc>
      </w:tr>
      <w:tr w:rsidR="00F4343D" w:rsidRPr="00ED4678" w14:paraId="3BEA7350"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7686D6C" w14:textId="77777777" w:rsidR="00ED4678" w:rsidRPr="00ED4678" w:rsidRDefault="00ED4678" w:rsidP="00ED4678">
            <w:pPr>
              <w:spacing w:before="0" w:after="0" w:line="240" w:lineRule="auto"/>
              <w:ind w:firstLine="0"/>
              <w:jc w:val="center"/>
              <w:rPr>
                <w:b/>
                <w:bCs/>
              </w:rPr>
            </w:pPr>
            <w:r w:rsidRPr="00ED4678">
              <w:rPr>
                <w:b/>
                <w:bCs/>
              </w:rPr>
              <w:t>TC-2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3AC657" w14:textId="77777777" w:rsidR="00ED4678" w:rsidRPr="00ED4678" w:rsidRDefault="00ED4678" w:rsidP="00ED4678">
            <w:pPr>
              <w:spacing w:before="0" w:after="0" w:line="240" w:lineRule="auto"/>
              <w:ind w:firstLine="0"/>
              <w:jc w:val="left"/>
            </w:pPr>
            <w:r w:rsidRPr="00ED4678">
              <w:t xml:space="preserve">Verify that user can to add attachments </w:t>
            </w:r>
            <w:r w:rsidRPr="00ED4678">
              <w:lastRenderedPageBreak/>
              <w:t>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D7C5FA" w14:textId="77777777" w:rsidR="00ED4678" w:rsidRPr="00ED4678" w:rsidRDefault="00ED4678" w:rsidP="00ED4678">
            <w:pPr>
              <w:spacing w:before="0" w:after="0" w:line="240" w:lineRule="auto"/>
              <w:ind w:firstLine="0"/>
              <w:jc w:val="left"/>
            </w:pPr>
            <w:r w:rsidRPr="00ED4678">
              <w:lastRenderedPageBreak/>
              <w:t>1.Go to: https://opensource-</w:t>
            </w:r>
            <w:r w:rsidRPr="00ED4678">
              <w:lastRenderedPageBreak/>
              <w:t>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D307E0"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E1E01C"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5F73CD" w14:textId="77777777" w:rsidR="00ED4678" w:rsidRPr="00ED4678" w:rsidRDefault="00ED4678" w:rsidP="00ED4678">
            <w:pPr>
              <w:spacing w:before="0" w:after="0" w:line="240" w:lineRule="auto"/>
              <w:ind w:firstLine="0"/>
              <w:jc w:val="left"/>
            </w:pPr>
            <w:r w:rsidRPr="00ED4678">
              <w:t>Passed</w:t>
            </w:r>
          </w:p>
        </w:tc>
      </w:tr>
      <w:tr w:rsidR="00F4343D" w:rsidRPr="00ED4678" w14:paraId="42221598" w14:textId="77777777" w:rsidTr="00ED4678">
        <w:trPr>
          <w:trHeight w:val="990"/>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56970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0EC047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75044E" w14:textId="77777777" w:rsidR="00ED4678" w:rsidRPr="00ED4678" w:rsidRDefault="00ED4678" w:rsidP="00ED4678">
            <w:pPr>
              <w:spacing w:before="0" w:after="260" w:line="240" w:lineRule="auto"/>
              <w:ind w:firstLine="0"/>
              <w:jc w:val="left"/>
            </w:pPr>
            <w:r w:rsidRPr="00ED4678">
              <w:t>2.Enter a valid Username and Password</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32F676"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25C358"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AC3BC77" w14:textId="77777777" w:rsidR="00ED4678" w:rsidRPr="00ED4678" w:rsidRDefault="00ED4678" w:rsidP="00ED4678">
            <w:pPr>
              <w:spacing w:before="0" w:after="0" w:line="240" w:lineRule="auto"/>
              <w:ind w:firstLine="0"/>
              <w:jc w:val="left"/>
            </w:pPr>
          </w:p>
        </w:tc>
      </w:tr>
      <w:tr w:rsidR="00F4343D" w:rsidRPr="00ED4678" w14:paraId="21AD992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0A34581"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2AE452D"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A0849E"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0CA73A"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780FFE"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40A7EC2" w14:textId="77777777" w:rsidR="00ED4678" w:rsidRPr="00ED4678" w:rsidRDefault="00ED4678" w:rsidP="00ED4678">
            <w:pPr>
              <w:spacing w:before="0" w:after="0" w:line="240" w:lineRule="auto"/>
              <w:ind w:firstLine="0"/>
              <w:jc w:val="left"/>
            </w:pPr>
          </w:p>
        </w:tc>
      </w:tr>
      <w:tr w:rsidR="00F4343D" w:rsidRPr="00ED4678" w14:paraId="5423D6E3"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BD8CA8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6DF6035"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7ABB0E" w14:textId="77777777" w:rsidR="00ED4678" w:rsidRPr="00ED4678" w:rsidRDefault="00ED4678" w:rsidP="00ED4678">
            <w:pPr>
              <w:spacing w:before="0" w:after="0" w:line="240" w:lineRule="auto"/>
              <w:ind w:firstLine="0"/>
              <w:jc w:val="left"/>
            </w:pPr>
            <w:r w:rsidRPr="00ED4678">
              <w:t>4.At the main interface, hover your mouse over the menu bar and then click "My Info" to go to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66CDD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F3B56D"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840E42" w14:textId="77777777" w:rsidR="00ED4678" w:rsidRPr="00ED4678" w:rsidRDefault="00ED4678" w:rsidP="00ED4678">
            <w:pPr>
              <w:spacing w:before="0" w:after="0" w:line="240" w:lineRule="auto"/>
              <w:ind w:firstLine="0"/>
              <w:jc w:val="left"/>
            </w:pPr>
          </w:p>
        </w:tc>
      </w:tr>
      <w:tr w:rsidR="00F4343D" w:rsidRPr="00ED4678" w14:paraId="43826D23"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DF7A54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08D1E7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D77F25" w14:textId="77777777" w:rsidR="00ED4678" w:rsidRPr="00ED4678" w:rsidRDefault="00ED4678" w:rsidP="00ED4678">
            <w:pPr>
              <w:spacing w:before="0" w:after="0" w:line="240" w:lineRule="auto"/>
              <w:ind w:firstLine="0"/>
              <w:jc w:val="left"/>
            </w:pPr>
            <w:r w:rsidRPr="00ED4678">
              <w:t>5.Click the "Add" button at the top left of the "Attachment"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35913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101471" w14:textId="77777777" w:rsidR="00ED4678" w:rsidRPr="00ED4678" w:rsidRDefault="00ED4678" w:rsidP="00ED4678">
            <w:pPr>
              <w:spacing w:before="0" w:after="0" w:line="240" w:lineRule="auto"/>
              <w:ind w:firstLine="0"/>
              <w:jc w:val="left"/>
            </w:pPr>
            <w:r w:rsidRPr="00ED4678">
              <w:t>The "Add Attachment" form is open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3ECEE65" w14:textId="77777777" w:rsidR="00ED4678" w:rsidRPr="00ED4678" w:rsidRDefault="00ED4678" w:rsidP="00ED4678">
            <w:pPr>
              <w:spacing w:before="0" w:after="0" w:line="240" w:lineRule="auto"/>
              <w:ind w:firstLine="0"/>
              <w:jc w:val="left"/>
            </w:pPr>
          </w:p>
        </w:tc>
      </w:tr>
      <w:tr w:rsidR="00F4343D" w:rsidRPr="00ED4678" w14:paraId="1B33BF78" w14:textId="77777777" w:rsidTr="00ED4678">
        <w:trPr>
          <w:trHeight w:val="127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DA1A66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D791987"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D529BB" w14:textId="77777777" w:rsidR="00ED4678" w:rsidRPr="00ED4678" w:rsidRDefault="00ED4678" w:rsidP="00ED4678">
            <w:pPr>
              <w:spacing w:before="0" w:after="260" w:line="240" w:lineRule="auto"/>
              <w:ind w:firstLine="0"/>
              <w:jc w:val="left"/>
            </w:pPr>
            <w:r w:rsidRPr="00ED4678">
              <w:t>6.At "Select File", choose a file that accepts 1MB back</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AED509" w14:textId="77777777" w:rsidR="00ED4678" w:rsidRPr="00ED4678" w:rsidRDefault="00ED4678" w:rsidP="00ED4678">
            <w:pPr>
              <w:spacing w:before="0" w:after="0" w:line="240" w:lineRule="auto"/>
              <w:ind w:firstLine="0"/>
              <w:jc w:val="left"/>
            </w:pPr>
            <w:r w:rsidRPr="00ED4678">
              <w:t>Choose file: (size &lt;1MB) My Info.xl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2F758A" w14:textId="77777777" w:rsidR="00ED4678" w:rsidRPr="00ED4678" w:rsidRDefault="00ED4678" w:rsidP="00ED4678">
            <w:pPr>
              <w:spacing w:before="0" w:after="0" w:line="240" w:lineRule="auto"/>
              <w:ind w:firstLine="0"/>
              <w:jc w:val="left"/>
            </w:pPr>
            <w:r w:rsidRPr="00ED4678">
              <w:t>File load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6BCFC9D" w14:textId="77777777" w:rsidR="00ED4678" w:rsidRPr="00ED4678" w:rsidRDefault="00ED4678" w:rsidP="00ED4678">
            <w:pPr>
              <w:spacing w:before="0" w:after="0" w:line="240" w:lineRule="auto"/>
              <w:ind w:firstLine="0"/>
              <w:jc w:val="left"/>
            </w:pPr>
          </w:p>
        </w:tc>
      </w:tr>
      <w:tr w:rsidR="00F4343D" w:rsidRPr="00ED4678" w14:paraId="3C306461"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B452D6B"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EC3F0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3A0119" w14:textId="77777777" w:rsidR="00ED4678" w:rsidRPr="00ED4678" w:rsidRDefault="00ED4678" w:rsidP="00ED4678">
            <w:pPr>
              <w:spacing w:before="0" w:after="0" w:line="240" w:lineRule="auto"/>
              <w:ind w:firstLine="0"/>
              <w:jc w:val="left"/>
            </w:pPr>
            <w:r w:rsidRPr="00ED4678">
              <w:t>7.Click on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48FFF7"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905F14" w14:textId="77777777" w:rsidR="00ED4678" w:rsidRPr="00ED4678" w:rsidRDefault="00ED4678" w:rsidP="00ED4678">
            <w:pPr>
              <w:spacing w:before="0" w:after="0" w:line="240" w:lineRule="auto"/>
              <w:ind w:firstLine="0"/>
              <w:jc w:val="left"/>
            </w:pPr>
            <w:r w:rsidRPr="00ED4678">
              <w:t>Uploa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99C4C85" w14:textId="77777777" w:rsidR="00ED4678" w:rsidRPr="00ED4678" w:rsidRDefault="00ED4678" w:rsidP="00ED4678">
            <w:pPr>
              <w:spacing w:before="0" w:after="0" w:line="240" w:lineRule="auto"/>
              <w:ind w:firstLine="0"/>
              <w:jc w:val="left"/>
            </w:pPr>
          </w:p>
        </w:tc>
      </w:tr>
      <w:tr w:rsidR="00F4343D" w:rsidRPr="00ED4678" w14:paraId="15FFC376"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2787C3D1" w14:textId="77777777" w:rsidR="00ED4678" w:rsidRPr="00ED4678" w:rsidRDefault="00ED4678" w:rsidP="00ED4678">
            <w:pPr>
              <w:spacing w:before="0" w:after="0" w:line="240" w:lineRule="auto"/>
              <w:ind w:firstLine="0"/>
              <w:jc w:val="center"/>
              <w:rPr>
                <w:b/>
                <w:bCs/>
              </w:rPr>
            </w:pPr>
            <w:r w:rsidRPr="00ED4678">
              <w:rPr>
                <w:b/>
                <w:bCs/>
              </w:rPr>
              <w:t>TC- 2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6FF5F4" w14:textId="77777777" w:rsidR="00ED4678" w:rsidRPr="00ED4678" w:rsidRDefault="00ED4678" w:rsidP="00ED4678">
            <w:pPr>
              <w:spacing w:before="0" w:after="0" w:line="240" w:lineRule="auto"/>
              <w:ind w:firstLine="0"/>
              <w:jc w:val="left"/>
            </w:pPr>
            <w:r w:rsidRPr="00ED4678">
              <w:t>Verify that user can to edit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3B60FD"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04B17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8D6C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F3909E" w14:textId="77777777" w:rsidR="00ED4678" w:rsidRPr="00ED4678" w:rsidRDefault="00ED4678" w:rsidP="00ED4678">
            <w:pPr>
              <w:spacing w:before="0" w:after="0" w:line="240" w:lineRule="auto"/>
              <w:ind w:firstLine="0"/>
              <w:jc w:val="left"/>
            </w:pPr>
            <w:r w:rsidRPr="00ED4678">
              <w:t>Passed</w:t>
            </w:r>
          </w:p>
        </w:tc>
      </w:tr>
      <w:tr w:rsidR="00F4343D" w:rsidRPr="00ED4678" w14:paraId="186900CC"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FA32FA"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8261A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E86244"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0E7915" w14:textId="77777777" w:rsidR="00ED4678" w:rsidRPr="00ED4678" w:rsidRDefault="00ED4678" w:rsidP="00ED4678">
            <w:pPr>
              <w:spacing w:before="0" w:after="0" w:line="240" w:lineRule="auto"/>
              <w:ind w:firstLine="0"/>
              <w:jc w:val="left"/>
            </w:pPr>
            <w:r w:rsidRPr="00ED4678">
              <w:t>Username: Thinu</w:t>
            </w:r>
            <w:r w:rsidRPr="00ED4678">
              <w:br/>
              <w:t>Password: *Thinu123</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48052E"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1FB7FF7" w14:textId="77777777" w:rsidR="00ED4678" w:rsidRPr="00ED4678" w:rsidRDefault="00ED4678" w:rsidP="00ED4678">
            <w:pPr>
              <w:spacing w:before="0" w:after="0" w:line="240" w:lineRule="auto"/>
              <w:ind w:firstLine="0"/>
              <w:jc w:val="left"/>
            </w:pPr>
          </w:p>
        </w:tc>
      </w:tr>
      <w:tr w:rsidR="00F4343D" w:rsidRPr="00ED4678" w14:paraId="4DEC2E0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F50525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77307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E73F10"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6B09F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6B7CE3"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3A2F70A" w14:textId="77777777" w:rsidR="00ED4678" w:rsidRPr="00ED4678" w:rsidRDefault="00ED4678" w:rsidP="00ED4678">
            <w:pPr>
              <w:spacing w:before="0" w:after="0" w:line="240" w:lineRule="auto"/>
              <w:ind w:firstLine="0"/>
              <w:jc w:val="left"/>
            </w:pPr>
          </w:p>
        </w:tc>
      </w:tr>
      <w:tr w:rsidR="00F4343D" w:rsidRPr="00ED4678" w14:paraId="3F4237D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AE6B87"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6600198"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29FF42"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32550E"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F5B7E7"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09CED24" w14:textId="77777777" w:rsidR="00ED4678" w:rsidRPr="00ED4678" w:rsidRDefault="00ED4678" w:rsidP="00ED4678">
            <w:pPr>
              <w:spacing w:before="0" w:after="0" w:line="240" w:lineRule="auto"/>
              <w:ind w:firstLine="0"/>
              <w:jc w:val="left"/>
            </w:pPr>
          </w:p>
        </w:tc>
      </w:tr>
      <w:tr w:rsidR="00F4343D" w:rsidRPr="00ED4678" w14:paraId="1DCDCD99"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655B6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D700A2E"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437468" w14:textId="77777777" w:rsidR="00ED4678" w:rsidRPr="00ED4678" w:rsidRDefault="00ED4678" w:rsidP="00ED4678">
            <w:pPr>
              <w:spacing w:before="0" w:after="0" w:line="240" w:lineRule="auto"/>
              <w:ind w:firstLine="0"/>
              <w:jc w:val="left"/>
            </w:pPr>
            <w:r w:rsidRPr="00ED4678">
              <w:t>5.Click the "Edit" button to the right of the list of the "Attachments"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D5909F"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1A119C" w14:textId="77777777" w:rsidR="00ED4678" w:rsidRPr="00ED4678" w:rsidRDefault="00ED4678" w:rsidP="00ED4678">
            <w:pPr>
              <w:spacing w:before="0" w:after="0" w:line="240" w:lineRule="auto"/>
              <w:ind w:firstLine="0"/>
              <w:jc w:val="left"/>
            </w:pPr>
            <w:r w:rsidRPr="00ED4678">
              <w:t>The "Edit Attachment" form is opene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B224C16" w14:textId="77777777" w:rsidR="00ED4678" w:rsidRPr="00ED4678" w:rsidRDefault="00ED4678" w:rsidP="00ED4678">
            <w:pPr>
              <w:spacing w:before="0" w:after="0" w:line="240" w:lineRule="auto"/>
              <w:ind w:firstLine="0"/>
              <w:jc w:val="left"/>
            </w:pPr>
          </w:p>
        </w:tc>
      </w:tr>
      <w:tr w:rsidR="00F4343D" w:rsidRPr="00ED4678" w14:paraId="44903E32"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B5525BE"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95EEF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FC9CBE" w14:textId="77777777" w:rsidR="00ED4678" w:rsidRPr="00ED4678" w:rsidRDefault="00ED4678" w:rsidP="00ED4678">
            <w:pPr>
              <w:spacing w:before="0" w:after="0" w:line="240" w:lineRule="auto"/>
              <w:ind w:firstLine="0"/>
              <w:jc w:val="left"/>
            </w:pPr>
            <w:r w:rsidRPr="00ED4678">
              <w:t>6.At "Replace With", choose a replace file that accepts 1MB back</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161543" w14:textId="77777777" w:rsidR="00ED4678" w:rsidRPr="00ED4678" w:rsidRDefault="00ED4678" w:rsidP="00ED4678">
            <w:pPr>
              <w:spacing w:before="0" w:after="0" w:line="240" w:lineRule="auto"/>
              <w:ind w:firstLine="0"/>
              <w:jc w:val="left"/>
            </w:pPr>
            <w:r w:rsidRPr="00ED4678">
              <w:t>Testing.png</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3AAF71" w14:textId="77777777" w:rsidR="00ED4678" w:rsidRPr="00ED4678" w:rsidRDefault="00ED4678" w:rsidP="00ED4678">
            <w:pPr>
              <w:spacing w:before="0" w:after="0" w:line="240" w:lineRule="auto"/>
              <w:ind w:firstLine="0"/>
              <w:jc w:val="left"/>
            </w:pPr>
            <w:r w:rsidRPr="00ED4678">
              <w:t>File replace load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693E85" w14:textId="77777777" w:rsidR="00ED4678" w:rsidRPr="00ED4678" w:rsidRDefault="00ED4678" w:rsidP="00ED4678">
            <w:pPr>
              <w:spacing w:before="0" w:after="0" w:line="240" w:lineRule="auto"/>
              <w:ind w:firstLine="0"/>
              <w:jc w:val="left"/>
            </w:pPr>
          </w:p>
        </w:tc>
      </w:tr>
      <w:tr w:rsidR="00F4343D" w:rsidRPr="00ED4678" w14:paraId="6666E1D8"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CAEE1BF"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C175793"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874730" w14:textId="77777777" w:rsidR="00ED4678" w:rsidRPr="00ED4678" w:rsidRDefault="00ED4678" w:rsidP="00ED4678">
            <w:pPr>
              <w:spacing w:before="0" w:after="0" w:line="240" w:lineRule="auto"/>
              <w:ind w:firstLine="0"/>
              <w:jc w:val="left"/>
            </w:pPr>
            <w:r w:rsidRPr="00ED4678">
              <w:t>7.Click on the "Upload"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C303C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74051D" w14:textId="77777777" w:rsidR="00ED4678" w:rsidRPr="00ED4678" w:rsidRDefault="00ED4678" w:rsidP="00ED4678">
            <w:pPr>
              <w:spacing w:before="0" w:after="0" w:line="240" w:lineRule="auto"/>
              <w:ind w:firstLine="0"/>
              <w:jc w:val="left"/>
            </w:pPr>
            <w:r w:rsidRPr="00ED4678">
              <w:t>Upload file replace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FF508FF" w14:textId="77777777" w:rsidR="00ED4678" w:rsidRPr="00ED4678" w:rsidRDefault="00ED4678" w:rsidP="00ED4678">
            <w:pPr>
              <w:spacing w:before="0" w:after="0" w:line="240" w:lineRule="auto"/>
              <w:ind w:firstLine="0"/>
              <w:jc w:val="left"/>
            </w:pPr>
          </w:p>
        </w:tc>
      </w:tr>
      <w:tr w:rsidR="00F4343D" w:rsidRPr="00ED4678" w14:paraId="482AD70B"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3F3190D" w14:textId="77777777" w:rsidR="00ED4678" w:rsidRPr="00ED4678" w:rsidRDefault="00ED4678" w:rsidP="00ED4678">
            <w:pPr>
              <w:spacing w:before="0" w:after="0" w:line="240" w:lineRule="auto"/>
              <w:ind w:firstLine="0"/>
              <w:jc w:val="center"/>
              <w:rPr>
                <w:b/>
                <w:bCs/>
              </w:rPr>
            </w:pPr>
            <w:r w:rsidRPr="00ED4678">
              <w:rPr>
                <w:b/>
                <w:bCs/>
              </w:rPr>
              <w:t>TC-2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14CBAE" w14:textId="77777777" w:rsidR="00ED4678" w:rsidRPr="00ED4678" w:rsidRDefault="00ED4678" w:rsidP="00ED4678">
            <w:pPr>
              <w:spacing w:before="0" w:after="0" w:line="240" w:lineRule="auto"/>
              <w:ind w:firstLine="0"/>
              <w:jc w:val="left"/>
            </w:pPr>
            <w:r w:rsidRPr="00ED4678">
              <w:t>Verify that user can to delete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6C8BF"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E02F04"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7867F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38914B" w14:textId="77777777" w:rsidR="00ED4678" w:rsidRPr="00ED4678" w:rsidRDefault="00ED4678" w:rsidP="00ED4678">
            <w:pPr>
              <w:spacing w:before="0" w:after="0" w:line="240" w:lineRule="auto"/>
              <w:ind w:firstLine="0"/>
              <w:jc w:val="left"/>
            </w:pPr>
            <w:r w:rsidRPr="00ED4678">
              <w:t>Passed</w:t>
            </w:r>
          </w:p>
        </w:tc>
      </w:tr>
      <w:tr w:rsidR="00F4343D" w:rsidRPr="00ED4678" w14:paraId="3775D2B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E8890F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82D667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C18355"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D81703"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F7C4B3"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241F58D" w14:textId="77777777" w:rsidR="00ED4678" w:rsidRPr="00ED4678" w:rsidRDefault="00ED4678" w:rsidP="00ED4678">
            <w:pPr>
              <w:spacing w:before="0" w:after="0" w:line="240" w:lineRule="auto"/>
              <w:ind w:firstLine="0"/>
              <w:jc w:val="left"/>
            </w:pPr>
          </w:p>
        </w:tc>
      </w:tr>
      <w:tr w:rsidR="00F4343D" w:rsidRPr="00ED4678" w14:paraId="61F3F5A7"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E210AE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4AB08C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7D3049"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B22082"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95F9B7"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599A24B" w14:textId="77777777" w:rsidR="00ED4678" w:rsidRPr="00ED4678" w:rsidRDefault="00ED4678" w:rsidP="00ED4678">
            <w:pPr>
              <w:spacing w:before="0" w:after="0" w:line="240" w:lineRule="auto"/>
              <w:ind w:firstLine="0"/>
              <w:jc w:val="left"/>
            </w:pPr>
          </w:p>
        </w:tc>
      </w:tr>
      <w:tr w:rsidR="00F4343D" w:rsidRPr="00ED4678" w14:paraId="216142B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72402C6"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B8B507A"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9B3D66"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8F4D3F"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931F89"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B2DA6B4" w14:textId="77777777" w:rsidR="00ED4678" w:rsidRPr="00ED4678" w:rsidRDefault="00ED4678" w:rsidP="00ED4678">
            <w:pPr>
              <w:spacing w:before="0" w:after="0" w:line="240" w:lineRule="auto"/>
              <w:ind w:firstLine="0"/>
              <w:jc w:val="left"/>
            </w:pPr>
          </w:p>
        </w:tc>
      </w:tr>
      <w:tr w:rsidR="00F4343D" w:rsidRPr="00ED4678" w14:paraId="27318D2F"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B498C73"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F9DD811"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76D82C" w14:textId="77777777" w:rsidR="00ED4678" w:rsidRPr="00ED4678" w:rsidRDefault="00ED4678" w:rsidP="00ED4678">
            <w:pPr>
              <w:spacing w:before="0" w:after="0" w:line="240" w:lineRule="auto"/>
              <w:ind w:firstLine="0"/>
              <w:jc w:val="left"/>
            </w:pPr>
            <w:r w:rsidRPr="00ED4678">
              <w:t>5.Check the box to select the file to delet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4FDB36"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998E8B" w14:textId="77777777" w:rsidR="00ED4678" w:rsidRPr="00ED4678" w:rsidRDefault="00ED4678" w:rsidP="00ED4678">
            <w:pPr>
              <w:spacing w:before="0" w:after="0" w:line="240" w:lineRule="auto"/>
              <w:ind w:firstLine="0"/>
              <w:jc w:val="left"/>
              <w:rPr>
                <w:sz w:val="20"/>
                <w:szCs w:val="20"/>
              </w:rPr>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AFE41DD" w14:textId="77777777" w:rsidR="00ED4678" w:rsidRPr="00ED4678" w:rsidRDefault="00ED4678" w:rsidP="00ED4678">
            <w:pPr>
              <w:spacing w:before="0" w:after="0" w:line="240" w:lineRule="auto"/>
              <w:ind w:firstLine="0"/>
              <w:jc w:val="left"/>
            </w:pPr>
          </w:p>
        </w:tc>
      </w:tr>
      <w:tr w:rsidR="00F4343D" w:rsidRPr="00ED4678" w14:paraId="00214F97"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3020C02"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0936A96"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6CEFBB" w14:textId="77777777" w:rsidR="00ED4678" w:rsidRPr="00ED4678" w:rsidRDefault="00ED4678" w:rsidP="00ED4678">
            <w:pPr>
              <w:spacing w:before="0" w:after="0" w:line="240" w:lineRule="auto"/>
              <w:ind w:firstLine="0"/>
              <w:jc w:val="left"/>
            </w:pPr>
            <w:r w:rsidRPr="00ED4678">
              <w:t>6.Click the "Delete" button above to the right of the "Add" button of the "Attachment" form</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35C0DD"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348F4B" w14:textId="77777777" w:rsidR="00ED4678" w:rsidRPr="00ED4678" w:rsidRDefault="00ED4678" w:rsidP="00ED4678">
            <w:pPr>
              <w:spacing w:before="0" w:after="0" w:line="240" w:lineRule="auto"/>
              <w:ind w:firstLine="0"/>
              <w:jc w:val="left"/>
            </w:pPr>
            <w:r w:rsidRPr="00ED4678">
              <w:t>The selected file is deleted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869DBC8" w14:textId="77777777" w:rsidR="00ED4678" w:rsidRPr="00ED4678" w:rsidRDefault="00ED4678" w:rsidP="00ED4678">
            <w:pPr>
              <w:spacing w:before="0" w:after="0" w:line="240" w:lineRule="auto"/>
              <w:ind w:firstLine="0"/>
              <w:jc w:val="left"/>
            </w:pPr>
          </w:p>
        </w:tc>
      </w:tr>
      <w:tr w:rsidR="00F4343D" w:rsidRPr="00ED4678" w14:paraId="046D5243" w14:textId="77777777" w:rsidTr="00ED4678">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8F715B8" w14:textId="77777777" w:rsidR="00ED4678" w:rsidRPr="00ED4678" w:rsidRDefault="00ED4678" w:rsidP="00ED4678">
            <w:pPr>
              <w:spacing w:before="0" w:after="0" w:line="240" w:lineRule="auto"/>
              <w:ind w:firstLine="0"/>
              <w:jc w:val="center"/>
              <w:rPr>
                <w:b/>
                <w:bCs/>
              </w:rPr>
            </w:pPr>
            <w:r w:rsidRPr="00ED4678">
              <w:rPr>
                <w:b/>
                <w:bCs/>
              </w:rPr>
              <w:t>TC -2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0900B8" w14:textId="77777777" w:rsidR="00ED4678" w:rsidRPr="00ED4678" w:rsidRDefault="00ED4678" w:rsidP="00ED4678">
            <w:pPr>
              <w:spacing w:before="0" w:after="0" w:line="240" w:lineRule="auto"/>
              <w:ind w:firstLine="0"/>
              <w:jc w:val="left"/>
            </w:pPr>
            <w:r w:rsidRPr="00ED4678">
              <w:t>Verify that user can to download attachments of “Attachments“ section successful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6D88FD" w14:textId="77777777" w:rsidR="00ED4678" w:rsidRPr="00ED4678" w:rsidRDefault="00ED4678" w:rsidP="00ED4678">
            <w:pPr>
              <w:spacing w:before="0" w:after="0" w:line="240" w:lineRule="auto"/>
              <w:ind w:firstLine="0"/>
              <w:jc w:val="left"/>
            </w:pPr>
            <w:r w:rsidRPr="00ED4678">
              <w:t>1.Go to: https://opensource-demo.orangehrmlive.com/index.php/auth/logi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2D1E69"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F48D72" w14:textId="77777777" w:rsidR="00ED4678" w:rsidRPr="00ED4678" w:rsidRDefault="00ED4678" w:rsidP="00ED4678">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E30616" w14:textId="77777777" w:rsidR="00ED4678" w:rsidRPr="00ED4678" w:rsidRDefault="00ED4678" w:rsidP="00ED4678">
            <w:pPr>
              <w:spacing w:before="0" w:after="0" w:line="240" w:lineRule="auto"/>
              <w:ind w:firstLine="0"/>
              <w:jc w:val="left"/>
            </w:pPr>
            <w:r w:rsidRPr="00ED4678">
              <w:t>Passed</w:t>
            </w:r>
          </w:p>
        </w:tc>
      </w:tr>
      <w:tr w:rsidR="00F4343D" w:rsidRPr="00ED4678" w14:paraId="52FD997E"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F986C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B3F069"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1AB281" w14:textId="77777777" w:rsidR="00ED4678" w:rsidRPr="00ED4678" w:rsidRDefault="00ED4678" w:rsidP="00ED4678">
            <w:pPr>
              <w:spacing w:before="0" w:after="0" w:line="240" w:lineRule="auto"/>
              <w:ind w:firstLine="0"/>
              <w:jc w:val="left"/>
            </w:pPr>
            <w:r w:rsidRPr="00ED4678">
              <w:t>2.Enter a valid Username and Password</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3EC7D9" w14:textId="77777777" w:rsidR="00ED4678" w:rsidRPr="00ED4678" w:rsidRDefault="00ED4678" w:rsidP="00ED4678">
            <w:pPr>
              <w:spacing w:before="0" w:after="0" w:line="240" w:lineRule="auto"/>
              <w:ind w:firstLine="0"/>
              <w:jc w:val="left"/>
            </w:pPr>
            <w:r w:rsidRPr="00ED4678">
              <w:t xml:space="preserve">Username: Thinu </w:t>
            </w:r>
            <w:r w:rsidRPr="00ED4678">
              <w:br/>
              <w:t xml:space="preserve">Password: *Thinu123 </w:t>
            </w:r>
            <w:r w:rsidRPr="00ED4678">
              <w:br/>
              <w:t>Role: ESS</w:t>
            </w: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858029" w14:textId="77777777" w:rsidR="00ED4678" w:rsidRPr="00ED4678" w:rsidRDefault="00ED4678" w:rsidP="00ED4678">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F9284CE" w14:textId="77777777" w:rsidR="00ED4678" w:rsidRPr="00ED4678" w:rsidRDefault="00ED4678" w:rsidP="00ED4678">
            <w:pPr>
              <w:spacing w:before="0" w:after="0" w:line="240" w:lineRule="auto"/>
              <w:ind w:firstLine="0"/>
              <w:jc w:val="left"/>
            </w:pPr>
          </w:p>
        </w:tc>
      </w:tr>
      <w:tr w:rsidR="00F4343D" w:rsidRPr="00ED4678" w14:paraId="6CE18E0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5F65BA0"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725F5B2"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4F8F12" w14:textId="77777777" w:rsidR="00ED4678" w:rsidRPr="00ED4678" w:rsidRDefault="00ED4678" w:rsidP="00ED4678">
            <w:pPr>
              <w:spacing w:before="0" w:after="0" w:line="240" w:lineRule="auto"/>
              <w:ind w:firstLine="0"/>
              <w:jc w:val="left"/>
            </w:pPr>
            <w:r w:rsidRPr="00ED4678">
              <w:t>3.Click on "LOGIN" button</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308478"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56F51D" w14:textId="77777777" w:rsidR="00ED4678" w:rsidRPr="00ED4678" w:rsidRDefault="00ED4678" w:rsidP="00ED4678">
            <w:pPr>
              <w:spacing w:before="0" w:after="0" w:line="240" w:lineRule="auto"/>
              <w:ind w:firstLine="0"/>
              <w:jc w:val="left"/>
            </w:pPr>
            <w:r w:rsidRPr="00ED4678">
              <w:t>Login successfull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0064DBF" w14:textId="77777777" w:rsidR="00ED4678" w:rsidRPr="00ED4678" w:rsidRDefault="00ED4678" w:rsidP="00ED4678">
            <w:pPr>
              <w:spacing w:before="0" w:after="0" w:line="240" w:lineRule="auto"/>
              <w:ind w:firstLine="0"/>
              <w:jc w:val="left"/>
            </w:pPr>
          </w:p>
        </w:tc>
      </w:tr>
      <w:tr w:rsidR="00F4343D" w:rsidRPr="00ED4678" w14:paraId="51CC4F8A"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4125CC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7D83E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3AE1D5" w14:textId="77777777" w:rsidR="00ED4678" w:rsidRPr="00ED4678" w:rsidRDefault="00ED4678" w:rsidP="00ED4678">
            <w:pPr>
              <w:spacing w:before="0" w:after="260" w:line="240" w:lineRule="auto"/>
              <w:ind w:firstLine="0"/>
              <w:jc w:val="left"/>
            </w:pPr>
            <w:r w:rsidRPr="00ED4678">
              <w:t>4.At the main interface, hover your mouse over the menu bar and then click "My Info" to go to the "Attachments" form</w:t>
            </w:r>
            <w:r w:rsidRPr="00ED4678">
              <w:br/>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F66DD7" w14:textId="77777777" w:rsidR="00ED4678" w:rsidRPr="00ED4678" w:rsidRDefault="00ED4678" w:rsidP="00ED4678">
            <w:pPr>
              <w:spacing w:before="0" w:after="26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E09332" w14:textId="77777777" w:rsidR="00ED4678" w:rsidRPr="00ED4678" w:rsidRDefault="00ED4678" w:rsidP="00ED4678">
            <w:pPr>
              <w:spacing w:before="0" w:after="0" w:line="240" w:lineRule="auto"/>
              <w:ind w:firstLine="0"/>
              <w:jc w:val="left"/>
            </w:pPr>
            <w:r w:rsidRPr="00ED4678">
              <w:t>The form "Attachment" appears</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07BA094" w14:textId="77777777" w:rsidR="00ED4678" w:rsidRPr="00ED4678" w:rsidRDefault="00ED4678" w:rsidP="00ED4678">
            <w:pPr>
              <w:spacing w:before="0" w:after="0" w:line="240" w:lineRule="auto"/>
              <w:ind w:firstLine="0"/>
              <w:jc w:val="left"/>
            </w:pPr>
          </w:p>
        </w:tc>
      </w:tr>
      <w:tr w:rsidR="00F4343D" w:rsidRPr="00ED4678" w14:paraId="7B579A56"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614520D"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49C8C4B"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BF15B4" w14:textId="77777777" w:rsidR="00ED4678" w:rsidRPr="00ED4678" w:rsidRDefault="00ED4678" w:rsidP="00ED4678">
            <w:pPr>
              <w:spacing w:before="0" w:after="0" w:line="240" w:lineRule="auto"/>
              <w:ind w:firstLine="0"/>
              <w:jc w:val="left"/>
            </w:pPr>
            <w:r w:rsidRPr="00ED4678">
              <w:t>5.At the "Attachment" form, move the cursor to "File name"</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B068FE"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B8A082" w14:textId="77777777" w:rsidR="00ED4678" w:rsidRPr="00ED4678" w:rsidRDefault="00ED4678" w:rsidP="00ED4678">
            <w:pPr>
              <w:spacing w:before="0" w:after="0" w:line="240" w:lineRule="auto"/>
              <w:ind w:firstLine="0"/>
              <w:jc w:val="left"/>
            </w:pPr>
            <w:r w:rsidRPr="00ED4678">
              <w:t>Under the filename will appear tip holder "Click to downloa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25299" w14:textId="77777777" w:rsidR="00ED4678" w:rsidRPr="00ED4678" w:rsidRDefault="00ED4678" w:rsidP="00ED4678">
            <w:pPr>
              <w:spacing w:before="0" w:after="0" w:line="240" w:lineRule="auto"/>
              <w:ind w:firstLine="0"/>
              <w:jc w:val="left"/>
            </w:pPr>
          </w:p>
        </w:tc>
      </w:tr>
      <w:tr w:rsidR="00F4343D" w:rsidRPr="00ED4678" w14:paraId="334FEB64" w14:textId="77777777" w:rsidTr="00ED4678">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C8BE84" w14:textId="77777777" w:rsidR="00ED4678" w:rsidRPr="00ED4678" w:rsidRDefault="00ED4678" w:rsidP="00ED4678">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241AFBC" w14:textId="77777777" w:rsidR="00ED4678" w:rsidRPr="00ED4678" w:rsidRDefault="00ED4678" w:rsidP="00ED4678">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FF9AC9" w14:textId="77777777" w:rsidR="00ED4678" w:rsidRPr="00ED4678" w:rsidRDefault="00ED4678" w:rsidP="00ED4678">
            <w:pPr>
              <w:spacing w:before="0" w:after="0" w:line="240" w:lineRule="auto"/>
              <w:ind w:firstLine="0"/>
              <w:jc w:val="left"/>
            </w:pPr>
            <w:r w:rsidRPr="00ED4678">
              <w:t>6.Click to start downloading</w:t>
            </w:r>
          </w:p>
        </w:tc>
        <w:tc>
          <w:tcPr>
            <w:tcW w:w="135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E1E28B" w14:textId="77777777" w:rsidR="00ED4678" w:rsidRPr="00ED4678" w:rsidRDefault="00ED4678" w:rsidP="00ED4678">
            <w:pPr>
              <w:spacing w:before="0" w:after="0" w:line="240" w:lineRule="auto"/>
              <w:ind w:firstLine="0"/>
              <w:jc w:val="left"/>
            </w:pPr>
          </w:p>
        </w:tc>
        <w:tc>
          <w:tcPr>
            <w:tcW w:w="252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8BCB9F3" w14:textId="77777777" w:rsidR="00ED4678" w:rsidRPr="00ED4678" w:rsidRDefault="00ED4678" w:rsidP="00ED4678">
            <w:pPr>
              <w:spacing w:before="0" w:after="0" w:line="240" w:lineRule="auto"/>
              <w:ind w:firstLine="0"/>
              <w:jc w:val="left"/>
            </w:pPr>
            <w:r w:rsidRPr="00ED4678">
              <w:t>File loaded successfully. Follow the path to the "Downloads" folder on your P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B3675BF" w14:textId="77777777" w:rsidR="00ED4678" w:rsidRPr="00ED4678" w:rsidRDefault="00ED4678" w:rsidP="00ED4678">
            <w:pPr>
              <w:spacing w:before="0" w:after="0" w:line="240" w:lineRule="auto"/>
              <w:ind w:firstLine="0"/>
              <w:jc w:val="left"/>
            </w:pPr>
          </w:p>
        </w:tc>
      </w:tr>
    </w:tbl>
    <w:p w14:paraId="490371DA" w14:textId="77777777" w:rsidR="00ED4678" w:rsidRPr="00ED4678" w:rsidRDefault="00ED4678" w:rsidP="00ED4678">
      <w:pPr>
        <w:ind w:firstLine="0"/>
      </w:pPr>
    </w:p>
    <w:p w14:paraId="5C8DE28B" w14:textId="33090EA7" w:rsidR="00214FE7" w:rsidRDefault="00964DA6" w:rsidP="00964DA6">
      <w:pPr>
        <w:pStyle w:val="Heading3"/>
      </w:pPr>
      <w:bookmarkStart w:id="65" w:name="_Toc110607955"/>
      <w:r>
        <w:t>Testcase Photograph</w:t>
      </w:r>
      <w:bookmarkEnd w:id="65"/>
    </w:p>
    <w:p w14:paraId="2C22636B" w14:textId="31309553" w:rsidR="00CE25F1" w:rsidRDefault="00CE25F1" w:rsidP="00754EB6">
      <w:pPr>
        <w:ind w:firstLine="0"/>
      </w:pPr>
    </w:p>
    <w:tbl>
      <w:tblPr>
        <w:tblW w:w="10620" w:type="dxa"/>
        <w:tblInd w:w="-1718" w:type="dxa"/>
        <w:tblCellMar>
          <w:left w:w="0" w:type="dxa"/>
          <w:right w:w="0" w:type="dxa"/>
        </w:tblCellMar>
        <w:tblLook w:val="04A0" w:firstRow="1" w:lastRow="0" w:firstColumn="1" w:lastColumn="0" w:noHBand="0" w:noVBand="1"/>
      </w:tblPr>
      <w:tblGrid>
        <w:gridCol w:w="876"/>
        <w:gridCol w:w="2128"/>
        <w:gridCol w:w="2868"/>
        <w:gridCol w:w="1348"/>
        <w:gridCol w:w="2410"/>
        <w:gridCol w:w="990"/>
      </w:tblGrid>
      <w:tr w:rsidR="00700047" w:rsidRPr="00213D85" w14:paraId="093DA3ED" w14:textId="77777777" w:rsidTr="00700047">
        <w:trPr>
          <w:trHeight w:val="315"/>
        </w:trPr>
        <w:tc>
          <w:tcPr>
            <w:tcW w:w="876"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2360B0" w14:textId="77777777" w:rsidR="00213D85" w:rsidRPr="00213D85" w:rsidRDefault="00213D85" w:rsidP="00213D85">
            <w:pPr>
              <w:spacing w:before="0" w:after="0" w:line="240" w:lineRule="auto"/>
              <w:ind w:firstLine="0"/>
              <w:jc w:val="left"/>
              <w:rPr>
                <w:b/>
                <w:bCs/>
              </w:rPr>
            </w:pPr>
            <w:r w:rsidRPr="00213D85">
              <w:rPr>
                <w:b/>
                <w:bCs/>
              </w:rPr>
              <w:t>TC-ID</w:t>
            </w:r>
          </w:p>
        </w:tc>
        <w:tc>
          <w:tcPr>
            <w:tcW w:w="212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F41320D"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6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632A0F10" w14:textId="77777777" w:rsidR="00213D85" w:rsidRPr="00213D85" w:rsidRDefault="00213D85" w:rsidP="00213D85">
            <w:pPr>
              <w:spacing w:before="0" w:after="0" w:line="240" w:lineRule="auto"/>
              <w:ind w:firstLine="0"/>
              <w:jc w:val="left"/>
              <w:rPr>
                <w:b/>
                <w:bCs/>
              </w:rPr>
            </w:pPr>
            <w:r w:rsidRPr="00213D85">
              <w:rPr>
                <w:b/>
                <w:bCs/>
              </w:rPr>
              <w:t>Test step</w:t>
            </w:r>
          </w:p>
        </w:tc>
        <w:tc>
          <w:tcPr>
            <w:tcW w:w="1348"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F90B9B1" w14:textId="77777777" w:rsidR="00213D85" w:rsidRPr="00213D85" w:rsidRDefault="00213D85" w:rsidP="00213D85">
            <w:pPr>
              <w:spacing w:before="0" w:after="0" w:line="240" w:lineRule="auto"/>
              <w:ind w:firstLine="0"/>
              <w:jc w:val="left"/>
              <w:rPr>
                <w:b/>
                <w:bCs/>
              </w:rPr>
            </w:pPr>
            <w:r w:rsidRPr="00213D85">
              <w:rPr>
                <w:b/>
                <w:bCs/>
              </w:rPr>
              <w:t>Test data</w:t>
            </w:r>
          </w:p>
        </w:tc>
        <w:tc>
          <w:tcPr>
            <w:tcW w:w="241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E30B62F"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9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3DC9FEB8" w14:textId="77777777" w:rsidR="00213D85" w:rsidRPr="00213D85" w:rsidRDefault="00213D85" w:rsidP="00213D85">
            <w:pPr>
              <w:spacing w:before="0" w:after="0" w:line="240" w:lineRule="auto"/>
              <w:ind w:firstLine="0"/>
              <w:jc w:val="left"/>
              <w:rPr>
                <w:b/>
                <w:bCs/>
              </w:rPr>
            </w:pPr>
            <w:r w:rsidRPr="00213D85">
              <w:rPr>
                <w:b/>
                <w:bCs/>
              </w:rPr>
              <w:t>Status</w:t>
            </w:r>
          </w:p>
        </w:tc>
      </w:tr>
      <w:tr w:rsidR="00700047" w:rsidRPr="00213D85" w14:paraId="4196A4C8"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CC66EBA" w14:textId="77777777" w:rsidR="00213D85" w:rsidRPr="00213D85" w:rsidRDefault="00213D85" w:rsidP="00213D85">
            <w:pPr>
              <w:spacing w:before="0" w:after="0" w:line="240" w:lineRule="auto"/>
              <w:ind w:firstLine="0"/>
              <w:jc w:val="left"/>
              <w:rPr>
                <w:b/>
                <w:bCs/>
              </w:rPr>
            </w:pPr>
            <w:r w:rsidRPr="00213D85">
              <w:rPr>
                <w:b/>
                <w:bCs/>
              </w:rPr>
              <w:t>TC-27</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928ED2" w14:textId="77777777" w:rsidR="00213D85" w:rsidRPr="00213D85" w:rsidRDefault="00213D85" w:rsidP="00213D85">
            <w:pPr>
              <w:spacing w:before="0" w:after="0" w:line="240" w:lineRule="auto"/>
              <w:ind w:firstLine="0"/>
              <w:jc w:val="left"/>
            </w:pPr>
            <w:r w:rsidRPr="00213D85">
              <w:t xml:space="preserve">Verify that the ability to add photograph </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7DB913" w14:textId="77777777" w:rsidR="00213D85" w:rsidRPr="00213D85" w:rsidRDefault="00213D85" w:rsidP="00213D85">
            <w:pPr>
              <w:spacing w:before="0" w:after="0" w:line="240" w:lineRule="auto"/>
              <w:ind w:firstLine="0"/>
              <w:jc w:val="left"/>
            </w:pPr>
            <w:r w:rsidRPr="00213D85">
              <w:t>1.Click "choose File"</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31DCE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F36872" w14:textId="77777777" w:rsidR="00213D85" w:rsidRPr="00213D85" w:rsidRDefault="00213D85" w:rsidP="00213D85">
            <w:pPr>
              <w:spacing w:before="0" w:after="0" w:line="240" w:lineRule="auto"/>
              <w:ind w:firstLine="0"/>
              <w:jc w:val="left"/>
            </w:pPr>
            <w:r w:rsidRPr="00213D85">
              <w:t>File list display</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FACCFB"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292C2DA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B3C603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64372A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30AC6" w14:textId="77777777" w:rsidR="00213D85" w:rsidRPr="00213D85" w:rsidRDefault="00213D85" w:rsidP="00213D85">
            <w:pPr>
              <w:spacing w:before="0" w:after="0" w:line="240" w:lineRule="auto"/>
              <w:ind w:firstLine="0"/>
              <w:jc w:val="left"/>
            </w:pPr>
            <w:r w:rsidRPr="00213D85">
              <w:t>2.Click file and click the "Ope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11230C" w14:textId="77777777" w:rsidR="00213D85" w:rsidRPr="00213D85" w:rsidRDefault="00213D85" w:rsidP="00213D85">
            <w:pPr>
              <w:spacing w:before="0" w:after="0" w:line="240" w:lineRule="auto"/>
              <w:ind w:firstLine="0"/>
              <w:jc w:val="left"/>
            </w:pPr>
            <w:r w:rsidRPr="00213D85">
              <w:t>File: A.png</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7A6A63" w14:textId="77777777" w:rsidR="00213D85" w:rsidRPr="00213D85" w:rsidRDefault="00213D85" w:rsidP="00213D85">
            <w:pPr>
              <w:spacing w:before="0" w:after="0" w:line="240" w:lineRule="auto"/>
              <w:ind w:firstLine="0"/>
              <w:jc w:val="left"/>
            </w:pPr>
            <w:r w:rsidRPr="00213D85">
              <w:t>The file name is displayed in the "Select file"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7502871" w14:textId="77777777" w:rsidR="00213D85" w:rsidRPr="00213D85" w:rsidRDefault="00213D85" w:rsidP="00213D85">
            <w:pPr>
              <w:spacing w:before="0" w:after="0" w:line="240" w:lineRule="auto"/>
              <w:ind w:firstLine="0"/>
              <w:jc w:val="left"/>
              <w:rPr>
                <w:sz w:val="28"/>
                <w:szCs w:val="28"/>
              </w:rPr>
            </w:pPr>
          </w:p>
        </w:tc>
      </w:tr>
      <w:tr w:rsidR="00700047" w:rsidRPr="00213D85" w14:paraId="0EC1B25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EE1094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A2DFB4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0DB0C2" w14:textId="77777777" w:rsidR="00213D85" w:rsidRPr="00213D85" w:rsidRDefault="00213D85" w:rsidP="00213D85">
            <w:pPr>
              <w:spacing w:before="0" w:after="0" w:line="240" w:lineRule="auto"/>
              <w:ind w:firstLine="0"/>
              <w:jc w:val="left"/>
            </w:pPr>
            <w:r w:rsidRPr="00213D85">
              <w:t>3.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42AD6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03720D" w14:textId="77777777" w:rsidR="00213D85" w:rsidRPr="00213D85" w:rsidRDefault="00213D85" w:rsidP="00213D85">
            <w:pPr>
              <w:spacing w:before="0" w:after="0" w:line="240" w:lineRule="auto"/>
              <w:ind w:firstLine="0"/>
              <w:jc w:val="left"/>
            </w:pPr>
            <w:r w:rsidRPr="00213D85">
              <w:t>"Successfully Uploaded" message display.</w:t>
            </w:r>
            <w:r w:rsidRPr="00213D85">
              <w:br/>
            </w:r>
            <w:r w:rsidRPr="00213D85">
              <w:br/>
              <w:t>Photo display at the left corner of the screen.</w:t>
            </w:r>
            <w:r w:rsidRPr="00213D85">
              <w:br/>
            </w:r>
            <w:r w:rsidRPr="00213D85">
              <w:br/>
              <w:t>"Delete" button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13B65EA" w14:textId="77777777" w:rsidR="00213D85" w:rsidRPr="00213D85" w:rsidRDefault="00213D85" w:rsidP="00213D85">
            <w:pPr>
              <w:spacing w:before="0" w:after="0" w:line="240" w:lineRule="auto"/>
              <w:ind w:firstLine="0"/>
              <w:jc w:val="left"/>
              <w:rPr>
                <w:sz w:val="28"/>
                <w:szCs w:val="28"/>
              </w:rPr>
            </w:pPr>
          </w:p>
        </w:tc>
      </w:tr>
      <w:tr w:rsidR="00700047" w:rsidRPr="00213D85" w14:paraId="6DDD524A"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7E2FEC8" w14:textId="77777777" w:rsidR="00213D85" w:rsidRPr="00213D85" w:rsidRDefault="00213D85" w:rsidP="00213D85">
            <w:pPr>
              <w:spacing w:before="0" w:after="0" w:line="240" w:lineRule="auto"/>
              <w:ind w:firstLine="0"/>
              <w:jc w:val="left"/>
              <w:rPr>
                <w:b/>
                <w:bCs/>
              </w:rPr>
            </w:pPr>
            <w:r w:rsidRPr="00213D85">
              <w:rPr>
                <w:b/>
                <w:bCs/>
              </w:rPr>
              <w:t>TC-28</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551653" w14:textId="77777777" w:rsidR="00213D85" w:rsidRPr="00213D85" w:rsidRDefault="00213D85" w:rsidP="00213D85">
            <w:pPr>
              <w:spacing w:before="0" w:after="0" w:line="240" w:lineRule="auto"/>
              <w:ind w:firstLine="0"/>
              <w:jc w:val="left"/>
            </w:pPr>
            <w:r w:rsidRPr="00213D85">
              <w:t>Verify that all items in the "Photograph" page display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46358F" w14:textId="77777777" w:rsidR="00213D85" w:rsidRPr="00213D85" w:rsidRDefault="00213D85" w:rsidP="00213D85">
            <w:pPr>
              <w:spacing w:before="0" w:after="0" w:line="240" w:lineRule="auto"/>
              <w:ind w:firstLine="0"/>
              <w:jc w:val="left"/>
            </w:pPr>
            <w:r w:rsidRPr="00213D85">
              <w:t>1.Go to: https://opensource-demo.orangehrmlive.com/</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818CC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01D834" w14:textId="77777777" w:rsidR="00213D85" w:rsidRPr="00213D85" w:rsidRDefault="00213D85" w:rsidP="00213D85">
            <w:pPr>
              <w:spacing w:before="0" w:after="0" w:line="240" w:lineRule="auto"/>
              <w:ind w:firstLine="0"/>
              <w:jc w:val="left"/>
              <w:rPr>
                <w:sz w:val="20"/>
                <w:szCs w:val="20"/>
              </w:rPr>
            </w:pP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D001AE"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7173FAE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EAAD82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B33CA0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CDB4C28" w14:textId="77777777" w:rsidR="00213D85" w:rsidRPr="00213D85" w:rsidRDefault="00213D85" w:rsidP="00213D85">
            <w:pPr>
              <w:spacing w:before="0" w:after="0" w:line="240" w:lineRule="auto"/>
              <w:ind w:firstLine="0"/>
              <w:jc w:val="left"/>
            </w:pPr>
            <w:r w:rsidRPr="00213D85">
              <w:t>2.Enter a valid Username and Password</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0588E7" w14:textId="77777777" w:rsidR="00213D85" w:rsidRPr="00213D85" w:rsidRDefault="00213D85" w:rsidP="00213D85">
            <w:pPr>
              <w:spacing w:before="0" w:after="0" w:line="240" w:lineRule="auto"/>
              <w:ind w:firstLine="0"/>
              <w:jc w:val="left"/>
            </w:pPr>
            <w:r w:rsidRPr="00213D85">
              <w:t xml:space="preserve">Username: Thinu </w:t>
            </w:r>
            <w:r w:rsidRPr="00213D85">
              <w:br/>
              <w:t>Password: *Thinu123</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61CED3" w14:textId="77777777" w:rsidR="00213D85" w:rsidRPr="00213D85" w:rsidRDefault="00213D85" w:rsidP="00213D85">
            <w:pPr>
              <w:spacing w:before="0" w:after="0" w:line="240" w:lineRule="auto"/>
              <w:ind w:firstLine="0"/>
              <w:jc w:val="left"/>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A484460" w14:textId="77777777" w:rsidR="00213D85" w:rsidRPr="00213D85" w:rsidRDefault="00213D85" w:rsidP="00213D85">
            <w:pPr>
              <w:spacing w:before="0" w:after="0" w:line="240" w:lineRule="auto"/>
              <w:ind w:firstLine="0"/>
              <w:jc w:val="left"/>
              <w:rPr>
                <w:sz w:val="28"/>
                <w:szCs w:val="28"/>
              </w:rPr>
            </w:pPr>
          </w:p>
        </w:tc>
      </w:tr>
      <w:tr w:rsidR="00700047" w:rsidRPr="00213D85" w14:paraId="0B5BC8C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96D5C9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384E8D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E5427E" w14:textId="77777777" w:rsidR="00213D85" w:rsidRPr="00213D85" w:rsidRDefault="00213D85" w:rsidP="00213D85">
            <w:pPr>
              <w:spacing w:before="0" w:after="0" w:line="240" w:lineRule="auto"/>
              <w:ind w:firstLine="0"/>
              <w:jc w:val="left"/>
            </w:pPr>
            <w:r w:rsidRPr="00213D85">
              <w:t>3.Click "Logi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234B31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C65E1B" w14:textId="77777777" w:rsidR="00213D85" w:rsidRPr="00213D85" w:rsidRDefault="00213D85" w:rsidP="00213D85">
            <w:pPr>
              <w:spacing w:before="0" w:after="0" w:line="240" w:lineRule="auto"/>
              <w:ind w:firstLine="0"/>
              <w:jc w:val="left"/>
            </w:pPr>
            <w:r w:rsidRPr="00213D85">
              <w:t>Login successfull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714FDDC" w14:textId="77777777" w:rsidR="00213D85" w:rsidRPr="00213D85" w:rsidRDefault="00213D85" w:rsidP="00213D85">
            <w:pPr>
              <w:spacing w:before="0" w:after="0" w:line="240" w:lineRule="auto"/>
              <w:ind w:firstLine="0"/>
              <w:jc w:val="left"/>
              <w:rPr>
                <w:sz w:val="28"/>
                <w:szCs w:val="28"/>
              </w:rPr>
            </w:pPr>
          </w:p>
        </w:tc>
      </w:tr>
      <w:tr w:rsidR="00700047" w:rsidRPr="00213D85" w14:paraId="080BFD0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B322454"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A8808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57CF54" w14:textId="77777777" w:rsidR="00213D85" w:rsidRPr="00213D85" w:rsidRDefault="00213D85" w:rsidP="00213D85">
            <w:pPr>
              <w:spacing w:before="0" w:after="0" w:line="240" w:lineRule="auto"/>
              <w:ind w:firstLine="0"/>
              <w:jc w:val="left"/>
            </w:pPr>
            <w:r w:rsidRPr="00213D85">
              <w:t>4.Click "My Info"</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B98EE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ABEF0A" w14:textId="77777777" w:rsidR="00213D85" w:rsidRPr="00213D85" w:rsidRDefault="00213D85" w:rsidP="00213D85">
            <w:pPr>
              <w:spacing w:before="0" w:after="0" w:line="240" w:lineRule="auto"/>
              <w:ind w:firstLine="0"/>
              <w:jc w:val="left"/>
              <w:rPr>
                <w:sz w:val="20"/>
                <w:szCs w:val="20"/>
              </w:rPr>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2FE122D" w14:textId="77777777" w:rsidR="00213D85" w:rsidRPr="00213D85" w:rsidRDefault="00213D85" w:rsidP="00213D85">
            <w:pPr>
              <w:spacing w:before="0" w:after="0" w:line="240" w:lineRule="auto"/>
              <w:ind w:firstLine="0"/>
              <w:jc w:val="left"/>
              <w:rPr>
                <w:sz w:val="28"/>
                <w:szCs w:val="28"/>
              </w:rPr>
            </w:pPr>
          </w:p>
        </w:tc>
      </w:tr>
      <w:tr w:rsidR="00700047" w:rsidRPr="00213D85" w14:paraId="1E8F39C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EF69D4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5FBAAC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D401F8" w14:textId="77777777" w:rsidR="00213D85" w:rsidRPr="00213D85" w:rsidRDefault="00213D85" w:rsidP="00213D85">
            <w:pPr>
              <w:spacing w:before="0" w:after="0" w:line="240" w:lineRule="auto"/>
              <w:ind w:firstLine="0"/>
              <w:jc w:val="left"/>
            </w:pPr>
            <w:r w:rsidRPr="00213D85">
              <w:t>5.Click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5C40D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3139D9" w14:textId="77777777" w:rsidR="00213D85" w:rsidRPr="00213D85" w:rsidRDefault="00213D85" w:rsidP="00213D85">
            <w:pPr>
              <w:spacing w:before="0" w:after="0" w:line="240" w:lineRule="auto"/>
              <w:ind w:firstLine="0"/>
              <w:jc w:val="left"/>
            </w:pPr>
            <w:r w:rsidRPr="00213D85">
              <w:t>Navigate to the “Photograph” pag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B852953" w14:textId="77777777" w:rsidR="00213D85" w:rsidRPr="00213D85" w:rsidRDefault="00213D85" w:rsidP="00213D85">
            <w:pPr>
              <w:spacing w:before="0" w:after="0" w:line="240" w:lineRule="auto"/>
              <w:ind w:firstLine="0"/>
              <w:jc w:val="left"/>
              <w:rPr>
                <w:sz w:val="28"/>
                <w:szCs w:val="28"/>
              </w:rPr>
            </w:pPr>
          </w:p>
        </w:tc>
      </w:tr>
      <w:tr w:rsidR="00700047" w:rsidRPr="00213D85" w14:paraId="77A1868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7A8855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70F889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B3D6" w14:textId="77777777" w:rsidR="00213D85" w:rsidRPr="00213D85" w:rsidRDefault="00213D85" w:rsidP="00213D85">
            <w:pPr>
              <w:spacing w:before="0" w:after="0" w:line="240" w:lineRule="auto"/>
              <w:ind w:firstLine="0"/>
              <w:jc w:val="left"/>
            </w:pPr>
            <w:r w:rsidRPr="00213D85">
              <w:t>6.Observe all items in th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85DE31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DD0A92" w14:textId="77777777" w:rsidR="00213D85" w:rsidRPr="00213D85" w:rsidRDefault="00213D85" w:rsidP="00213D85">
            <w:pPr>
              <w:spacing w:before="0" w:after="0" w:line="240" w:lineRule="auto"/>
              <w:ind w:firstLine="0"/>
              <w:jc w:val="left"/>
            </w:pPr>
            <w:r w:rsidRPr="00213D85">
              <w:t>Avatar displays include items:</w:t>
            </w:r>
            <w:r w:rsidRPr="00213D85">
              <w:br/>
            </w:r>
            <w:r w:rsidRPr="00213D85">
              <w:lastRenderedPageBreak/>
              <w:br/>
              <w:t>-Username</w:t>
            </w:r>
            <w:r w:rsidRPr="00213D85">
              <w:br/>
            </w:r>
            <w:r w:rsidRPr="00213D85">
              <w:br/>
              <w:t>-Blank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EEB6580" w14:textId="77777777" w:rsidR="00213D85" w:rsidRPr="00213D85" w:rsidRDefault="00213D85" w:rsidP="00213D85">
            <w:pPr>
              <w:spacing w:before="0" w:after="0" w:line="240" w:lineRule="auto"/>
              <w:ind w:firstLine="0"/>
              <w:jc w:val="left"/>
              <w:rPr>
                <w:sz w:val="28"/>
                <w:szCs w:val="28"/>
              </w:rPr>
            </w:pPr>
          </w:p>
        </w:tc>
      </w:tr>
      <w:tr w:rsidR="00700047" w:rsidRPr="00213D85" w14:paraId="616240A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B327F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610DB51"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BA68D3" w14:textId="77777777" w:rsidR="00213D85" w:rsidRPr="00213D85" w:rsidRDefault="00213D85" w:rsidP="00213D85">
            <w:pPr>
              <w:spacing w:before="0" w:after="0" w:line="240" w:lineRule="auto"/>
              <w:ind w:firstLine="0"/>
              <w:jc w:val="left"/>
            </w:pPr>
            <w:r w:rsidRPr="00213D85">
              <w:t>7.Observe all items in the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543B8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37D3BFB" w14:textId="77777777" w:rsidR="00213D85" w:rsidRPr="00213D85" w:rsidRDefault="00213D85" w:rsidP="00213D85">
            <w:pPr>
              <w:spacing w:before="0" w:after="0" w:line="240" w:lineRule="auto"/>
              <w:ind w:firstLine="0"/>
              <w:jc w:val="left"/>
            </w:pPr>
            <w:r w:rsidRPr="00213D85">
              <w:t>Photograph displays include items:</w:t>
            </w:r>
            <w:r w:rsidRPr="00213D85">
              <w:br/>
            </w:r>
            <w:r w:rsidRPr="00213D85">
              <w:br/>
              <w:t>-"Photograph" text</w:t>
            </w:r>
            <w:r w:rsidRPr="00213D85">
              <w:br/>
            </w:r>
            <w:r w:rsidRPr="00213D85">
              <w:br/>
              <w:t>-"Select a Photograph" label</w:t>
            </w:r>
            <w:r w:rsidRPr="00213D85">
              <w:br/>
            </w:r>
            <w:r w:rsidRPr="00213D85">
              <w:br/>
              <w:t>-"Choose File" button with "No file chosen" text inside</w:t>
            </w:r>
            <w:r w:rsidRPr="00213D85">
              <w:br/>
            </w:r>
            <w:r w:rsidRPr="00213D85">
              <w:br/>
              <w:t>-"Accepts jpg, .png, .gif up to 1MB. Recommended dimensions: 200px X 200px" text</w:t>
            </w:r>
            <w:r w:rsidRPr="00213D85">
              <w:br/>
            </w:r>
            <w:r w:rsidRPr="00213D85">
              <w:br/>
              <w:t>-"Upload" button with white text color and green background</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672E905" w14:textId="77777777" w:rsidR="00213D85" w:rsidRPr="00213D85" w:rsidRDefault="00213D85" w:rsidP="00213D85">
            <w:pPr>
              <w:spacing w:before="0" w:after="0" w:line="240" w:lineRule="auto"/>
              <w:ind w:firstLine="0"/>
              <w:jc w:val="left"/>
              <w:rPr>
                <w:sz w:val="28"/>
                <w:szCs w:val="28"/>
              </w:rPr>
            </w:pPr>
          </w:p>
        </w:tc>
      </w:tr>
      <w:tr w:rsidR="00700047" w:rsidRPr="00213D85" w14:paraId="5248B650"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582137" w14:textId="77777777" w:rsidR="00213D85" w:rsidRPr="00213D85" w:rsidRDefault="00213D85" w:rsidP="00213D85">
            <w:pPr>
              <w:spacing w:before="0" w:after="0" w:line="240" w:lineRule="auto"/>
              <w:ind w:firstLine="0"/>
              <w:jc w:val="left"/>
              <w:rPr>
                <w:b/>
                <w:bCs/>
              </w:rPr>
            </w:pPr>
            <w:r w:rsidRPr="00213D85">
              <w:rPr>
                <w:b/>
                <w:bCs/>
              </w:rPr>
              <w:t>TC-29</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FEF1D3" w14:textId="77777777" w:rsidR="00213D85" w:rsidRPr="00213D85" w:rsidRDefault="00213D85" w:rsidP="00213D85">
            <w:pPr>
              <w:spacing w:before="0" w:after="0" w:line="240" w:lineRule="auto"/>
              <w:ind w:firstLine="0"/>
              <w:jc w:val="left"/>
            </w:pPr>
            <w:r w:rsidRPr="00213D85">
              <w:t>Verify the "Upload" button works when a file is selected</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902A5B" w14:textId="77777777" w:rsidR="00213D85" w:rsidRPr="00213D85" w:rsidRDefault="00213D85" w:rsidP="00213D85">
            <w:pPr>
              <w:spacing w:before="0" w:after="0" w:line="240" w:lineRule="auto"/>
              <w:ind w:firstLine="0"/>
              <w:jc w:val="left"/>
            </w:pPr>
            <w:r w:rsidRPr="00213D85">
              <w:t>1.Go to: https://opensource-demo.orangehrmlive.com/</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B5C4E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4F44E2" w14:textId="77777777" w:rsidR="00213D85" w:rsidRPr="00213D85" w:rsidRDefault="00213D85" w:rsidP="00213D85">
            <w:pPr>
              <w:spacing w:before="0" w:after="0" w:line="240" w:lineRule="auto"/>
              <w:ind w:firstLine="0"/>
              <w:jc w:val="left"/>
              <w:rPr>
                <w:sz w:val="20"/>
                <w:szCs w:val="20"/>
              </w:rPr>
            </w:pP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1254B6"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11FEB9A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A86FFF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817807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A7990F" w14:textId="77777777" w:rsidR="00213D85" w:rsidRPr="00213D85" w:rsidRDefault="00213D85" w:rsidP="00213D85">
            <w:pPr>
              <w:spacing w:before="0" w:after="0" w:line="240" w:lineRule="auto"/>
              <w:ind w:firstLine="0"/>
              <w:jc w:val="left"/>
            </w:pPr>
            <w:r w:rsidRPr="00213D85">
              <w:t>2.Enter a valid Username and Password</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A7DA1F" w14:textId="77777777" w:rsidR="00213D85" w:rsidRPr="00213D85" w:rsidRDefault="00213D85" w:rsidP="00213D85">
            <w:pPr>
              <w:spacing w:before="0" w:after="0" w:line="240" w:lineRule="auto"/>
              <w:ind w:firstLine="0"/>
              <w:jc w:val="left"/>
            </w:pPr>
            <w:r w:rsidRPr="00213D85">
              <w:t xml:space="preserve">Username: Thinu </w:t>
            </w:r>
            <w:r w:rsidRPr="00213D85">
              <w:br/>
              <w:t>Password: *Thinu123</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67B2E6" w14:textId="77777777" w:rsidR="00213D85" w:rsidRPr="00213D85" w:rsidRDefault="00213D85" w:rsidP="00213D85">
            <w:pPr>
              <w:spacing w:before="0" w:after="0" w:line="240" w:lineRule="auto"/>
              <w:ind w:firstLine="0"/>
              <w:jc w:val="left"/>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F470103" w14:textId="77777777" w:rsidR="00213D85" w:rsidRPr="00213D85" w:rsidRDefault="00213D85" w:rsidP="00213D85">
            <w:pPr>
              <w:spacing w:before="0" w:after="0" w:line="240" w:lineRule="auto"/>
              <w:ind w:firstLine="0"/>
              <w:jc w:val="left"/>
              <w:rPr>
                <w:sz w:val="28"/>
                <w:szCs w:val="28"/>
              </w:rPr>
            </w:pPr>
          </w:p>
        </w:tc>
      </w:tr>
      <w:tr w:rsidR="00700047" w:rsidRPr="00213D85" w14:paraId="69C1FDB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425860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E946BA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F2B1B7" w14:textId="77777777" w:rsidR="00213D85" w:rsidRPr="00213D85" w:rsidRDefault="00213D85" w:rsidP="00213D85">
            <w:pPr>
              <w:spacing w:before="0" w:after="0" w:line="240" w:lineRule="auto"/>
              <w:ind w:firstLine="0"/>
              <w:jc w:val="left"/>
            </w:pPr>
            <w:r w:rsidRPr="00213D85">
              <w:t>3.Click "Login"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F98C7B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31C836" w14:textId="77777777" w:rsidR="00213D85" w:rsidRPr="00213D85" w:rsidRDefault="00213D85" w:rsidP="00213D85">
            <w:pPr>
              <w:spacing w:before="0" w:after="0" w:line="240" w:lineRule="auto"/>
              <w:ind w:firstLine="0"/>
              <w:jc w:val="left"/>
            </w:pPr>
            <w:r w:rsidRPr="00213D85">
              <w:t>Login successfull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7DAA393" w14:textId="77777777" w:rsidR="00213D85" w:rsidRPr="00213D85" w:rsidRDefault="00213D85" w:rsidP="00213D85">
            <w:pPr>
              <w:spacing w:before="0" w:after="0" w:line="240" w:lineRule="auto"/>
              <w:ind w:firstLine="0"/>
              <w:jc w:val="left"/>
              <w:rPr>
                <w:sz w:val="28"/>
                <w:szCs w:val="28"/>
              </w:rPr>
            </w:pPr>
          </w:p>
        </w:tc>
      </w:tr>
      <w:tr w:rsidR="00700047" w:rsidRPr="00213D85" w14:paraId="3442CE1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22F41F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A02EE41"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7B3D08" w14:textId="77777777" w:rsidR="00213D85" w:rsidRPr="00213D85" w:rsidRDefault="00213D85" w:rsidP="00213D85">
            <w:pPr>
              <w:spacing w:before="0" w:after="0" w:line="240" w:lineRule="auto"/>
              <w:ind w:firstLine="0"/>
              <w:jc w:val="left"/>
            </w:pPr>
            <w:r w:rsidRPr="00213D85">
              <w:t>4.Click "My Info"</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13AD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B2943" w14:textId="77777777" w:rsidR="00213D85" w:rsidRPr="00213D85" w:rsidRDefault="00213D85" w:rsidP="00213D85">
            <w:pPr>
              <w:spacing w:before="0" w:after="0" w:line="240" w:lineRule="auto"/>
              <w:ind w:firstLine="0"/>
              <w:jc w:val="left"/>
              <w:rPr>
                <w:sz w:val="20"/>
                <w:szCs w:val="20"/>
              </w:rPr>
            </w:pP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D8AE367" w14:textId="77777777" w:rsidR="00213D85" w:rsidRPr="00213D85" w:rsidRDefault="00213D85" w:rsidP="00213D85">
            <w:pPr>
              <w:spacing w:before="0" w:after="0" w:line="240" w:lineRule="auto"/>
              <w:ind w:firstLine="0"/>
              <w:jc w:val="left"/>
              <w:rPr>
                <w:sz w:val="28"/>
                <w:szCs w:val="28"/>
              </w:rPr>
            </w:pPr>
          </w:p>
        </w:tc>
      </w:tr>
      <w:tr w:rsidR="00700047" w:rsidRPr="00213D85" w14:paraId="10DCDFB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1EA3DB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24EC07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3A8267" w14:textId="77777777" w:rsidR="00213D85" w:rsidRPr="00213D85" w:rsidRDefault="00213D85" w:rsidP="00213D85">
            <w:pPr>
              <w:spacing w:before="0" w:after="0" w:line="240" w:lineRule="auto"/>
              <w:ind w:firstLine="0"/>
              <w:jc w:val="left"/>
            </w:pPr>
            <w:r w:rsidRPr="00213D85">
              <w:t>5.Click Photograph</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A98CD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8D3C2C" w14:textId="77777777" w:rsidR="00213D85" w:rsidRPr="00213D85" w:rsidRDefault="00213D85" w:rsidP="00213D85">
            <w:pPr>
              <w:spacing w:before="0" w:after="0" w:line="240" w:lineRule="auto"/>
              <w:ind w:firstLine="0"/>
              <w:jc w:val="left"/>
            </w:pPr>
            <w:r w:rsidRPr="00213D85">
              <w:t>Navigate to the “Photograph” pag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D4A2792" w14:textId="77777777" w:rsidR="00213D85" w:rsidRPr="00213D85" w:rsidRDefault="00213D85" w:rsidP="00213D85">
            <w:pPr>
              <w:spacing w:before="0" w:after="0" w:line="240" w:lineRule="auto"/>
              <w:ind w:firstLine="0"/>
              <w:jc w:val="left"/>
              <w:rPr>
                <w:sz w:val="28"/>
                <w:szCs w:val="28"/>
              </w:rPr>
            </w:pPr>
          </w:p>
        </w:tc>
      </w:tr>
      <w:tr w:rsidR="00700047" w:rsidRPr="00213D85" w14:paraId="557A142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480050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E4D3C8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6D05E" w14:textId="77777777" w:rsidR="00213D85" w:rsidRPr="00213D85" w:rsidRDefault="00213D85" w:rsidP="00213D85">
            <w:pPr>
              <w:spacing w:before="0" w:after="0" w:line="240" w:lineRule="auto"/>
              <w:ind w:firstLine="0"/>
              <w:jc w:val="left"/>
            </w:pPr>
            <w:r w:rsidRPr="00213D85">
              <w:t>6.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44862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DA93FA" w14:textId="77777777" w:rsidR="00213D85" w:rsidRPr="00213D85" w:rsidRDefault="00213D85" w:rsidP="00213D85">
            <w:pPr>
              <w:spacing w:before="0" w:after="0" w:line="240" w:lineRule="auto"/>
              <w:ind w:firstLine="0"/>
              <w:jc w:val="left"/>
            </w:pPr>
            <w:r w:rsidRPr="00213D85">
              <w:t>"Upload" button is not clickabl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96BBE8E" w14:textId="77777777" w:rsidR="00213D85" w:rsidRPr="00213D85" w:rsidRDefault="00213D85" w:rsidP="00213D85">
            <w:pPr>
              <w:spacing w:before="0" w:after="0" w:line="240" w:lineRule="auto"/>
              <w:ind w:firstLine="0"/>
              <w:jc w:val="left"/>
              <w:rPr>
                <w:sz w:val="28"/>
                <w:szCs w:val="28"/>
              </w:rPr>
            </w:pPr>
          </w:p>
        </w:tc>
      </w:tr>
      <w:tr w:rsidR="00700047" w:rsidRPr="00213D85" w14:paraId="632FC36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764938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87BAC8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97A49E" w14:textId="77777777" w:rsidR="00213D85" w:rsidRPr="00213D85" w:rsidRDefault="00213D85" w:rsidP="00213D85">
            <w:pPr>
              <w:spacing w:before="0" w:after="0" w:line="240" w:lineRule="auto"/>
              <w:ind w:firstLine="0"/>
              <w:jc w:val="left"/>
            </w:pPr>
            <w:r w:rsidRPr="00213D85">
              <w:t>7.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9323E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D635D4"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ADBF415" w14:textId="77777777" w:rsidR="00213D85" w:rsidRPr="00213D85" w:rsidRDefault="00213D85" w:rsidP="00213D85">
            <w:pPr>
              <w:spacing w:before="0" w:after="0" w:line="240" w:lineRule="auto"/>
              <w:ind w:firstLine="0"/>
              <w:jc w:val="left"/>
              <w:rPr>
                <w:sz w:val="28"/>
                <w:szCs w:val="28"/>
              </w:rPr>
            </w:pPr>
          </w:p>
        </w:tc>
      </w:tr>
      <w:tr w:rsidR="00700047" w:rsidRPr="00213D85" w14:paraId="07751FA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A678D4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1A2936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FD0D37" w14:textId="77777777" w:rsidR="00213D85" w:rsidRPr="00213D85" w:rsidRDefault="00213D85" w:rsidP="00213D85">
            <w:pPr>
              <w:spacing w:before="0" w:after="0" w:line="240" w:lineRule="auto"/>
              <w:ind w:firstLine="0"/>
              <w:jc w:val="left"/>
            </w:pPr>
            <w:r w:rsidRPr="00213D85">
              <w:t>8.Choose a file with a maximum size of 1MB in jpg, png,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F0BF10" w14:textId="77777777" w:rsidR="00213D85" w:rsidRPr="00213D85" w:rsidRDefault="00213D85" w:rsidP="00213D85">
            <w:pPr>
              <w:spacing w:before="0" w:after="0" w:line="240" w:lineRule="auto"/>
              <w:ind w:firstLine="0"/>
              <w:jc w:val="left"/>
            </w:pPr>
            <w:r w:rsidRPr="00213D85">
              <w:t>File: 1.pn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DE989D"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69183AC" w14:textId="77777777" w:rsidR="00213D85" w:rsidRPr="00213D85" w:rsidRDefault="00213D85" w:rsidP="00213D85">
            <w:pPr>
              <w:spacing w:before="0" w:after="0" w:line="240" w:lineRule="auto"/>
              <w:ind w:firstLine="0"/>
              <w:jc w:val="left"/>
              <w:rPr>
                <w:sz w:val="28"/>
                <w:szCs w:val="28"/>
              </w:rPr>
            </w:pPr>
          </w:p>
        </w:tc>
      </w:tr>
      <w:tr w:rsidR="00700047" w:rsidRPr="00213D85" w14:paraId="2E37DCF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34BE5B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B78E9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E62825" w14:textId="77777777" w:rsidR="00213D85" w:rsidRPr="00213D85" w:rsidRDefault="00213D85" w:rsidP="00213D85">
            <w:pPr>
              <w:spacing w:before="0" w:after="0" w:line="240" w:lineRule="auto"/>
              <w:ind w:firstLine="0"/>
              <w:jc w:val="left"/>
            </w:pPr>
            <w:r w:rsidRPr="00213D85">
              <w:t>9.Click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9F05D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B0A16A" w14:textId="77777777" w:rsidR="00213D85" w:rsidRPr="00213D85" w:rsidRDefault="00213D85" w:rsidP="00213D85">
            <w:pPr>
              <w:spacing w:before="0" w:after="0" w:line="240" w:lineRule="auto"/>
              <w:ind w:firstLine="0"/>
              <w:jc w:val="left"/>
            </w:pPr>
            <w:r w:rsidRPr="00213D85">
              <w:t>"Upload" button is clickable</w:t>
            </w:r>
            <w:r w:rsidRPr="00213D85">
              <w:br/>
              <w:t>Photo updated.</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B2D26D8" w14:textId="77777777" w:rsidR="00213D85" w:rsidRPr="00213D85" w:rsidRDefault="00213D85" w:rsidP="00213D85">
            <w:pPr>
              <w:spacing w:before="0" w:after="0" w:line="240" w:lineRule="auto"/>
              <w:ind w:firstLine="0"/>
              <w:jc w:val="left"/>
              <w:rPr>
                <w:sz w:val="28"/>
                <w:szCs w:val="28"/>
              </w:rPr>
            </w:pPr>
          </w:p>
        </w:tc>
      </w:tr>
      <w:tr w:rsidR="00700047" w:rsidRPr="00213D85" w14:paraId="6333F513"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30241DC3" w14:textId="77777777" w:rsidR="00213D85" w:rsidRPr="00213D85" w:rsidRDefault="00213D85" w:rsidP="00213D85">
            <w:pPr>
              <w:spacing w:before="0" w:after="0" w:line="240" w:lineRule="auto"/>
              <w:ind w:firstLine="0"/>
              <w:jc w:val="left"/>
              <w:rPr>
                <w:b/>
                <w:bCs/>
              </w:rPr>
            </w:pPr>
            <w:r w:rsidRPr="00213D85">
              <w:rPr>
                <w:b/>
                <w:bCs/>
              </w:rPr>
              <w:t>TC-30</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968041" w14:textId="77777777" w:rsidR="00213D85" w:rsidRPr="00213D85" w:rsidRDefault="00213D85" w:rsidP="00213D85">
            <w:pPr>
              <w:spacing w:before="0" w:after="0" w:line="240" w:lineRule="auto"/>
              <w:ind w:firstLine="0"/>
              <w:jc w:val="left"/>
            </w:pPr>
            <w:r w:rsidRPr="00213D85">
              <w:t>Verify select only one file at a time</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C32337" w14:textId="77777777" w:rsidR="00213D85" w:rsidRPr="00213D85" w:rsidRDefault="00213D85" w:rsidP="00213D85">
            <w:pPr>
              <w:spacing w:before="0" w:after="0" w:line="240" w:lineRule="auto"/>
              <w:ind w:firstLine="0"/>
              <w:jc w:val="left"/>
            </w:pPr>
            <w:r w:rsidRPr="00213D85">
              <w:t>1.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2ADA8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0D8BCA"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B880DB"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0C377D8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B4DB77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F850B3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0CA196" w14:textId="77777777" w:rsidR="00213D85" w:rsidRPr="00213D85" w:rsidRDefault="00213D85" w:rsidP="00213D85">
            <w:pPr>
              <w:spacing w:before="0" w:after="0" w:line="240" w:lineRule="auto"/>
              <w:ind w:firstLine="0"/>
              <w:jc w:val="left"/>
            </w:pPr>
            <w:r w:rsidRPr="00213D85">
              <w:t>2.Choose two file in dialog box</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FD87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3F8F43" w14:textId="77777777" w:rsidR="00213D85" w:rsidRPr="00213D85" w:rsidRDefault="00213D85" w:rsidP="00213D85">
            <w:pPr>
              <w:spacing w:before="0" w:after="0" w:line="240" w:lineRule="auto"/>
              <w:ind w:firstLine="0"/>
              <w:jc w:val="left"/>
            </w:pPr>
            <w:r w:rsidRPr="00213D85">
              <w:t>Not allowing to select two files at the same tim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167F53B" w14:textId="77777777" w:rsidR="00213D85" w:rsidRPr="00213D85" w:rsidRDefault="00213D85" w:rsidP="00213D85">
            <w:pPr>
              <w:spacing w:before="0" w:after="0" w:line="240" w:lineRule="auto"/>
              <w:ind w:firstLine="0"/>
              <w:jc w:val="left"/>
              <w:rPr>
                <w:sz w:val="28"/>
                <w:szCs w:val="28"/>
              </w:rPr>
            </w:pPr>
          </w:p>
        </w:tc>
      </w:tr>
      <w:tr w:rsidR="00700047" w:rsidRPr="00213D85" w14:paraId="650B671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7D7542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AC40C5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191468" w14:textId="77777777" w:rsidR="00213D85" w:rsidRPr="00213D85" w:rsidRDefault="00213D85" w:rsidP="00213D85">
            <w:pPr>
              <w:spacing w:before="0" w:after="0" w:line="240" w:lineRule="auto"/>
              <w:ind w:firstLine="0"/>
              <w:jc w:val="left"/>
            </w:pPr>
            <w:r w:rsidRPr="00213D85">
              <w:t>3.Choose a file in the dialog box</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30AE39" w14:textId="77777777" w:rsidR="00213D85" w:rsidRPr="00213D85" w:rsidRDefault="00213D85" w:rsidP="00213D85">
            <w:pPr>
              <w:spacing w:before="0" w:after="0" w:line="240" w:lineRule="auto"/>
              <w:ind w:firstLine="0"/>
              <w:jc w:val="left"/>
            </w:pPr>
            <w:r w:rsidRPr="00213D85">
              <w:t>File: 1.png</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98B5BE"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6812F96" w14:textId="77777777" w:rsidR="00213D85" w:rsidRPr="00213D85" w:rsidRDefault="00213D85" w:rsidP="00213D85">
            <w:pPr>
              <w:spacing w:before="0" w:after="0" w:line="240" w:lineRule="auto"/>
              <w:ind w:firstLine="0"/>
              <w:jc w:val="left"/>
              <w:rPr>
                <w:sz w:val="28"/>
                <w:szCs w:val="28"/>
              </w:rPr>
            </w:pPr>
          </w:p>
        </w:tc>
      </w:tr>
      <w:tr w:rsidR="00700047" w:rsidRPr="00213D85" w14:paraId="1232BDC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017F59F1" w14:textId="77777777" w:rsidR="00213D85" w:rsidRPr="00213D85" w:rsidRDefault="00213D85" w:rsidP="00213D85">
            <w:pPr>
              <w:spacing w:before="0" w:after="0" w:line="240" w:lineRule="auto"/>
              <w:ind w:firstLine="0"/>
              <w:jc w:val="left"/>
              <w:rPr>
                <w:b/>
                <w:bCs/>
              </w:rPr>
            </w:pPr>
            <w:r w:rsidRPr="00213D85">
              <w:rPr>
                <w:b/>
                <w:bCs/>
              </w:rPr>
              <w:t>TC-31</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AA31F2" w14:textId="77777777" w:rsidR="00213D85" w:rsidRPr="00213D85" w:rsidRDefault="00213D85" w:rsidP="00213D85">
            <w:pPr>
              <w:spacing w:before="0" w:after="0" w:line="240" w:lineRule="auto"/>
              <w:ind w:firstLine="0"/>
              <w:jc w:val="left"/>
            </w:pPr>
            <w:r w:rsidRPr="00213D85">
              <w:t>Verify upload/edit with photo correct format (&lt;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4AB7A7"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74637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197E1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706FD5D"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1D57DA1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A7C28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1DE8E3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0266EF" w14:textId="77777777" w:rsidR="00213D85" w:rsidRPr="00213D85" w:rsidRDefault="00213D85" w:rsidP="00213D85">
            <w:pPr>
              <w:spacing w:before="0" w:after="0" w:line="240" w:lineRule="auto"/>
              <w:ind w:firstLine="0"/>
              <w:jc w:val="left"/>
            </w:pPr>
            <w:r w:rsidRPr="00213D85">
              <w:t>2.Choose a file less size than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33DD4D" w14:textId="77777777" w:rsidR="00213D85" w:rsidRPr="00213D85" w:rsidRDefault="00213D85" w:rsidP="00213D85">
            <w:pPr>
              <w:spacing w:before="0" w:after="0" w:line="240" w:lineRule="auto"/>
              <w:ind w:firstLine="0"/>
              <w:jc w:val="left"/>
            </w:pPr>
            <w:r w:rsidRPr="00213D85">
              <w:t>File: 1.jp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BDC431"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1C50E3" w14:textId="77777777" w:rsidR="00213D85" w:rsidRPr="00213D85" w:rsidRDefault="00213D85" w:rsidP="00213D85">
            <w:pPr>
              <w:spacing w:before="0" w:after="0" w:line="240" w:lineRule="auto"/>
              <w:ind w:firstLine="0"/>
              <w:jc w:val="left"/>
              <w:rPr>
                <w:sz w:val="28"/>
                <w:szCs w:val="28"/>
              </w:rPr>
            </w:pPr>
          </w:p>
        </w:tc>
      </w:tr>
      <w:tr w:rsidR="00700047" w:rsidRPr="00213D85" w14:paraId="5F286A9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E55DAE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BC8FA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DF3C61"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1C18C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EE4A7B"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jpg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1AC0429" w14:textId="77777777" w:rsidR="00213D85" w:rsidRPr="00213D85" w:rsidRDefault="00213D85" w:rsidP="00213D85">
            <w:pPr>
              <w:spacing w:before="0" w:after="0" w:line="240" w:lineRule="auto"/>
              <w:ind w:firstLine="0"/>
              <w:jc w:val="left"/>
              <w:rPr>
                <w:sz w:val="28"/>
                <w:szCs w:val="28"/>
              </w:rPr>
            </w:pPr>
          </w:p>
        </w:tc>
      </w:tr>
      <w:tr w:rsidR="00700047" w:rsidRPr="00213D85" w14:paraId="27FCFA3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C8D161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B94586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10332C"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87EAF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4DC041" w14:textId="77777777" w:rsidR="00213D85" w:rsidRPr="00213D85" w:rsidRDefault="00213D85" w:rsidP="00213D85">
            <w:pPr>
              <w:spacing w:before="0" w:after="0" w:line="240" w:lineRule="auto"/>
              <w:ind w:firstLine="0"/>
              <w:jc w:val="left"/>
            </w:pPr>
            <w:r w:rsidRPr="00213D85">
              <w:t>The photo 1.jpg (&lt;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7D52BC5" w14:textId="77777777" w:rsidR="00213D85" w:rsidRPr="00213D85" w:rsidRDefault="00213D85" w:rsidP="00213D85">
            <w:pPr>
              <w:spacing w:before="0" w:after="0" w:line="240" w:lineRule="auto"/>
              <w:ind w:firstLine="0"/>
              <w:jc w:val="left"/>
              <w:rPr>
                <w:sz w:val="28"/>
                <w:szCs w:val="28"/>
              </w:rPr>
            </w:pPr>
          </w:p>
        </w:tc>
      </w:tr>
      <w:tr w:rsidR="00700047" w:rsidRPr="00213D85" w14:paraId="24C5503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F17B4B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B7BEAA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E5E847"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0CBCF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B93887"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BA57C1" w14:textId="77777777" w:rsidR="00213D85" w:rsidRPr="00213D85" w:rsidRDefault="00213D85" w:rsidP="00213D85">
            <w:pPr>
              <w:spacing w:before="0" w:after="0" w:line="240" w:lineRule="auto"/>
              <w:ind w:firstLine="0"/>
              <w:jc w:val="left"/>
              <w:rPr>
                <w:sz w:val="28"/>
                <w:szCs w:val="28"/>
              </w:rPr>
            </w:pPr>
          </w:p>
        </w:tc>
      </w:tr>
      <w:tr w:rsidR="00700047" w:rsidRPr="00213D85" w14:paraId="75B11BC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0A43F2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81792D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68E326" w14:textId="77777777" w:rsidR="00213D85" w:rsidRPr="00213D85" w:rsidRDefault="00213D85" w:rsidP="00213D85">
            <w:pPr>
              <w:spacing w:before="0" w:after="0" w:line="240" w:lineRule="auto"/>
              <w:ind w:firstLine="0"/>
              <w:jc w:val="left"/>
            </w:pPr>
            <w:r w:rsidRPr="00213D85">
              <w:t>6.Choose a file less size than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DF06B1" w14:textId="77777777" w:rsidR="00213D85" w:rsidRPr="00213D85" w:rsidRDefault="00213D85" w:rsidP="00213D85">
            <w:pPr>
              <w:spacing w:before="0" w:after="0" w:line="240" w:lineRule="auto"/>
              <w:ind w:firstLine="0"/>
              <w:jc w:val="left"/>
            </w:pPr>
            <w:r w:rsidRPr="00213D85">
              <w:t>File: 1.pn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107EA2"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7D6C786" w14:textId="77777777" w:rsidR="00213D85" w:rsidRPr="00213D85" w:rsidRDefault="00213D85" w:rsidP="00213D85">
            <w:pPr>
              <w:spacing w:before="0" w:after="0" w:line="240" w:lineRule="auto"/>
              <w:ind w:firstLine="0"/>
              <w:jc w:val="left"/>
              <w:rPr>
                <w:sz w:val="28"/>
                <w:szCs w:val="28"/>
              </w:rPr>
            </w:pPr>
          </w:p>
        </w:tc>
      </w:tr>
      <w:tr w:rsidR="00700047" w:rsidRPr="00213D85" w14:paraId="22D108C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683485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57AB0C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EDCC293"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2133A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C86F7B"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png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E699049" w14:textId="77777777" w:rsidR="00213D85" w:rsidRPr="00213D85" w:rsidRDefault="00213D85" w:rsidP="00213D85">
            <w:pPr>
              <w:spacing w:before="0" w:after="0" w:line="240" w:lineRule="auto"/>
              <w:ind w:firstLine="0"/>
              <w:jc w:val="left"/>
              <w:rPr>
                <w:sz w:val="28"/>
                <w:szCs w:val="28"/>
              </w:rPr>
            </w:pPr>
          </w:p>
        </w:tc>
      </w:tr>
      <w:tr w:rsidR="00700047" w:rsidRPr="00213D85" w14:paraId="3ED5FE2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8498B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878F6C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A0FFBF"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80241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8F58129" w14:textId="77777777" w:rsidR="00213D85" w:rsidRPr="00213D85" w:rsidRDefault="00213D85" w:rsidP="00213D85">
            <w:pPr>
              <w:spacing w:before="0" w:after="0" w:line="240" w:lineRule="auto"/>
              <w:ind w:firstLine="0"/>
              <w:jc w:val="left"/>
            </w:pPr>
            <w:r w:rsidRPr="00213D85">
              <w:t>The photo 1.jpg (&lt;1MB) new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D68F6EE" w14:textId="77777777" w:rsidR="00213D85" w:rsidRPr="00213D85" w:rsidRDefault="00213D85" w:rsidP="00213D85">
            <w:pPr>
              <w:spacing w:before="0" w:after="0" w:line="240" w:lineRule="auto"/>
              <w:ind w:firstLine="0"/>
              <w:jc w:val="left"/>
              <w:rPr>
                <w:sz w:val="28"/>
                <w:szCs w:val="28"/>
              </w:rPr>
            </w:pPr>
          </w:p>
        </w:tc>
      </w:tr>
      <w:tr w:rsidR="00700047" w:rsidRPr="00213D85" w14:paraId="0BAD884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284C59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A9DD38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C8C46E"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24500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1F12DB"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7232E22" w14:textId="77777777" w:rsidR="00213D85" w:rsidRPr="00213D85" w:rsidRDefault="00213D85" w:rsidP="00213D85">
            <w:pPr>
              <w:spacing w:before="0" w:after="0" w:line="240" w:lineRule="auto"/>
              <w:ind w:firstLine="0"/>
              <w:jc w:val="left"/>
              <w:rPr>
                <w:sz w:val="28"/>
                <w:szCs w:val="28"/>
              </w:rPr>
            </w:pPr>
          </w:p>
        </w:tc>
      </w:tr>
      <w:tr w:rsidR="00700047" w:rsidRPr="00213D85" w14:paraId="6F80574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B51A89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6BC92E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5D562E" w14:textId="77777777" w:rsidR="00213D85" w:rsidRPr="00213D85" w:rsidRDefault="00213D85" w:rsidP="00213D85">
            <w:pPr>
              <w:spacing w:before="0" w:after="0" w:line="240" w:lineRule="auto"/>
              <w:ind w:firstLine="0"/>
              <w:jc w:val="left"/>
            </w:pPr>
            <w:r w:rsidRPr="00213D85">
              <w:t>10.Choose a file less size than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BFF283" w14:textId="77777777" w:rsidR="00213D85" w:rsidRPr="00213D85" w:rsidRDefault="00213D85" w:rsidP="00213D85">
            <w:pPr>
              <w:spacing w:before="0" w:after="0" w:line="240" w:lineRule="auto"/>
              <w:ind w:firstLine="0"/>
              <w:jc w:val="left"/>
            </w:pPr>
            <w:r w:rsidRPr="00213D85">
              <w:t>File: 1.gif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C75039"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55D833C" w14:textId="77777777" w:rsidR="00213D85" w:rsidRPr="00213D85" w:rsidRDefault="00213D85" w:rsidP="00213D85">
            <w:pPr>
              <w:spacing w:before="0" w:after="0" w:line="240" w:lineRule="auto"/>
              <w:ind w:firstLine="0"/>
              <w:jc w:val="left"/>
              <w:rPr>
                <w:sz w:val="28"/>
                <w:szCs w:val="28"/>
              </w:rPr>
            </w:pPr>
          </w:p>
        </w:tc>
      </w:tr>
      <w:tr w:rsidR="00700047" w:rsidRPr="00213D85" w14:paraId="23CF539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9A05D3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825B41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7BBD43"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188F6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432B81"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1.gif (&lt;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3E8C4B6" w14:textId="77777777" w:rsidR="00213D85" w:rsidRPr="00213D85" w:rsidRDefault="00213D85" w:rsidP="00213D85">
            <w:pPr>
              <w:spacing w:before="0" w:after="0" w:line="240" w:lineRule="auto"/>
              <w:ind w:firstLine="0"/>
              <w:jc w:val="left"/>
              <w:rPr>
                <w:sz w:val="28"/>
                <w:szCs w:val="28"/>
              </w:rPr>
            </w:pPr>
          </w:p>
        </w:tc>
      </w:tr>
      <w:tr w:rsidR="00700047" w:rsidRPr="00213D85" w14:paraId="050C4AE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3C6505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A0447C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42B660"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B37E0"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7B4C4B" w14:textId="77777777" w:rsidR="00213D85" w:rsidRPr="00213D85" w:rsidRDefault="00213D85" w:rsidP="00213D85">
            <w:pPr>
              <w:spacing w:before="0" w:after="0" w:line="240" w:lineRule="auto"/>
              <w:ind w:firstLine="0"/>
              <w:jc w:val="left"/>
            </w:pPr>
            <w:r w:rsidRPr="00213D85">
              <w:t>The photo 1.gif (&lt;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22A8A67" w14:textId="77777777" w:rsidR="00213D85" w:rsidRPr="00213D85" w:rsidRDefault="00213D85" w:rsidP="00213D85">
            <w:pPr>
              <w:spacing w:before="0" w:after="0" w:line="240" w:lineRule="auto"/>
              <w:ind w:firstLine="0"/>
              <w:jc w:val="left"/>
              <w:rPr>
                <w:sz w:val="28"/>
                <w:szCs w:val="28"/>
              </w:rPr>
            </w:pPr>
          </w:p>
        </w:tc>
      </w:tr>
      <w:tr w:rsidR="00700047" w:rsidRPr="00213D85" w14:paraId="219A890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3A1CC84" w14:textId="77777777" w:rsidR="00213D85" w:rsidRPr="00213D85" w:rsidRDefault="00213D85" w:rsidP="00213D85">
            <w:pPr>
              <w:spacing w:before="0" w:after="0" w:line="240" w:lineRule="auto"/>
              <w:ind w:firstLine="0"/>
              <w:jc w:val="left"/>
              <w:rPr>
                <w:b/>
                <w:bCs/>
              </w:rPr>
            </w:pPr>
            <w:r w:rsidRPr="00213D85">
              <w:rPr>
                <w:b/>
                <w:bCs/>
              </w:rPr>
              <w:t>TC-32</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2FCCEE" w14:textId="77777777" w:rsidR="00213D85" w:rsidRPr="00213D85" w:rsidRDefault="00213D85" w:rsidP="00213D85">
            <w:pPr>
              <w:spacing w:before="0" w:after="0" w:line="240" w:lineRule="auto"/>
              <w:ind w:firstLine="0"/>
              <w:jc w:val="left"/>
            </w:pPr>
            <w:r w:rsidRPr="00213D85">
              <w:t>Verify upload/edit with photo correct format (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D58C4C"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73FE2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EAD18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74DEF7"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5CAF55C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088204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14AD68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F14BC40" w14:textId="77777777" w:rsidR="00213D85" w:rsidRPr="00213D85" w:rsidRDefault="00213D85" w:rsidP="00213D85">
            <w:pPr>
              <w:spacing w:before="0" w:after="0" w:line="240" w:lineRule="auto"/>
              <w:ind w:firstLine="0"/>
              <w:jc w:val="left"/>
            </w:pPr>
            <w:r w:rsidRPr="00213D85">
              <w:t>2.Choose a file with size of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86E0D5" w14:textId="77777777" w:rsidR="00213D85" w:rsidRPr="00213D85" w:rsidRDefault="00213D85" w:rsidP="00213D85">
            <w:pPr>
              <w:spacing w:before="0" w:after="0" w:line="240" w:lineRule="auto"/>
              <w:ind w:firstLine="0"/>
              <w:jc w:val="left"/>
            </w:pPr>
            <w:r w:rsidRPr="00213D85">
              <w:t>File: 2.jpg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6C0F57"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A954CC7" w14:textId="77777777" w:rsidR="00213D85" w:rsidRPr="00213D85" w:rsidRDefault="00213D85" w:rsidP="00213D85">
            <w:pPr>
              <w:spacing w:before="0" w:after="0" w:line="240" w:lineRule="auto"/>
              <w:ind w:firstLine="0"/>
              <w:jc w:val="left"/>
              <w:rPr>
                <w:sz w:val="28"/>
                <w:szCs w:val="28"/>
              </w:rPr>
            </w:pPr>
          </w:p>
        </w:tc>
      </w:tr>
      <w:tr w:rsidR="00700047" w:rsidRPr="00213D85" w14:paraId="59FEF01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D7A3A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52291A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3B392A"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D0CFD9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66A4588"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jpg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5FA2F8C" w14:textId="77777777" w:rsidR="00213D85" w:rsidRPr="00213D85" w:rsidRDefault="00213D85" w:rsidP="00213D85">
            <w:pPr>
              <w:spacing w:before="0" w:after="0" w:line="240" w:lineRule="auto"/>
              <w:ind w:firstLine="0"/>
              <w:jc w:val="left"/>
              <w:rPr>
                <w:sz w:val="28"/>
                <w:szCs w:val="28"/>
              </w:rPr>
            </w:pPr>
          </w:p>
        </w:tc>
      </w:tr>
      <w:tr w:rsidR="00700047" w:rsidRPr="00213D85" w14:paraId="40B5138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44D813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C62F32C"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17B0CF"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E6B62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E72F3D" w14:textId="77777777" w:rsidR="00213D85" w:rsidRPr="00213D85" w:rsidRDefault="00213D85" w:rsidP="00213D85">
            <w:pPr>
              <w:spacing w:before="0" w:after="0" w:line="240" w:lineRule="auto"/>
              <w:ind w:firstLine="0"/>
              <w:jc w:val="left"/>
            </w:pPr>
            <w:r w:rsidRPr="00213D85">
              <w:t>The photo 2.jpg (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F0C2A06" w14:textId="77777777" w:rsidR="00213D85" w:rsidRPr="00213D85" w:rsidRDefault="00213D85" w:rsidP="00213D85">
            <w:pPr>
              <w:spacing w:before="0" w:after="0" w:line="240" w:lineRule="auto"/>
              <w:ind w:firstLine="0"/>
              <w:jc w:val="left"/>
              <w:rPr>
                <w:sz w:val="28"/>
                <w:szCs w:val="28"/>
              </w:rPr>
            </w:pPr>
          </w:p>
        </w:tc>
      </w:tr>
      <w:tr w:rsidR="00700047" w:rsidRPr="00213D85" w14:paraId="6B51B2F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DBBED4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8B7E1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70E709"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5C245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EA7F1D"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11B31C8" w14:textId="77777777" w:rsidR="00213D85" w:rsidRPr="00213D85" w:rsidRDefault="00213D85" w:rsidP="00213D85">
            <w:pPr>
              <w:spacing w:before="0" w:after="0" w:line="240" w:lineRule="auto"/>
              <w:ind w:firstLine="0"/>
              <w:jc w:val="left"/>
              <w:rPr>
                <w:sz w:val="28"/>
                <w:szCs w:val="28"/>
              </w:rPr>
            </w:pPr>
          </w:p>
        </w:tc>
      </w:tr>
      <w:tr w:rsidR="00700047" w:rsidRPr="00213D85" w14:paraId="29590389"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84BFB2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5F0164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694C58A" w14:textId="77777777" w:rsidR="00213D85" w:rsidRPr="00213D85" w:rsidRDefault="00213D85" w:rsidP="00213D85">
            <w:pPr>
              <w:spacing w:before="0" w:after="0" w:line="240" w:lineRule="auto"/>
              <w:ind w:firstLine="0"/>
              <w:jc w:val="left"/>
            </w:pPr>
            <w:r w:rsidRPr="00213D85">
              <w:t>6.Choose a file with size of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6B2E1A" w14:textId="77777777" w:rsidR="00213D85" w:rsidRPr="00213D85" w:rsidRDefault="00213D85" w:rsidP="00213D85">
            <w:pPr>
              <w:spacing w:before="0" w:after="0" w:line="240" w:lineRule="auto"/>
              <w:ind w:firstLine="0"/>
              <w:jc w:val="left"/>
            </w:pPr>
            <w:r w:rsidRPr="00213D85">
              <w:t>File: 2.png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D475BB"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7B5826B" w14:textId="77777777" w:rsidR="00213D85" w:rsidRPr="00213D85" w:rsidRDefault="00213D85" w:rsidP="00213D85">
            <w:pPr>
              <w:spacing w:before="0" w:after="0" w:line="240" w:lineRule="auto"/>
              <w:ind w:firstLine="0"/>
              <w:jc w:val="left"/>
              <w:rPr>
                <w:sz w:val="28"/>
                <w:szCs w:val="28"/>
              </w:rPr>
            </w:pPr>
          </w:p>
        </w:tc>
      </w:tr>
      <w:tr w:rsidR="00700047" w:rsidRPr="00213D85" w14:paraId="3A88BC2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6E96F3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45D7A8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1B707"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474D4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6D60EF"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png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42C8220" w14:textId="77777777" w:rsidR="00213D85" w:rsidRPr="00213D85" w:rsidRDefault="00213D85" w:rsidP="00213D85">
            <w:pPr>
              <w:spacing w:before="0" w:after="0" w:line="240" w:lineRule="auto"/>
              <w:ind w:firstLine="0"/>
              <w:jc w:val="left"/>
              <w:rPr>
                <w:sz w:val="28"/>
                <w:szCs w:val="28"/>
              </w:rPr>
            </w:pPr>
          </w:p>
        </w:tc>
      </w:tr>
      <w:tr w:rsidR="00700047" w:rsidRPr="00213D85" w14:paraId="340192A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AA7C6D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8309C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1C016D"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C6F610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EB2CBD" w14:textId="77777777" w:rsidR="00213D85" w:rsidRPr="00213D85" w:rsidRDefault="00213D85" w:rsidP="00213D85">
            <w:pPr>
              <w:spacing w:before="0" w:after="0" w:line="240" w:lineRule="auto"/>
              <w:ind w:firstLine="0"/>
              <w:jc w:val="left"/>
            </w:pPr>
            <w:r w:rsidRPr="00213D85">
              <w:t>The photo 2.jpg (1MB) new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203E45" w14:textId="77777777" w:rsidR="00213D85" w:rsidRPr="00213D85" w:rsidRDefault="00213D85" w:rsidP="00213D85">
            <w:pPr>
              <w:spacing w:before="0" w:after="0" w:line="240" w:lineRule="auto"/>
              <w:ind w:firstLine="0"/>
              <w:jc w:val="left"/>
              <w:rPr>
                <w:sz w:val="28"/>
                <w:szCs w:val="28"/>
              </w:rPr>
            </w:pPr>
          </w:p>
        </w:tc>
      </w:tr>
      <w:tr w:rsidR="00700047" w:rsidRPr="00213D85" w14:paraId="57E2D7A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B63728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12E3DF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0B6BFF"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3ACB8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9E2B12"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7E71A25" w14:textId="77777777" w:rsidR="00213D85" w:rsidRPr="00213D85" w:rsidRDefault="00213D85" w:rsidP="00213D85">
            <w:pPr>
              <w:spacing w:before="0" w:after="0" w:line="240" w:lineRule="auto"/>
              <w:ind w:firstLine="0"/>
              <w:jc w:val="left"/>
              <w:rPr>
                <w:sz w:val="28"/>
                <w:szCs w:val="28"/>
              </w:rPr>
            </w:pPr>
          </w:p>
        </w:tc>
      </w:tr>
      <w:tr w:rsidR="00700047" w:rsidRPr="00213D85" w14:paraId="3695BF2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478162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DF7CDDB"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A14106" w14:textId="77777777" w:rsidR="00213D85" w:rsidRPr="00213D85" w:rsidRDefault="00213D85" w:rsidP="00213D85">
            <w:pPr>
              <w:spacing w:before="0" w:after="0" w:line="240" w:lineRule="auto"/>
              <w:ind w:firstLine="0"/>
              <w:jc w:val="left"/>
            </w:pPr>
            <w:r w:rsidRPr="00213D85">
              <w:t>10.Choose a file with size of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83D67" w14:textId="77777777" w:rsidR="00213D85" w:rsidRPr="00213D85" w:rsidRDefault="00213D85" w:rsidP="00213D85">
            <w:pPr>
              <w:spacing w:before="0" w:after="0" w:line="240" w:lineRule="auto"/>
              <w:ind w:firstLine="0"/>
              <w:jc w:val="left"/>
            </w:pPr>
            <w:r w:rsidRPr="00213D85">
              <w:t>File: 2.gif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68511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DFAB8F1" w14:textId="77777777" w:rsidR="00213D85" w:rsidRPr="00213D85" w:rsidRDefault="00213D85" w:rsidP="00213D85">
            <w:pPr>
              <w:spacing w:before="0" w:after="0" w:line="240" w:lineRule="auto"/>
              <w:ind w:firstLine="0"/>
              <w:jc w:val="left"/>
              <w:rPr>
                <w:sz w:val="28"/>
                <w:szCs w:val="28"/>
              </w:rPr>
            </w:pPr>
          </w:p>
        </w:tc>
      </w:tr>
      <w:tr w:rsidR="00700047" w:rsidRPr="00213D85" w14:paraId="0D05C19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9D23D1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17D741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DC6C8E"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3D4C44"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A3B959" w14:textId="77777777" w:rsidR="00213D85" w:rsidRPr="00213D85" w:rsidRDefault="00213D85" w:rsidP="00213D85">
            <w:pPr>
              <w:spacing w:before="0" w:after="0" w:line="240" w:lineRule="auto"/>
              <w:ind w:firstLine="0"/>
              <w:jc w:val="left"/>
            </w:pPr>
            <w:r w:rsidRPr="00213D85">
              <w:t>The "Successfully Uploaded" message is a green display.</w:t>
            </w:r>
            <w:r w:rsidRPr="00213D85">
              <w:br/>
              <w:t>The photo 2.gif (1MB)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50A73B5" w14:textId="77777777" w:rsidR="00213D85" w:rsidRPr="00213D85" w:rsidRDefault="00213D85" w:rsidP="00213D85">
            <w:pPr>
              <w:spacing w:before="0" w:after="0" w:line="240" w:lineRule="auto"/>
              <w:ind w:firstLine="0"/>
              <w:jc w:val="left"/>
              <w:rPr>
                <w:sz w:val="28"/>
                <w:szCs w:val="28"/>
              </w:rPr>
            </w:pPr>
          </w:p>
        </w:tc>
      </w:tr>
      <w:tr w:rsidR="00700047" w:rsidRPr="00213D85" w14:paraId="25A3A9E0"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DFB73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1845CC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8D135"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AEA29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1A04782" w14:textId="77777777" w:rsidR="00213D85" w:rsidRPr="00213D85" w:rsidRDefault="00213D85" w:rsidP="00213D85">
            <w:pPr>
              <w:spacing w:before="0" w:after="0" w:line="240" w:lineRule="auto"/>
              <w:ind w:firstLine="0"/>
              <w:jc w:val="left"/>
            </w:pPr>
            <w:r w:rsidRPr="00213D85">
              <w:t>The photo 2.gif (1MB) still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CE4191A" w14:textId="77777777" w:rsidR="00213D85" w:rsidRPr="00213D85" w:rsidRDefault="00213D85" w:rsidP="00213D85">
            <w:pPr>
              <w:spacing w:before="0" w:after="0" w:line="240" w:lineRule="auto"/>
              <w:ind w:firstLine="0"/>
              <w:jc w:val="left"/>
              <w:rPr>
                <w:sz w:val="28"/>
                <w:szCs w:val="28"/>
              </w:rPr>
            </w:pPr>
          </w:p>
        </w:tc>
      </w:tr>
      <w:tr w:rsidR="00700047" w:rsidRPr="00213D85" w14:paraId="5FBACBEB"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2B8CF65" w14:textId="77777777" w:rsidR="00213D85" w:rsidRPr="00213D85" w:rsidRDefault="00213D85" w:rsidP="00213D85">
            <w:pPr>
              <w:spacing w:before="0" w:after="0" w:line="240" w:lineRule="auto"/>
              <w:ind w:firstLine="0"/>
              <w:jc w:val="left"/>
              <w:rPr>
                <w:b/>
                <w:bCs/>
              </w:rPr>
            </w:pPr>
            <w:r w:rsidRPr="00213D85">
              <w:rPr>
                <w:b/>
                <w:bCs/>
              </w:rPr>
              <w:t>TC-33</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6F90113" w14:textId="77777777" w:rsidR="00213D85" w:rsidRPr="00213D85" w:rsidRDefault="00213D85" w:rsidP="00213D85">
            <w:pPr>
              <w:spacing w:before="0" w:after="0" w:line="240" w:lineRule="auto"/>
              <w:ind w:firstLine="0"/>
              <w:jc w:val="left"/>
            </w:pPr>
            <w:r w:rsidRPr="00213D85">
              <w:t>Verify upload/edit with photo correct format (&gt;1MB)</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9AB1643"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81D27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732B8B"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A3BF4"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3BCBB66A"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C2DCCC4"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4153F3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27DE4D" w14:textId="77777777" w:rsidR="00213D85" w:rsidRPr="00213D85" w:rsidRDefault="00213D85" w:rsidP="00213D85">
            <w:pPr>
              <w:spacing w:before="0" w:after="0" w:line="240" w:lineRule="auto"/>
              <w:ind w:firstLine="0"/>
              <w:jc w:val="left"/>
            </w:pPr>
            <w:r w:rsidRPr="00213D85">
              <w:t>2.Choose a file larger size than 1 MB in jp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881354" w14:textId="77777777" w:rsidR="00213D85" w:rsidRPr="00213D85" w:rsidRDefault="00213D85" w:rsidP="00213D85">
            <w:pPr>
              <w:spacing w:before="0" w:after="0" w:line="240" w:lineRule="auto"/>
              <w:ind w:firstLine="0"/>
              <w:jc w:val="left"/>
            </w:pPr>
            <w:r w:rsidRPr="00213D85">
              <w:t>File: 3.jpg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5A51D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101594D" w14:textId="77777777" w:rsidR="00213D85" w:rsidRPr="00213D85" w:rsidRDefault="00213D85" w:rsidP="00213D85">
            <w:pPr>
              <w:spacing w:before="0" w:after="0" w:line="240" w:lineRule="auto"/>
              <w:ind w:firstLine="0"/>
              <w:jc w:val="left"/>
              <w:rPr>
                <w:sz w:val="28"/>
                <w:szCs w:val="28"/>
              </w:rPr>
            </w:pPr>
          </w:p>
        </w:tc>
      </w:tr>
      <w:tr w:rsidR="00700047" w:rsidRPr="00213D85" w14:paraId="75B8E8E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21D96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A9CFBA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70512C"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E6F4B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467090"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r>
            <w:r w:rsidRPr="00213D85">
              <w:br/>
              <w:t>The photo 3.jpg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A590F9D" w14:textId="77777777" w:rsidR="00213D85" w:rsidRPr="00213D85" w:rsidRDefault="00213D85" w:rsidP="00213D85">
            <w:pPr>
              <w:spacing w:before="0" w:after="0" w:line="240" w:lineRule="auto"/>
              <w:ind w:firstLine="0"/>
              <w:jc w:val="left"/>
              <w:rPr>
                <w:sz w:val="28"/>
                <w:szCs w:val="28"/>
              </w:rPr>
            </w:pPr>
          </w:p>
        </w:tc>
      </w:tr>
      <w:tr w:rsidR="00700047" w:rsidRPr="00213D85" w14:paraId="0816C12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1CCC5B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7C9831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B747D3"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A4B3927"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DC5C4A" w14:textId="77777777" w:rsidR="00213D85" w:rsidRPr="00213D85" w:rsidRDefault="00213D85" w:rsidP="00213D85">
            <w:pPr>
              <w:spacing w:before="0" w:after="0" w:line="240" w:lineRule="auto"/>
              <w:ind w:firstLine="0"/>
              <w:jc w:val="left"/>
            </w:pPr>
            <w:r w:rsidRPr="00213D85">
              <w:t>The photo 3.jpg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ACD7BE5" w14:textId="77777777" w:rsidR="00213D85" w:rsidRPr="00213D85" w:rsidRDefault="00213D85" w:rsidP="00213D85">
            <w:pPr>
              <w:spacing w:before="0" w:after="0" w:line="240" w:lineRule="auto"/>
              <w:ind w:firstLine="0"/>
              <w:jc w:val="left"/>
              <w:rPr>
                <w:sz w:val="28"/>
                <w:szCs w:val="28"/>
              </w:rPr>
            </w:pPr>
          </w:p>
        </w:tc>
      </w:tr>
      <w:tr w:rsidR="00700047" w:rsidRPr="00213D85" w14:paraId="0B651CF7"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BFCE18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F64517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695BA84"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921189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9535C"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1BFEFF4" w14:textId="77777777" w:rsidR="00213D85" w:rsidRPr="00213D85" w:rsidRDefault="00213D85" w:rsidP="00213D85">
            <w:pPr>
              <w:spacing w:before="0" w:after="0" w:line="240" w:lineRule="auto"/>
              <w:ind w:firstLine="0"/>
              <w:jc w:val="left"/>
              <w:rPr>
                <w:sz w:val="28"/>
                <w:szCs w:val="28"/>
              </w:rPr>
            </w:pPr>
          </w:p>
        </w:tc>
      </w:tr>
      <w:tr w:rsidR="00700047" w:rsidRPr="00213D85" w14:paraId="394BEC0A"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4114E17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91B1CE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308F02" w14:textId="77777777" w:rsidR="00213D85" w:rsidRPr="00213D85" w:rsidRDefault="00213D85" w:rsidP="00213D85">
            <w:pPr>
              <w:spacing w:before="0" w:after="0" w:line="240" w:lineRule="auto"/>
              <w:ind w:firstLine="0"/>
              <w:jc w:val="left"/>
            </w:pPr>
            <w:r w:rsidRPr="00213D85">
              <w:t>6.Choose a file larger size than 1 MB in png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EADEF8" w14:textId="77777777" w:rsidR="00213D85" w:rsidRPr="00213D85" w:rsidRDefault="00213D85" w:rsidP="00213D85">
            <w:pPr>
              <w:spacing w:before="0" w:after="0" w:line="240" w:lineRule="auto"/>
              <w:ind w:firstLine="0"/>
              <w:jc w:val="left"/>
            </w:pPr>
            <w:r w:rsidRPr="00213D85">
              <w:t>File: 3.png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A78C67C"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663449C" w14:textId="77777777" w:rsidR="00213D85" w:rsidRPr="00213D85" w:rsidRDefault="00213D85" w:rsidP="00213D85">
            <w:pPr>
              <w:spacing w:before="0" w:after="0" w:line="240" w:lineRule="auto"/>
              <w:ind w:firstLine="0"/>
              <w:jc w:val="left"/>
              <w:rPr>
                <w:sz w:val="28"/>
                <w:szCs w:val="28"/>
              </w:rPr>
            </w:pPr>
          </w:p>
        </w:tc>
      </w:tr>
      <w:tr w:rsidR="00700047" w:rsidRPr="00213D85" w14:paraId="0B42C090"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AB0D88"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32E25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21E578"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36CF97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AB585F"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t>The photo 3.png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669FE04" w14:textId="77777777" w:rsidR="00213D85" w:rsidRPr="00213D85" w:rsidRDefault="00213D85" w:rsidP="00213D85">
            <w:pPr>
              <w:spacing w:before="0" w:after="0" w:line="240" w:lineRule="auto"/>
              <w:ind w:firstLine="0"/>
              <w:jc w:val="left"/>
              <w:rPr>
                <w:sz w:val="28"/>
                <w:szCs w:val="28"/>
              </w:rPr>
            </w:pPr>
          </w:p>
        </w:tc>
      </w:tr>
      <w:tr w:rsidR="00700047" w:rsidRPr="00213D85" w14:paraId="7A545B4C"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AE2176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EA7872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F8D5BC"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2C5CC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F0CD3C" w14:textId="77777777" w:rsidR="00213D85" w:rsidRPr="00213D85" w:rsidRDefault="00213D85" w:rsidP="00213D85">
            <w:pPr>
              <w:spacing w:before="0" w:after="0" w:line="240" w:lineRule="auto"/>
              <w:ind w:firstLine="0"/>
              <w:jc w:val="left"/>
            </w:pPr>
            <w:r w:rsidRPr="00213D85">
              <w:t>The photo 3.jpg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FE4972" w14:textId="77777777" w:rsidR="00213D85" w:rsidRPr="00213D85" w:rsidRDefault="00213D85" w:rsidP="00213D85">
            <w:pPr>
              <w:spacing w:before="0" w:after="0" w:line="240" w:lineRule="auto"/>
              <w:ind w:firstLine="0"/>
              <w:jc w:val="left"/>
              <w:rPr>
                <w:sz w:val="28"/>
                <w:szCs w:val="28"/>
              </w:rPr>
            </w:pPr>
          </w:p>
        </w:tc>
      </w:tr>
      <w:tr w:rsidR="00700047" w:rsidRPr="00213D85" w14:paraId="2140195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3F7E5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BDF136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F7D538"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BBA2C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09989"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AEF1687" w14:textId="77777777" w:rsidR="00213D85" w:rsidRPr="00213D85" w:rsidRDefault="00213D85" w:rsidP="00213D85">
            <w:pPr>
              <w:spacing w:before="0" w:after="0" w:line="240" w:lineRule="auto"/>
              <w:ind w:firstLine="0"/>
              <w:jc w:val="left"/>
              <w:rPr>
                <w:sz w:val="28"/>
                <w:szCs w:val="28"/>
              </w:rPr>
            </w:pPr>
          </w:p>
        </w:tc>
      </w:tr>
      <w:tr w:rsidR="00700047" w:rsidRPr="00213D85" w14:paraId="34498F5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3186EA7"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B59CCE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171B74" w14:textId="77777777" w:rsidR="00213D85" w:rsidRPr="00213D85" w:rsidRDefault="00213D85" w:rsidP="00213D85">
            <w:pPr>
              <w:spacing w:before="0" w:after="0" w:line="240" w:lineRule="auto"/>
              <w:ind w:firstLine="0"/>
              <w:jc w:val="left"/>
            </w:pPr>
            <w:r w:rsidRPr="00213D85">
              <w:t>10.Choose a file larger size than 1 MB in g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500F0" w14:textId="77777777" w:rsidR="00213D85" w:rsidRPr="00213D85" w:rsidRDefault="00213D85" w:rsidP="00213D85">
            <w:pPr>
              <w:spacing w:before="0" w:after="0" w:line="240" w:lineRule="auto"/>
              <w:ind w:firstLine="0"/>
              <w:jc w:val="left"/>
            </w:pPr>
            <w:r w:rsidRPr="00213D85">
              <w:t>File: 3.gif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D81E230"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ACF0D9A" w14:textId="77777777" w:rsidR="00213D85" w:rsidRPr="00213D85" w:rsidRDefault="00213D85" w:rsidP="00213D85">
            <w:pPr>
              <w:spacing w:before="0" w:after="0" w:line="240" w:lineRule="auto"/>
              <w:ind w:firstLine="0"/>
              <w:jc w:val="left"/>
              <w:rPr>
                <w:sz w:val="28"/>
                <w:szCs w:val="28"/>
              </w:rPr>
            </w:pPr>
          </w:p>
        </w:tc>
      </w:tr>
      <w:tr w:rsidR="00700047" w:rsidRPr="00213D85" w14:paraId="2DCB55D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50C872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CAA6DEA"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47760F"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89054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9D2B5F" w14:textId="77777777" w:rsidR="00213D85" w:rsidRPr="00213D85" w:rsidRDefault="00213D85" w:rsidP="00213D85">
            <w:pPr>
              <w:spacing w:before="0" w:after="0" w:line="240" w:lineRule="auto"/>
              <w:ind w:firstLine="0"/>
              <w:jc w:val="left"/>
            </w:pPr>
            <w:r w:rsidRPr="00213D85">
              <w:t>The "Failed to Save: File Size Exceeded" message is a yellow display.</w:t>
            </w:r>
            <w:r w:rsidRPr="00213D85">
              <w:br/>
              <w:t>The photo 3.gif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495B19A" w14:textId="77777777" w:rsidR="00213D85" w:rsidRPr="00213D85" w:rsidRDefault="00213D85" w:rsidP="00213D85">
            <w:pPr>
              <w:spacing w:before="0" w:after="0" w:line="240" w:lineRule="auto"/>
              <w:ind w:firstLine="0"/>
              <w:jc w:val="left"/>
              <w:rPr>
                <w:sz w:val="28"/>
                <w:szCs w:val="28"/>
              </w:rPr>
            </w:pPr>
          </w:p>
        </w:tc>
      </w:tr>
      <w:tr w:rsidR="00700047" w:rsidRPr="00213D85" w14:paraId="4E9C8ED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CA8B40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F0E6C3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5A82E1"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5B9FBF"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0C2A17" w14:textId="77777777" w:rsidR="00213D85" w:rsidRPr="00213D85" w:rsidRDefault="00213D85" w:rsidP="00213D85">
            <w:pPr>
              <w:spacing w:before="0" w:after="0" w:line="240" w:lineRule="auto"/>
              <w:ind w:firstLine="0"/>
              <w:jc w:val="left"/>
            </w:pPr>
            <w:r w:rsidRPr="00213D85">
              <w:t>The photo 3.gif (&gt;1MB) 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1B7AE0B" w14:textId="77777777" w:rsidR="00213D85" w:rsidRPr="00213D85" w:rsidRDefault="00213D85" w:rsidP="00213D85">
            <w:pPr>
              <w:spacing w:before="0" w:after="0" w:line="240" w:lineRule="auto"/>
              <w:ind w:firstLine="0"/>
              <w:jc w:val="left"/>
              <w:rPr>
                <w:sz w:val="28"/>
                <w:szCs w:val="28"/>
              </w:rPr>
            </w:pPr>
          </w:p>
        </w:tc>
      </w:tr>
      <w:tr w:rsidR="00700047" w:rsidRPr="00213D85" w14:paraId="65835A3E"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721E7A9" w14:textId="77777777" w:rsidR="00213D85" w:rsidRPr="00213D85" w:rsidRDefault="00213D85" w:rsidP="00213D85">
            <w:pPr>
              <w:spacing w:before="0" w:after="0" w:line="240" w:lineRule="auto"/>
              <w:ind w:firstLine="0"/>
              <w:jc w:val="left"/>
              <w:rPr>
                <w:b/>
                <w:bCs/>
              </w:rPr>
            </w:pPr>
            <w:r w:rsidRPr="00213D85">
              <w:rPr>
                <w:b/>
                <w:bCs/>
              </w:rPr>
              <w:t>TC-34</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C138C1" w14:textId="77777777" w:rsidR="00213D85" w:rsidRPr="00213D85" w:rsidRDefault="00213D85" w:rsidP="00213D85">
            <w:pPr>
              <w:spacing w:before="0" w:after="0" w:line="240" w:lineRule="auto"/>
              <w:ind w:firstLine="0"/>
              <w:jc w:val="left"/>
            </w:pPr>
            <w:r w:rsidRPr="00213D85">
              <w:t>Verify upload/edit with photo incorrect format</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AB0F58" w14:textId="77777777" w:rsidR="00213D85" w:rsidRPr="00213D85" w:rsidRDefault="00213D85" w:rsidP="00213D85">
            <w:pPr>
              <w:spacing w:before="0" w:after="0" w:line="240" w:lineRule="auto"/>
              <w:ind w:firstLine="0"/>
              <w:jc w:val="left"/>
            </w:pPr>
            <w:r w:rsidRPr="00213D85">
              <w:t>1.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A786489"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B58CC7" w14:textId="77777777" w:rsidR="00213D85" w:rsidRPr="00213D85" w:rsidRDefault="00213D85" w:rsidP="00213D85">
            <w:pPr>
              <w:spacing w:before="0" w:after="0" w:line="240" w:lineRule="auto"/>
              <w:ind w:firstLine="0"/>
              <w:jc w:val="left"/>
            </w:pPr>
            <w:r w:rsidRPr="00213D85">
              <w:t>Dialog box appear</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AE670D5"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4B7ABE0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B29E59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159053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F297CC6" w14:textId="77777777" w:rsidR="00213D85" w:rsidRPr="00213D85" w:rsidRDefault="00213D85" w:rsidP="00213D85">
            <w:pPr>
              <w:spacing w:before="0" w:after="0" w:line="240" w:lineRule="auto"/>
              <w:ind w:firstLine="0"/>
              <w:jc w:val="left"/>
            </w:pPr>
            <w:r w:rsidRPr="00213D85">
              <w:t>2.Choose a file less size than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A48C74" w14:textId="77777777" w:rsidR="00213D85" w:rsidRPr="00213D85" w:rsidRDefault="00213D85" w:rsidP="00213D85">
            <w:pPr>
              <w:spacing w:before="0" w:after="0" w:line="240" w:lineRule="auto"/>
              <w:ind w:firstLine="0"/>
              <w:jc w:val="left"/>
            </w:pPr>
            <w:r w:rsidRPr="00213D85">
              <w:t>File: 1.jfif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4ACED6B"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91D1350" w14:textId="77777777" w:rsidR="00213D85" w:rsidRPr="00213D85" w:rsidRDefault="00213D85" w:rsidP="00213D85">
            <w:pPr>
              <w:spacing w:before="0" w:after="0" w:line="240" w:lineRule="auto"/>
              <w:ind w:firstLine="0"/>
              <w:jc w:val="left"/>
              <w:rPr>
                <w:sz w:val="28"/>
                <w:szCs w:val="28"/>
              </w:rPr>
            </w:pPr>
          </w:p>
        </w:tc>
      </w:tr>
      <w:tr w:rsidR="00700047" w:rsidRPr="00213D85" w14:paraId="743B643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ED9D85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64D0607"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ED0985" w14:textId="77777777" w:rsidR="00213D85" w:rsidRPr="00213D85" w:rsidRDefault="00213D85" w:rsidP="00213D85">
            <w:pPr>
              <w:spacing w:before="0" w:after="0" w:line="240" w:lineRule="auto"/>
              <w:ind w:firstLine="0"/>
              <w:jc w:val="left"/>
            </w:pPr>
            <w:r w:rsidRPr="00213D85">
              <w:t>3.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792F80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C41EDAD" w14:textId="77777777" w:rsidR="00213D85" w:rsidRPr="00213D85" w:rsidRDefault="00213D85" w:rsidP="00213D85">
            <w:pPr>
              <w:spacing w:before="0" w:after="0" w:line="240" w:lineRule="auto"/>
              <w:ind w:firstLine="0"/>
              <w:jc w:val="left"/>
            </w:pPr>
            <w:r w:rsidRPr="00213D85">
              <w:t>The "Failed to Save: File Type Not Allowed" message is a yellow display.</w:t>
            </w:r>
            <w:r w:rsidRPr="00213D85">
              <w:br/>
            </w:r>
            <w:r w:rsidRPr="00213D85">
              <w:br/>
              <w:t>The photo 1.jfif (&l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847C41C" w14:textId="77777777" w:rsidR="00213D85" w:rsidRPr="00213D85" w:rsidRDefault="00213D85" w:rsidP="00213D85">
            <w:pPr>
              <w:spacing w:before="0" w:after="0" w:line="240" w:lineRule="auto"/>
              <w:ind w:firstLine="0"/>
              <w:jc w:val="left"/>
              <w:rPr>
                <w:sz w:val="28"/>
                <w:szCs w:val="28"/>
              </w:rPr>
            </w:pPr>
          </w:p>
        </w:tc>
      </w:tr>
      <w:tr w:rsidR="00700047" w:rsidRPr="00213D85" w14:paraId="05305FBB"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57FE673"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6B88F3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5BD93F" w14:textId="77777777" w:rsidR="00213D85" w:rsidRPr="00213D85" w:rsidRDefault="00213D85" w:rsidP="00213D85">
            <w:pPr>
              <w:spacing w:before="0" w:after="0" w:line="240" w:lineRule="auto"/>
              <w:ind w:firstLine="0"/>
              <w:jc w:val="left"/>
            </w:pPr>
            <w:r w:rsidRPr="00213D85">
              <w:t>4.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AA27A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C0A688" w14:textId="77777777" w:rsidR="00213D85" w:rsidRPr="00213D85" w:rsidRDefault="00213D85" w:rsidP="00213D85">
            <w:pPr>
              <w:spacing w:before="0" w:after="0" w:line="240" w:lineRule="auto"/>
              <w:ind w:firstLine="0"/>
              <w:jc w:val="left"/>
            </w:pPr>
            <w:r w:rsidRPr="00213D85">
              <w:t>The photo 1.jfif (&lt;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EC1A053" w14:textId="77777777" w:rsidR="00213D85" w:rsidRPr="00213D85" w:rsidRDefault="00213D85" w:rsidP="00213D85">
            <w:pPr>
              <w:spacing w:before="0" w:after="0" w:line="240" w:lineRule="auto"/>
              <w:ind w:firstLine="0"/>
              <w:jc w:val="left"/>
              <w:rPr>
                <w:sz w:val="28"/>
                <w:szCs w:val="28"/>
              </w:rPr>
            </w:pPr>
          </w:p>
        </w:tc>
      </w:tr>
      <w:tr w:rsidR="00700047" w:rsidRPr="00213D85" w14:paraId="393AB6C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2BD538A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DEBA04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70D1C8" w14:textId="77777777" w:rsidR="00213D85" w:rsidRPr="00213D85" w:rsidRDefault="00213D85" w:rsidP="00213D85">
            <w:pPr>
              <w:spacing w:before="0" w:after="0" w:line="240" w:lineRule="auto"/>
              <w:ind w:firstLine="0"/>
              <w:jc w:val="left"/>
            </w:pPr>
            <w:r w:rsidRPr="00213D85">
              <w:t>5.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2CC783"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EECEFA"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E86ECE4" w14:textId="77777777" w:rsidR="00213D85" w:rsidRPr="00213D85" w:rsidRDefault="00213D85" w:rsidP="00213D85">
            <w:pPr>
              <w:spacing w:before="0" w:after="0" w:line="240" w:lineRule="auto"/>
              <w:ind w:firstLine="0"/>
              <w:jc w:val="left"/>
              <w:rPr>
                <w:sz w:val="28"/>
                <w:szCs w:val="28"/>
              </w:rPr>
            </w:pPr>
          </w:p>
        </w:tc>
      </w:tr>
      <w:tr w:rsidR="00700047" w:rsidRPr="00213D85" w14:paraId="4B86E5F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C82D9D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2ECF0D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6E1389C" w14:textId="77777777" w:rsidR="00213D85" w:rsidRPr="00213D85" w:rsidRDefault="00213D85" w:rsidP="00213D85">
            <w:pPr>
              <w:spacing w:before="0" w:after="0" w:line="240" w:lineRule="auto"/>
              <w:ind w:firstLine="0"/>
              <w:jc w:val="left"/>
            </w:pPr>
            <w:r w:rsidRPr="00213D85">
              <w:t>6.Choose a file with size of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4588D8" w14:textId="77777777" w:rsidR="00213D85" w:rsidRPr="00213D85" w:rsidRDefault="00213D85" w:rsidP="00213D85">
            <w:pPr>
              <w:spacing w:before="0" w:after="0" w:line="240" w:lineRule="auto"/>
              <w:ind w:firstLine="0"/>
              <w:jc w:val="left"/>
            </w:pPr>
            <w:r w:rsidRPr="00213D85">
              <w:t>File: 1.jfif (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9FADF1"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7E0F0E9" w14:textId="77777777" w:rsidR="00213D85" w:rsidRPr="00213D85" w:rsidRDefault="00213D85" w:rsidP="00213D85">
            <w:pPr>
              <w:spacing w:before="0" w:after="0" w:line="240" w:lineRule="auto"/>
              <w:ind w:firstLine="0"/>
              <w:jc w:val="left"/>
              <w:rPr>
                <w:sz w:val="28"/>
                <w:szCs w:val="28"/>
              </w:rPr>
            </w:pPr>
          </w:p>
        </w:tc>
      </w:tr>
      <w:tr w:rsidR="00700047" w:rsidRPr="00213D85" w14:paraId="6993747E"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13063D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871CF73"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301AB0" w14:textId="77777777" w:rsidR="00213D85" w:rsidRPr="00213D85" w:rsidRDefault="00213D85" w:rsidP="00213D85">
            <w:pPr>
              <w:spacing w:before="0" w:after="0" w:line="240" w:lineRule="auto"/>
              <w:ind w:firstLine="0"/>
              <w:jc w:val="left"/>
            </w:pPr>
            <w:r w:rsidRPr="00213D85">
              <w:t>7.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7C965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0A7F4" w14:textId="77777777" w:rsidR="00213D85" w:rsidRPr="00213D85" w:rsidRDefault="00213D85" w:rsidP="00213D85">
            <w:pPr>
              <w:spacing w:before="0" w:after="0" w:line="240" w:lineRule="auto"/>
              <w:ind w:firstLine="0"/>
              <w:jc w:val="left"/>
            </w:pPr>
            <w:r w:rsidRPr="00213D85">
              <w:t>The "Failed to Save: File Type Not Allowed" message is a yellow display.</w:t>
            </w:r>
            <w:r w:rsidRPr="00213D85">
              <w:br/>
            </w:r>
            <w:r w:rsidRPr="00213D85">
              <w:br/>
              <w:t>The photo 1.jfif (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580A64" w14:textId="77777777" w:rsidR="00213D85" w:rsidRPr="00213D85" w:rsidRDefault="00213D85" w:rsidP="00213D85">
            <w:pPr>
              <w:spacing w:before="0" w:after="0" w:line="240" w:lineRule="auto"/>
              <w:ind w:firstLine="0"/>
              <w:jc w:val="left"/>
              <w:rPr>
                <w:sz w:val="28"/>
                <w:szCs w:val="28"/>
              </w:rPr>
            </w:pPr>
          </w:p>
        </w:tc>
      </w:tr>
      <w:tr w:rsidR="00700047" w:rsidRPr="00213D85" w14:paraId="22EA84E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8E901A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DF060F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9C5D282" w14:textId="77777777" w:rsidR="00213D85" w:rsidRPr="00213D85" w:rsidRDefault="00213D85" w:rsidP="00213D85">
            <w:pPr>
              <w:spacing w:before="0" w:after="0" w:line="240" w:lineRule="auto"/>
              <w:ind w:firstLine="0"/>
              <w:jc w:val="left"/>
            </w:pPr>
            <w:r w:rsidRPr="00213D85">
              <w:t>8.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297DC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CBDA45" w14:textId="77777777" w:rsidR="00213D85" w:rsidRPr="00213D85" w:rsidRDefault="00213D85" w:rsidP="00213D85">
            <w:pPr>
              <w:spacing w:before="0" w:after="0" w:line="240" w:lineRule="auto"/>
              <w:ind w:firstLine="0"/>
              <w:jc w:val="left"/>
            </w:pPr>
            <w:r w:rsidRPr="00213D85">
              <w:t>The photo 1.jfif (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E8156C4" w14:textId="77777777" w:rsidR="00213D85" w:rsidRPr="00213D85" w:rsidRDefault="00213D85" w:rsidP="00213D85">
            <w:pPr>
              <w:spacing w:before="0" w:after="0" w:line="240" w:lineRule="auto"/>
              <w:ind w:firstLine="0"/>
              <w:jc w:val="left"/>
              <w:rPr>
                <w:sz w:val="28"/>
                <w:szCs w:val="28"/>
              </w:rPr>
            </w:pPr>
          </w:p>
        </w:tc>
      </w:tr>
      <w:tr w:rsidR="00700047" w:rsidRPr="00213D85" w14:paraId="18BC4D16"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19F97ABF"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2E6A94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F91C54" w14:textId="77777777" w:rsidR="00213D85" w:rsidRPr="00213D85" w:rsidRDefault="00213D85" w:rsidP="00213D85">
            <w:pPr>
              <w:spacing w:before="0" w:after="0" w:line="240" w:lineRule="auto"/>
              <w:ind w:firstLine="0"/>
              <w:jc w:val="left"/>
            </w:pPr>
            <w:r w:rsidRPr="00213D85">
              <w:t>9.Click the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C08EF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63897E1"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42774E5" w14:textId="77777777" w:rsidR="00213D85" w:rsidRPr="00213D85" w:rsidRDefault="00213D85" w:rsidP="00213D85">
            <w:pPr>
              <w:spacing w:before="0" w:after="0" w:line="240" w:lineRule="auto"/>
              <w:ind w:firstLine="0"/>
              <w:jc w:val="left"/>
              <w:rPr>
                <w:sz w:val="28"/>
                <w:szCs w:val="28"/>
              </w:rPr>
            </w:pPr>
          </w:p>
        </w:tc>
      </w:tr>
      <w:tr w:rsidR="00700047" w:rsidRPr="00213D85" w14:paraId="2A2E912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E5FAF2"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33D8C100"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70E17D" w14:textId="77777777" w:rsidR="00213D85" w:rsidRPr="00213D85" w:rsidRDefault="00213D85" w:rsidP="00213D85">
            <w:pPr>
              <w:spacing w:before="0" w:after="0" w:line="240" w:lineRule="auto"/>
              <w:ind w:firstLine="0"/>
              <w:jc w:val="left"/>
            </w:pPr>
            <w:r w:rsidRPr="00213D85">
              <w:t>10.Choose a file larger size than 1 MB in jfif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72CA3" w14:textId="77777777" w:rsidR="00213D85" w:rsidRPr="00213D85" w:rsidRDefault="00213D85" w:rsidP="00213D85">
            <w:pPr>
              <w:spacing w:before="0" w:after="0" w:line="240" w:lineRule="auto"/>
              <w:ind w:firstLine="0"/>
              <w:jc w:val="left"/>
            </w:pPr>
            <w:r w:rsidRPr="00213D85">
              <w:t>File: 1.jfif (&g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C833D7" w14:textId="77777777" w:rsidR="00213D85" w:rsidRPr="00213D85" w:rsidRDefault="00213D85" w:rsidP="00213D85">
            <w:pPr>
              <w:spacing w:before="0" w:after="0" w:line="240" w:lineRule="auto"/>
              <w:ind w:firstLine="0"/>
              <w:jc w:val="left"/>
            </w:pPr>
            <w:r w:rsidRPr="00213D85">
              <w:t>File name is display in the "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579BC04" w14:textId="77777777" w:rsidR="00213D85" w:rsidRPr="00213D85" w:rsidRDefault="00213D85" w:rsidP="00213D85">
            <w:pPr>
              <w:spacing w:before="0" w:after="0" w:line="240" w:lineRule="auto"/>
              <w:ind w:firstLine="0"/>
              <w:jc w:val="left"/>
              <w:rPr>
                <w:sz w:val="28"/>
                <w:szCs w:val="28"/>
              </w:rPr>
            </w:pPr>
          </w:p>
        </w:tc>
      </w:tr>
      <w:tr w:rsidR="00700047" w:rsidRPr="00213D85" w14:paraId="35DC6BD2"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5782C195"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49511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B99329" w14:textId="77777777" w:rsidR="00213D85" w:rsidRPr="00213D85" w:rsidRDefault="00213D85" w:rsidP="00213D85">
            <w:pPr>
              <w:spacing w:before="0" w:after="0" w:line="240" w:lineRule="auto"/>
              <w:ind w:firstLine="0"/>
              <w:jc w:val="left"/>
            </w:pPr>
            <w:r w:rsidRPr="00213D85">
              <w:t>11.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4F6CA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072326" w14:textId="77777777" w:rsidR="00213D85" w:rsidRPr="00213D85" w:rsidRDefault="00213D85" w:rsidP="00213D85">
            <w:pPr>
              <w:spacing w:before="0" w:after="0" w:line="240" w:lineRule="auto"/>
              <w:ind w:firstLine="0"/>
              <w:jc w:val="left"/>
            </w:pPr>
            <w:r w:rsidRPr="00213D85">
              <w:t>The "Validation Failed" message is a yellow display.</w:t>
            </w:r>
            <w:r w:rsidRPr="00213D85">
              <w:br/>
            </w:r>
            <w:r w:rsidRPr="00213D85">
              <w:br/>
              <w:t>The photo 1.jfif (&gt;1MB) doesn't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1DC274C" w14:textId="77777777" w:rsidR="00213D85" w:rsidRPr="00213D85" w:rsidRDefault="00213D85" w:rsidP="00213D85">
            <w:pPr>
              <w:spacing w:before="0" w:after="0" w:line="240" w:lineRule="auto"/>
              <w:ind w:firstLine="0"/>
              <w:jc w:val="left"/>
              <w:rPr>
                <w:sz w:val="28"/>
                <w:szCs w:val="28"/>
              </w:rPr>
            </w:pPr>
          </w:p>
        </w:tc>
      </w:tr>
      <w:tr w:rsidR="00700047" w:rsidRPr="00213D85" w14:paraId="1F81ACE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4212FA1"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682D133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44836F9" w14:textId="77777777" w:rsidR="00213D85" w:rsidRPr="00213D85" w:rsidRDefault="00213D85" w:rsidP="00213D85">
            <w:pPr>
              <w:spacing w:before="0" w:after="0" w:line="240" w:lineRule="auto"/>
              <w:ind w:firstLine="0"/>
              <w:jc w:val="left"/>
            </w:pPr>
            <w:r w:rsidRPr="00213D85">
              <w:t>12.Re-login, go to the "Photograph" then observe Avatar</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71B532"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40DE43" w14:textId="77777777" w:rsidR="00213D85" w:rsidRPr="00213D85" w:rsidRDefault="00213D85" w:rsidP="00213D85">
            <w:pPr>
              <w:spacing w:before="0" w:after="0" w:line="240" w:lineRule="auto"/>
              <w:ind w:firstLine="0"/>
              <w:jc w:val="left"/>
            </w:pPr>
            <w:r w:rsidRPr="00213D85">
              <w:t>The photo 1.jfif (&gt;1MB)doesn't update</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D9B726E" w14:textId="77777777" w:rsidR="00213D85" w:rsidRPr="00213D85" w:rsidRDefault="00213D85" w:rsidP="00213D85">
            <w:pPr>
              <w:spacing w:before="0" w:after="0" w:line="240" w:lineRule="auto"/>
              <w:ind w:firstLine="0"/>
              <w:jc w:val="left"/>
              <w:rPr>
                <w:sz w:val="28"/>
                <w:szCs w:val="28"/>
              </w:rPr>
            </w:pPr>
          </w:p>
        </w:tc>
      </w:tr>
      <w:tr w:rsidR="00700047" w:rsidRPr="00213D85" w14:paraId="4F1C4209"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4CD206CC" w14:textId="77777777" w:rsidR="00213D85" w:rsidRPr="00213D85" w:rsidRDefault="00213D85" w:rsidP="00213D85">
            <w:pPr>
              <w:spacing w:before="0" w:after="0" w:line="240" w:lineRule="auto"/>
              <w:ind w:firstLine="0"/>
              <w:jc w:val="left"/>
              <w:rPr>
                <w:b/>
                <w:bCs/>
              </w:rPr>
            </w:pPr>
            <w:r w:rsidRPr="00213D85">
              <w:rPr>
                <w:b/>
                <w:bCs/>
              </w:rPr>
              <w:t>TC-35</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5B9425" w14:textId="77777777" w:rsidR="00213D85" w:rsidRPr="00213D85" w:rsidRDefault="00213D85" w:rsidP="00213D85">
            <w:pPr>
              <w:spacing w:before="0" w:after="0" w:line="240" w:lineRule="auto"/>
              <w:ind w:firstLine="0"/>
              <w:jc w:val="left"/>
            </w:pPr>
            <w:r w:rsidRPr="00213D85">
              <w:t>Verify "delete" button displayed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4F0AEF" w14:textId="77777777" w:rsidR="00213D85" w:rsidRPr="00213D85" w:rsidRDefault="00213D85" w:rsidP="00213D85">
            <w:pPr>
              <w:spacing w:before="0" w:after="0" w:line="240" w:lineRule="auto"/>
              <w:ind w:firstLine="0"/>
              <w:jc w:val="left"/>
            </w:pPr>
            <w:r w:rsidRPr="00213D85">
              <w:t>1.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63553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C898B0" w14:textId="77777777" w:rsidR="00213D85" w:rsidRPr="00213D85" w:rsidRDefault="00213D85" w:rsidP="00213D85">
            <w:pPr>
              <w:spacing w:before="0" w:after="0" w:line="240" w:lineRule="auto"/>
              <w:ind w:firstLine="0"/>
              <w:jc w:val="left"/>
            </w:pPr>
            <w:r w:rsidRPr="00213D85">
              <w:t>"Delete" button doesn't display</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29667E3" w14:textId="77777777" w:rsidR="00213D85" w:rsidRPr="00213D85" w:rsidRDefault="00213D85" w:rsidP="00213D85">
            <w:pPr>
              <w:spacing w:before="0" w:after="0" w:line="240" w:lineRule="auto"/>
              <w:ind w:firstLine="0"/>
              <w:jc w:val="left"/>
              <w:rPr>
                <w:sz w:val="28"/>
                <w:szCs w:val="28"/>
              </w:rPr>
            </w:pPr>
            <w:r w:rsidRPr="00213D85">
              <w:rPr>
                <w:sz w:val="28"/>
                <w:szCs w:val="28"/>
              </w:rPr>
              <w:t>Passed</w:t>
            </w:r>
          </w:p>
        </w:tc>
      </w:tr>
      <w:tr w:rsidR="00700047" w:rsidRPr="00213D85" w14:paraId="45F0BD4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A1E338E"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3AC91B9"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5F3674" w14:textId="77777777" w:rsidR="00213D85" w:rsidRPr="00213D85" w:rsidRDefault="00213D85" w:rsidP="00213D85">
            <w:pPr>
              <w:spacing w:before="0" w:after="0" w:line="240" w:lineRule="auto"/>
              <w:ind w:firstLine="0"/>
              <w:jc w:val="left"/>
            </w:pPr>
            <w:r w:rsidRPr="00213D85">
              <w:t>2.Click "Choose Fi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B8EE96"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A5C04B" w14:textId="77777777" w:rsidR="00213D85" w:rsidRPr="00213D85" w:rsidRDefault="00213D85" w:rsidP="00213D85">
            <w:pPr>
              <w:spacing w:before="0" w:after="0" w:line="240" w:lineRule="auto"/>
              <w:ind w:firstLine="0"/>
              <w:jc w:val="left"/>
            </w:pPr>
            <w:r w:rsidRPr="00213D85">
              <w:t>Dialog box 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BCEC1E1" w14:textId="77777777" w:rsidR="00213D85" w:rsidRPr="00213D85" w:rsidRDefault="00213D85" w:rsidP="00213D85">
            <w:pPr>
              <w:spacing w:before="0" w:after="0" w:line="240" w:lineRule="auto"/>
              <w:ind w:firstLine="0"/>
              <w:jc w:val="left"/>
              <w:rPr>
                <w:sz w:val="28"/>
                <w:szCs w:val="28"/>
              </w:rPr>
            </w:pPr>
          </w:p>
        </w:tc>
      </w:tr>
      <w:tr w:rsidR="00700047" w:rsidRPr="00213D85" w14:paraId="7E4BDBC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999C2A"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308D58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F41621" w14:textId="77777777" w:rsidR="00213D85" w:rsidRPr="00213D85" w:rsidRDefault="00213D85" w:rsidP="00213D85">
            <w:pPr>
              <w:spacing w:before="0" w:after="0" w:line="240" w:lineRule="auto"/>
              <w:ind w:firstLine="0"/>
              <w:jc w:val="left"/>
            </w:pPr>
            <w:r w:rsidRPr="00213D85">
              <w:t>3.Choose a file less size than 1 MB in correct format</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01960E" w14:textId="77777777" w:rsidR="00213D85" w:rsidRPr="00213D85" w:rsidRDefault="00213D85" w:rsidP="00213D85">
            <w:pPr>
              <w:spacing w:before="0" w:after="0" w:line="240" w:lineRule="auto"/>
              <w:ind w:firstLine="0"/>
              <w:jc w:val="left"/>
            </w:pPr>
            <w:r w:rsidRPr="00213D85">
              <w:t>File: 1.jpg (&lt;1MB)</w:t>
            </w: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E66C0C" w14:textId="77777777" w:rsidR="00213D85" w:rsidRPr="00213D85" w:rsidRDefault="00213D85" w:rsidP="00213D85">
            <w:pPr>
              <w:spacing w:before="0" w:after="0" w:line="240" w:lineRule="auto"/>
              <w:ind w:firstLine="0"/>
              <w:jc w:val="left"/>
            </w:pPr>
            <w:r w:rsidRPr="00213D85">
              <w:t>File name is display in the "Select a Photograph" box</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8CBD234" w14:textId="77777777" w:rsidR="00213D85" w:rsidRPr="00213D85" w:rsidRDefault="00213D85" w:rsidP="00213D85">
            <w:pPr>
              <w:spacing w:before="0" w:after="0" w:line="240" w:lineRule="auto"/>
              <w:ind w:firstLine="0"/>
              <w:jc w:val="left"/>
              <w:rPr>
                <w:sz w:val="28"/>
                <w:szCs w:val="28"/>
              </w:rPr>
            </w:pPr>
          </w:p>
        </w:tc>
      </w:tr>
      <w:tr w:rsidR="00700047" w:rsidRPr="00213D85" w14:paraId="69EAC8B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F3C7E4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EC60B3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EAA16FF" w14:textId="77777777" w:rsidR="00213D85" w:rsidRPr="00213D85" w:rsidRDefault="00213D85" w:rsidP="00213D85">
            <w:pPr>
              <w:spacing w:before="0" w:after="0" w:line="240" w:lineRule="auto"/>
              <w:ind w:firstLine="0"/>
              <w:jc w:val="left"/>
            </w:pPr>
            <w:r w:rsidRPr="00213D85">
              <w:t>4.Click the "Upload"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E412DCC"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B9EF" w14:textId="77777777" w:rsidR="00213D85" w:rsidRPr="00213D85" w:rsidRDefault="00213D85" w:rsidP="00213D85">
            <w:pPr>
              <w:spacing w:before="0" w:after="0" w:line="240" w:lineRule="auto"/>
              <w:ind w:firstLine="0"/>
              <w:jc w:val="left"/>
            </w:pPr>
            <w:r w:rsidRPr="00213D85">
              <w:t>The photo display in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C97E2F5" w14:textId="77777777" w:rsidR="00213D85" w:rsidRPr="00213D85" w:rsidRDefault="00213D85" w:rsidP="00213D85">
            <w:pPr>
              <w:spacing w:before="0" w:after="0" w:line="240" w:lineRule="auto"/>
              <w:ind w:firstLine="0"/>
              <w:jc w:val="left"/>
              <w:rPr>
                <w:sz w:val="28"/>
                <w:szCs w:val="28"/>
              </w:rPr>
            </w:pPr>
          </w:p>
        </w:tc>
      </w:tr>
      <w:tr w:rsidR="00700047" w:rsidRPr="00213D85" w14:paraId="79C28C7D"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F23DEB0"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E22F295"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C126A8" w14:textId="77777777" w:rsidR="00213D85" w:rsidRPr="00213D85" w:rsidRDefault="00213D85" w:rsidP="00213D85">
            <w:pPr>
              <w:spacing w:before="0" w:after="0" w:line="240" w:lineRule="auto"/>
              <w:ind w:firstLine="0"/>
              <w:jc w:val="left"/>
            </w:pPr>
            <w:r w:rsidRPr="00213D85">
              <w:t>5.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F4BD6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9138929" w14:textId="77777777" w:rsidR="00213D85" w:rsidRPr="00213D85" w:rsidRDefault="00213D85" w:rsidP="00213D85">
            <w:pPr>
              <w:spacing w:before="0" w:after="0" w:line="240" w:lineRule="auto"/>
              <w:ind w:firstLine="0"/>
              <w:jc w:val="left"/>
            </w:pPr>
            <w:r w:rsidRPr="00213D85">
              <w:t>"Delete" button with red background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7D81DB2F" w14:textId="77777777" w:rsidR="00213D85" w:rsidRPr="00213D85" w:rsidRDefault="00213D85" w:rsidP="00213D85">
            <w:pPr>
              <w:spacing w:before="0" w:after="0" w:line="240" w:lineRule="auto"/>
              <w:ind w:firstLine="0"/>
              <w:jc w:val="left"/>
              <w:rPr>
                <w:sz w:val="28"/>
                <w:szCs w:val="28"/>
              </w:rPr>
            </w:pPr>
          </w:p>
        </w:tc>
      </w:tr>
      <w:tr w:rsidR="00700047" w:rsidRPr="00213D85" w14:paraId="37397771"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7947F5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6E5DDAF"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765B70" w14:textId="77777777" w:rsidR="00213D85" w:rsidRPr="00213D85" w:rsidRDefault="00213D85" w:rsidP="00213D85">
            <w:pPr>
              <w:spacing w:before="0" w:after="0" w:line="240" w:lineRule="auto"/>
              <w:ind w:firstLine="0"/>
              <w:jc w:val="left"/>
            </w:pPr>
            <w:r w:rsidRPr="00213D85">
              <w:t>6.Click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9EC1D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7FFD85" w14:textId="77777777" w:rsidR="00213D85" w:rsidRPr="00213D85" w:rsidRDefault="00213D85" w:rsidP="00213D85">
            <w:pPr>
              <w:spacing w:before="0" w:after="0" w:line="240" w:lineRule="auto"/>
              <w:ind w:firstLine="0"/>
              <w:jc w:val="left"/>
            </w:pPr>
            <w:r w:rsidRPr="00213D85">
              <w:t>Popup confirm delete file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402DC709" w14:textId="77777777" w:rsidR="00213D85" w:rsidRPr="00213D85" w:rsidRDefault="00213D85" w:rsidP="00213D85">
            <w:pPr>
              <w:spacing w:before="0" w:after="0" w:line="240" w:lineRule="auto"/>
              <w:ind w:firstLine="0"/>
              <w:jc w:val="left"/>
              <w:rPr>
                <w:sz w:val="28"/>
                <w:szCs w:val="28"/>
              </w:rPr>
            </w:pPr>
          </w:p>
        </w:tc>
      </w:tr>
      <w:tr w:rsidR="00700047" w:rsidRPr="00213D85" w14:paraId="02B4A58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2A7F55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707C6C96"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5EB019" w14:textId="77777777" w:rsidR="00213D85" w:rsidRPr="00213D85" w:rsidRDefault="00213D85" w:rsidP="00213D85">
            <w:pPr>
              <w:spacing w:before="0" w:after="0" w:line="240" w:lineRule="auto"/>
              <w:ind w:firstLine="0"/>
              <w:jc w:val="left"/>
            </w:pPr>
            <w:r w:rsidRPr="00213D85">
              <w:t>7.Click "OK" in the Popup</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96A7C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AFE233" w14:textId="77777777" w:rsidR="00213D85" w:rsidRPr="00213D85" w:rsidRDefault="00213D85" w:rsidP="00213D85">
            <w:pPr>
              <w:spacing w:before="0" w:after="0" w:line="240" w:lineRule="auto"/>
              <w:ind w:firstLine="0"/>
              <w:jc w:val="left"/>
            </w:pPr>
            <w:r w:rsidRPr="00213D85">
              <w:t>The photo delete from "Avat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F859512" w14:textId="77777777" w:rsidR="00213D85" w:rsidRPr="00213D85" w:rsidRDefault="00213D85" w:rsidP="00213D85">
            <w:pPr>
              <w:spacing w:before="0" w:after="0" w:line="240" w:lineRule="auto"/>
              <w:ind w:firstLine="0"/>
              <w:jc w:val="left"/>
              <w:rPr>
                <w:sz w:val="28"/>
                <w:szCs w:val="28"/>
              </w:rPr>
            </w:pPr>
          </w:p>
        </w:tc>
      </w:tr>
      <w:tr w:rsidR="00700047" w:rsidRPr="00213D85" w14:paraId="3737AEB8"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73E617D"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F2EDC8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CE9836" w14:textId="77777777" w:rsidR="00213D85" w:rsidRPr="00213D85" w:rsidRDefault="00213D85" w:rsidP="00213D85">
            <w:pPr>
              <w:spacing w:before="0" w:after="0" w:line="240" w:lineRule="auto"/>
              <w:ind w:firstLine="0"/>
              <w:jc w:val="left"/>
            </w:pPr>
            <w:r w:rsidRPr="00213D85">
              <w:t>8.Observe "Photograph" secti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B20471"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613F11" w14:textId="77777777" w:rsidR="00213D85" w:rsidRPr="00213D85" w:rsidRDefault="00213D85" w:rsidP="00213D85">
            <w:pPr>
              <w:spacing w:before="0" w:after="0" w:line="240" w:lineRule="auto"/>
              <w:ind w:firstLine="0"/>
              <w:jc w:val="left"/>
            </w:pPr>
            <w:r w:rsidRPr="00213D85">
              <w:t>"Delete" button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4BD24C1" w14:textId="77777777" w:rsidR="00213D85" w:rsidRPr="00213D85" w:rsidRDefault="00213D85" w:rsidP="00213D85">
            <w:pPr>
              <w:spacing w:before="0" w:after="0" w:line="240" w:lineRule="auto"/>
              <w:ind w:firstLine="0"/>
              <w:jc w:val="left"/>
              <w:rPr>
                <w:sz w:val="28"/>
                <w:szCs w:val="28"/>
              </w:rPr>
            </w:pPr>
          </w:p>
        </w:tc>
      </w:tr>
      <w:tr w:rsidR="00700047" w:rsidRPr="00213D85" w14:paraId="7D7299CA" w14:textId="77777777" w:rsidTr="00700047">
        <w:trPr>
          <w:trHeight w:val="315"/>
        </w:trPr>
        <w:tc>
          <w:tcPr>
            <w:tcW w:w="876"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6E36A1EE" w14:textId="77777777" w:rsidR="00213D85" w:rsidRPr="00213D85" w:rsidRDefault="00213D85" w:rsidP="00213D85">
            <w:pPr>
              <w:spacing w:before="0" w:after="0" w:line="240" w:lineRule="auto"/>
              <w:ind w:firstLine="0"/>
              <w:jc w:val="left"/>
              <w:rPr>
                <w:b/>
                <w:bCs/>
              </w:rPr>
            </w:pPr>
            <w:r w:rsidRPr="00213D85">
              <w:rPr>
                <w:b/>
                <w:bCs/>
              </w:rPr>
              <w:t>TC-36</w:t>
            </w:r>
          </w:p>
        </w:tc>
        <w:tc>
          <w:tcPr>
            <w:tcW w:w="2128"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EF268A" w14:textId="77777777" w:rsidR="00213D85" w:rsidRPr="00213D85" w:rsidRDefault="00213D85" w:rsidP="00213D85">
            <w:pPr>
              <w:spacing w:before="0" w:after="0" w:line="240" w:lineRule="auto"/>
              <w:ind w:firstLine="0"/>
              <w:jc w:val="left"/>
            </w:pPr>
            <w:r w:rsidRPr="00213D85">
              <w:t>Verify popup work correctly</w:t>
            </w: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1A6585F" w14:textId="77777777" w:rsidR="00213D85" w:rsidRPr="00213D85" w:rsidRDefault="00213D85" w:rsidP="00213D85">
            <w:pPr>
              <w:spacing w:before="0" w:after="0" w:line="240" w:lineRule="auto"/>
              <w:ind w:firstLine="0"/>
              <w:jc w:val="left"/>
            </w:pPr>
            <w:r w:rsidRPr="00213D85">
              <w:t>1.Click the "Detel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98FEF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7B1EE0" w14:textId="77777777" w:rsidR="00213D85" w:rsidRPr="00213D85" w:rsidRDefault="00213D85" w:rsidP="00213D85">
            <w:pPr>
              <w:spacing w:before="0" w:after="0" w:line="240" w:lineRule="auto"/>
              <w:ind w:firstLine="0"/>
              <w:jc w:val="left"/>
            </w:pPr>
            <w:r w:rsidRPr="00213D85">
              <w:t>Popup confirm delete file display</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335C77F4" w14:textId="77777777" w:rsidR="00213D85" w:rsidRPr="00213D85" w:rsidRDefault="00213D85" w:rsidP="00213D85">
            <w:pPr>
              <w:spacing w:before="0" w:after="0" w:line="240" w:lineRule="auto"/>
              <w:ind w:firstLine="0"/>
              <w:jc w:val="left"/>
              <w:rPr>
                <w:sz w:val="28"/>
                <w:szCs w:val="28"/>
              </w:rPr>
            </w:pPr>
          </w:p>
        </w:tc>
      </w:tr>
      <w:tr w:rsidR="00700047" w:rsidRPr="00213D85" w14:paraId="4AE2876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082C588"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3E0C2A8"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0986F1E" w14:textId="77777777" w:rsidR="00213D85" w:rsidRPr="00213D85" w:rsidRDefault="00213D85" w:rsidP="00213D85">
            <w:pPr>
              <w:spacing w:before="0" w:after="0" w:line="240" w:lineRule="auto"/>
              <w:ind w:firstLine="0"/>
              <w:jc w:val="left"/>
            </w:pPr>
            <w:r w:rsidRPr="00213D85">
              <w:t>2.Obverse Popup confirm delete file</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B7B55"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EE756E1" w14:textId="77777777" w:rsidR="00213D85" w:rsidRPr="00213D85" w:rsidRDefault="00213D85" w:rsidP="00213D85">
            <w:pPr>
              <w:spacing w:before="0" w:after="0" w:line="240" w:lineRule="auto"/>
              <w:ind w:firstLine="0"/>
              <w:jc w:val="left"/>
            </w:pPr>
            <w:r w:rsidRPr="00213D85">
              <w:t>Popup displays include items:</w:t>
            </w:r>
            <w:r w:rsidRPr="00213D85">
              <w:br/>
            </w:r>
            <w:r w:rsidRPr="00213D85">
              <w:br/>
              <w:t xml:space="preserve">"OrangeHRM - Confirmation </w:t>
            </w:r>
            <w:r w:rsidRPr="00213D85">
              <w:lastRenderedPageBreak/>
              <w:t>Required" title popup</w:t>
            </w:r>
            <w:r w:rsidRPr="00213D85">
              <w:br/>
            </w:r>
            <w:r w:rsidRPr="00213D85">
              <w:br/>
              <w:t>"Delete photograph?" text</w:t>
            </w:r>
            <w:r w:rsidRPr="00213D85">
              <w:br/>
            </w:r>
            <w:r w:rsidRPr="00213D85">
              <w:br/>
              <w:t>"Ok" button</w:t>
            </w:r>
            <w:r w:rsidRPr="00213D85">
              <w:br/>
            </w:r>
            <w:r w:rsidRPr="00213D85">
              <w:br/>
              <w:t>"Cancel" button</w:t>
            </w:r>
            <w:r w:rsidRPr="00213D85">
              <w:br/>
            </w:r>
            <w:r w:rsidRPr="00213D85">
              <w:br/>
              <w:t>"x" icon</w:t>
            </w:r>
          </w:p>
        </w:tc>
        <w:tc>
          <w:tcPr>
            <w:tcW w:w="99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CC371" w14:textId="77777777" w:rsidR="00213D85" w:rsidRPr="00213D85" w:rsidRDefault="00213D85" w:rsidP="00213D85">
            <w:pPr>
              <w:spacing w:before="0" w:after="0" w:line="240" w:lineRule="auto"/>
              <w:ind w:firstLine="0"/>
              <w:jc w:val="left"/>
              <w:rPr>
                <w:sz w:val="28"/>
                <w:szCs w:val="28"/>
              </w:rPr>
            </w:pPr>
            <w:r w:rsidRPr="00213D85">
              <w:rPr>
                <w:sz w:val="28"/>
                <w:szCs w:val="28"/>
              </w:rPr>
              <w:lastRenderedPageBreak/>
              <w:t>Passed</w:t>
            </w:r>
          </w:p>
        </w:tc>
      </w:tr>
      <w:tr w:rsidR="00700047" w:rsidRPr="00213D85" w14:paraId="101A73F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F70C9C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54FA28A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BF608E7" w14:textId="77777777" w:rsidR="00213D85" w:rsidRPr="00213D85" w:rsidRDefault="00213D85" w:rsidP="00213D85">
            <w:pPr>
              <w:spacing w:before="0" w:after="0" w:line="240" w:lineRule="auto"/>
              <w:ind w:firstLine="0"/>
              <w:jc w:val="left"/>
            </w:pPr>
            <w:r w:rsidRPr="00213D85">
              <w:t>3.Click "x" icon in the Popup</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C039EB"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7AC876" w14:textId="77777777" w:rsidR="00213D85" w:rsidRPr="00213D85" w:rsidRDefault="00213D85" w:rsidP="00213D85">
            <w:pPr>
              <w:spacing w:before="0" w:after="0" w:line="240" w:lineRule="auto"/>
              <w:ind w:firstLine="0"/>
              <w:jc w:val="left"/>
            </w:pPr>
            <w:r w:rsidRPr="00213D85">
              <w:t>Popup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2E691369" w14:textId="77777777" w:rsidR="00213D85" w:rsidRPr="00213D85" w:rsidRDefault="00213D85" w:rsidP="00213D85">
            <w:pPr>
              <w:spacing w:before="0" w:after="0" w:line="240" w:lineRule="auto"/>
              <w:ind w:firstLine="0"/>
              <w:jc w:val="left"/>
              <w:rPr>
                <w:sz w:val="28"/>
                <w:szCs w:val="28"/>
              </w:rPr>
            </w:pPr>
          </w:p>
        </w:tc>
      </w:tr>
      <w:tr w:rsidR="00700047" w:rsidRPr="00213D85" w14:paraId="0355234F"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61E0B0BC"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03E917DC"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44F431" w14:textId="77777777" w:rsidR="00213D85" w:rsidRPr="00213D85" w:rsidRDefault="00213D85" w:rsidP="00213D85">
            <w:pPr>
              <w:spacing w:before="0" w:after="0" w:line="240" w:lineRule="auto"/>
              <w:ind w:firstLine="0"/>
              <w:jc w:val="left"/>
            </w:pPr>
            <w:r w:rsidRPr="00213D85">
              <w:t>4.Click the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058C828"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035D88" w14:textId="77777777" w:rsidR="00213D85" w:rsidRPr="00213D85" w:rsidRDefault="00213D85" w:rsidP="00213D85">
            <w:pPr>
              <w:spacing w:before="0" w:after="0" w:line="240" w:lineRule="auto"/>
              <w:ind w:firstLine="0"/>
              <w:jc w:val="left"/>
            </w:pPr>
            <w:r w:rsidRPr="00213D85">
              <w:t>Popup displays</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5127EA52" w14:textId="77777777" w:rsidR="00213D85" w:rsidRPr="00213D85" w:rsidRDefault="00213D85" w:rsidP="00213D85">
            <w:pPr>
              <w:spacing w:before="0" w:after="0" w:line="240" w:lineRule="auto"/>
              <w:ind w:firstLine="0"/>
              <w:jc w:val="left"/>
              <w:rPr>
                <w:sz w:val="28"/>
                <w:szCs w:val="28"/>
              </w:rPr>
            </w:pPr>
          </w:p>
        </w:tc>
      </w:tr>
      <w:tr w:rsidR="00700047" w:rsidRPr="00213D85" w14:paraId="62A8FF84"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7438472B"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2E0F22AD"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5B2208A" w14:textId="77777777" w:rsidR="00213D85" w:rsidRPr="00213D85" w:rsidRDefault="00213D85" w:rsidP="00213D85">
            <w:pPr>
              <w:spacing w:before="0" w:after="0" w:line="240" w:lineRule="auto"/>
              <w:ind w:firstLine="0"/>
              <w:jc w:val="left"/>
            </w:pPr>
            <w:r w:rsidRPr="00213D85">
              <w:t>5.Click "Cancel"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D9711DE"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955347" w14:textId="77777777" w:rsidR="00213D85" w:rsidRPr="00213D85" w:rsidRDefault="00213D85" w:rsidP="00213D85">
            <w:pPr>
              <w:spacing w:before="0" w:after="0" w:line="240" w:lineRule="auto"/>
              <w:ind w:firstLine="0"/>
              <w:jc w:val="left"/>
            </w:pPr>
            <w:r w:rsidRPr="00213D85">
              <w:t>Popup disappear</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16A8BEB6" w14:textId="77777777" w:rsidR="00213D85" w:rsidRPr="00213D85" w:rsidRDefault="00213D85" w:rsidP="00213D85">
            <w:pPr>
              <w:spacing w:before="0" w:after="0" w:line="240" w:lineRule="auto"/>
              <w:ind w:firstLine="0"/>
              <w:jc w:val="left"/>
              <w:rPr>
                <w:sz w:val="28"/>
                <w:szCs w:val="28"/>
              </w:rPr>
            </w:pPr>
          </w:p>
        </w:tc>
      </w:tr>
      <w:tr w:rsidR="00700047" w:rsidRPr="00213D85" w14:paraId="719D5FF3"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085F5C06"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4D5A0954"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224A95F" w14:textId="77777777" w:rsidR="00213D85" w:rsidRPr="00213D85" w:rsidRDefault="00213D85" w:rsidP="00213D85">
            <w:pPr>
              <w:spacing w:before="0" w:after="0" w:line="240" w:lineRule="auto"/>
              <w:ind w:firstLine="0"/>
              <w:jc w:val="left"/>
            </w:pPr>
            <w:r w:rsidRPr="00213D85">
              <w:t>6.Click the "Delete"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824A6D"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86DF1D1" w14:textId="77777777" w:rsidR="00213D85" w:rsidRPr="00213D85" w:rsidRDefault="00213D85" w:rsidP="00213D85">
            <w:pPr>
              <w:spacing w:before="0" w:after="0" w:line="240" w:lineRule="auto"/>
              <w:ind w:firstLine="0"/>
              <w:jc w:val="left"/>
            </w:pPr>
            <w:r w:rsidRPr="00213D85">
              <w:t>Popup displays</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0CE2BDF0" w14:textId="77777777" w:rsidR="00213D85" w:rsidRPr="00213D85" w:rsidRDefault="00213D85" w:rsidP="00213D85">
            <w:pPr>
              <w:spacing w:before="0" w:after="0" w:line="240" w:lineRule="auto"/>
              <w:ind w:firstLine="0"/>
              <w:jc w:val="left"/>
              <w:rPr>
                <w:sz w:val="28"/>
                <w:szCs w:val="28"/>
              </w:rPr>
            </w:pPr>
          </w:p>
        </w:tc>
      </w:tr>
      <w:tr w:rsidR="00700047" w:rsidRPr="00213D85" w14:paraId="7039DBB5" w14:textId="77777777" w:rsidTr="00700047">
        <w:trPr>
          <w:trHeight w:val="315"/>
        </w:trPr>
        <w:tc>
          <w:tcPr>
            <w:tcW w:w="876" w:type="dxa"/>
            <w:vMerge/>
            <w:tcBorders>
              <w:top w:val="single" w:sz="6" w:space="0" w:color="CCCCCC"/>
              <w:left w:val="single" w:sz="6" w:space="0" w:color="000000"/>
              <w:bottom w:val="single" w:sz="6" w:space="0" w:color="000000"/>
              <w:right w:val="single" w:sz="6" w:space="0" w:color="000000"/>
            </w:tcBorders>
            <w:vAlign w:val="center"/>
            <w:hideMark/>
          </w:tcPr>
          <w:p w14:paraId="3D76DD39" w14:textId="77777777" w:rsidR="00213D85" w:rsidRPr="00213D85" w:rsidRDefault="00213D85" w:rsidP="00213D85">
            <w:pPr>
              <w:spacing w:before="0" w:after="0" w:line="240" w:lineRule="auto"/>
              <w:ind w:firstLine="0"/>
              <w:jc w:val="left"/>
              <w:rPr>
                <w:b/>
                <w:bCs/>
              </w:rPr>
            </w:pPr>
          </w:p>
        </w:tc>
        <w:tc>
          <w:tcPr>
            <w:tcW w:w="2128" w:type="dxa"/>
            <w:vMerge/>
            <w:tcBorders>
              <w:top w:val="single" w:sz="6" w:space="0" w:color="CCCCCC"/>
              <w:left w:val="single" w:sz="6" w:space="0" w:color="CCCCCC"/>
              <w:bottom w:val="single" w:sz="6" w:space="0" w:color="000000"/>
              <w:right w:val="single" w:sz="6" w:space="0" w:color="000000"/>
            </w:tcBorders>
            <w:vAlign w:val="center"/>
            <w:hideMark/>
          </w:tcPr>
          <w:p w14:paraId="14119592" w14:textId="77777777" w:rsidR="00213D85" w:rsidRPr="00213D85" w:rsidRDefault="00213D85" w:rsidP="00213D85">
            <w:pPr>
              <w:spacing w:before="0" w:after="0" w:line="240" w:lineRule="auto"/>
              <w:ind w:firstLine="0"/>
              <w:jc w:val="left"/>
            </w:pPr>
          </w:p>
        </w:tc>
        <w:tc>
          <w:tcPr>
            <w:tcW w:w="286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A3CEEB" w14:textId="77777777" w:rsidR="00213D85" w:rsidRPr="00213D85" w:rsidRDefault="00213D85" w:rsidP="00213D85">
            <w:pPr>
              <w:spacing w:before="0" w:after="0" w:line="240" w:lineRule="auto"/>
              <w:ind w:firstLine="0"/>
              <w:jc w:val="left"/>
            </w:pPr>
            <w:r w:rsidRPr="00213D85">
              <w:t>7.Click "Ok" button</w:t>
            </w:r>
          </w:p>
        </w:tc>
        <w:tc>
          <w:tcPr>
            <w:tcW w:w="1348"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445CECA" w14:textId="77777777" w:rsidR="00213D85" w:rsidRPr="00213D85" w:rsidRDefault="00213D85" w:rsidP="00213D85">
            <w:pPr>
              <w:spacing w:before="0" w:after="0" w:line="240" w:lineRule="auto"/>
              <w:ind w:firstLine="0"/>
              <w:jc w:val="left"/>
            </w:pPr>
          </w:p>
        </w:tc>
        <w:tc>
          <w:tcPr>
            <w:tcW w:w="241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1ABE74" w14:textId="77777777" w:rsidR="00213D85" w:rsidRPr="00213D85" w:rsidRDefault="00213D85" w:rsidP="00213D85">
            <w:pPr>
              <w:spacing w:before="0" w:after="0" w:line="240" w:lineRule="auto"/>
              <w:ind w:firstLine="0"/>
              <w:jc w:val="left"/>
            </w:pPr>
            <w:r w:rsidRPr="00213D85">
              <w:t>Popup disappears.</w:t>
            </w:r>
            <w:r w:rsidRPr="00213D85">
              <w:br/>
            </w:r>
            <w:r w:rsidRPr="00213D85">
              <w:br/>
              <w:t>"Successfully Deleted" message display.</w:t>
            </w:r>
            <w:r w:rsidRPr="00213D85">
              <w:br/>
            </w:r>
            <w:r w:rsidRPr="00213D85">
              <w:br/>
              <w:t>Photo change to the empty photo.</w:t>
            </w:r>
          </w:p>
        </w:tc>
        <w:tc>
          <w:tcPr>
            <w:tcW w:w="990" w:type="dxa"/>
            <w:vMerge/>
            <w:tcBorders>
              <w:top w:val="single" w:sz="6" w:space="0" w:color="CCCCCC"/>
              <w:left w:val="single" w:sz="6" w:space="0" w:color="CCCCCC"/>
              <w:bottom w:val="single" w:sz="6" w:space="0" w:color="000000"/>
              <w:right w:val="single" w:sz="6" w:space="0" w:color="000000"/>
            </w:tcBorders>
            <w:vAlign w:val="center"/>
            <w:hideMark/>
          </w:tcPr>
          <w:p w14:paraId="6E092769" w14:textId="77777777" w:rsidR="00213D85" w:rsidRPr="00213D85" w:rsidRDefault="00213D85" w:rsidP="00213D85">
            <w:pPr>
              <w:spacing w:before="0" w:after="0" w:line="240" w:lineRule="auto"/>
              <w:ind w:firstLine="0"/>
              <w:jc w:val="left"/>
              <w:rPr>
                <w:sz w:val="28"/>
                <w:szCs w:val="28"/>
              </w:rPr>
            </w:pPr>
          </w:p>
        </w:tc>
      </w:tr>
    </w:tbl>
    <w:p w14:paraId="2FDD5543" w14:textId="77777777" w:rsidR="00213D85" w:rsidRDefault="00213D85" w:rsidP="00754EB6">
      <w:pPr>
        <w:ind w:firstLine="0"/>
      </w:pPr>
    </w:p>
    <w:p w14:paraId="74FA5118" w14:textId="5F47917C" w:rsidR="00156148" w:rsidRDefault="00156148" w:rsidP="00261CF9">
      <w:pPr>
        <w:pStyle w:val="Heading3"/>
        <w:numPr>
          <w:ilvl w:val="0"/>
          <w:numId w:val="0"/>
        </w:numPr>
        <w:ind w:left="720" w:hanging="720"/>
      </w:pPr>
    </w:p>
    <w:p w14:paraId="3816EEF1" w14:textId="6DF1C1EE" w:rsidR="00B94487" w:rsidRDefault="00261CF9" w:rsidP="00B94487">
      <w:pPr>
        <w:pStyle w:val="Heading2"/>
      </w:pPr>
      <w:bookmarkStart w:id="66" w:name="_Toc110607956"/>
      <w:r>
        <w:t>Tổng kết</w:t>
      </w:r>
      <w:bookmarkEnd w:id="66"/>
    </w:p>
    <w:p w14:paraId="3E0336FE" w14:textId="3366E429" w:rsidR="00B94487" w:rsidRPr="008C2364" w:rsidRDefault="00B94487" w:rsidP="00B94487">
      <w:pPr>
        <w:jc w:val="left"/>
      </w:pPr>
      <w:r>
        <w:t xml:space="preserve">Trên đây báo cáo chỉ trình bày </w:t>
      </w:r>
      <w:r w:rsidR="005162C3">
        <w:t>36</w:t>
      </w:r>
      <w:r>
        <w:t xml:space="preserve"> Test case đặc trưng, dưới đây sẽ là bảng tổng kết thực tế số lượng test case của các chức năng em đã thực hiện trong kỳ thực tập:</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94487" w14:paraId="6F1B6C53" w14:textId="77777777" w:rsidTr="00F864D0">
        <w:tc>
          <w:tcPr>
            <w:tcW w:w="3686" w:type="dxa"/>
          </w:tcPr>
          <w:p w14:paraId="1C618BA3" w14:textId="77777777" w:rsidR="00B94487" w:rsidRPr="008C2364" w:rsidRDefault="00B94487" w:rsidP="00F864D0">
            <w:pPr>
              <w:ind w:firstLine="0"/>
              <w:jc w:val="center"/>
              <w:rPr>
                <w:b/>
              </w:rPr>
            </w:pPr>
            <w:r w:rsidRPr="008C2364">
              <w:rPr>
                <w:b/>
              </w:rPr>
              <w:t>Chức năng</w:t>
            </w:r>
          </w:p>
        </w:tc>
        <w:tc>
          <w:tcPr>
            <w:tcW w:w="2126" w:type="dxa"/>
          </w:tcPr>
          <w:p w14:paraId="6536AC20" w14:textId="77777777" w:rsidR="00B94487" w:rsidRPr="008C2364" w:rsidRDefault="00B94487" w:rsidP="00F864D0">
            <w:pPr>
              <w:ind w:firstLine="0"/>
              <w:jc w:val="center"/>
              <w:rPr>
                <w:b/>
              </w:rPr>
            </w:pPr>
            <w:r w:rsidRPr="008C2364">
              <w:rPr>
                <w:b/>
              </w:rPr>
              <w:t>Total case</w:t>
            </w:r>
          </w:p>
        </w:tc>
        <w:tc>
          <w:tcPr>
            <w:tcW w:w="1843" w:type="dxa"/>
          </w:tcPr>
          <w:p w14:paraId="7D764580" w14:textId="77777777" w:rsidR="00B94487" w:rsidRPr="008C2364" w:rsidRDefault="00B94487" w:rsidP="00F864D0">
            <w:pPr>
              <w:ind w:firstLine="0"/>
              <w:jc w:val="center"/>
              <w:rPr>
                <w:b/>
              </w:rPr>
            </w:pPr>
            <w:r w:rsidRPr="008C2364">
              <w:rPr>
                <w:b/>
              </w:rPr>
              <w:t>Passed</w:t>
            </w:r>
          </w:p>
        </w:tc>
        <w:tc>
          <w:tcPr>
            <w:tcW w:w="1843" w:type="dxa"/>
          </w:tcPr>
          <w:p w14:paraId="3D5545B2" w14:textId="77777777" w:rsidR="00B94487" w:rsidRPr="008C2364" w:rsidRDefault="00B94487" w:rsidP="00F864D0">
            <w:pPr>
              <w:ind w:firstLine="0"/>
              <w:jc w:val="center"/>
              <w:rPr>
                <w:b/>
              </w:rPr>
            </w:pPr>
            <w:r w:rsidRPr="008C2364">
              <w:rPr>
                <w:b/>
              </w:rPr>
              <w:t>Failed</w:t>
            </w:r>
          </w:p>
        </w:tc>
        <w:tc>
          <w:tcPr>
            <w:tcW w:w="1842" w:type="dxa"/>
          </w:tcPr>
          <w:p w14:paraId="0B5FA3CB" w14:textId="77777777" w:rsidR="00B94487" w:rsidRPr="008C2364" w:rsidRDefault="00B94487" w:rsidP="00F864D0">
            <w:pPr>
              <w:ind w:firstLine="0"/>
              <w:jc w:val="center"/>
              <w:rPr>
                <w:b/>
              </w:rPr>
            </w:pPr>
            <w:r w:rsidRPr="008C2364">
              <w:rPr>
                <w:b/>
              </w:rPr>
              <w:t>Not run</w:t>
            </w:r>
          </w:p>
        </w:tc>
      </w:tr>
      <w:tr w:rsidR="00B94487" w14:paraId="4EB408BF" w14:textId="77777777" w:rsidTr="00F864D0">
        <w:tc>
          <w:tcPr>
            <w:tcW w:w="3686" w:type="dxa"/>
          </w:tcPr>
          <w:p w14:paraId="0A17943B" w14:textId="10EB3DC0" w:rsidR="00B94487" w:rsidRDefault="00B94487" w:rsidP="00F864D0">
            <w:pPr>
              <w:ind w:firstLine="0"/>
            </w:pPr>
            <w:r>
              <w:t>Login Page</w:t>
            </w:r>
          </w:p>
        </w:tc>
        <w:tc>
          <w:tcPr>
            <w:tcW w:w="2126" w:type="dxa"/>
          </w:tcPr>
          <w:p w14:paraId="459E5A73" w14:textId="5DB40760" w:rsidR="00B94487" w:rsidRDefault="00F4343D" w:rsidP="00F864D0">
            <w:pPr>
              <w:ind w:firstLine="0"/>
              <w:jc w:val="center"/>
            </w:pPr>
            <w:r>
              <w:t>12</w:t>
            </w:r>
          </w:p>
        </w:tc>
        <w:tc>
          <w:tcPr>
            <w:tcW w:w="1843" w:type="dxa"/>
          </w:tcPr>
          <w:p w14:paraId="6700BE66" w14:textId="5DAAD4AD" w:rsidR="00B94487" w:rsidRDefault="000243C3" w:rsidP="00F864D0">
            <w:pPr>
              <w:ind w:firstLine="0"/>
              <w:jc w:val="center"/>
            </w:pPr>
            <w:r>
              <w:t>8</w:t>
            </w:r>
          </w:p>
        </w:tc>
        <w:tc>
          <w:tcPr>
            <w:tcW w:w="1843" w:type="dxa"/>
          </w:tcPr>
          <w:p w14:paraId="229539FB" w14:textId="103CC87E" w:rsidR="00B94487" w:rsidRDefault="000243C3" w:rsidP="00F864D0">
            <w:pPr>
              <w:ind w:firstLine="0"/>
              <w:jc w:val="center"/>
            </w:pPr>
            <w:r>
              <w:t>4</w:t>
            </w:r>
          </w:p>
        </w:tc>
        <w:tc>
          <w:tcPr>
            <w:tcW w:w="1842" w:type="dxa"/>
          </w:tcPr>
          <w:p w14:paraId="51DE0D60" w14:textId="40154E86" w:rsidR="00B94487" w:rsidRDefault="005162C3" w:rsidP="00F864D0">
            <w:pPr>
              <w:ind w:firstLine="0"/>
              <w:jc w:val="center"/>
            </w:pPr>
            <w:r>
              <w:t>0</w:t>
            </w:r>
          </w:p>
        </w:tc>
      </w:tr>
      <w:tr w:rsidR="00B94487" w14:paraId="3100AE8E" w14:textId="77777777" w:rsidTr="00F864D0">
        <w:tc>
          <w:tcPr>
            <w:tcW w:w="3686" w:type="dxa"/>
          </w:tcPr>
          <w:p w14:paraId="6BC05E4D" w14:textId="1A436E8D" w:rsidR="00B94487" w:rsidRDefault="00B94487" w:rsidP="00F864D0">
            <w:pPr>
              <w:ind w:firstLine="0"/>
            </w:pPr>
            <w:r>
              <w:t>My Info</w:t>
            </w:r>
          </w:p>
        </w:tc>
        <w:tc>
          <w:tcPr>
            <w:tcW w:w="2126" w:type="dxa"/>
          </w:tcPr>
          <w:p w14:paraId="4DEEA4C9" w14:textId="23B54088" w:rsidR="00B94487" w:rsidRDefault="00F4343D" w:rsidP="00F864D0">
            <w:pPr>
              <w:ind w:firstLine="0"/>
              <w:jc w:val="center"/>
            </w:pPr>
            <w:r>
              <w:t>14</w:t>
            </w:r>
          </w:p>
        </w:tc>
        <w:tc>
          <w:tcPr>
            <w:tcW w:w="1843" w:type="dxa"/>
          </w:tcPr>
          <w:p w14:paraId="573493C0" w14:textId="624BAF40" w:rsidR="00B94487" w:rsidRDefault="00B50004" w:rsidP="00F864D0">
            <w:pPr>
              <w:ind w:firstLine="0"/>
              <w:jc w:val="center"/>
            </w:pPr>
            <w:r>
              <w:t>9</w:t>
            </w:r>
          </w:p>
        </w:tc>
        <w:tc>
          <w:tcPr>
            <w:tcW w:w="1843" w:type="dxa"/>
          </w:tcPr>
          <w:p w14:paraId="171519B3" w14:textId="69A1C9BA" w:rsidR="00B94487" w:rsidRDefault="00B50004" w:rsidP="00F864D0">
            <w:pPr>
              <w:ind w:firstLine="0"/>
              <w:jc w:val="center"/>
            </w:pPr>
            <w:r>
              <w:t>5</w:t>
            </w:r>
          </w:p>
        </w:tc>
        <w:tc>
          <w:tcPr>
            <w:tcW w:w="1842" w:type="dxa"/>
          </w:tcPr>
          <w:p w14:paraId="1F879F8D" w14:textId="46615CF7" w:rsidR="00B94487" w:rsidRDefault="005162C3" w:rsidP="00F864D0">
            <w:pPr>
              <w:ind w:firstLine="0"/>
              <w:jc w:val="center"/>
            </w:pPr>
            <w:r>
              <w:t>0</w:t>
            </w:r>
          </w:p>
        </w:tc>
      </w:tr>
      <w:tr w:rsidR="00B94487" w14:paraId="464C3445" w14:textId="77777777" w:rsidTr="00F864D0">
        <w:tc>
          <w:tcPr>
            <w:tcW w:w="3686" w:type="dxa"/>
          </w:tcPr>
          <w:p w14:paraId="02353842" w14:textId="2586B713" w:rsidR="00B94487" w:rsidRDefault="00B94487" w:rsidP="00F864D0">
            <w:pPr>
              <w:ind w:firstLine="0"/>
            </w:pPr>
            <w:r>
              <w:t>Photograph</w:t>
            </w:r>
          </w:p>
        </w:tc>
        <w:tc>
          <w:tcPr>
            <w:tcW w:w="2126" w:type="dxa"/>
          </w:tcPr>
          <w:p w14:paraId="4EBBF812" w14:textId="11D67A24" w:rsidR="00B94487" w:rsidRDefault="00F4343D" w:rsidP="00F864D0">
            <w:pPr>
              <w:ind w:firstLine="0"/>
              <w:jc w:val="center"/>
            </w:pPr>
            <w:r>
              <w:t>10</w:t>
            </w:r>
          </w:p>
        </w:tc>
        <w:tc>
          <w:tcPr>
            <w:tcW w:w="1843" w:type="dxa"/>
          </w:tcPr>
          <w:p w14:paraId="1C2897F2" w14:textId="716EEC0A" w:rsidR="00B94487" w:rsidRDefault="005162C3" w:rsidP="00F864D0">
            <w:pPr>
              <w:ind w:firstLine="0"/>
              <w:jc w:val="center"/>
            </w:pPr>
            <w:r>
              <w:t>10</w:t>
            </w:r>
          </w:p>
        </w:tc>
        <w:tc>
          <w:tcPr>
            <w:tcW w:w="1843" w:type="dxa"/>
          </w:tcPr>
          <w:p w14:paraId="5C59DB61" w14:textId="1C5F6C5B" w:rsidR="00B94487" w:rsidRDefault="005162C3" w:rsidP="00F864D0">
            <w:pPr>
              <w:ind w:firstLine="0"/>
              <w:jc w:val="center"/>
            </w:pPr>
            <w:r>
              <w:t>0</w:t>
            </w:r>
          </w:p>
        </w:tc>
        <w:tc>
          <w:tcPr>
            <w:tcW w:w="1842" w:type="dxa"/>
          </w:tcPr>
          <w:p w14:paraId="7E42087A" w14:textId="77777777" w:rsidR="00B94487" w:rsidRDefault="00B94487" w:rsidP="00F864D0">
            <w:pPr>
              <w:keepNext/>
              <w:ind w:firstLine="0"/>
              <w:jc w:val="center"/>
            </w:pPr>
            <w:r>
              <w:t>0</w:t>
            </w:r>
          </w:p>
        </w:tc>
      </w:tr>
    </w:tbl>
    <w:p w14:paraId="6EA9BAC6" w14:textId="77777777" w:rsidR="00B94487" w:rsidRPr="00B94487" w:rsidRDefault="00B94487" w:rsidP="00B94487"/>
    <w:p w14:paraId="634EDBE5" w14:textId="325CA3F0" w:rsidR="00156148" w:rsidRDefault="00261CF9" w:rsidP="00156148">
      <w:pPr>
        <w:pStyle w:val="Heading2"/>
      </w:pPr>
      <w:bookmarkStart w:id="67" w:name="_Toc110607957"/>
      <w:r>
        <w:t>Minh chứng</w:t>
      </w:r>
      <w:bookmarkEnd w:id="67"/>
      <w:r w:rsidR="00156148">
        <w:tab/>
      </w:r>
    </w:p>
    <w:p w14:paraId="2709ECE8" w14:textId="71D1C709" w:rsidR="00D340B5" w:rsidRDefault="00D340B5" w:rsidP="003518AF">
      <w:pPr>
        <w:ind w:left="578" w:firstLine="142"/>
      </w:pPr>
      <w:r w:rsidRPr="00D340B5">
        <w:rPr>
          <w:b/>
          <w:bCs/>
        </w:rPr>
        <w:t>TC-4:</w:t>
      </w:r>
      <w:r w:rsidRPr="00D340B5">
        <w:t xml:space="preserve"> </w:t>
      </w:r>
      <w:r w:rsidRPr="00213D85">
        <w:t>Verify that if a user cannot login with an invalid username and a invalid password</w:t>
      </w:r>
    </w:p>
    <w:p w14:paraId="17CD9078" w14:textId="6382FEC1" w:rsidR="00D340B5" w:rsidRDefault="00D340B5" w:rsidP="00D340B5">
      <w:pPr>
        <w:rPr>
          <w:b/>
          <w:bCs/>
        </w:rPr>
      </w:pPr>
      <w:r w:rsidRPr="00D340B5">
        <w:rPr>
          <w:b/>
          <w:bCs/>
          <w:noProof/>
        </w:rPr>
        <w:drawing>
          <wp:inline distT="0" distB="0" distL="0" distR="0" wp14:anchorId="3A710C9B" wp14:editId="2A8F0F1D">
            <wp:extent cx="5346065" cy="2884170"/>
            <wp:effectExtent l="0" t="0" r="6985"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24"/>
                    <a:stretch>
                      <a:fillRect/>
                    </a:stretch>
                  </pic:blipFill>
                  <pic:spPr>
                    <a:xfrm>
                      <a:off x="0" y="0"/>
                      <a:ext cx="5346065" cy="2884170"/>
                    </a:xfrm>
                    <a:prstGeom prst="rect">
                      <a:avLst/>
                    </a:prstGeom>
                  </pic:spPr>
                </pic:pic>
              </a:graphicData>
            </a:graphic>
          </wp:inline>
        </w:drawing>
      </w:r>
    </w:p>
    <w:p w14:paraId="33741000" w14:textId="06969A55" w:rsidR="008F0A4D" w:rsidRDefault="008F0A4D" w:rsidP="00D340B5">
      <w:pPr>
        <w:rPr>
          <w:b/>
          <w:bCs/>
        </w:rPr>
      </w:pPr>
    </w:p>
    <w:p w14:paraId="5AAB698C" w14:textId="44E60F2F" w:rsidR="008F0A4D" w:rsidRDefault="008F0A4D" w:rsidP="0064028F">
      <w:pPr>
        <w:ind w:left="720" w:firstLine="0"/>
        <w:rPr>
          <w:b/>
          <w:bCs/>
        </w:rPr>
      </w:pPr>
      <w:r>
        <w:rPr>
          <w:b/>
          <w:bCs/>
        </w:rPr>
        <w:t>TC-16:</w:t>
      </w:r>
      <w:r w:rsidR="0064028F">
        <w:rPr>
          <w:b/>
          <w:bCs/>
        </w:rPr>
        <w:t xml:space="preserve"> </w:t>
      </w:r>
      <w:r w:rsidR="0064028F" w:rsidRPr="00ED4678">
        <w:t>Verify that the ESS-User can change the not restricted fields in the "Personal Details" section</w:t>
      </w:r>
    </w:p>
    <w:p w14:paraId="60E57FF5" w14:textId="747D6F9C" w:rsidR="000D7D89" w:rsidRPr="000D7D89" w:rsidRDefault="000D7D89" w:rsidP="00D340B5">
      <w:r w:rsidRPr="000D7D89">
        <w:t xml:space="preserve">Trước </w:t>
      </w:r>
      <w:r>
        <w:t>khi thực hiện test:</w:t>
      </w:r>
    </w:p>
    <w:p w14:paraId="30AFD727" w14:textId="3F058653" w:rsidR="008F0A4D" w:rsidRDefault="008F0A4D" w:rsidP="00D340B5">
      <w:pPr>
        <w:rPr>
          <w:b/>
          <w:bCs/>
        </w:rPr>
      </w:pPr>
      <w:r w:rsidRPr="008F0A4D">
        <w:rPr>
          <w:b/>
          <w:bCs/>
          <w:noProof/>
        </w:rPr>
        <w:drawing>
          <wp:inline distT="0" distB="0" distL="0" distR="0" wp14:anchorId="6B60275F" wp14:editId="415C0200">
            <wp:extent cx="5346065" cy="2449830"/>
            <wp:effectExtent l="0" t="0" r="6985" b="7620"/>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25"/>
                    <a:stretch>
                      <a:fillRect/>
                    </a:stretch>
                  </pic:blipFill>
                  <pic:spPr>
                    <a:xfrm>
                      <a:off x="0" y="0"/>
                      <a:ext cx="5346065" cy="2449830"/>
                    </a:xfrm>
                    <a:prstGeom prst="rect">
                      <a:avLst/>
                    </a:prstGeom>
                  </pic:spPr>
                </pic:pic>
              </a:graphicData>
            </a:graphic>
          </wp:inline>
        </w:drawing>
      </w:r>
    </w:p>
    <w:p w14:paraId="51FEF6CB" w14:textId="0B2F9A2D" w:rsidR="000D7D89" w:rsidRPr="000D7D89" w:rsidRDefault="000D7D89" w:rsidP="00D340B5">
      <w:r w:rsidRPr="000D7D89">
        <w:t>Sau khi test</w:t>
      </w:r>
      <w:r>
        <w:t>:</w:t>
      </w:r>
    </w:p>
    <w:p w14:paraId="0D42C5FC" w14:textId="6422BB4E" w:rsidR="000D7D89" w:rsidRDefault="000D7D89" w:rsidP="00D340B5">
      <w:pPr>
        <w:rPr>
          <w:b/>
          <w:bCs/>
        </w:rPr>
      </w:pPr>
      <w:r>
        <w:rPr>
          <w:noProof/>
        </w:rPr>
        <w:lastRenderedPageBreak/>
        <w:drawing>
          <wp:inline distT="0" distB="0" distL="0" distR="0" wp14:anchorId="7A7816B1" wp14:editId="6C0B6C99">
            <wp:extent cx="5346065" cy="3007360"/>
            <wp:effectExtent l="0" t="0" r="6985" b="254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6"/>
                    <a:stretch>
                      <a:fillRect/>
                    </a:stretch>
                  </pic:blipFill>
                  <pic:spPr>
                    <a:xfrm>
                      <a:off x="0" y="0"/>
                      <a:ext cx="5346065" cy="3007360"/>
                    </a:xfrm>
                    <a:prstGeom prst="rect">
                      <a:avLst/>
                    </a:prstGeom>
                  </pic:spPr>
                </pic:pic>
              </a:graphicData>
            </a:graphic>
          </wp:inline>
        </w:drawing>
      </w:r>
      <w:r w:rsidRPr="000D7D89">
        <w:rPr>
          <w:b/>
          <w:bCs/>
        </w:rPr>
        <w:t xml:space="preserve"> </w:t>
      </w:r>
    </w:p>
    <w:p w14:paraId="237888E9" w14:textId="77777777" w:rsidR="00DD656D" w:rsidRDefault="00DD656D" w:rsidP="00D340B5">
      <w:pPr>
        <w:rPr>
          <w:b/>
          <w:bCs/>
        </w:rPr>
      </w:pPr>
    </w:p>
    <w:p w14:paraId="3D5423E2" w14:textId="72E67344" w:rsidR="00074D28" w:rsidRPr="004B756E" w:rsidRDefault="00074D28" w:rsidP="004B756E">
      <w:pPr>
        <w:ind w:left="720" w:firstLine="0"/>
        <w:rPr>
          <w:b/>
          <w:bCs/>
        </w:rPr>
      </w:pPr>
      <w:r w:rsidRPr="004B756E">
        <w:rPr>
          <w:b/>
          <w:bCs/>
        </w:rPr>
        <w:t>TC-21:</w:t>
      </w:r>
      <w:r w:rsidRPr="00074D28">
        <w:t xml:space="preserve"> </w:t>
      </w:r>
      <w:r w:rsidRPr="00ED4678">
        <w:t>Verify that the required field in the "Attachments" section cannot be empty</w:t>
      </w:r>
    </w:p>
    <w:p w14:paraId="0DE0F37D" w14:textId="23F17743" w:rsidR="00714E92" w:rsidRPr="00074D28" w:rsidRDefault="00714E92" w:rsidP="00714E92">
      <w:pPr>
        <w:pStyle w:val="ListParagraph"/>
        <w:ind w:left="1080" w:firstLine="0"/>
        <w:rPr>
          <w:b/>
          <w:bCs/>
        </w:rPr>
      </w:pPr>
      <w:r w:rsidRPr="00714E92">
        <w:rPr>
          <w:b/>
          <w:bCs/>
          <w:noProof/>
        </w:rPr>
        <w:drawing>
          <wp:inline distT="0" distB="0" distL="0" distR="0" wp14:anchorId="017900E9" wp14:editId="6867A053">
            <wp:extent cx="5346065" cy="25527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6065" cy="2552700"/>
                    </a:xfrm>
                    <a:prstGeom prst="rect">
                      <a:avLst/>
                    </a:prstGeom>
                  </pic:spPr>
                </pic:pic>
              </a:graphicData>
            </a:graphic>
          </wp:inline>
        </w:drawing>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0F6967">
      <w:pPr>
        <w:pStyle w:val="Heading1"/>
      </w:pPr>
      <w:bookmarkStart w:id="68" w:name="_Toc110607958"/>
      <w:r w:rsidRPr="00153BDA">
        <w:lastRenderedPageBreak/>
        <w:t>KẾT QUẢ</w:t>
      </w:r>
      <w:bookmarkEnd w:id="68"/>
      <w:r w:rsidRPr="00153BDA">
        <w:t xml:space="preserve"> </w:t>
      </w:r>
    </w:p>
    <w:p w14:paraId="3E59282F" w14:textId="56B09500" w:rsidR="00A24F97" w:rsidRDefault="00A24F97" w:rsidP="006B5802">
      <w:pPr>
        <w:pStyle w:val="Heading2"/>
      </w:pPr>
      <w:bookmarkStart w:id="69" w:name="_Toc110607959"/>
      <w:r>
        <w:t>M</w:t>
      </w:r>
      <w:r w:rsidR="00F84111">
        <w:t>ục 4.1…</w:t>
      </w:r>
      <w:bookmarkEnd w:id="69"/>
    </w:p>
    <w:p w14:paraId="1EC3ED44" w14:textId="7A1BB318" w:rsidR="00F84111" w:rsidRDefault="00F84111" w:rsidP="00F84111">
      <w:pPr>
        <w:pStyle w:val="Heading2"/>
      </w:pPr>
      <w:bookmarkStart w:id="70" w:name="_Toc110607960"/>
      <w:r>
        <w:t>Mục 4.2…</w:t>
      </w:r>
      <w:bookmarkEnd w:id="70"/>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71" w:name="_Ref53916001"/>
      <w:bookmarkStart w:id="72" w:name="_Toc74235471"/>
      <w:r>
        <w:t xml:space="preserve">Bảng </w:t>
      </w:r>
      <w:r w:rsidR="0092398B">
        <w:fldChar w:fldCharType="begin"/>
      </w:r>
      <w:r w:rsidR="0092398B">
        <w:instrText xml:space="preserve"> STYLEREF 1 \s </w:instrText>
      </w:r>
      <w:r w:rsidR="0092398B">
        <w:fldChar w:fldCharType="separate"/>
      </w:r>
      <w:r w:rsidR="004754F4">
        <w:rPr>
          <w:noProof/>
        </w:rPr>
        <w:t>4</w:t>
      </w:r>
      <w:r w:rsidR="0092398B">
        <w:rPr>
          <w:noProof/>
        </w:rPr>
        <w:fldChar w:fldCharType="end"/>
      </w:r>
      <w:r w:rsidR="008C4685">
        <w:t>.</w:t>
      </w:r>
      <w:r w:rsidR="0092398B">
        <w:fldChar w:fldCharType="begin"/>
      </w:r>
      <w:r w:rsidR="0092398B">
        <w:instrText xml:space="preserve"> SEQ Bảng \* ARABIC \s 1 </w:instrText>
      </w:r>
      <w:r w:rsidR="0092398B">
        <w:fldChar w:fldCharType="separate"/>
      </w:r>
      <w:r w:rsidR="004754F4">
        <w:rPr>
          <w:noProof/>
        </w:rPr>
        <w:t>1</w:t>
      </w:r>
      <w:r w:rsidR="0092398B">
        <w:rPr>
          <w:noProof/>
        </w:rPr>
        <w:fldChar w:fldCharType="end"/>
      </w:r>
      <w:bookmarkEnd w:id="71"/>
      <w:r>
        <w:t xml:space="preserve"> Kiến trúc</w:t>
      </w:r>
      <w:bookmarkEnd w:id="72"/>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421AE30E" w:rsidR="00CF45DC" w:rsidRDefault="00CF45DC" w:rsidP="00CF45DC">
      <w:pPr>
        <w:pStyle w:val="Caption"/>
      </w:pPr>
      <w:bookmarkStart w:id="73" w:name="_Ref53916295"/>
      <w:bookmarkStart w:id="74" w:name="_Toc108814732"/>
      <w:r>
        <w:t xml:space="preserve">Hình </w:t>
      </w:r>
      <w:r w:rsidR="0092398B">
        <w:fldChar w:fldCharType="begin"/>
      </w:r>
      <w:r w:rsidR="0092398B">
        <w:instrText xml:space="preserve"> STYLEREF 3 \s </w:instrText>
      </w:r>
      <w:r w:rsidR="0092398B">
        <w:fldChar w:fldCharType="separate"/>
      </w:r>
      <w:r w:rsidR="00F63503">
        <w:rPr>
          <w:noProof/>
        </w:rPr>
        <w:t>3.1.2</w:t>
      </w:r>
      <w:r w:rsidR="0092398B">
        <w:rPr>
          <w:noProof/>
        </w:rPr>
        <w:fldChar w:fldCharType="end"/>
      </w:r>
      <w:r w:rsidR="00F63503">
        <w:noBreakHyphen/>
      </w:r>
      <w:r w:rsidR="0092398B">
        <w:fldChar w:fldCharType="begin"/>
      </w:r>
      <w:r w:rsidR="0092398B">
        <w:instrText xml:space="preserve"> SEQ Hình \* ARABIC \s 3 </w:instrText>
      </w:r>
      <w:r w:rsidR="0092398B">
        <w:fldChar w:fldCharType="separate"/>
      </w:r>
      <w:r w:rsidR="00F63503">
        <w:rPr>
          <w:noProof/>
        </w:rPr>
        <w:t>1</w:t>
      </w:r>
      <w:r w:rsidR="0092398B">
        <w:rPr>
          <w:noProof/>
        </w:rPr>
        <w:fldChar w:fldCharType="end"/>
      </w:r>
      <w:bookmarkEnd w:id="73"/>
      <w:r>
        <w:t xml:space="preserve"> </w:t>
      </w:r>
      <w:r w:rsidR="00AE2FDD">
        <w:t>Kiến trúc</w:t>
      </w:r>
      <w:r>
        <w:t xml:space="preserve"> của mô hình</w:t>
      </w:r>
      <w:bookmarkEnd w:id="74"/>
    </w:p>
    <w:p w14:paraId="11CD5A37" w14:textId="0237555D" w:rsidR="00231BD1" w:rsidRDefault="00231BD1" w:rsidP="005E4AAF">
      <w:bookmarkStart w:id="75" w:name="_Toc342760222"/>
      <w:bookmarkEnd w:id="2"/>
      <w:bookmarkEnd w:id="3"/>
      <w:bookmarkEnd w:id="4"/>
      <w:bookmarkEnd w:id="5"/>
      <w:r>
        <w:br w:type="page"/>
      </w:r>
    </w:p>
    <w:p w14:paraId="0E0ABA76" w14:textId="77777777" w:rsidR="00A12AF6" w:rsidRPr="00A12AF6" w:rsidRDefault="00196643" w:rsidP="000F6967">
      <w:pPr>
        <w:pStyle w:val="Heading1"/>
        <w:numPr>
          <w:ilvl w:val="0"/>
          <w:numId w:val="0"/>
        </w:numPr>
      </w:pPr>
      <w:bookmarkStart w:id="76" w:name="_Toc110607961"/>
      <w:r w:rsidRPr="00A12AF6">
        <w:lastRenderedPageBreak/>
        <w:t>KẾT LUẬN VÀ HƯỚNG PHÁT TRIỂN</w:t>
      </w:r>
      <w:bookmarkEnd w:id="76"/>
    </w:p>
    <w:p w14:paraId="4E2C522A" w14:textId="77777777" w:rsidR="00156148" w:rsidRDefault="001012B2" w:rsidP="00CB4E66">
      <w:bookmarkStart w:id="77" w:name="OLE_LINK15"/>
      <w:bookmarkStart w:id="78" w:name="OLE_LINK16"/>
      <w:r>
        <w:t xml:space="preserve">Đề tài đã thực hiện được </w:t>
      </w:r>
      <w:r w:rsidR="00156148">
        <w:t>…</w:t>
      </w:r>
    </w:p>
    <w:bookmarkEnd w:id="77"/>
    <w:bookmarkEnd w:id="78"/>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0F6967">
      <w:pPr>
        <w:pStyle w:val="Heading1"/>
        <w:numPr>
          <w:ilvl w:val="0"/>
          <w:numId w:val="0"/>
        </w:numPr>
      </w:pPr>
      <w:bookmarkStart w:id="79" w:name="_Toc110607962"/>
      <w:r w:rsidRPr="00701F40">
        <w:lastRenderedPageBreak/>
        <w:t>TÀI LIỆU THAM KHẢO</w:t>
      </w:r>
      <w:bookmarkEnd w:id="75"/>
      <w:bookmarkEnd w:id="79"/>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0F6967">
      <w:pPr>
        <w:pStyle w:val="Heading1"/>
        <w:numPr>
          <w:ilvl w:val="0"/>
          <w:numId w:val="0"/>
        </w:numPr>
      </w:pPr>
      <w:bookmarkStart w:id="80" w:name="_Toc110607963"/>
      <w:r w:rsidRPr="00E43E9F">
        <w:lastRenderedPageBreak/>
        <w:t>PHỤ LỤC</w:t>
      </w:r>
      <w:bookmarkEnd w:id="80"/>
    </w:p>
    <w:p w14:paraId="53B9E8BE" w14:textId="2974268F" w:rsidR="00C62AFC" w:rsidRPr="00701F40" w:rsidRDefault="00C62AFC" w:rsidP="00ED38B5">
      <w:pPr>
        <w:pStyle w:val="EndNoteBibliography"/>
        <w:spacing w:after="120" w:line="360" w:lineRule="auto"/>
        <w:ind w:left="720" w:hanging="720"/>
      </w:pPr>
    </w:p>
    <w:sectPr w:rsidR="00C62AFC" w:rsidRPr="00701F4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B3E8C" w14:textId="77777777" w:rsidR="0092398B" w:rsidRDefault="0092398B" w:rsidP="00352F46">
      <w:r>
        <w:separator/>
      </w:r>
    </w:p>
    <w:p w14:paraId="232B5E5F" w14:textId="77777777" w:rsidR="0092398B" w:rsidRDefault="0092398B" w:rsidP="00352F46"/>
    <w:p w14:paraId="51D0305D" w14:textId="77777777" w:rsidR="0092398B" w:rsidRDefault="0092398B" w:rsidP="00C50F39"/>
    <w:p w14:paraId="3ADC2F0F" w14:textId="77777777" w:rsidR="0092398B" w:rsidRDefault="0092398B"/>
  </w:endnote>
  <w:endnote w:type="continuationSeparator" w:id="0">
    <w:p w14:paraId="04E098EB" w14:textId="77777777" w:rsidR="0092398B" w:rsidRDefault="0092398B" w:rsidP="00352F46">
      <w:r>
        <w:continuationSeparator/>
      </w:r>
    </w:p>
    <w:p w14:paraId="37572F23" w14:textId="77777777" w:rsidR="0092398B" w:rsidRDefault="0092398B" w:rsidP="00352F46"/>
    <w:p w14:paraId="26B81B4C" w14:textId="77777777" w:rsidR="0092398B" w:rsidRDefault="0092398B" w:rsidP="00C50F39"/>
    <w:p w14:paraId="7FFBF451" w14:textId="77777777" w:rsidR="0092398B" w:rsidRDefault="009239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95A84" w14:textId="77777777" w:rsidR="0092398B" w:rsidRDefault="0092398B" w:rsidP="00352F46">
      <w:r>
        <w:separator/>
      </w:r>
    </w:p>
  </w:footnote>
  <w:footnote w:type="continuationSeparator" w:id="0">
    <w:p w14:paraId="346A50C3" w14:textId="77777777" w:rsidR="0092398B" w:rsidRDefault="0092398B" w:rsidP="00352F46">
      <w:r>
        <w:continuationSeparator/>
      </w:r>
    </w:p>
    <w:p w14:paraId="6DA915A4" w14:textId="77777777" w:rsidR="0092398B" w:rsidRDefault="0092398B" w:rsidP="00352F46"/>
    <w:p w14:paraId="0AB01564" w14:textId="77777777" w:rsidR="0092398B" w:rsidRDefault="0092398B" w:rsidP="00C50F39"/>
    <w:p w14:paraId="20314485" w14:textId="77777777" w:rsidR="0092398B" w:rsidRDefault="009239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92398B">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92398B">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92398B">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22FFC" w:rsidRDefault="0092398B">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92398B">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856A94E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0"/>
  </w:num>
  <w:num w:numId="3">
    <w:abstractNumId w:val="1"/>
  </w:num>
  <w:num w:numId="4">
    <w:abstractNumId w:val="31"/>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2"/>
  </w:num>
  <w:num w:numId="7">
    <w:abstractNumId w:val="11"/>
  </w:num>
  <w:num w:numId="8">
    <w:abstractNumId w:val="7"/>
  </w:num>
  <w:num w:numId="9">
    <w:abstractNumId w:val="2"/>
  </w:num>
  <w:num w:numId="10">
    <w:abstractNumId w:val="18"/>
  </w:num>
  <w:num w:numId="11">
    <w:abstractNumId w:val="28"/>
  </w:num>
  <w:num w:numId="12">
    <w:abstractNumId w:val="29"/>
  </w:num>
  <w:num w:numId="13">
    <w:abstractNumId w:val="17"/>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13"/>
  </w:num>
  <w:num w:numId="17">
    <w:abstractNumId w:val="23"/>
  </w:num>
  <w:num w:numId="18">
    <w:abstractNumId w:val="20"/>
  </w:num>
  <w:num w:numId="19">
    <w:abstractNumId w:val="22"/>
  </w:num>
  <w:num w:numId="20">
    <w:abstractNumId w:val="14"/>
  </w:num>
  <w:num w:numId="21">
    <w:abstractNumId w:val="25"/>
  </w:num>
  <w:num w:numId="22">
    <w:abstractNumId w:val="27"/>
  </w:num>
  <w:num w:numId="23">
    <w:abstractNumId w:val="4"/>
  </w:num>
  <w:num w:numId="24">
    <w:abstractNumId w:val="21"/>
  </w:num>
  <w:num w:numId="25">
    <w:abstractNumId w:val="8"/>
  </w:num>
  <w:num w:numId="26">
    <w:abstractNumId w:val="10"/>
  </w:num>
  <w:num w:numId="27">
    <w:abstractNumId w:val="24"/>
  </w:num>
  <w:num w:numId="28">
    <w:abstractNumId w:val="9"/>
  </w:num>
  <w:num w:numId="29">
    <w:abstractNumId w:val="12"/>
  </w:num>
  <w:num w:numId="30">
    <w:abstractNumId w:val="16"/>
  </w:num>
  <w:num w:numId="31">
    <w:abstractNumId w:val="30"/>
  </w:num>
  <w:num w:numId="32">
    <w:abstractNumId w:val="5"/>
  </w:num>
  <w:num w:numId="33">
    <w:abstractNumId w:val="6"/>
  </w:num>
  <w:num w:numId="34">
    <w:abstractNumId w:val="1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967"/>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ECE"/>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EDB"/>
    <w:rsid w:val="00451555"/>
    <w:rsid w:val="00451603"/>
    <w:rsid w:val="00452943"/>
    <w:rsid w:val="00452A20"/>
    <w:rsid w:val="00452BF4"/>
    <w:rsid w:val="00452F79"/>
    <w:rsid w:val="00453348"/>
    <w:rsid w:val="00454323"/>
    <w:rsid w:val="0045452E"/>
    <w:rsid w:val="00455116"/>
    <w:rsid w:val="00456888"/>
    <w:rsid w:val="00456A9D"/>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7F3"/>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98B"/>
    <w:rsid w:val="00923D18"/>
    <w:rsid w:val="00924BAB"/>
    <w:rsid w:val="009255CD"/>
    <w:rsid w:val="009256C5"/>
    <w:rsid w:val="009258A2"/>
    <w:rsid w:val="0092592E"/>
    <w:rsid w:val="0092597D"/>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36F8"/>
    <w:rsid w:val="00964DA6"/>
    <w:rsid w:val="00965C37"/>
    <w:rsid w:val="00965D61"/>
    <w:rsid w:val="00966137"/>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D62"/>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1BD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FEB"/>
    <w:rsid w:val="00D06760"/>
    <w:rsid w:val="00D06AAD"/>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722"/>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A85"/>
    <w:rsid w:val="00E85326"/>
    <w:rsid w:val="00E85724"/>
    <w:rsid w:val="00E863AE"/>
    <w:rsid w:val="00E87A3D"/>
    <w:rsid w:val="00E90EDB"/>
    <w:rsid w:val="00E9102E"/>
    <w:rsid w:val="00E91259"/>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25D"/>
    <w:rsid w:val="00F73B90"/>
    <w:rsid w:val="00F740E1"/>
    <w:rsid w:val="00F741A2"/>
    <w:rsid w:val="00F7424C"/>
    <w:rsid w:val="00F74E2B"/>
    <w:rsid w:val="00F75DA5"/>
    <w:rsid w:val="00F7655E"/>
    <w:rsid w:val="00F76BD4"/>
    <w:rsid w:val="00F77BF3"/>
    <w:rsid w:val="00F77F6C"/>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74E5"/>
    <w:rsid w:val="00F9795A"/>
    <w:rsid w:val="00F97A99"/>
    <w:rsid w:val="00FA08E7"/>
    <w:rsid w:val="00FA09A2"/>
    <w:rsid w:val="00FA0B25"/>
    <w:rsid w:val="00FA0B97"/>
    <w:rsid w:val="00FA1FAE"/>
    <w:rsid w:val="00FA287A"/>
    <w:rsid w:val="00FA363C"/>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F6967"/>
    <w:pPr>
      <w:keepNext/>
      <w:numPr>
        <w:numId w:val="1"/>
      </w:numPr>
      <w:spacing w:before="240" w:after="120"/>
      <w:ind w:left="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F696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opensource-demo.orangehrmlive.com/" TargetMode="Externa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180086E-7562-4134-8C4A-D886F7AD8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TotalTime>
  <Pages>64</Pages>
  <Words>9237</Words>
  <Characters>52655</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176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274</cp:revision>
  <cp:lastPrinted>2021-06-02T14:00:00Z</cp:lastPrinted>
  <dcterms:created xsi:type="dcterms:W3CDTF">2022-06-30T16:14:00Z</dcterms:created>
  <dcterms:modified xsi:type="dcterms:W3CDTF">2022-08-08T06:43:00Z</dcterms:modified>
</cp:coreProperties>
</file>